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73F23" w14:textId="0547EF96" w:rsidR="00C2301A" w:rsidRPr="00024EA9" w:rsidRDefault="006A4813" w:rsidP="002C5D18">
      <w:pPr>
        <w:pStyle w:val="Heading1"/>
        <w:spacing w:before="0"/>
        <w:rPr>
          <w:rFonts w:asciiTheme="majorBidi" w:hAnsiTheme="majorBidi" w:cstheme="majorBidi"/>
        </w:rPr>
      </w:pPr>
      <w:r w:rsidRPr="00024EA9">
        <w:rPr>
          <w:rFonts w:ascii="Times New Roman" w:hAnsi="Times New Roman"/>
          <w:b w:val="0"/>
          <w:bCs/>
          <w:noProof/>
          <w:sz w:val="22"/>
        </w:rPr>
        <mc:AlternateContent>
          <mc:Choice Requires="wpg">
            <w:drawing>
              <wp:anchor distT="0" distB="0" distL="114300" distR="114300" simplePos="0" relativeHeight="251658240" behindDoc="0" locked="0" layoutInCell="1" allowOverlap="1" wp14:anchorId="2E5708A0" wp14:editId="49145754">
                <wp:simplePos x="0" y="0"/>
                <wp:positionH relativeFrom="column">
                  <wp:posOffset>-333375</wp:posOffset>
                </wp:positionH>
                <wp:positionV relativeFrom="paragraph">
                  <wp:posOffset>-85725</wp:posOffset>
                </wp:positionV>
                <wp:extent cx="6629400" cy="695325"/>
                <wp:effectExtent l="0" t="0" r="19050" b="28575"/>
                <wp:wrapNone/>
                <wp:docPr id="1057380385" name="Group 6"/>
                <wp:cNvGraphicFramePr/>
                <a:graphic xmlns:a="http://schemas.openxmlformats.org/drawingml/2006/main">
                  <a:graphicData uri="http://schemas.microsoft.com/office/word/2010/wordprocessingGroup">
                    <wpg:wgp>
                      <wpg:cNvGrpSpPr/>
                      <wpg:grpSpPr>
                        <a:xfrm>
                          <a:off x="0" y="0"/>
                          <a:ext cx="6629400" cy="695325"/>
                          <a:chOff x="0" y="0"/>
                          <a:chExt cx="6811645" cy="695325"/>
                        </a:xfrm>
                      </wpg:grpSpPr>
                      <wps:wsp>
                        <wps:cNvPr id="1571320473" name="Text Box 1571320473"/>
                        <wps:cNvSpPr txBox="1">
                          <a:spLocks noChangeArrowheads="1"/>
                        </wps:cNvSpPr>
                        <wps:spPr bwMode="auto">
                          <a:xfrm>
                            <a:off x="9525" y="0"/>
                            <a:ext cx="6802120" cy="695325"/>
                          </a:xfrm>
                          <a:prstGeom prst="rect">
                            <a:avLst/>
                          </a:prstGeom>
                          <a:solidFill>
                            <a:schemeClr val="bg1">
                              <a:lumMod val="85000"/>
                            </a:schemeClr>
                          </a:solidFill>
                          <a:ln w="9525">
                            <a:solidFill>
                              <a:schemeClr val="bg1">
                                <a:lumMod val="85000"/>
                              </a:schemeClr>
                            </a:solidFill>
                            <a:miter lim="800000"/>
                            <a:headEnd/>
                            <a:tailEnd/>
                          </a:ln>
                        </wps:spPr>
                        <wps:txbx>
                          <w:txbxContent>
                            <w:p w14:paraId="4C38972C" w14:textId="77777777" w:rsidR="006A4813" w:rsidRDefault="006A4813" w:rsidP="006A4813"/>
                          </w:txbxContent>
                        </wps:txbx>
                        <wps:bodyPr rot="0" vert="horz" wrap="square" lIns="91440" tIns="45720" rIns="91440" bIns="45720" anchor="t" anchorCtr="0">
                          <a:noAutofit/>
                        </wps:bodyPr>
                      </wps:wsp>
                      <wps:wsp>
                        <wps:cNvPr id="619541869" name="Text Box 619541869"/>
                        <wps:cNvSpPr txBox="1"/>
                        <wps:spPr>
                          <a:xfrm>
                            <a:off x="1866900" y="85725"/>
                            <a:ext cx="4906645" cy="530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8F848C" w14:textId="30E48126" w:rsidR="008741EB" w:rsidRPr="008741EB" w:rsidRDefault="006A4813" w:rsidP="006A4813">
                              <w:pPr>
                                <w:spacing w:line="264" w:lineRule="auto"/>
                                <w:jc w:val="right"/>
                                <w:rPr>
                                  <w:rFonts w:ascii="Century Gothic" w:hAnsi="Century Gothic"/>
                                  <w:b/>
                                  <w:sz w:val="26"/>
                                  <w:szCs w:val="26"/>
                                </w:rPr>
                              </w:pPr>
                              <w:r w:rsidRPr="008741EB">
                                <w:rPr>
                                  <w:rFonts w:ascii="Century Gothic" w:hAnsi="Century Gothic"/>
                                  <w:b/>
                                  <w:sz w:val="26"/>
                                  <w:szCs w:val="26"/>
                                </w:rPr>
                                <w:t>Worship Resource</w:t>
                              </w:r>
                              <w:r w:rsidR="008501C5">
                                <w:rPr>
                                  <w:rFonts w:ascii="Century Gothic" w:hAnsi="Century Gothic"/>
                                  <w:b/>
                                  <w:sz w:val="26"/>
                                  <w:szCs w:val="26"/>
                                </w:rPr>
                                <w:t>s</w:t>
                              </w:r>
                              <w:r w:rsidR="008741EB" w:rsidRPr="005A6478">
                                <w:rPr>
                                  <w:rFonts w:ascii="Century Gothic" w:hAnsi="Century Gothic"/>
                                  <w:b/>
                                  <w:sz w:val="26"/>
                                  <w:szCs w:val="26"/>
                                </w:rPr>
                                <w:t>:</w:t>
                              </w:r>
                            </w:p>
                            <w:p w14:paraId="6E6A23C8" w14:textId="5AF5AF0E" w:rsidR="006A4813" w:rsidRDefault="00436A1C" w:rsidP="00EC6453">
                              <w:pPr>
                                <w:jc w:val="right"/>
                              </w:pPr>
                              <w:r>
                                <w:rPr>
                                  <w:rFonts w:ascii="Century Gothic" w:hAnsi="Century Gothic"/>
                                  <w:b/>
                                  <w:sz w:val="26"/>
                                  <w:szCs w:val="26"/>
                                </w:rPr>
                                <w:t>US</w:t>
                              </w:r>
                              <w:r w:rsidR="008501C5">
                                <w:rPr>
                                  <w:rFonts w:ascii="Century Gothic" w:hAnsi="Century Gothic"/>
                                  <w:b/>
                                  <w:sz w:val="26"/>
                                  <w:szCs w:val="26"/>
                                </w:rPr>
                                <w:t xml:space="preserve"> Semiquincentennial</w:t>
                              </w:r>
                              <w:r w:rsidR="0031070B">
                                <w:rPr>
                                  <w:rFonts w:ascii="Century Gothic" w:hAnsi="Century Gothic"/>
                                  <w:b/>
                                  <w:sz w:val="26"/>
                                  <w:szCs w:val="26"/>
                                </w:rPr>
                                <w:t>, July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129792404" name="Group 2129792404"/>
                        <wpg:cNvGrpSpPr/>
                        <wpg:grpSpPr>
                          <a:xfrm>
                            <a:off x="0" y="66675"/>
                            <a:ext cx="1809750" cy="561358"/>
                            <a:chOff x="0" y="0"/>
                            <a:chExt cx="2057400" cy="638175"/>
                          </a:xfrm>
                        </wpg:grpSpPr>
                        <wps:wsp>
                          <wps:cNvPr id="228162660" name="Rectangle 5"/>
                          <wps:cNvSpPr/>
                          <wps:spPr>
                            <a:xfrm>
                              <a:off x="0" y="0"/>
                              <a:ext cx="2057400" cy="63817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4185737" name="Picture 3" descr="A black background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04775" y="47625"/>
                              <a:ext cx="1847850" cy="543560"/>
                            </a:xfrm>
                            <a:prstGeom prst="rect">
                              <a:avLst/>
                            </a:prstGeom>
                          </pic:spPr>
                        </pic:pic>
                      </wpg:grpSp>
                    </wpg:wgp>
                  </a:graphicData>
                </a:graphic>
                <wp14:sizeRelH relativeFrom="margin">
                  <wp14:pctWidth>0</wp14:pctWidth>
                </wp14:sizeRelH>
              </wp:anchor>
            </w:drawing>
          </mc:Choice>
          <mc:Fallback>
            <w:pict>
              <v:group w14:anchorId="2E5708A0" id="Group 6" o:spid="_x0000_s1026" style="position:absolute;margin-left:-26.25pt;margin-top:-6.75pt;width:522pt;height:54.75pt;z-index:251658240;mso-width-relative:margin" coordsize="68116,6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">
                <v:shapetype id="_x0000_t202" coordsize="21600,21600" o:spt="202" path="m,l,21600r21600,l21600,xe">
                  <v:stroke joinstyle="miter"/>
                  <v:path gradientshapeok="t" o:connecttype="rect"/>
                </v:shapetype>
                <v:shape id="Text Box 1571320473" o:spid="_x0000_s1027" type="#_x0000_t202" style="position:absolute;left:95;width:68021;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" fillcolor="#d8d8d8 [2732]" strokecolor="#d8d8d8 [2732]">
                  <v:textbox>
                    <w:txbxContent>
                      <w:p w14:paraId="4C38972C" w14:textId="77777777" w:rsidR="006A4813" w:rsidRDefault="006A4813" w:rsidP="006A4813"/>
                    </w:txbxContent>
                  </v:textbox>
                </v:shape>
                <v:shape id="Text Box 619541869" o:spid="_x0000_s1028" type="#_x0000_t202" style="position:absolute;left:18669;top:857;width:49066;height: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" filled="f" stroked="f" strokeweight=".5pt">
                  <v:textbox>
                    <w:txbxContent>
                      <w:p w14:paraId="2B8F848C" w14:textId="30E48126" w:rsidR="008741EB" w:rsidRPr="008741EB" w:rsidRDefault="006A4813" w:rsidP="006A4813">
                        <w:pPr>
                          <w:spacing w:line="264" w:lineRule="auto"/>
                          <w:jc w:val="right"/>
                          <w:rPr>
                            <w:rFonts w:ascii="Century Gothic" w:hAnsi="Century Gothic"/>
                            <w:b/>
                            <w:sz w:val="26"/>
                            <w:szCs w:val="26"/>
                          </w:rPr>
                        </w:pPr>
                        <w:r w:rsidRPr="008741EB">
                          <w:rPr>
                            <w:rFonts w:ascii="Century Gothic" w:hAnsi="Century Gothic"/>
                            <w:b/>
                            <w:sz w:val="26"/>
                            <w:szCs w:val="26"/>
                          </w:rPr>
                          <w:t>Worship Resource</w:t>
                        </w:r>
                        <w:r w:rsidR="008501C5">
                          <w:rPr>
                            <w:rFonts w:ascii="Century Gothic" w:hAnsi="Century Gothic"/>
                            <w:b/>
                            <w:sz w:val="26"/>
                            <w:szCs w:val="26"/>
                          </w:rPr>
                          <w:t>s</w:t>
                        </w:r>
                        <w:r w:rsidR="008741EB" w:rsidRPr="005A6478">
                          <w:rPr>
                            <w:rFonts w:ascii="Century Gothic" w:hAnsi="Century Gothic"/>
                            <w:b/>
                            <w:sz w:val="26"/>
                            <w:szCs w:val="26"/>
                          </w:rPr>
                          <w:t>:</w:t>
                        </w:r>
                      </w:p>
                      <w:p w14:paraId="6E6A23C8" w14:textId="5AF5AF0E" w:rsidR="006A4813" w:rsidRDefault="00436A1C" w:rsidP="00EC6453">
                        <w:pPr>
                          <w:jc w:val="right"/>
                        </w:pPr>
                        <w:r>
                          <w:rPr>
                            <w:rFonts w:ascii="Century Gothic" w:hAnsi="Century Gothic"/>
                            <w:b/>
                            <w:sz w:val="26"/>
                            <w:szCs w:val="26"/>
                          </w:rPr>
                          <w:t>US</w:t>
                        </w:r>
                        <w:r w:rsidR="008501C5">
                          <w:rPr>
                            <w:rFonts w:ascii="Century Gothic" w:hAnsi="Century Gothic"/>
                            <w:b/>
                            <w:sz w:val="26"/>
                            <w:szCs w:val="26"/>
                          </w:rPr>
                          <w:t xml:space="preserve"> Semiquincentennial</w:t>
                        </w:r>
                        <w:r w:rsidR="0031070B">
                          <w:rPr>
                            <w:rFonts w:ascii="Century Gothic" w:hAnsi="Century Gothic"/>
                            <w:b/>
                            <w:sz w:val="26"/>
                            <w:szCs w:val="26"/>
                          </w:rPr>
                          <w:t>, July 2026</w:t>
                        </w:r>
                      </w:p>
                    </w:txbxContent>
                  </v:textbox>
                </v:shape>
                <v:group id="Group 2129792404" o:spid="_x0000_s1029" style="position:absolute;top:666;width:18097;height:5614" coordsize="20574,6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">
                  <v:rect id="Rectangle 5" o:spid="_x0000_s1030" style="position:absolute;width:20574;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1" type="#_x0000_t75" alt="A black background with white text&#10;&#10;Description automatically generated" style="position:absolute;left:1047;top:476;width:18479;height:5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">
                    <v:imagedata r:id="rId12" o:title="A black background with white text&#10;&#10;Description automatically generated"/>
                  </v:shape>
                </v:group>
              </v:group>
            </w:pict>
          </mc:Fallback>
        </mc:AlternateContent>
      </w:r>
    </w:p>
    <w:p w14:paraId="1B795DBF" w14:textId="5E1C7DA9" w:rsidR="006A4813" w:rsidRPr="007C698E" w:rsidRDefault="006A4813" w:rsidP="006A4813"/>
    <w:p w14:paraId="534CE213" w14:textId="77777777" w:rsidR="006A4813" w:rsidRDefault="006A4813" w:rsidP="006A4813"/>
    <w:p w14:paraId="03393AEF" w14:textId="77777777" w:rsidR="00FD24DA" w:rsidRPr="0049211F" w:rsidRDefault="00FD24DA" w:rsidP="006A4813">
      <w:pPr>
        <w:rPr>
          <w:sz w:val="22"/>
        </w:rPr>
      </w:pPr>
    </w:p>
    <w:p w14:paraId="23E4574F" w14:textId="77777777" w:rsidR="0049211F" w:rsidRPr="0049211F" w:rsidRDefault="0049211F" w:rsidP="006A4813">
      <w:pPr>
        <w:rPr>
          <w:sz w:val="22"/>
        </w:rPr>
      </w:pPr>
    </w:p>
    <w:p w14:paraId="4DC156A7" w14:textId="6A17EF93" w:rsidR="00DA2CE6" w:rsidRPr="00024EA9" w:rsidRDefault="00DA2CE6" w:rsidP="00DA2CE6">
      <w:pPr>
        <w:rPr>
          <w:bCs/>
          <w:i/>
          <w:iCs/>
        </w:rPr>
      </w:pPr>
      <w:r w:rsidRPr="00024EA9">
        <w:rPr>
          <w:bCs/>
          <w:i/>
          <w:iCs/>
        </w:rPr>
        <w:t xml:space="preserve">The 2026 </w:t>
      </w:r>
      <w:proofErr w:type="spellStart"/>
      <w:r w:rsidRPr="00024EA9">
        <w:rPr>
          <w:bCs/>
          <w:i/>
          <w:iCs/>
        </w:rPr>
        <w:t>semiquincentennial</w:t>
      </w:r>
      <w:proofErr w:type="spellEnd"/>
      <w:r w:rsidRPr="00024EA9">
        <w:rPr>
          <w:bCs/>
          <w:i/>
          <w:iCs/>
        </w:rPr>
        <w:t xml:space="preserve"> of the signing of the Declaration of Independence arrives at a fraught time in the nation’s history. While </w:t>
      </w:r>
      <w:r w:rsidRPr="00024EA9">
        <w:rPr>
          <w:bCs/>
        </w:rPr>
        <w:t>Sundays and Seasons</w:t>
      </w:r>
      <w:r w:rsidRPr="00024EA9">
        <w:rPr>
          <w:bCs/>
          <w:i/>
          <w:iCs/>
        </w:rPr>
        <w:t xml:space="preserve"> and other ELCA worship resources in general refrain from commemorating Independence Day as a liturgical occasion outside of intercessory prayer, this milestone anniversary and its broader national context present a unique situation. In witness to the church’s ardent stand against Christian nationalism in its various and insidious forms, and in response to implementing resolution CA25.05.25 of </w:t>
      </w:r>
      <w:r w:rsidR="001D6B07">
        <w:rPr>
          <w:bCs/>
          <w:i/>
          <w:iCs/>
        </w:rPr>
        <w:t xml:space="preserve">the </w:t>
      </w:r>
      <w:r w:rsidR="002E27C0" w:rsidRPr="00024EA9">
        <w:rPr>
          <w:bCs/>
          <w:i/>
          <w:iCs/>
        </w:rPr>
        <w:t>2025</w:t>
      </w:r>
      <w:r w:rsidRPr="00024EA9">
        <w:rPr>
          <w:bCs/>
          <w:i/>
          <w:iCs/>
        </w:rPr>
        <w:t xml:space="preserve"> </w:t>
      </w:r>
      <w:r w:rsidR="00263ECD">
        <w:rPr>
          <w:bCs/>
          <w:i/>
          <w:iCs/>
        </w:rPr>
        <w:t xml:space="preserve">ELCA </w:t>
      </w:r>
      <w:r w:rsidRPr="00024EA9">
        <w:rPr>
          <w:bCs/>
          <w:i/>
          <w:iCs/>
        </w:rPr>
        <w:t>Churchwide Assembly</w:t>
      </w:r>
      <w:r w:rsidR="000249B7">
        <w:rPr>
          <w:bCs/>
          <w:i/>
          <w:iCs/>
        </w:rPr>
        <w:t>,</w:t>
      </w:r>
      <w:r w:rsidR="008412C8" w:rsidRPr="00024EA9">
        <w:rPr>
          <w:rStyle w:val="FootnoteReference"/>
          <w:bCs/>
          <w:i/>
          <w:iCs/>
        </w:rPr>
        <w:footnoteReference w:id="2"/>
      </w:r>
      <w:r w:rsidRPr="00024EA9">
        <w:rPr>
          <w:bCs/>
          <w:i/>
          <w:iCs/>
        </w:rPr>
        <w:t xml:space="preserve"> the Worship Resource Development Working Group of the ELCA </w:t>
      </w:r>
      <w:r w:rsidR="000249B7">
        <w:rPr>
          <w:bCs/>
          <w:i/>
          <w:iCs/>
        </w:rPr>
        <w:t>Churchwide Organization</w:t>
      </w:r>
      <w:r w:rsidRPr="00024EA9">
        <w:rPr>
          <w:bCs/>
          <w:i/>
          <w:iCs/>
        </w:rPr>
        <w:t xml:space="preserve"> and Augsburg Fortress</w:t>
      </w:r>
      <w:r w:rsidR="00F00D3B" w:rsidRPr="00024EA9">
        <w:rPr>
          <w:bCs/>
          <w:i/>
          <w:iCs/>
        </w:rPr>
        <w:t xml:space="preserve"> has developed resources</w:t>
      </w:r>
      <w:r w:rsidRPr="00024EA9">
        <w:rPr>
          <w:bCs/>
          <w:i/>
          <w:iCs/>
        </w:rPr>
        <w:t xml:space="preserve"> for this specific occasion that both celebrate and lament our nation’s history, affirm the reality of the current moment, and </w:t>
      </w:r>
      <w:r w:rsidR="00F00D3B" w:rsidRPr="00024EA9">
        <w:rPr>
          <w:bCs/>
          <w:i/>
          <w:iCs/>
        </w:rPr>
        <w:t xml:space="preserve">seek to </w:t>
      </w:r>
      <w:r w:rsidRPr="00024EA9">
        <w:rPr>
          <w:bCs/>
          <w:i/>
          <w:iCs/>
        </w:rPr>
        <w:t>unite the diverse body of Christ for the life of the world.</w:t>
      </w:r>
    </w:p>
    <w:p w14:paraId="58C669E9" w14:textId="77777777" w:rsidR="00024EA9" w:rsidRPr="007C698E" w:rsidRDefault="00024EA9" w:rsidP="00024EA9"/>
    <w:p w14:paraId="444E9237" w14:textId="2E64FEC6" w:rsidR="00AE1936" w:rsidRDefault="0083344C" w:rsidP="00AE1936">
      <w:pPr>
        <w:rPr>
          <w:rFonts w:ascii="Century Gothic" w:eastAsia="Times New Roman" w:hAnsi="Century Gothic" w:cstheme="majorBidi"/>
          <w:b/>
          <w:bCs/>
          <w:szCs w:val="24"/>
        </w:rPr>
      </w:pPr>
      <w:r w:rsidRPr="00024EA9">
        <w:rPr>
          <w:rFonts w:ascii="Century Gothic" w:eastAsia="Times New Roman" w:hAnsi="Century Gothic" w:cstheme="majorBidi"/>
          <w:b/>
          <w:bCs/>
          <w:szCs w:val="24"/>
        </w:rPr>
        <w:t>CONTENTS</w:t>
      </w:r>
    </w:p>
    <w:p w14:paraId="5B89D219" w14:textId="77777777" w:rsidR="007C698E" w:rsidRPr="009806E9" w:rsidRDefault="007C698E" w:rsidP="00AE1936">
      <w:pPr>
        <w:rPr>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1255"/>
      </w:tblGrid>
      <w:tr w:rsidR="00CF1A1A" w:rsidRPr="007B653D" w14:paraId="0B3B21DD" w14:textId="77777777" w:rsidTr="00BC3A73">
        <w:tc>
          <w:tcPr>
            <w:tcW w:w="4950" w:type="dxa"/>
          </w:tcPr>
          <w:p w14:paraId="755ED610" w14:textId="77777777" w:rsidR="00CF1A1A" w:rsidRPr="007B653D" w:rsidRDefault="00CF1A1A">
            <w:pPr>
              <w:rPr>
                <w:b/>
                <w:bCs/>
                <w:sz w:val="22"/>
              </w:rPr>
            </w:pPr>
            <w:r w:rsidRPr="007B653D">
              <w:rPr>
                <w:b/>
                <w:bCs/>
                <w:sz w:val="22"/>
              </w:rPr>
              <w:t>Day Texts</w:t>
            </w:r>
          </w:p>
        </w:tc>
        <w:tc>
          <w:tcPr>
            <w:tcW w:w="1255" w:type="dxa"/>
          </w:tcPr>
          <w:p w14:paraId="52470FEF" w14:textId="77777777" w:rsidR="00CF1A1A" w:rsidRPr="00DA42DE" w:rsidRDefault="00CF1A1A" w:rsidP="00DA42DE">
            <w:pPr>
              <w:rPr>
                <w:sz w:val="22"/>
              </w:rPr>
            </w:pPr>
          </w:p>
        </w:tc>
      </w:tr>
      <w:tr w:rsidR="00CF1A1A" w:rsidRPr="007B653D" w14:paraId="61512B59" w14:textId="77777777" w:rsidTr="00BC3A73">
        <w:tc>
          <w:tcPr>
            <w:tcW w:w="4950" w:type="dxa"/>
          </w:tcPr>
          <w:p w14:paraId="768ECD2F" w14:textId="77777777" w:rsidR="00CF1A1A" w:rsidRPr="007B653D" w:rsidRDefault="00CF1A1A" w:rsidP="00AE1936">
            <w:pPr>
              <w:ind w:left="360"/>
              <w:rPr>
                <w:sz w:val="22"/>
              </w:rPr>
            </w:pPr>
            <w:r w:rsidRPr="007B653D">
              <w:rPr>
                <w:sz w:val="22"/>
              </w:rPr>
              <w:t>Introduction</w:t>
            </w:r>
          </w:p>
        </w:tc>
        <w:tc>
          <w:tcPr>
            <w:tcW w:w="1255" w:type="dxa"/>
          </w:tcPr>
          <w:p w14:paraId="5F62833A" w14:textId="18E338D7" w:rsidR="00CF1A1A" w:rsidRPr="00DA42DE" w:rsidRDefault="00EB4D28" w:rsidP="00DA42DE">
            <w:pPr>
              <w:rPr>
                <w:sz w:val="22"/>
              </w:rPr>
            </w:pPr>
            <w:r w:rsidRPr="00DA42DE">
              <w:rPr>
                <w:sz w:val="22"/>
              </w:rPr>
              <w:t>2</w:t>
            </w:r>
          </w:p>
        </w:tc>
      </w:tr>
      <w:tr w:rsidR="00CF1A1A" w:rsidRPr="007B653D" w14:paraId="1DDB66B4" w14:textId="77777777" w:rsidTr="00BC3A73">
        <w:tc>
          <w:tcPr>
            <w:tcW w:w="4950" w:type="dxa"/>
          </w:tcPr>
          <w:p w14:paraId="01F8E907" w14:textId="77777777" w:rsidR="00CF1A1A" w:rsidRPr="007B653D" w:rsidRDefault="00CF1A1A" w:rsidP="00AE1936">
            <w:pPr>
              <w:ind w:left="360"/>
              <w:rPr>
                <w:sz w:val="22"/>
              </w:rPr>
            </w:pPr>
            <w:r w:rsidRPr="007B653D">
              <w:rPr>
                <w:sz w:val="22"/>
              </w:rPr>
              <w:t>Confession and Forgiveness</w:t>
            </w:r>
          </w:p>
        </w:tc>
        <w:tc>
          <w:tcPr>
            <w:tcW w:w="1255" w:type="dxa"/>
          </w:tcPr>
          <w:p w14:paraId="4510500A" w14:textId="3B7995BF" w:rsidR="00CF1A1A" w:rsidRPr="00DA42DE" w:rsidRDefault="00EB4D28" w:rsidP="00DA42DE">
            <w:pPr>
              <w:rPr>
                <w:sz w:val="22"/>
              </w:rPr>
            </w:pPr>
            <w:r w:rsidRPr="00DA42DE">
              <w:rPr>
                <w:sz w:val="22"/>
              </w:rPr>
              <w:t>2</w:t>
            </w:r>
          </w:p>
        </w:tc>
      </w:tr>
      <w:tr w:rsidR="00CF1A1A" w:rsidRPr="007B653D" w14:paraId="350137E5" w14:textId="77777777" w:rsidTr="00BC3A73">
        <w:tc>
          <w:tcPr>
            <w:tcW w:w="4950" w:type="dxa"/>
          </w:tcPr>
          <w:p w14:paraId="04FFD46C" w14:textId="77777777" w:rsidR="00CF1A1A" w:rsidRPr="007B653D" w:rsidRDefault="00CF1A1A" w:rsidP="00AE1936">
            <w:pPr>
              <w:ind w:left="360"/>
              <w:rPr>
                <w:sz w:val="22"/>
              </w:rPr>
            </w:pPr>
            <w:r w:rsidRPr="007B653D">
              <w:rPr>
                <w:sz w:val="22"/>
              </w:rPr>
              <w:t>Prayers of the Day</w:t>
            </w:r>
          </w:p>
        </w:tc>
        <w:tc>
          <w:tcPr>
            <w:tcW w:w="1255" w:type="dxa"/>
          </w:tcPr>
          <w:p w14:paraId="6584DC38" w14:textId="3EF892BF" w:rsidR="00CF1A1A" w:rsidRPr="00DA42DE" w:rsidRDefault="00EB4D28" w:rsidP="00DA42DE">
            <w:pPr>
              <w:rPr>
                <w:sz w:val="22"/>
              </w:rPr>
            </w:pPr>
            <w:r w:rsidRPr="00DA42DE">
              <w:rPr>
                <w:sz w:val="22"/>
              </w:rPr>
              <w:t>3</w:t>
            </w:r>
          </w:p>
        </w:tc>
      </w:tr>
      <w:tr w:rsidR="00CF1A1A" w:rsidRPr="007B653D" w14:paraId="1C721BA0" w14:textId="77777777" w:rsidTr="00BC3A73">
        <w:tc>
          <w:tcPr>
            <w:tcW w:w="4950" w:type="dxa"/>
          </w:tcPr>
          <w:p w14:paraId="0ACA2715" w14:textId="77777777" w:rsidR="00CF1A1A" w:rsidRPr="007B653D" w:rsidRDefault="00CF1A1A" w:rsidP="00AE1936">
            <w:pPr>
              <w:ind w:left="360"/>
              <w:rPr>
                <w:sz w:val="22"/>
              </w:rPr>
            </w:pPr>
            <w:r w:rsidRPr="007B653D">
              <w:rPr>
                <w:sz w:val="22"/>
              </w:rPr>
              <w:t>Gospel Acclamation</w:t>
            </w:r>
          </w:p>
        </w:tc>
        <w:tc>
          <w:tcPr>
            <w:tcW w:w="1255" w:type="dxa"/>
          </w:tcPr>
          <w:p w14:paraId="084A10C5" w14:textId="038CDFB2" w:rsidR="00CF1A1A" w:rsidRPr="00DA42DE" w:rsidRDefault="00EB4D28" w:rsidP="00DA42DE">
            <w:pPr>
              <w:rPr>
                <w:sz w:val="22"/>
              </w:rPr>
            </w:pPr>
            <w:r w:rsidRPr="00DA42DE">
              <w:rPr>
                <w:sz w:val="22"/>
              </w:rPr>
              <w:t>3</w:t>
            </w:r>
          </w:p>
        </w:tc>
      </w:tr>
      <w:tr w:rsidR="00CF1A1A" w:rsidRPr="007B653D" w14:paraId="2576B31A" w14:textId="77777777" w:rsidTr="00BC3A73">
        <w:tc>
          <w:tcPr>
            <w:tcW w:w="4950" w:type="dxa"/>
          </w:tcPr>
          <w:p w14:paraId="609A9C98" w14:textId="77777777" w:rsidR="00CF1A1A" w:rsidRPr="007B653D" w:rsidRDefault="00CF1A1A" w:rsidP="00AE1936">
            <w:pPr>
              <w:ind w:left="360"/>
              <w:rPr>
                <w:sz w:val="22"/>
              </w:rPr>
            </w:pPr>
            <w:r w:rsidRPr="007B653D">
              <w:rPr>
                <w:sz w:val="22"/>
              </w:rPr>
              <w:t>Readings and Psalm</w:t>
            </w:r>
          </w:p>
        </w:tc>
        <w:tc>
          <w:tcPr>
            <w:tcW w:w="1255" w:type="dxa"/>
          </w:tcPr>
          <w:p w14:paraId="26765A66" w14:textId="7B76B267" w:rsidR="00CF1A1A" w:rsidRPr="00DA42DE" w:rsidRDefault="00EB4D28" w:rsidP="00DA42DE">
            <w:pPr>
              <w:rPr>
                <w:sz w:val="22"/>
              </w:rPr>
            </w:pPr>
            <w:r w:rsidRPr="00DA42DE">
              <w:rPr>
                <w:sz w:val="22"/>
              </w:rPr>
              <w:t>3</w:t>
            </w:r>
          </w:p>
        </w:tc>
      </w:tr>
      <w:tr w:rsidR="00CF1A1A" w:rsidRPr="007B653D" w14:paraId="4D2000A0" w14:textId="77777777" w:rsidTr="00BC3A73">
        <w:tc>
          <w:tcPr>
            <w:tcW w:w="4950" w:type="dxa"/>
          </w:tcPr>
          <w:p w14:paraId="55C1C130" w14:textId="77777777" w:rsidR="00CF1A1A" w:rsidRPr="007B653D" w:rsidRDefault="00CF1A1A" w:rsidP="00AE1936">
            <w:pPr>
              <w:ind w:left="360"/>
              <w:rPr>
                <w:sz w:val="22"/>
              </w:rPr>
            </w:pPr>
            <w:r w:rsidRPr="007B653D">
              <w:rPr>
                <w:sz w:val="22"/>
              </w:rPr>
              <w:t>Prayers of Intercession</w:t>
            </w:r>
          </w:p>
        </w:tc>
        <w:tc>
          <w:tcPr>
            <w:tcW w:w="1255" w:type="dxa"/>
          </w:tcPr>
          <w:p w14:paraId="051D38FD" w14:textId="0BBA0415" w:rsidR="00CF1A1A" w:rsidRPr="00DA42DE" w:rsidRDefault="00EB4D28" w:rsidP="00DA42DE">
            <w:pPr>
              <w:rPr>
                <w:sz w:val="22"/>
              </w:rPr>
            </w:pPr>
            <w:r w:rsidRPr="00DA42DE">
              <w:rPr>
                <w:sz w:val="22"/>
              </w:rPr>
              <w:t>3</w:t>
            </w:r>
          </w:p>
        </w:tc>
      </w:tr>
      <w:tr w:rsidR="00CF1A1A" w:rsidRPr="007B653D" w14:paraId="22D25CF3" w14:textId="77777777" w:rsidTr="00BC3A73">
        <w:tc>
          <w:tcPr>
            <w:tcW w:w="4950" w:type="dxa"/>
          </w:tcPr>
          <w:p w14:paraId="5FC4D53C" w14:textId="77777777" w:rsidR="00CF1A1A" w:rsidRPr="007B653D" w:rsidRDefault="00CF1A1A" w:rsidP="00AE1936">
            <w:pPr>
              <w:ind w:left="360"/>
              <w:rPr>
                <w:sz w:val="22"/>
              </w:rPr>
            </w:pPr>
            <w:r w:rsidRPr="007B653D">
              <w:rPr>
                <w:sz w:val="22"/>
              </w:rPr>
              <w:t>Offering Prayer</w:t>
            </w:r>
          </w:p>
        </w:tc>
        <w:tc>
          <w:tcPr>
            <w:tcW w:w="1255" w:type="dxa"/>
          </w:tcPr>
          <w:p w14:paraId="1D355A35" w14:textId="50B92E97" w:rsidR="00CF1A1A" w:rsidRPr="00DA42DE" w:rsidRDefault="00EB4D28" w:rsidP="00DA42DE">
            <w:pPr>
              <w:rPr>
                <w:sz w:val="22"/>
              </w:rPr>
            </w:pPr>
            <w:r w:rsidRPr="00DA42DE">
              <w:rPr>
                <w:sz w:val="22"/>
              </w:rPr>
              <w:t>4</w:t>
            </w:r>
          </w:p>
        </w:tc>
      </w:tr>
      <w:tr w:rsidR="00CF1A1A" w:rsidRPr="007B653D" w14:paraId="29EA0615" w14:textId="77777777" w:rsidTr="00BC3A73">
        <w:tc>
          <w:tcPr>
            <w:tcW w:w="4950" w:type="dxa"/>
          </w:tcPr>
          <w:p w14:paraId="7B44AADE" w14:textId="77777777" w:rsidR="00CF1A1A" w:rsidRPr="007B653D" w:rsidRDefault="00CF1A1A" w:rsidP="00AE1936">
            <w:pPr>
              <w:ind w:left="360"/>
              <w:rPr>
                <w:sz w:val="22"/>
              </w:rPr>
            </w:pPr>
            <w:r w:rsidRPr="007B653D">
              <w:rPr>
                <w:sz w:val="22"/>
              </w:rPr>
              <w:t>Thanksgiving at the Table</w:t>
            </w:r>
          </w:p>
        </w:tc>
        <w:tc>
          <w:tcPr>
            <w:tcW w:w="1255" w:type="dxa"/>
          </w:tcPr>
          <w:p w14:paraId="145C09A0" w14:textId="2805D15E" w:rsidR="00CF1A1A" w:rsidRPr="00DA42DE" w:rsidRDefault="00EB4D28" w:rsidP="00DA42DE">
            <w:pPr>
              <w:rPr>
                <w:sz w:val="22"/>
              </w:rPr>
            </w:pPr>
            <w:r w:rsidRPr="00DA42DE">
              <w:rPr>
                <w:sz w:val="22"/>
              </w:rPr>
              <w:t>5</w:t>
            </w:r>
          </w:p>
        </w:tc>
      </w:tr>
      <w:tr w:rsidR="00CF1A1A" w:rsidRPr="007B653D" w14:paraId="73B6BD53" w14:textId="77777777" w:rsidTr="00BC3A73">
        <w:tc>
          <w:tcPr>
            <w:tcW w:w="4950" w:type="dxa"/>
          </w:tcPr>
          <w:p w14:paraId="11F82DFF" w14:textId="77777777" w:rsidR="00CF1A1A" w:rsidRPr="007B653D" w:rsidRDefault="00CF1A1A" w:rsidP="00AE1936">
            <w:pPr>
              <w:ind w:left="360"/>
              <w:rPr>
                <w:sz w:val="22"/>
              </w:rPr>
            </w:pPr>
            <w:r w:rsidRPr="007B653D">
              <w:rPr>
                <w:sz w:val="22"/>
              </w:rPr>
              <w:t>Invitation to Communion</w:t>
            </w:r>
          </w:p>
        </w:tc>
        <w:tc>
          <w:tcPr>
            <w:tcW w:w="1255" w:type="dxa"/>
          </w:tcPr>
          <w:p w14:paraId="7909455B" w14:textId="19EC2C3E" w:rsidR="00CF1A1A" w:rsidRPr="00DA42DE" w:rsidRDefault="00EB4D28" w:rsidP="00DA42DE">
            <w:pPr>
              <w:rPr>
                <w:sz w:val="22"/>
              </w:rPr>
            </w:pPr>
            <w:r w:rsidRPr="00DA42DE">
              <w:rPr>
                <w:sz w:val="22"/>
              </w:rPr>
              <w:t>6</w:t>
            </w:r>
          </w:p>
        </w:tc>
      </w:tr>
      <w:tr w:rsidR="00CF1A1A" w:rsidRPr="007B653D" w14:paraId="1BE0E151" w14:textId="77777777" w:rsidTr="00BC3A73">
        <w:tc>
          <w:tcPr>
            <w:tcW w:w="4950" w:type="dxa"/>
          </w:tcPr>
          <w:p w14:paraId="448A105D" w14:textId="77777777" w:rsidR="00CF1A1A" w:rsidRPr="007B653D" w:rsidRDefault="00CF1A1A" w:rsidP="00AE1936">
            <w:pPr>
              <w:ind w:left="360"/>
              <w:rPr>
                <w:sz w:val="22"/>
              </w:rPr>
            </w:pPr>
            <w:r w:rsidRPr="007B653D">
              <w:rPr>
                <w:sz w:val="22"/>
              </w:rPr>
              <w:t>Prayer after Communion</w:t>
            </w:r>
          </w:p>
        </w:tc>
        <w:tc>
          <w:tcPr>
            <w:tcW w:w="1255" w:type="dxa"/>
          </w:tcPr>
          <w:p w14:paraId="7FA29952" w14:textId="3FD4043F" w:rsidR="00CF1A1A" w:rsidRPr="00DA42DE" w:rsidRDefault="00EB4D28" w:rsidP="00DA42DE">
            <w:pPr>
              <w:rPr>
                <w:sz w:val="22"/>
              </w:rPr>
            </w:pPr>
            <w:r w:rsidRPr="00DA42DE">
              <w:rPr>
                <w:sz w:val="22"/>
              </w:rPr>
              <w:t>6</w:t>
            </w:r>
          </w:p>
        </w:tc>
      </w:tr>
      <w:tr w:rsidR="00CF1A1A" w:rsidRPr="007B653D" w14:paraId="05EC90A2" w14:textId="77777777" w:rsidTr="00BC3A73">
        <w:tc>
          <w:tcPr>
            <w:tcW w:w="4950" w:type="dxa"/>
          </w:tcPr>
          <w:p w14:paraId="1D30A417" w14:textId="24F272B9" w:rsidR="00CF1A1A" w:rsidRPr="007B653D" w:rsidRDefault="00CF1A1A" w:rsidP="00AE1936">
            <w:pPr>
              <w:ind w:left="360"/>
              <w:rPr>
                <w:sz w:val="22"/>
              </w:rPr>
            </w:pPr>
            <w:r w:rsidRPr="007B653D">
              <w:rPr>
                <w:sz w:val="22"/>
              </w:rPr>
              <w:t>Affirmation of Christian Vocation in Civic Life</w:t>
            </w:r>
          </w:p>
        </w:tc>
        <w:tc>
          <w:tcPr>
            <w:tcW w:w="1255" w:type="dxa"/>
          </w:tcPr>
          <w:p w14:paraId="6E13BAA7" w14:textId="5FF0EB07" w:rsidR="002B4D88" w:rsidRPr="00DA42DE" w:rsidRDefault="00EB4D28" w:rsidP="00DA42DE">
            <w:pPr>
              <w:rPr>
                <w:sz w:val="22"/>
              </w:rPr>
            </w:pPr>
            <w:r w:rsidRPr="00DA42DE">
              <w:rPr>
                <w:sz w:val="22"/>
              </w:rPr>
              <w:t>7</w:t>
            </w:r>
          </w:p>
        </w:tc>
      </w:tr>
      <w:tr w:rsidR="00CF1A1A" w:rsidRPr="007B653D" w14:paraId="4283638B" w14:textId="77777777" w:rsidTr="00BC3A73">
        <w:tc>
          <w:tcPr>
            <w:tcW w:w="4950" w:type="dxa"/>
          </w:tcPr>
          <w:p w14:paraId="5F7542FC" w14:textId="77777777" w:rsidR="00CF1A1A" w:rsidRPr="007B653D" w:rsidRDefault="00CF1A1A" w:rsidP="00AE1936">
            <w:pPr>
              <w:ind w:left="360"/>
              <w:rPr>
                <w:sz w:val="22"/>
              </w:rPr>
            </w:pPr>
            <w:r w:rsidRPr="007B653D">
              <w:rPr>
                <w:sz w:val="22"/>
              </w:rPr>
              <w:t>Blessing</w:t>
            </w:r>
          </w:p>
        </w:tc>
        <w:tc>
          <w:tcPr>
            <w:tcW w:w="1255" w:type="dxa"/>
          </w:tcPr>
          <w:p w14:paraId="309796DD" w14:textId="08635637" w:rsidR="00CF1A1A" w:rsidRPr="00DA42DE" w:rsidRDefault="00EB4D28" w:rsidP="00DA42DE">
            <w:pPr>
              <w:rPr>
                <w:sz w:val="22"/>
              </w:rPr>
            </w:pPr>
            <w:r w:rsidRPr="00DA42DE">
              <w:rPr>
                <w:sz w:val="22"/>
              </w:rPr>
              <w:t>8</w:t>
            </w:r>
          </w:p>
        </w:tc>
      </w:tr>
      <w:tr w:rsidR="00CF1A1A" w:rsidRPr="007B653D" w14:paraId="0179D7F1" w14:textId="77777777" w:rsidTr="00BC3A73">
        <w:tc>
          <w:tcPr>
            <w:tcW w:w="4950" w:type="dxa"/>
          </w:tcPr>
          <w:p w14:paraId="458E9B5F" w14:textId="77777777" w:rsidR="00CF1A1A" w:rsidRPr="007B653D" w:rsidRDefault="00CF1A1A" w:rsidP="00AE1936">
            <w:pPr>
              <w:ind w:left="360"/>
              <w:rPr>
                <w:sz w:val="22"/>
              </w:rPr>
            </w:pPr>
            <w:r w:rsidRPr="007B653D">
              <w:rPr>
                <w:sz w:val="22"/>
              </w:rPr>
              <w:t>Dismissal</w:t>
            </w:r>
          </w:p>
        </w:tc>
        <w:tc>
          <w:tcPr>
            <w:tcW w:w="1255" w:type="dxa"/>
          </w:tcPr>
          <w:p w14:paraId="0AEB571E" w14:textId="22222284" w:rsidR="002B4D88" w:rsidRPr="00DA42DE" w:rsidRDefault="00EB4D28" w:rsidP="00DA42DE">
            <w:pPr>
              <w:rPr>
                <w:sz w:val="22"/>
              </w:rPr>
            </w:pPr>
            <w:r w:rsidRPr="00DA42DE">
              <w:rPr>
                <w:sz w:val="22"/>
              </w:rPr>
              <w:t>8</w:t>
            </w:r>
          </w:p>
        </w:tc>
      </w:tr>
      <w:tr w:rsidR="007B653D" w:rsidRPr="007B653D" w14:paraId="26C2D517" w14:textId="77777777" w:rsidTr="00BC3A73">
        <w:tc>
          <w:tcPr>
            <w:tcW w:w="4950" w:type="dxa"/>
          </w:tcPr>
          <w:p w14:paraId="07574298" w14:textId="77777777" w:rsidR="007B653D" w:rsidRPr="007B653D" w:rsidRDefault="007B653D" w:rsidP="007B653D">
            <w:pPr>
              <w:rPr>
                <w:sz w:val="22"/>
              </w:rPr>
            </w:pPr>
          </w:p>
        </w:tc>
        <w:tc>
          <w:tcPr>
            <w:tcW w:w="1255" w:type="dxa"/>
          </w:tcPr>
          <w:p w14:paraId="39A269D5" w14:textId="77777777" w:rsidR="007B653D" w:rsidRPr="00DA42DE" w:rsidRDefault="007B653D" w:rsidP="00DA42DE">
            <w:pPr>
              <w:rPr>
                <w:sz w:val="22"/>
              </w:rPr>
            </w:pPr>
          </w:p>
        </w:tc>
      </w:tr>
      <w:tr w:rsidR="00CF1A1A" w:rsidRPr="007B653D" w14:paraId="1D297688" w14:textId="77777777" w:rsidTr="00BC3A73">
        <w:tc>
          <w:tcPr>
            <w:tcW w:w="4950" w:type="dxa"/>
          </w:tcPr>
          <w:p w14:paraId="3A5DFB50" w14:textId="67C5E294" w:rsidR="00CF1A1A" w:rsidRPr="007B653D" w:rsidRDefault="00CF1A1A" w:rsidP="00BD05CC">
            <w:pPr>
              <w:ind w:left="360" w:hanging="360"/>
              <w:rPr>
                <w:b/>
                <w:bCs/>
                <w:sz w:val="22"/>
              </w:rPr>
            </w:pPr>
            <w:r w:rsidRPr="007B653D">
              <w:rPr>
                <w:b/>
                <w:bCs/>
                <w:sz w:val="22"/>
              </w:rPr>
              <w:t>Preaching the Lectionary</w:t>
            </w:r>
            <w:r w:rsidR="002B4D88" w:rsidRPr="007B653D">
              <w:rPr>
                <w:b/>
                <w:bCs/>
                <w:sz w:val="22"/>
              </w:rPr>
              <w:t xml:space="preserve"> on the Occasion</w:t>
            </w:r>
            <w:r w:rsidR="00BD05CC" w:rsidRPr="007B653D">
              <w:rPr>
                <w:b/>
                <w:bCs/>
                <w:sz w:val="22"/>
              </w:rPr>
              <w:t xml:space="preserve"> </w:t>
            </w:r>
            <w:r w:rsidR="00274DFB">
              <w:rPr>
                <w:b/>
                <w:bCs/>
                <w:sz w:val="22"/>
              </w:rPr>
              <w:br/>
            </w:r>
            <w:r w:rsidR="002B4D88" w:rsidRPr="007B653D">
              <w:rPr>
                <w:b/>
                <w:bCs/>
                <w:sz w:val="22"/>
              </w:rPr>
              <w:t xml:space="preserve">of the US </w:t>
            </w:r>
            <w:proofErr w:type="spellStart"/>
            <w:r w:rsidR="002B4D88" w:rsidRPr="007B653D">
              <w:rPr>
                <w:b/>
                <w:bCs/>
                <w:sz w:val="22"/>
              </w:rPr>
              <w:t>Semiquincentennial</w:t>
            </w:r>
            <w:proofErr w:type="spellEnd"/>
          </w:p>
        </w:tc>
        <w:tc>
          <w:tcPr>
            <w:tcW w:w="1255" w:type="dxa"/>
          </w:tcPr>
          <w:p w14:paraId="646F8039" w14:textId="77777777" w:rsidR="002B4D88" w:rsidRPr="00DA42DE" w:rsidRDefault="002B4D88" w:rsidP="00DA42DE">
            <w:pPr>
              <w:rPr>
                <w:sz w:val="22"/>
              </w:rPr>
            </w:pPr>
          </w:p>
          <w:p w14:paraId="427EFFD5" w14:textId="2A2BDF6E" w:rsidR="002B4D88" w:rsidRPr="00DA42DE" w:rsidRDefault="00EB4D28" w:rsidP="00DA42DE">
            <w:pPr>
              <w:rPr>
                <w:sz w:val="22"/>
              </w:rPr>
            </w:pPr>
            <w:r w:rsidRPr="00DA42DE">
              <w:rPr>
                <w:sz w:val="22"/>
              </w:rPr>
              <w:t>9</w:t>
            </w:r>
          </w:p>
        </w:tc>
      </w:tr>
      <w:tr w:rsidR="007B653D" w:rsidRPr="007B653D" w14:paraId="3EBF2B0D" w14:textId="77777777" w:rsidTr="00BC3A73">
        <w:tc>
          <w:tcPr>
            <w:tcW w:w="4950" w:type="dxa"/>
          </w:tcPr>
          <w:p w14:paraId="7A114446" w14:textId="77777777" w:rsidR="007B653D" w:rsidRPr="007B653D" w:rsidRDefault="007B653D" w:rsidP="007B653D">
            <w:pPr>
              <w:rPr>
                <w:sz w:val="22"/>
              </w:rPr>
            </w:pPr>
          </w:p>
        </w:tc>
        <w:tc>
          <w:tcPr>
            <w:tcW w:w="1255" w:type="dxa"/>
          </w:tcPr>
          <w:p w14:paraId="03751BFB" w14:textId="77777777" w:rsidR="007B653D" w:rsidRPr="00DA42DE" w:rsidRDefault="007B653D" w:rsidP="00DA42DE">
            <w:pPr>
              <w:rPr>
                <w:sz w:val="22"/>
              </w:rPr>
            </w:pPr>
          </w:p>
        </w:tc>
      </w:tr>
      <w:tr w:rsidR="00CF1A1A" w:rsidRPr="0048238D" w14:paraId="31657D42" w14:textId="77777777" w:rsidTr="00BC3A73">
        <w:tc>
          <w:tcPr>
            <w:tcW w:w="4950" w:type="dxa"/>
          </w:tcPr>
          <w:p w14:paraId="6D119BF8" w14:textId="77777777" w:rsidR="00CF1A1A" w:rsidRPr="0048238D" w:rsidRDefault="00CF1A1A" w:rsidP="0048238D">
            <w:pPr>
              <w:rPr>
                <w:b/>
                <w:bCs/>
                <w:sz w:val="22"/>
              </w:rPr>
            </w:pPr>
            <w:r w:rsidRPr="0048238D">
              <w:rPr>
                <w:b/>
                <w:bCs/>
                <w:sz w:val="22"/>
              </w:rPr>
              <w:t>Resources for Musicians</w:t>
            </w:r>
          </w:p>
        </w:tc>
        <w:tc>
          <w:tcPr>
            <w:tcW w:w="1255" w:type="dxa"/>
          </w:tcPr>
          <w:p w14:paraId="57995BD9" w14:textId="56EAA6F7" w:rsidR="00CF1A1A" w:rsidRPr="0048238D" w:rsidRDefault="00CF1A1A" w:rsidP="0048238D">
            <w:pPr>
              <w:rPr>
                <w:sz w:val="22"/>
              </w:rPr>
            </w:pPr>
          </w:p>
        </w:tc>
      </w:tr>
      <w:tr w:rsidR="00076365" w:rsidRPr="0048238D" w14:paraId="59B8B04B" w14:textId="77777777" w:rsidTr="00BC3A73">
        <w:tc>
          <w:tcPr>
            <w:tcW w:w="4950" w:type="dxa"/>
          </w:tcPr>
          <w:p w14:paraId="2C66D0F8" w14:textId="17A0A04E" w:rsidR="00076365" w:rsidRPr="0048238D" w:rsidRDefault="00C922FD" w:rsidP="0048238D">
            <w:pPr>
              <w:ind w:left="720" w:hanging="360"/>
              <w:rPr>
                <w:sz w:val="22"/>
              </w:rPr>
            </w:pPr>
            <w:r w:rsidRPr="0048238D">
              <w:rPr>
                <w:sz w:val="22"/>
              </w:rPr>
              <w:t>Overview</w:t>
            </w:r>
          </w:p>
        </w:tc>
        <w:tc>
          <w:tcPr>
            <w:tcW w:w="1255" w:type="dxa"/>
          </w:tcPr>
          <w:p w14:paraId="7F6B7D73" w14:textId="63D30B99" w:rsidR="00076365" w:rsidRPr="0048238D" w:rsidRDefault="00C922FD" w:rsidP="0048238D">
            <w:pPr>
              <w:rPr>
                <w:sz w:val="22"/>
              </w:rPr>
            </w:pPr>
            <w:r w:rsidRPr="0048238D">
              <w:rPr>
                <w:sz w:val="22"/>
              </w:rPr>
              <w:t>11</w:t>
            </w:r>
          </w:p>
        </w:tc>
      </w:tr>
      <w:tr w:rsidR="00C922FD" w:rsidRPr="0048238D" w14:paraId="14281F95" w14:textId="77777777" w:rsidTr="00BC3A73">
        <w:tc>
          <w:tcPr>
            <w:tcW w:w="4950" w:type="dxa"/>
          </w:tcPr>
          <w:p w14:paraId="433006CB" w14:textId="722E151C" w:rsidR="00C922FD" w:rsidRPr="0048238D" w:rsidRDefault="00C922FD" w:rsidP="0048238D">
            <w:pPr>
              <w:ind w:left="720" w:hanging="360"/>
              <w:rPr>
                <w:sz w:val="22"/>
              </w:rPr>
            </w:pPr>
            <w:r w:rsidRPr="0048238D">
              <w:rPr>
                <w:sz w:val="22"/>
              </w:rPr>
              <w:t xml:space="preserve">How might church musicians approach the </w:t>
            </w:r>
            <w:r w:rsidR="007B653D" w:rsidRPr="0048238D">
              <w:rPr>
                <w:sz w:val="22"/>
              </w:rPr>
              <w:br/>
            </w:r>
            <w:r w:rsidRPr="0048238D">
              <w:rPr>
                <w:sz w:val="22"/>
              </w:rPr>
              <w:t xml:space="preserve">US </w:t>
            </w:r>
            <w:proofErr w:type="spellStart"/>
            <w:r w:rsidRPr="0048238D">
              <w:rPr>
                <w:sz w:val="22"/>
              </w:rPr>
              <w:t>Semiquincentennial</w:t>
            </w:r>
            <w:proofErr w:type="spellEnd"/>
            <w:r w:rsidRPr="0048238D">
              <w:rPr>
                <w:sz w:val="22"/>
              </w:rPr>
              <w:t>?</w:t>
            </w:r>
          </w:p>
        </w:tc>
        <w:tc>
          <w:tcPr>
            <w:tcW w:w="1255" w:type="dxa"/>
          </w:tcPr>
          <w:p w14:paraId="08BC2203" w14:textId="77777777" w:rsidR="00C922FD" w:rsidRPr="0048238D" w:rsidRDefault="00C922FD" w:rsidP="0048238D">
            <w:pPr>
              <w:rPr>
                <w:sz w:val="22"/>
              </w:rPr>
            </w:pPr>
          </w:p>
          <w:p w14:paraId="24816C65" w14:textId="008C35CB" w:rsidR="00367047" w:rsidRPr="0048238D" w:rsidRDefault="00367047" w:rsidP="0048238D">
            <w:pPr>
              <w:rPr>
                <w:sz w:val="22"/>
              </w:rPr>
            </w:pPr>
            <w:r w:rsidRPr="0048238D">
              <w:rPr>
                <w:sz w:val="22"/>
              </w:rPr>
              <w:t>11</w:t>
            </w:r>
          </w:p>
        </w:tc>
      </w:tr>
      <w:tr w:rsidR="00471F4E" w:rsidRPr="0048238D" w14:paraId="59C85BD4" w14:textId="77777777" w:rsidTr="00BC3A73">
        <w:tc>
          <w:tcPr>
            <w:tcW w:w="4950" w:type="dxa"/>
          </w:tcPr>
          <w:p w14:paraId="52A2C6D2" w14:textId="6CECB5C6" w:rsidR="00471F4E" w:rsidRPr="0048238D" w:rsidRDefault="00974C3A" w:rsidP="0048238D">
            <w:pPr>
              <w:ind w:left="720" w:hanging="360"/>
              <w:rPr>
                <w:sz w:val="22"/>
              </w:rPr>
            </w:pPr>
            <w:r w:rsidRPr="0048238D">
              <w:rPr>
                <w:sz w:val="22"/>
              </w:rPr>
              <w:t>Choosing music for worship or for programs outside of worship</w:t>
            </w:r>
          </w:p>
        </w:tc>
        <w:tc>
          <w:tcPr>
            <w:tcW w:w="1255" w:type="dxa"/>
          </w:tcPr>
          <w:p w14:paraId="4F259720" w14:textId="77777777" w:rsidR="00D97ACE" w:rsidRPr="0048238D" w:rsidRDefault="00D97ACE" w:rsidP="0048238D">
            <w:pPr>
              <w:rPr>
                <w:sz w:val="22"/>
              </w:rPr>
            </w:pPr>
          </w:p>
          <w:p w14:paraId="49B25735" w14:textId="5CD85A4A" w:rsidR="00D97ACE" w:rsidRPr="0048238D" w:rsidRDefault="008071C0" w:rsidP="0048238D">
            <w:pPr>
              <w:rPr>
                <w:sz w:val="22"/>
              </w:rPr>
            </w:pPr>
            <w:r w:rsidRPr="0048238D">
              <w:rPr>
                <w:sz w:val="22"/>
              </w:rPr>
              <w:t>12</w:t>
            </w:r>
          </w:p>
        </w:tc>
      </w:tr>
      <w:tr w:rsidR="00471F4E" w:rsidRPr="0048238D" w14:paraId="64724B0A" w14:textId="77777777" w:rsidTr="00BC3A73">
        <w:tc>
          <w:tcPr>
            <w:tcW w:w="4950" w:type="dxa"/>
          </w:tcPr>
          <w:p w14:paraId="28CB0E4B" w14:textId="2A0BF2CF" w:rsidR="00471F4E" w:rsidRPr="0048238D" w:rsidRDefault="007364A7" w:rsidP="0048238D">
            <w:pPr>
              <w:ind w:left="720" w:hanging="360"/>
              <w:rPr>
                <w:sz w:val="22"/>
              </w:rPr>
            </w:pPr>
            <w:r w:rsidRPr="0048238D">
              <w:rPr>
                <w:sz w:val="22"/>
              </w:rPr>
              <w:t>Assembly Song</w:t>
            </w:r>
          </w:p>
        </w:tc>
        <w:tc>
          <w:tcPr>
            <w:tcW w:w="1255" w:type="dxa"/>
          </w:tcPr>
          <w:p w14:paraId="10F00EBE" w14:textId="04EC60F3" w:rsidR="00471F4E" w:rsidRPr="0048238D" w:rsidRDefault="00BD05CC" w:rsidP="0048238D">
            <w:pPr>
              <w:rPr>
                <w:sz w:val="22"/>
              </w:rPr>
            </w:pPr>
            <w:r w:rsidRPr="0048238D">
              <w:rPr>
                <w:sz w:val="22"/>
              </w:rPr>
              <w:t>13</w:t>
            </w:r>
          </w:p>
        </w:tc>
      </w:tr>
      <w:tr w:rsidR="00471F4E" w:rsidRPr="0048238D" w14:paraId="348350D7" w14:textId="77777777" w:rsidTr="00BC3A73">
        <w:tc>
          <w:tcPr>
            <w:tcW w:w="4950" w:type="dxa"/>
          </w:tcPr>
          <w:p w14:paraId="57D83F37" w14:textId="69F422D8" w:rsidR="00471F4E" w:rsidRPr="0048238D" w:rsidRDefault="007364A7" w:rsidP="0048238D">
            <w:pPr>
              <w:ind w:left="720" w:hanging="360"/>
              <w:rPr>
                <w:sz w:val="22"/>
              </w:rPr>
            </w:pPr>
            <w:r w:rsidRPr="0048238D">
              <w:rPr>
                <w:sz w:val="22"/>
              </w:rPr>
              <w:t>Other Music for the Day</w:t>
            </w:r>
          </w:p>
        </w:tc>
        <w:tc>
          <w:tcPr>
            <w:tcW w:w="1255" w:type="dxa"/>
          </w:tcPr>
          <w:p w14:paraId="1DFE0144" w14:textId="6FCD434F" w:rsidR="00471F4E" w:rsidRPr="0048238D" w:rsidRDefault="00BD05CC" w:rsidP="0048238D">
            <w:pPr>
              <w:rPr>
                <w:sz w:val="22"/>
              </w:rPr>
            </w:pPr>
            <w:r w:rsidRPr="0048238D">
              <w:rPr>
                <w:sz w:val="22"/>
              </w:rPr>
              <w:t>1</w:t>
            </w:r>
            <w:r w:rsidR="003D1248" w:rsidRPr="0048238D">
              <w:rPr>
                <w:sz w:val="22"/>
              </w:rPr>
              <w:t>4</w:t>
            </w:r>
          </w:p>
        </w:tc>
      </w:tr>
      <w:tr w:rsidR="00F72910" w:rsidRPr="0048238D" w14:paraId="752AD0E9" w14:textId="77777777" w:rsidTr="00BC3A73">
        <w:tc>
          <w:tcPr>
            <w:tcW w:w="4950" w:type="dxa"/>
          </w:tcPr>
          <w:p w14:paraId="0D110DB6" w14:textId="77777777" w:rsidR="00F72910" w:rsidRPr="0048238D" w:rsidRDefault="00F72910" w:rsidP="00F72910">
            <w:pPr>
              <w:rPr>
                <w:sz w:val="22"/>
              </w:rPr>
            </w:pPr>
          </w:p>
        </w:tc>
        <w:tc>
          <w:tcPr>
            <w:tcW w:w="1255" w:type="dxa"/>
          </w:tcPr>
          <w:p w14:paraId="6247BD02" w14:textId="77777777" w:rsidR="00F72910" w:rsidRPr="0048238D" w:rsidRDefault="00F72910" w:rsidP="0048238D">
            <w:pPr>
              <w:rPr>
                <w:sz w:val="22"/>
              </w:rPr>
            </w:pPr>
          </w:p>
        </w:tc>
      </w:tr>
      <w:tr w:rsidR="009806E9" w:rsidRPr="0048238D" w14:paraId="3D1B0BFE" w14:textId="77777777" w:rsidTr="00BC3A73">
        <w:tc>
          <w:tcPr>
            <w:tcW w:w="4950" w:type="dxa"/>
          </w:tcPr>
          <w:p w14:paraId="00D57580" w14:textId="71510E41" w:rsidR="009806E9" w:rsidRPr="009806E9" w:rsidRDefault="0023398C" w:rsidP="00F72910">
            <w:pPr>
              <w:rPr>
                <w:b/>
                <w:bCs/>
                <w:sz w:val="22"/>
              </w:rPr>
            </w:pPr>
            <w:r>
              <w:rPr>
                <w:b/>
                <w:bCs/>
                <w:sz w:val="22"/>
              </w:rPr>
              <w:t>Additional</w:t>
            </w:r>
            <w:r w:rsidR="009806E9" w:rsidRPr="009806E9">
              <w:rPr>
                <w:b/>
                <w:bCs/>
                <w:sz w:val="22"/>
              </w:rPr>
              <w:t xml:space="preserve"> Resources</w:t>
            </w:r>
          </w:p>
        </w:tc>
        <w:tc>
          <w:tcPr>
            <w:tcW w:w="1255" w:type="dxa"/>
          </w:tcPr>
          <w:p w14:paraId="18097004" w14:textId="262CAF9F" w:rsidR="009806E9" w:rsidRPr="0048238D" w:rsidRDefault="008D6B98" w:rsidP="0048238D">
            <w:pPr>
              <w:rPr>
                <w:sz w:val="22"/>
              </w:rPr>
            </w:pPr>
            <w:r>
              <w:rPr>
                <w:sz w:val="22"/>
              </w:rPr>
              <w:t>16</w:t>
            </w:r>
          </w:p>
        </w:tc>
      </w:tr>
    </w:tbl>
    <w:p w14:paraId="0ADB67D2" w14:textId="77777777" w:rsidR="00EB4D28" w:rsidRPr="0048238D" w:rsidRDefault="00EB4D28">
      <w:pPr>
        <w:rPr>
          <w:rFonts w:asciiTheme="majorBidi" w:hAnsiTheme="majorBidi" w:cstheme="majorBidi"/>
          <w:sz w:val="22"/>
        </w:rPr>
      </w:pPr>
    </w:p>
    <w:p w14:paraId="74B831E6" w14:textId="14063A90" w:rsidR="003A592E" w:rsidRPr="0049211F" w:rsidRDefault="00EB4D28">
      <w:pPr>
        <w:rPr>
          <w:i/>
          <w:iCs/>
          <w:sz w:val="20"/>
          <w:szCs w:val="20"/>
        </w:rPr>
      </w:pPr>
      <w:r w:rsidRPr="00EB4D28">
        <w:rPr>
          <w:i/>
          <w:iCs/>
          <w:sz w:val="20"/>
          <w:szCs w:val="20"/>
        </w:rPr>
        <w:t>Permission is granted for congregations to reproduce th</w:t>
      </w:r>
      <w:r>
        <w:rPr>
          <w:i/>
          <w:iCs/>
          <w:sz w:val="20"/>
          <w:szCs w:val="20"/>
        </w:rPr>
        <w:t>ese</w:t>
      </w:r>
      <w:r w:rsidRPr="00EB4D28">
        <w:rPr>
          <w:i/>
          <w:iCs/>
          <w:sz w:val="20"/>
          <w:szCs w:val="20"/>
        </w:rPr>
        <w:t xml:space="preserve"> material</w:t>
      </w:r>
      <w:r>
        <w:rPr>
          <w:i/>
          <w:iCs/>
          <w:sz w:val="20"/>
          <w:szCs w:val="20"/>
        </w:rPr>
        <w:t>s</w:t>
      </w:r>
      <w:r w:rsidRPr="00EB4D28">
        <w:rPr>
          <w:i/>
          <w:iCs/>
          <w:sz w:val="20"/>
          <w:szCs w:val="20"/>
        </w:rPr>
        <w:t xml:space="preserve"> provided copies are for local use only and the following copyright notice appears: From </w:t>
      </w:r>
      <w:r w:rsidRPr="00EB4D28">
        <w:rPr>
          <w:sz w:val="20"/>
          <w:szCs w:val="20"/>
        </w:rPr>
        <w:t>Sundays and Seasons</w:t>
      </w:r>
      <w:r w:rsidRPr="00EB4D28">
        <w:rPr>
          <w:i/>
          <w:iCs/>
          <w:sz w:val="20"/>
          <w:szCs w:val="20"/>
        </w:rPr>
        <w:t>, copyright © 2026 Augsburg Fortress.</w:t>
      </w:r>
      <w:r w:rsidR="003A592E" w:rsidRPr="002316EE">
        <w:br w:type="page"/>
      </w:r>
    </w:p>
    <w:p w14:paraId="1F75FF5C" w14:textId="3AA03B7A" w:rsidR="006118C2" w:rsidRDefault="006118C2" w:rsidP="006118C2">
      <w:pPr>
        <w:rPr>
          <w:rFonts w:ascii="Century Gothic" w:eastAsia="Times New Roman" w:hAnsi="Century Gothic" w:cstheme="majorBidi"/>
          <w:b/>
          <w:bCs/>
          <w:szCs w:val="24"/>
        </w:rPr>
      </w:pPr>
      <w:r>
        <w:rPr>
          <w:rFonts w:ascii="Century Gothic" w:eastAsia="Times New Roman" w:hAnsi="Century Gothic" w:cstheme="majorBidi"/>
          <w:b/>
          <w:bCs/>
          <w:szCs w:val="24"/>
        </w:rPr>
        <w:lastRenderedPageBreak/>
        <w:t>DAY TEXTS</w:t>
      </w:r>
    </w:p>
    <w:p w14:paraId="0CD227B2" w14:textId="77777777" w:rsidR="006118C2" w:rsidRPr="00024EA9" w:rsidRDefault="006118C2" w:rsidP="006118C2"/>
    <w:p w14:paraId="5E7F8B6C" w14:textId="16815A2E" w:rsidR="00297CE2" w:rsidRPr="002D2BC0" w:rsidRDefault="00297CE2" w:rsidP="00297CE2">
      <w:pPr>
        <w:rPr>
          <w:i/>
          <w:iCs/>
        </w:rPr>
      </w:pPr>
      <w:r w:rsidRPr="002D2BC0">
        <w:rPr>
          <w:i/>
          <w:iCs/>
        </w:rPr>
        <w:t xml:space="preserve">This set of liturgical texts </w:t>
      </w:r>
      <w:r w:rsidR="00881E22">
        <w:rPr>
          <w:i/>
          <w:iCs/>
        </w:rPr>
        <w:t>was</w:t>
      </w:r>
      <w:r w:rsidRPr="002D2BC0">
        <w:rPr>
          <w:i/>
          <w:iCs/>
        </w:rPr>
        <w:t xml:space="preserve"> developed in the context of the readings appointed in the Revised Common Lectionary for Lectionary 14, year A (complementary series), and within the broader national context of the US </w:t>
      </w:r>
      <w:proofErr w:type="spellStart"/>
      <w:r w:rsidRPr="002D2BC0">
        <w:rPr>
          <w:i/>
          <w:iCs/>
        </w:rPr>
        <w:t>Semiquincentennial</w:t>
      </w:r>
      <w:proofErr w:type="spellEnd"/>
      <w:r w:rsidRPr="002D2BC0">
        <w:rPr>
          <w:i/>
          <w:iCs/>
        </w:rPr>
        <w:t>. Assemblies using the semicontinuous series of first readings and psalms are encouraged on this occasion to use the complementary series so that the connections among the scriptural and liturgical texts are most evident.</w:t>
      </w:r>
    </w:p>
    <w:p w14:paraId="5E148500" w14:textId="77777777" w:rsidR="00297CE2" w:rsidRDefault="00297CE2" w:rsidP="00297CE2"/>
    <w:p w14:paraId="543F37E0" w14:textId="77777777" w:rsidR="00297CE2" w:rsidRPr="00380638" w:rsidRDefault="00297CE2" w:rsidP="00297CE2">
      <w:pPr>
        <w:rPr>
          <w:rFonts w:ascii="Century Gothic" w:hAnsi="Century Gothic"/>
          <w:b/>
          <w:bCs/>
        </w:rPr>
      </w:pPr>
      <w:r w:rsidRPr="00380638">
        <w:rPr>
          <w:rFonts w:ascii="Century Gothic" w:hAnsi="Century Gothic"/>
          <w:b/>
          <w:bCs/>
        </w:rPr>
        <w:t>Sunday, July 5, 2026</w:t>
      </w:r>
    </w:p>
    <w:p w14:paraId="184F7547" w14:textId="77777777" w:rsidR="00297CE2" w:rsidRDefault="00297CE2" w:rsidP="00297CE2">
      <w:r>
        <w:t>Time after Pentecost—</w:t>
      </w:r>
      <w:r w:rsidRPr="00985832">
        <w:t>Lectionary 14</w:t>
      </w:r>
    </w:p>
    <w:p w14:paraId="3B52E3A9" w14:textId="77777777" w:rsidR="00297CE2" w:rsidRDefault="00297CE2" w:rsidP="00297CE2">
      <w:r w:rsidRPr="00985832">
        <w:t>Year A</w:t>
      </w:r>
    </w:p>
    <w:p w14:paraId="75F48D14" w14:textId="77777777" w:rsidR="00297CE2" w:rsidRPr="00985832" w:rsidRDefault="00297CE2" w:rsidP="00297CE2">
      <w:r w:rsidRPr="00985832">
        <w:t>National Holiday</w:t>
      </w:r>
    </w:p>
    <w:p w14:paraId="41D52B6E" w14:textId="77777777" w:rsidR="00297CE2" w:rsidRDefault="00297CE2" w:rsidP="00297CE2"/>
    <w:p w14:paraId="29EFFBD8" w14:textId="77777777" w:rsidR="00297CE2" w:rsidRPr="00380638" w:rsidRDefault="00297CE2" w:rsidP="00297CE2">
      <w:pPr>
        <w:rPr>
          <w:rFonts w:ascii="Century Gothic" w:hAnsi="Century Gothic"/>
          <w:b/>
          <w:bCs/>
        </w:rPr>
      </w:pPr>
      <w:r w:rsidRPr="00380638">
        <w:rPr>
          <w:rFonts w:ascii="Century Gothic" w:hAnsi="Century Gothic"/>
          <w:b/>
          <w:bCs/>
        </w:rPr>
        <w:t>Introduction</w:t>
      </w:r>
    </w:p>
    <w:p w14:paraId="769D61FC" w14:textId="77777777" w:rsidR="00297CE2" w:rsidRDefault="00297CE2" w:rsidP="00297CE2">
      <w:r w:rsidRPr="00985832">
        <w:t>The mystery of God’s ways is sometimes hidden from the wise and intelligent. The prophet describes an everlasting realm that contrasts with earthly nations, one marked by peace, humility, and freedom. Jesus associates with those excluded from the religious community. Like Paul, we struggle with selfish desires; we lament flawed systems; and we seek God’s mercy and forgiveness. We gather around word, water, and meal by Christ’s invitation: “Come to me, all you that are weary.” Here we find rest for our souls and hope for life in beloved community.</w:t>
      </w:r>
    </w:p>
    <w:p w14:paraId="0EC4FC8E" w14:textId="77777777" w:rsidR="00297CE2" w:rsidRPr="00985832" w:rsidRDefault="00297CE2" w:rsidP="00297CE2"/>
    <w:p w14:paraId="36199EBD" w14:textId="77777777" w:rsidR="00297CE2" w:rsidRPr="00380638" w:rsidRDefault="00297CE2" w:rsidP="00297CE2">
      <w:pPr>
        <w:rPr>
          <w:rFonts w:ascii="Century Gothic" w:hAnsi="Century Gothic"/>
          <w:b/>
          <w:bCs/>
        </w:rPr>
      </w:pPr>
      <w:r w:rsidRPr="00380638">
        <w:rPr>
          <w:rFonts w:ascii="Century Gothic" w:hAnsi="Century Gothic"/>
          <w:b/>
          <w:bCs/>
        </w:rPr>
        <w:t>Confession and Forgiveness</w:t>
      </w:r>
    </w:p>
    <w:p w14:paraId="0FEB999F" w14:textId="77777777" w:rsidR="00297CE2" w:rsidRPr="00B44473" w:rsidRDefault="00297CE2" w:rsidP="00297CE2">
      <w:pPr>
        <w:rPr>
          <w:i/>
          <w:iCs/>
        </w:rPr>
      </w:pPr>
      <w:r w:rsidRPr="00B44473">
        <w:rPr>
          <w:i/>
          <w:iCs/>
        </w:rPr>
        <w:t>All may make the sign of the cross, the sign that is marked at baptism,</w:t>
      </w:r>
      <w:r>
        <w:rPr>
          <w:i/>
          <w:iCs/>
        </w:rPr>
        <w:t xml:space="preserve"> </w:t>
      </w:r>
      <w:r w:rsidRPr="00B44473">
        <w:rPr>
          <w:i/>
          <w:iCs/>
        </w:rPr>
        <w:t>as the presiding minister begins.</w:t>
      </w:r>
    </w:p>
    <w:p w14:paraId="5C711DE2" w14:textId="77777777" w:rsidR="00297CE2" w:rsidRPr="001B6EC0" w:rsidRDefault="00297CE2" w:rsidP="00297CE2">
      <w:r w:rsidRPr="001B6EC0">
        <w:t xml:space="preserve">Blessed be the holy Trinity, </w:t>
      </w:r>
      <w:r>
        <w:rPr>
          <w:rFonts w:ascii="Segoe UI Symbol" w:hAnsi="Segoe UI Symbol" w:cs="Segoe UI Symbol"/>
        </w:rPr>
        <w:t>+</w:t>
      </w:r>
      <w:r w:rsidRPr="001B6EC0">
        <w:t xml:space="preserve"> one God,</w:t>
      </w:r>
    </w:p>
    <w:p w14:paraId="7A945EFC" w14:textId="77777777" w:rsidR="00297CE2" w:rsidRPr="000E764D" w:rsidRDefault="00297CE2" w:rsidP="00297CE2">
      <w:pPr>
        <w:rPr>
          <w:rFonts w:eastAsia="Times New Roman"/>
        </w:rPr>
      </w:pPr>
      <w:r w:rsidRPr="393C27E3">
        <w:rPr>
          <w:rFonts w:eastAsia="Times New Roman"/>
        </w:rPr>
        <w:t>source of hope in every nation,</w:t>
      </w:r>
    </w:p>
    <w:p w14:paraId="290CDB5D" w14:textId="77777777" w:rsidR="00297CE2" w:rsidRPr="000E764D" w:rsidRDefault="00297CE2" w:rsidP="00297CE2">
      <w:pPr>
        <w:rPr>
          <w:rFonts w:eastAsia="Times New Roman"/>
        </w:rPr>
      </w:pPr>
      <w:r w:rsidRPr="393C27E3">
        <w:rPr>
          <w:rFonts w:eastAsia="Times New Roman"/>
        </w:rPr>
        <w:t>rest for the weary,</w:t>
      </w:r>
    </w:p>
    <w:p w14:paraId="6D485553" w14:textId="77777777" w:rsidR="00297CE2" w:rsidRPr="000E764D" w:rsidRDefault="00297CE2" w:rsidP="00297CE2">
      <w:pPr>
        <w:rPr>
          <w:rFonts w:eastAsia="Times New Roman"/>
        </w:rPr>
      </w:pPr>
      <w:r w:rsidRPr="393C27E3">
        <w:rPr>
          <w:rFonts w:eastAsia="Times New Roman"/>
        </w:rPr>
        <w:t>glory and peace to the ends of the earth.</w:t>
      </w:r>
    </w:p>
    <w:p w14:paraId="0AFE497E" w14:textId="77777777" w:rsidR="00297CE2" w:rsidRPr="008614A7" w:rsidRDefault="00297CE2" w:rsidP="00297CE2">
      <w:r w:rsidRPr="393C27E3">
        <w:rPr>
          <w:rStyle w:val="Strong"/>
          <w:rFonts w:eastAsia="Times New Roman"/>
        </w:rPr>
        <w:t>Amen.</w:t>
      </w:r>
    </w:p>
    <w:p w14:paraId="58560F75" w14:textId="77777777" w:rsidR="00297CE2" w:rsidRDefault="00297CE2" w:rsidP="00297CE2"/>
    <w:p w14:paraId="789BED8B" w14:textId="77777777" w:rsidR="00297CE2" w:rsidRDefault="00297CE2" w:rsidP="00297CE2">
      <w:r w:rsidRPr="001B6EC0">
        <w:t>Let us bring every burden to God.</w:t>
      </w:r>
    </w:p>
    <w:p w14:paraId="1C30A1BB" w14:textId="77777777" w:rsidR="00297CE2" w:rsidRPr="00C52358" w:rsidRDefault="00297CE2" w:rsidP="00297CE2">
      <w:pPr>
        <w:rPr>
          <w:i/>
          <w:iCs/>
        </w:rPr>
      </w:pPr>
      <w:r w:rsidRPr="00C52358">
        <w:rPr>
          <w:i/>
          <w:iCs/>
        </w:rPr>
        <w:t>Silence is kept for reflection.</w:t>
      </w:r>
    </w:p>
    <w:p w14:paraId="10B937B0" w14:textId="77777777" w:rsidR="00297CE2" w:rsidRPr="00C52358" w:rsidRDefault="00297CE2" w:rsidP="00297CE2"/>
    <w:p w14:paraId="2C9A099F" w14:textId="77777777" w:rsidR="00297CE2" w:rsidRPr="00981177" w:rsidRDefault="00297CE2" w:rsidP="00297CE2">
      <w:r w:rsidRPr="393C27E3">
        <w:rPr>
          <w:rFonts w:eastAsia="Times New Roman"/>
        </w:rPr>
        <w:t xml:space="preserve">God </w:t>
      </w:r>
      <w:r w:rsidRPr="00981177">
        <w:t>of all mercy,</w:t>
      </w:r>
    </w:p>
    <w:p w14:paraId="2C6FD275" w14:textId="77777777" w:rsidR="00297CE2" w:rsidRPr="00981177" w:rsidRDefault="00297CE2" w:rsidP="00297CE2">
      <w:pPr>
        <w:rPr>
          <w:b/>
          <w:bCs/>
        </w:rPr>
      </w:pPr>
      <w:r w:rsidRPr="00981177">
        <w:rPr>
          <w:b/>
          <w:bCs/>
        </w:rPr>
        <w:t>we have sinned against you,</w:t>
      </w:r>
    </w:p>
    <w:p w14:paraId="58E9A719" w14:textId="77777777" w:rsidR="00297CE2" w:rsidRPr="00981177" w:rsidRDefault="00297CE2" w:rsidP="00297CE2">
      <w:pPr>
        <w:rPr>
          <w:b/>
          <w:bCs/>
        </w:rPr>
      </w:pPr>
      <w:r w:rsidRPr="00981177">
        <w:rPr>
          <w:b/>
          <w:bCs/>
        </w:rPr>
        <w:t>our neighbors, and your creation.</w:t>
      </w:r>
    </w:p>
    <w:p w14:paraId="16BC46B2" w14:textId="77777777" w:rsidR="00297CE2" w:rsidRPr="00981177" w:rsidRDefault="00297CE2" w:rsidP="00297CE2">
      <w:pPr>
        <w:rPr>
          <w:b/>
          <w:bCs/>
        </w:rPr>
      </w:pPr>
      <w:r w:rsidRPr="00981177">
        <w:rPr>
          <w:b/>
          <w:bCs/>
        </w:rPr>
        <w:t>Within ourselves and our communities,</w:t>
      </w:r>
    </w:p>
    <w:p w14:paraId="4FF0E19F" w14:textId="77777777" w:rsidR="00297CE2" w:rsidRPr="00981177" w:rsidRDefault="00297CE2" w:rsidP="00297CE2">
      <w:pPr>
        <w:rPr>
          <w:b/>
          <w:bCs/>
        </w:rPr>
      </w:pPr>
      <w:r w:rsidRPr="00981177">
        <w:rPr>
          <w:b/>
          <w:bCs/>
        </w:rPr>
        <w:t>our desire to do what is good</w:t>
      </w:r>
    </w:p>
    <w:p w14:paraId="670C6B20" w14:textId="77777777" w:rsidR="00297CE2" w:rsidRPr="00981177" w:rsidRDefault="00297CE2" w:rsidP="00297CE2">
      <w:pPr>
        <w:rPr>
          <w:b/>
          <w:bCs/>
        </w:rPr>
      </w:pPr>
      <w:r w:rsidRPr="00981177">
        <w:rPr>
          <w:b/>
          <w:bCs/>
        </w:rPr>
        <w:t>is at war with the evil that dwells in us.</w:t>
      </w:r>
    </w:p>
    <w:p w14:paraId="627686B6" w14:textId="457A3B11" w:rsidR="00297CE2" w:rsidRPr="00981177" w:rsidRDefault="00297CE2" w:rsidP="00297CE2">
      <w:pPr>
        <w:rPr>
          <w:b/>
          <w:bCs/>
        </w:rPr>
      </w:pPr>
      <w:r w:rsidRPr="00981177">
        <w:rPr>
          <w:b/>
          <w:bCs/>
        </w:rPr>
        <w:t xml:space="preserve">We </w:t>
      </w:r>
      <w:r w:rsidR="00026047">
        <w:rPr>
          <w:b/>
          <w:bCs/>
        </w:rPr>
        <w:t>lament</w:t>
      </w:r>
      <w:r w:rsidRPr="00981177">
        <w:rPr>
          <w:b/>
          <w:bCs/>
        </w:rPr>
        <w:t xml:space="preserve"> the evil that holds us captive</w:t>
      </w:r>
      <w:r w:rsidR="007407EC">
        <w:rPr>
          <w:b/>
          <w:bCs/>
        </w:rPr>
        <w:t>.</w:t>
      </w:r>
    </w:p>
    <w:p w14:paraId="781AD705" w14:textId="66DEA756" w:rsidR="00297CE2" w:rsidRPr="00981177" w:rsidRDefault="007407EC" w:rsidP="00297CE2">
      <w:pPr>
        <w:rPr>
          <w:b/>
          <w:bCs/>
        </w:rPr>
      </w:pPr>
      <w:r>
        <w:rPr>
          <w:b/>
          <w:bCs/>
        </w:rPr>
        <w:t xml:space="preserve">We repent of </w:t>
      </w:r>
      <w:r w:rsidR="00297CE2" w:rsidRPr="00981177">
        <w:rPr>
          <w:b/>
          <w:bCs/>
        </w:rPr>
        <w:t>the evil we have done,</w:t>
      </w:r>
    </w:p>
    <w:p w14:paraId="38B7D207" w14:textId="77777777" w:rsidR="00297CE2" w:rsidRPr="00981177" w:rsidRDefault="00297CE2" w:rsidP="00297CE2">
      <w:pPr>
        <w:rPr>
          <w:b/>
          <w:bCs/>
        </w:rPr>
      </w:pPr>
      <w:r w:rsidRPr="00981177">
        <w:rPr>
          <w:b/>
          <w:bCs/>
        </w:rPr>
        <w:t>and the evil done on our behalf.</w:t>
      </w:r>
    </w:p>
    <w:p w14:paraId="7F013014" w14:textId="77777777" w:rsidR="00297CE2" w:rsidRPr="00981177" w:rsidRDefault="00297CE2" w:rsidP="00297CE2">
      <w:pPr>
        <w:rPr>
          <w:b/>
          <w:bCs/>
        </w:rPr>
      </w:pPr>
      <w:r w:rsidRPr="00981177">
        <w:rPr>
          <w:b/>
          <w:bCs/>
        </w:rPr>
        <w:t>Rescue us, forgive us, and restore us</w:t>
      </w:r>
    </w:p>
    <w:p w14:paraId="6B9E71CA" w14:textId="77777777" w:rsidR="00297CE2" w:rsidRPr="00981177" w:rsidRDefault="00297CE2" w:rsidP="00297CE2">
      <w:pPr>
        <w:rPr>
          <w:b/>
          <w:bCs/>
        </w:rPr>
      </w:pPr>
      <w:r w:rsidRPr="00981177">
        <w:rPr>
          <w:b/>
          <w:bCs/>
        </w:rPr>
        <w:t>for lives of compassion and courage</w:t>
      </w:r>
    </w:p>
    <w:p w14:paraId="38803C68" w14:textId="77777777" w:rsidR="00297CE2" w:rsidRPr="00981177" w:rsidRDefault="00297CE2" w:rsidP="00297CE2">
      <w:pPr>
        <w:rPr>
          <w:b/>
          <w:bCs/>
        </w:rPr>
      </w:pPr>
      <w:r w:rsidRPr="00981177">
        <w:rPr>
          <w:b/>
          <w:bCs/>
        </w:rPr>
        <w:t>through our Savior Jesus Christ.</w:t>
      </w:r>
    </w:p>
    <w:p w14:paraId="2A9A3C85" w14:textId="77777777" w:rsidR="00297CE2" w:rsidRPr="00981177" w:rsidRDefault="00297CE2" w:rsidP="00297CE2">
      <w:pPr>
        <w:rPr>
          <w:b/>
          <w:bCs/>
        </w:rPr>
      </w:pPr>
      <w:r w:rsidRPr="00981177">
        <w:rPr>
          <w:b/>
          <w:bCs/>
        </w:rPr>
        <w:t>Amen.</w:t>
      </w:r>
    </w:p>
    <w:p w14:paraId="7A1092E1" w14:textId="77777777" w:rsidR="00297CE2" w:rsidRPr="00981177" w:rsidRDefault="00297CE2" w:rsidP="00297CE2"/>
    <w:p w14:paraId="68DFB666" w14:textId="77777777" w:rsidR="00297CE2" w:rsidRPr="00981177" w:rsidRDefault="00297CE2" w:rsidP="00297CE2">
      <w:r w:rsidRPr="00981177">
        <w:t>All-merciful, Almighty God</w:t>
      </w:r>
    </w:p>
    <w:p w14:paraId="69656036" w14:textId="77777777" w:rsidR="00297CE2" w:rsidRPr="00981177" w:rsidRDefault="00297CE2" w:rsidP="00297CE2">
      <w:r w:rsidRPr="00981177">
        <w:t>forgive you all your sins</w:t>
      </w:r>
    </w:p>
    <w:p w14:paraId="7128ECCD" w14:textId="77777777" w:rsidR="00297CE2" w:rsidRPr="00981177" w:rsidRDefault="00297CE2" w:rsidP="00297CE2">
      <w:r w:rsidRPr="00981177">
        <w:lastRenderedPageBreak/>
        <w:t xml:space="preserve">through the grace of </w:t>
      </w:r>
      <w:r>
        <w:rPr>
          <w:rFonts w:ascii="Segoe UI Symbol" w:hAnsi="Segoe UI Symbol" w:cs="Segoe UI Symbol"/>
        </w:rPr>
        <w:t>+</w:t>
      </w:r>
      <w:r w:rsidRPr="00981177">
        <w:t xml:space="preserve"> Jesus Christ,</w:t>
      </w:r>
    </w:p>
    <w:p w14:paraId="4A1177F9" w14:textId="77777777" w:rsidR="00297CE2" w:rsidRPr="00981177" w:rsidRDefault="00297CE2" w:rsidP="00297CE2">
      <w:r w:rsidRPr="00981177">
        <w:t>and by the Spirit’s power</w:t>
      </w:r>
    </w:p>
    <w:p w14:paraId="1B345CE8" w14:textId="77777777" w:rsidR="00297CE2" w:rsidRPr="00981177" w:rsidRDefault="00297CE2" w:rsidP="00297CE2">
      <w:r w:rsidRPr="00981177">
        <w:t>strengthen you in doing what is good.</w:t>
      </w:r>
    </w:p>
    <w:p w14:paraId="42DCF4C4" w14:textId="77777777" w:rsidR="00297CE2" w:rsidRPr="00981177" w:rsidRDefault="00297CE2" w:rsidP="00297CE2">
      <w:pPr>
        <w:rPr>
          <w:b/>
          <w:bCs/>
        </w:rPr>
      </w:pPr>
      <w:r w:rsidRPr="00981177">
        <w:rPr>
          <w:b/>
          <w:bCs/>
        </w:rPr>
        <w:t>Amen.</w:t>
      </w:r>
    </w:p>
    <w:p w14:paraId="31A6DDCB" w14:textId="77777777" w:rsidR="00297CE2" w:rsidRDefault="00297CE2" w:rsidP="00297CE2"/>
    <w:p w14:paraId="740E078C" w14:textId="77777777" w:rsidR="00426248" w:rsidRPr="00426248" w:rsidRDefault="00426248" w:rsidP="00426248">
      <w:pPr>
        <w:rPr>
          <w:rFonts w:ascii="Century Gothic" w:hAnsi="Century Gothic"/>
          <w:b/>
          <w:bCs/>
        </w:rPr>
      </w:pPr>
      <w:r w:rsidRPr="00426248">
        <w:rPr>
          <w:rFonts w:ascii="Century Gothic" w:hAnsi="Century Gothic"/>
          <w:b/>
          <w:bCs/>
        </w:rPr>
        <w:t>Prayers of the Day</w:t>
      </w:r>
    </w:p>
    <w:p w14:paraId="59447474" w14:textId="7CEC09D9" w:rsidR="00426248" w:rsidRDefault="00426248" w:rsidP="00426248">
      <w:pPr>
        <w:rPr>
          <w:rFonts w:eastAsia="Times New Roman"/>
        </w:rPr>
      </w:pPr>
      <w:r w:rsidRPr="00981177">
        <w:t>You are great, O God, and greatly to be praised. You have made us for yourself, and our hearts are restless until they rest in you. Grant that we may believe in you, call upon you, know you, and serve you, through your Son, Jesus Christ, our Savior and Lord.</w:t>
      </w:r>
    </w:p>
    <w:p w14:paraId="323463E1" w14:textId="77777777" w:rsidR="00426248" w:rsidRPr="00B527ED" w:rsidRDefault="00426248" w:rsidP="00426248">
      <w:pPr>
        <w:rPr>
          <w:b/>
          <w:bCs/>
        </w:rPr>
      </w:pPr>
      <w:r w:rsidRPr="00B527ED">
        <w:rPr>
          <w:b/>
          <w:bCs/>
        </w:rPr>
        <w:t>Amen.</w:t>
      </w:r>
    </w:p>
    <w:p w14:paraId="1EE86B22" w14:textId="77777777" w:rsidR="00426248" w:rsidRPr="00B527ED" w:rsidRDefault="00426248" w:rsidP="00426248"/>
    <w:p w14:paraId="5562BA43" w14:textId="130C3170" w:rsidR="00426248" w:rsidRPr="00B527ED" w:rsidRDefault="00426248" w:rsidP="00426248">
      <w:r w:rsidRPr="00B527ED">
        <w:t>Lord of all the worlds, guide this nation by your Spirit to go forward in justice and freedom. Give to all living in these lands the blessings of well-being and harmony, but above all things give us faith in you, that our nation may bring glory to your name and blessings to all peoples, through Jesus Christ, our Savior and Lord.</w:t>
      </w:r>
    </w:p>
    <w:p w14:paraId="47907E0C" w14:textId="77777777" w:rsidR="00426248" w:rsidRPr="00B527ED" w:rsidRDefault="00426248" w:rsidP="00426248">
      <w:pPr>
        <w:rPr>
          <w:b/>
          <w:bCs/>
        </w:rPr>
      </w:pPr>
      <w:r w:rsidRPr="00B527ED">
        <w:rPr>
          <w:b/>
          <w:bCs/>
        </w:rPr>
        <w:t>Amen.</w:t>
      </w:r>
    </w:p>
    <w:p w14:paraId="0D4066CF" w14:textId="77777777" w:rsidR="00426248" w:rsidRDefault="00426248" w:rsidP="00426248"/>
    <w:p w14:paraId="7AB4BB82" w14:textId="77777777" w:rsidR="00426248" w:rsidRPr="00426248" w:rsidRDefault="00426248" w:rsidP="00426248">
      <w:pPr>
        <w:rPr>
          <w:rFonts w:ascii="Century Gothic" w:hAnsi="Century Gothic"/>
          <w:b/>
          <w:bCs/>
        </w:rPr>
      </w:pPr>
      <w:r w:rsidRPr="00426248">
        <w:rPr>
          <w:rFonts w:ascii="Century Gothic" w:hAnsi="Century Gothic"/>
          <w:b/>
          <w:bCs/>
        </w:rPr>
        <w:t>Gospel Acclamation</w:t>
      </w:r>
    </w:p>
    <w:p w14:paraId="028A5FCB" w14:textId="77777777" w:rsidR="00426248" w:rsidRDefault="00426248" w:rsidP="00426248">
      <w:r w:rsidRPr="00B527ED">
        <w:rPr>
          <w:i/>
          <w:iCs/>
        </w:rPr>
        <w:t>Alleluia.</w:t>
      </w:r>
      <w:r w:rsidRPr="00B527ED">
        <w:t xml:space="preserve"> Blessed are you, Lord of </w:t>
      </w:r>
      <w:r w:rsidRPr="00B527ED">
        <w:rPr>
          <w:vertAlign w:val="superscript"/>
        </w:rPr>
        <w:t>|</w:t>
      </w:r>
      <w:r w:rsidRPr="00B527ED">
        <w:t xml:space="preserve"> </w:t>
      </w:r>
      <w:proofErr w:type="spellStart"/>
      <w:r w:rsidRPr="00B527ED">
        <w:t>heav’n</w:t>
      </w:r>
      <w:proofErr w:type="spellEnd"/>
      <w:r w:rsidRPr="00B527ED">
        <w:t xml:space="preserve"> and </w:t>
      </w:r>
      <w:proofErr w:type="gramStart"/>
      <w:r w:rsidRPr="00B527ED">
        <w:t>earth;*</w:t>
      </w:r>
      <w:proofErr w:type="gramEnd"/>
      <w:r w:rsidRPr="00B527ED">
        <w:t xml:space="preserve"> you have revealed these </w:t>
      </w:r>
      <w:r w:rsidRPr="00B527ED">
        <w:rPr>
          <w:vertAlign w:val="superscript"/>
        </w:rPr>
        <w:t>|</w:t>
      </w:r>
      <w:r w:rsidRPr="00B527ED">
        <w:t xml:space="preserve"> things to infants. </w:t>
      </w:r>
      <w:r w:rsidRPr="00B527ED">
        <w:rPr>
          <w:i/>
          <w:iCs/>
        </w:rPr>
        <w:t>Alleluia.</w:t>
      </w:r>
      <w:r w:rsidRPr="00B527ED">
        <w:t xml:space="preserve"> (Matt. 11:25)</w:t>
      </w:r>
    </w:p>
    <w:p w14:paraId="1189A213" w14:textId="77777777" w:rsidR="00426248" w:rsidRPr="00B527ED" w:rsidRDefault="00426248" w:rsidP="00426248"/>
    <w:p w14:paraId="681B76A3" w14:textId="77777777" w:rsidR="00426248" w:rsidRPr="00426248" w:rsidRDefault="00426248" w:rsidP="00426248">
      <w:pPr>
        <w:rPr>
          <w:rFonts w:ascii="Century Gothic" w:hAnsi="Century Gothic"/>
          <w:b/>
          <w:bCs/>
        </w:rPr>
      </w:pPr>
      <w:r w:rsidRPr="00426248">
        <w:rPr>
          <w:rFonts w:ascii="Century Gothic" w:hAnsi="Century Gothic"/>
          <w:b/>
          <w:bCs/>
        </w:rPr>
        <w:t>Readings and Psalm</w:t>
      </w:r>
    </w:p>
    <w:p w14:paraId="00A343DB" w14:textId="77777777" w:rsidR="00426248" w:rsidRPr="003A1A6A" w:rsidRDefault="00426248" w:rsidP="00426248">
      <w:pPr>
        <w:rPr>
          <w:b/>
          <w:bCs/>
        </w:rPr>
      </w:pPr>
      <w:r w:rsidRPr="003A1A6A">
        <w:rPr>
          <w:b/>
          <w:bCs/>
        </w:rPr>
        <w:t>Zechariah 9:9-12</w:t>
      </w:r>
    </w:p>
    <w:p w14:paraId="126EC69C" w14:textId="77777777" w:rsidR="00426248" w:rsidRPr="003A1A6A" w:rsidRDefault="00426248" w:rsidP="0073010E">
      <w:pPr>
        <w:ind w:left="360"/>
        <w:rPr>
          <w:i/>
          <w:iCs/>
        </w:rPr>
      </w:pPr>
      <w:r w:rsidRPr="003A1A6A">
        <w:rPr>
          <w:i/>
          <w:iCs/>
        </w:rPr>
        <w:t>The king will come in humility and peace</w:t>
      </w:r>
    </w:p>
    <w:p w14:paraId="3EC5FBEE" w14:textId="77777777" w:rsidR="00426248" w:rsidRPr="003A1A6A" w:rsidRDefault="00426248" w:rsidP="00426248">
      <w:pPr>
        <w:rPr>
          <w:b/>
          <w:bCs/>
        </w:rPr>
      </w:pPr>
      <w:r w:rsidRPr="003A1A6A">
        <w:rPr>
          <w:b/>
          <w:bCs/>
        </w:rPr>
        <w:t>Psalm 145:8-14</w:t>
      </w:r>
    </w:p>
    <w:p w14:paraId="4C5EB3B6" w14:textId="77777777" w:rsidR="00426248" w:rsidRPr="003A1A6A" w:rsidRDefault="00426248" w:rsidP="0073010E">
      <w:pPr>
        <w:ind w:left="360"/>
        <w:rPr>
          <w:i/>
          <w:iCs/>
        </w:rPr>
      </w:pPr>
      <w:r w:rsidRPr="003A1A6A">
        <w:rPr>
          <w:i/>
          <w:iCs/>
        </w:rPr>
        <w:t>The L</w:t>
      </w:r>
      <w:r>
        <w:rPr>
          <w:i/>
          <w:iCs/>
          <w:smallCaps/>
        </w:rPr>
        <w:t>ord</w:t>
      </w:r>
      <w:r w:rsidRPr="003A1A6A">
        <w:rPr>
          <w:i/>
          <w:iCs/>
        </w:rPr>
        <w:t xml:space="preserve"> is gracious and full of compassion. (Ps. 145:8)</w:t>
      </w:r>
    </w:p>
    <w:p w14:paraId="682131F8" w14:textId="77777777" w:rsidR="00426248" w:rsidRPr="003A1A6A" w:rsidRDefault="00426248" w:rsidP="00426248">
      <w:pPr>
        <w:rPr>
          <w:b/>
          <w:bCs/>
        </w:rPr>
      </w:pPr>
      <w:r w:rsidRPr="003A1A6A">
        <w:rPr>
          <w:b/>
          <w:bCs/>
        </w:rPr>
        <w:t>Romans 7:15-25a</w:t>
      </w:r>
    </w:p>
    <w:p w14:paraId="5C86E3AA" w14:textId="77777777" w:rsidR="00426248" w:rsidRPr="003A1A6A" w:rsidRDefault="00426248" w:rsidP="0073010E">
      <w:pPr>
        <w:ind w:left="360"/>
        <w:rPr>
          <w:i/>
          <w:iCs/>
        </w:rPr>
      </w:pPr>
      <w:r w:rsidRPr="003A1A6A">
        <w:rPr>
          <w:i/>
          <w:iCs/>
        </w:rPr>
        <w:t>The struggle within the self</w:t>
      </w:r>
    </w:p>
    <w:p w14:paraId="3DD8D22A" w14:textId="77777777" w:rsidR="00426248" w:rsidRPr="003A1A6A" w:rsidRDefault="00426248" w:rsidP="00426248">
      <w:pPr>
        <w:rPr>
          <w:b/>
          <w:bCs/>
        </w:rPr>
      </w:pPr>
      <w:r w:rsidRPr="003A1A6A">
        <w:rPr>
          <w:b/>
          <w:bCs/>
        </w:rPr>
        <w:t>Matthew 11:16-19, 25-30</w:t>
      </w:r>
    </w:p>
    <w:p w14:paraId="42037431" w14:textId="77777777" w:rsidR="00426248" w:rsidRPr="003A1A6A" w:rsidRDefault="00426248" w:rsidP="0073010E">
      <w:pPr>
        <w:ind w:left="360"/>
        <w:rPr>
          <w:i/>
          <w:iCs/>
        </w:rPr>
      </w:pPr>
      <w:r w:rsidRPr="003A1A6A">
        <w:rPr>
          <w:i/>
          <w:iCs/>
        </w:rPr>
        <w:t>The yoke of discipleship</w:t>
      </w:r>
    </w:p>
    <w:p w14:paraId="198D5AF6" w14:textId="77777777" w:rsidR="00426248" w:rsidRDefault="00426248" w:rsidP="00426248"/>
    <w:p w14:paraId="3448C6A0" w14:textId="77777777" w:rsidR="00335D7C" w:rsidRPr="00335D7C" w:rsidRDefault="00335D7C" w:rsidP="00335D7C">
      <w:pPr>
        <w:rPr>
          <w:rFonts w:ascii="Century Gothic" w:hAnsi="Century Gothic"/>
          <w:b/>
          <w:bCs/>
        </w:rPr>
      </w:pPr>
      <w:r w:rsidRPr="00335D7C">
        <w:rPr>
          <w:rFonts w:ascii="Century Gothic" w:hAnsi="Century Gothic"/>
          <w:b/>
          <w:bCs/>
        </w:rPr>
        <w:t>Prayers of Intercession</w:t>
      </w:r>
    </w:p>
    <w:p w14:paraId="66F8BAD8" w14:textId="77777777" w:rsidR="00335D7C" w:rsidRPr="00A00C29" w:rsidRDefault="00335D7C" w:rsidP="00335D7C">
      <w:pPr>
        <w:rPr>
          <w:i/>
          <w:iCs/>
        </w:rPr>
      </w:pPr>
      <w:r w:rsidRPr="00A00C29">
        <w:rPr>
          <w:i/>
          <w:iCs/>
        </w:rPr>
        <w:t>The prayers are prepared locally for each occasion. The following examples may be adapted or used as appropriate.</w:t>
      </w:r>
    </w:p>
    <w:p w14:paraId="6F24DEB0" w14:textId="77777777" w:rsidR="00335D7C" w:rsidRDefault="00335D7C" w:rsidP="00335D7C"/>
    <w:p w14:paraId="26D2D7D4" w14:textId="361A5ABE" w:rsidR="00A347E9" w:rsidRDefault="00335D7C" w:rsidP="00335D7C">
      <w:r w:rsidRPr="00A00C29">
        <w:t>Trusting in God’s steadfast love, let us pray for the church, the nations, and all of creation.</w:t>
      </w:r>
    </w:p>
    <w:p w14:paraId="69D53A4F" w14:textId="77777777" w:rsidR="00335D7C" w:rsidRPr="00A00C29" w:rsidRDefault="00335D7C" w:rsidP="00335D7C">
      <w:pPr>
        <w:rPr>
          <w:i/>
          <w:iCs/>
        </w:rPr>
      </w:pPr>
      <w:r w:rsidRPr="00A00C29">
        <w:rPr>
          <w:i/>
          <w:iCs/>
        </w:rPr>
        <w:t>A brief silence.</w:t>
      </w:r>
    </w:p>
    <w:p w14:paraId="51E2A390" w14:textId="77777777" w:rsidR="00A347E9" w:rsidRDefault="00A347E9" w:rsidP="00335D7C"/>
    <w:p w14:paraId="342ADE1D" w14:textId="04E58FF3" w:rsidR="00335D7C" w:rsidRPr="00A00C29" w:rsidRDefault="00335D7C" w:rsidP="00335D7C">
      <w:r w:rsidRPr="00A00C29">
        <w:t xml:space="preserve">Gathering God, send your Spirit on the church you have called out from every nation. </w:t>
      </w:r>
      <w:r w:rsidR="000C5E79">
        <w:t>Knit us together into one body and heal the divisions we have caused.</w:t>
      </w:r>
      <w:r w:rsidRPr="00A00C29">
        <w:t xml:space="preserve"> Overcome our timidity to witness and act in the public square when your purpose is being thwarted. Bless rostered and lay leaders with clarity and courage as they center your people in the gospel. God of grace,</w:t>
      </w:r>
    </w:p>
    <w:p w14:paraId="6B97CA36" w14:textId="77777777" w:rsidR="00335D7C" w:rsidRPr="00A00C29" w:rsidRDefault="00335D7C" w:rsidP="00335D7C">
      <w:pPr>
        <w:rPr>
          <w:b/>
          <w:bCs/>
        </w:rPr>
      </w:pPr>
      <w:r w:rsidRPr="00A00C29">
        <w:rPr>
          <w:b/>
          <w:bCs/>
        </w:rPr>
        <w:t>hear our prayer.</w:t>
      </w:r>
    </w:p>
    <w:p w14:paraId="50E0706C" w14:textId="77777777" w:rsidR="00A347E9" w:rsidRDefault="00A347E9" w:rsidP="00335D7C"/>
    <w:p w14:paraId="393564FD" w14:textId="374A844D" w:rsidR="00335D7C" w:rsidRPr="00A00C29" w:rsidRDefault="00335D7C" w:rsidP="00335D7C">
      <w:r w:rsidRPr="00A00C29">
        <w:t xml:space="preserve">All your works praise you, O God. From the Arctic to the Caribbean, from the Atlantic to the western islands, these lands and waters have sustained its peoples </w:t>
      </w:r>
      <w:proofErr w:type="gramStart"/>
      <w:r w:rsidRPr="00A00C29">
        <w:t>over</w:t>
      </w:r>
      <w:proofErr w:type="gramEnd"/>
      <w:r w:rsidRPr="00A00C29">
        <w:t xml:space="preserve"> many centuries. As we take our part in creation’s praise, revive our wonder at what you have fashioned, and enliven our will to ensure its health for future generations. God of grace,</w:t>
      </w:r>
    </w:p>
    <w:p w14:paraId="0E403380" w14:textId="72B550D1" w:rsidR="00A347E9" w:rsidRPr="00A347E9" w:rsidRDefault="00335D7C">
      <w:pPr>
        <w:rPr>
          <w:b/>
          <w:bCs/>
        </w:rPr>
      </w:pPr>
      <w:r w:rsidRPr="00A00C29">
        <w:rPr>
          <w:b/>
          <w:bCs/>
        </w:rPr>
        <w:t>hear our prayer.</w:t>
      </w:r>
      <w:r w:rsidR="00A347E9">
        <w:br w:type="page"/>
      </w:r>
    </w:p>
    <w:p w14:paraId="78FB1F05" w14:textId="00566A7F" w:rsidR="00335D7C" w:rsidRPr="00A00C29" w:rsidRDefault="00335D7C" w:rsidP="00335D7C">
      <w:r w:rsidRPr="00A00C29">
        <w:lastRenderedPageBreak/>
        <w:t>Holy Trinity, you show us the splendor of diversity and the beauty of unity in your own divine life. We come from many nations with many languages; make us a united people that delights in our many different gifts. As the United States of America marks its declaration of independence, give those whom we have entrusted with authority the spirit of wisdom, and curb every abuse of that trust, so that both here and abroad, justice, humility, and peace may flourish. God of grace,</w:t>
      </w:r>
    </w:p>
    <w:p w14:paraId="54E1FE39" w14:textId="77777777" w:rsidR="00335D7C" w:rsidRPr="00425D00" w:rsidRDefault="00335D7C" w:rsidP="00335D7C">
      <w:pPr>
        <w:rPr>
          <w:b/>
          <w:bCs/>
        </w:rPr>
      </w:pPr>
      <w:r w:rsidRPr="003C59F0">
        <w:rPr>
          <w:b/>
          <w:bCs/>
        </w:rPr>
        <w:t>hear our prayer.</w:t>
      </w:r>
    </w:p>
    <w:p w14:paraId="2CDC0DDC" w14:textId="77777777" w:rsidR="00A347E9" w:rsidRDefault="00A347E9" w:rsidP="00335D7C"/>
    <w:p w14:paraId="7CE2B0D6" w14:textId="24033497" w:rsidR="00335D7C" w:rsidRPr="00A00C29" w:rsidRDefault="00335D7C" w:rsidP="00335D7C">
      <w:r w:rsidRPr="00A00C29">
        <w:t xml:space="preserve">You are the Mother of exiles, O God. Extend your arms to all who are tired, who live with poverty, the tempest-tossed, all who yearn to breathe free. Embrace people seeking refuge; those incarcerated, detained, or disappeared; and neighbors fearing those they </w:t>
      </w:r>
      <w:r w:rsidR="0024409F">
        <w:t xml:space="preserve">once </w:t>
      </w:r>
      <w:r w:rsidRPr="00A00C29">
        <w:t xml:space="preserve">trusted. Give healing and hope to people in any oppression and need, especially these we name before you </w:t>
      </w:r>
      <w:proofErr w:type="gramStart"/>
      <w:r w:rsidRPr="00A00C29">
        <w:t>now</w:t>
      </w:r>
      <w:proofErr w:type="gramEnd"/>
      <w:r>
        <w:t xml:space="preserve"> </w:t>
      </w:r>
      <w:r w:rsidRPr="00A00C29">
        <w:t>(</w:t>
      </w:r>
      <w:r w:rsidRPr="003C59F0">
        <w:rPr>
          <w:i/>
          <w:iCs/>
        </w:rPr>
        <w:t>a brief silence</w:t>
      </w:r>
      <w:r w:rsidRPr="00A00C29">
        <w:t>)</w:t>
      </w:r>
      <w:r>
        <w:t>.</w:t>
      </w:r>
      <w:r w:rsidRPr="00A00C29">
        <w:t xml:space="preserve"> God of grace,</w:t>
      </w:r>
    </w:p>
    <w:p w14:paraId="1FA703AC" w14:textId="77777777" w:rsidR="00335D7C" w:rsidRPr="003C59F0" w:rsidRDefault="00335D7C" w:rsidP="00335D7C">
      <w:pPr>
        <w:rPr>
          <w:b/>
          <w:bCs/>
        </w:rPr>
      </w:pPr>
      <w:r w:rsidRPr="003C59F0">
        <w:rPr>
          <w:b/>
          <w:bCs/>
        </w:rPr>
        <w:t>hear our prayer.</w:t>
      </w:r>
    </w:p>
    <w:p w14:paraId="1CF413EB" w14:textId="77777777" w:rsidR="00A347E9" w:rsidRPr="00A347E9" w:rsidRDefault="00A347E9" w:rsidP="00335D7C"/>
    <w:p w14:paraId="65448FC2" w14:textId="28749E92" w:rsidR="00335D7C" w:rsidRPr="003C59F0" w:rsidRDefault="00335D7C" w:rsidP="00335D7C">
      <w:pPr>
        <w:rPr>
          <w:i/>
          <w:iCs/>
        </w:rPr>
      </w:pPr>
      <w:r w:rsidRPr="003C59F0">
        <w:rPr>
          <w:i/>
          <w:iCs/>
        </w:rPr>
        <w:t>Here other intercessions may be offered.</w:t>
      </w:r>
    </w:p>
    <w:p w14:paraId="28037A39" w14:textId="77777777" w:rsidR="00A347E9" w:rsidRDefault="00A347E9" w:rsidP="00335D7C"/>
    <w:p w14:paraId="124C011D" w14:textId="51838A17" w:rsidR="00335D7C" w:rsidRPr="00A00C29" w:rsidRDefault="00335D7C" w:rsidP="00335D7C">
      <w:r w:rsidRPr="00A00C29">
        <w:t xml:space="preserve">We remember before you those who have died in every generation: Jan Hus, executed for protesting the ecclesial system; Benedict, teacher of a prayerful life; and those who have died ensuring the freedoms of this country: people in the armed services, peace officers, advocates, and activists. </w:t>
      </w:r>
      <w:r w:rsidR="0087612A">
        <w:t>(</w:t>
      </w:r>
      <w:r w:rsidRPr="0087612A">
        <w:rPr>
          <w:i/>
          <w:iCs/>
        </w:rPr>
        <w:t>Here specific names may be mentioned.</w:t>
      </w:r>
      <w:r w:rsidR="0087612A">
        <w:t>)</w:t>
      </w:r>
      <w:r w:rsidRPr="00A00C29">
        <w:t xml:space="preserve"> Gather us, together with those who have gone before us (</w:t>
      </w:r>
      <w:r w:rsidRPr="0004654A">
        <w:rPr>
          <w:i/>
          <w:iCs/>
        </w:rPr>
        <w:t>especially</w:t>
      </w:r>
      <w:r w:rsidRPr="00A00C29">
        <w:t>), and with saints of every tribe and nation, into the holy city you have prepared. God of grace,</w:t>
      </w:r>
    </w:p>
    <w:p w14:paraId="08D35DC6" w14:textId="77777777" w:rsidR="00335D7C" w:rsidRPr="0004654A" w:rsidRDefault="00335D7C" w:rsidP="00335D7C">
      <w:pPr>
        <w:rPr>
          <w:b/>
          <w:bCs/>
        </w:rPr>
      </w:pPr>
      <w:r w:rsidRPr="0004654A">
        <w:rPr>
          <w:b/>
          <w:bCs/>
        </w:rPr>
        <w:t>hear our prayer.</w:t>
      </w:r>
    </w:p>
    <w:p w14:paraId="3511EB73" w14:textId="77777777" w:rsidR="00A347E9" w:rsidRDefault="00A347E9" w:rsidP="00335D7C"/>
    <w:p w14:paraId="2FC13D29" w14:textId="5AACDFC8" w:rsidR="00335D7C" w:rsidRPr="00A00C29" w:rsidRDefault="00335D7C" w:rsidP="00335D7C">
      <w:r w:rsidRPr="00A00C29">
        <w:t>Into your mercy, O God, we entrust our restless hearts and all our cares,</w:t>
      </w:r>
      <w:r>
        <w:t xml:space="preserve"> </w:t>
      </w:r>
      <w:r w:rsidRPr="00A00C29">
        <w:t>through Jesus Christ, our Savior.</w:t>
      </w:r>
    </w:p>
    <w:p w14:paraId="23542BA2" w14:textId="77777777" w:rsidR="00335D7C" w:rsidRPr="0004654A" w:rsidRDefault="00335D7C" w:rsidP="00335D7C">
      <w:pPr>
        <w:rPr>
          <w:b/>
          <w:bCs/>
        </w:rPr>
      </w:pPr>
      <w:r w:rsidRPr="0004654A">
        <w:rPr>
          <w:b/>
          <w:bCs/>
        </w:rPr>
        <w:t>Amen.</w:t>
      </w:r>
    </w:p>
    <w:p w14:paraId="6F1AA23E" w14:textId="77777777" w:rsidR="00335D7C" w:rsidRPr="00A00C29" w:rsidRDefault="00335D7C" w:rsidP="00335D7C"/>
    <w:p w14:paraId="34E2EC0A" w14:textId="77777777" w:rsidR="00133CBB" w:rsidRPr="00133CBB" w:rsidRDefault="00133CBB" w:rsidP="00133CBB">
      <w:pPr>
        <w:rPr>
          <w:rFonts w:ascii="Century Gothic" w:hAnsi="Century Gothic"/>
          <w:b/>
          <w:bCs/>
        </w:rPr>
      </w:pPr>
      <w:r w:rsidRPr="00133CBB">
        <w:rPr>
          <w:rFonts w:ascii="Century Gothic" w:hAnsi="Century Gothic"/>
          <w:b/>
          <w:bCs/>
        </w:rPr>
        <w:t>Offering Prayer</w:t>
      </w:r>
    </w:p>
    <w:p w14:paraId="0085FA5A" w14:textId="77777777" w:rsidR="00133CBB" w:rsidRPr="00D27654" w:rsidRDefault="00133CBB" w:rsidP="00133CBB">
      <w:r w:rsidRPr="00D27654">
        <w:t>Blessed are you, O God,</w:t>
      </w:r>
    </w:p>
    <w:p w14:paraId="2EE20372" w14:textId="77777777" w:rsidR="00133CBB" w:rsidRPr="00D27654" w:rsidRDefault="00133CBB" w:rsidP="00133CBB">
      <w:r w:rsidRPr="00D27654">
        <w:t>for waves of grain and harvesters,</w:t>
      </w:r>
    </w:p>
    <w:p w14:paraId="2FAB0176" w14:textId="77777777" w:rsidR="00133CBB" w:rsidRPr="00D27654" w:rsidRDefault="00133CBB" w:rsidP="00133CBB">
      <w:r w:rsidRPr="00D27654">
        <w:t>fruitful vines and winepresses,</w:t>
      </w:r>
    </w:p>
    <w:p w14:paraId="4E63D110" w14:textId="77777777" w:rsidR="00133CBB" w:rsidRPr="00D27654" w:rsidRDefault="00133CBB" w:rsidP="00133CBB">
      <w:r w:rsidRPr="00D27654">
        <w:t>for our labor and our rest,</w:t>
      </w:r>
    </w:p>
    <w:p w14:paraId="6658360E" w14:textId="77777777" w:rsidR="00133CBB" w:rsidRPr="00D27654" w:rsidRDefault="00133CBB" w:rsidP="00133CBB">
      <w:r w:rsidRPr="00D27654">
        <w:t>for the gifts of your hand in this land.</w:t>
      </w:r>
    </w:p>
    <w:p w14:paraId="611E9425" w14:textId="77777777" w:rsidR="00133CBB" w:rsidRPr="00D27654" w:rsidRDefault="00133CBB" w:rsidP="00133CBB">
      <w:r w:rsidRPr="00D27654">
        <w:t>Transform us and what we offer</w:t>
      </w:r>
    </w:p>
    <w:p w14:paraId="6D264035" w14:textId="77777777" w:rsidR="00133CBB" w:rsidRPr="00D27654" w:rsidRDefault="00133CBB" w:rsidP="00133CBB">
      <w:r w:rsidRPr="00D27654">
        <w:t>into the banquet of your compassion,</w:t>
      </w:r>
    </w:p>
    <w:p w14:paraId="6F7A1940" w14:textId="77777777" w:rsidR="00133CBB" w:rsidRPr="00D27654" w:rsidRDefault="00133CBB" w:rsidP="00133CBB">
      <w:r w:rsidRPr="00D27654">
        <w:t>serving your love without limits</w:t>
      </w:r>
    </w:p>
    <w:p w14:paraId="3A27B0F3" w14:textId="77777777" w:rsidR="00133CBB" w:rsidRPr="00D27654" w:rsidRDefault="00133CBB" w:rsidP="00133CBB">
      <w:r w:rsidRPr="00D27654">
        <w:t>through Jesus Christ, our Savior.</w:t>
      </w:r>
    </w:p>
    <w:p w14:paraId="1FBC2821" w14:textId="77777777" w:rsidR="00133CBB" w:rsidRPr="00D27654" w:rsidRDefault="00133CBB" w:rsidP="00133CBB">
      <w:pPr>
        <w:rPr>
          <w:b/>
          <w:bCs/>
        </w:rPr>
      </w:pPr>
      <w:r w:rsidRPr="00D27654">
        <w:rPr>
          <w:b/>
          <w:bCs/>
        </w:rPr>
        <w:t>Amen.</w:t>
      </w:r>
    </w:p>
    <w:p w14:paraId="105C4944" w14:textId="77777777" w:rsidR="00133CBB" w:rsidRDefault="00133CBB" w:rsidP="00133CBB"/>
    <w:p w14:paraId="22894425" w14:textId="070807C0" w:rsidR="00443983" w:rsidRDefault="00443983">
      <w:r>
        <w:br w:type="page"/>
      </w:r>
    </w:p>
    <w:p w14:paraId="3F736FEC" w14:textId="77777777" w:rsidR="00133CBB" w:rsidRPr="00133CBB" w:rsidRDefault="00133CBB" w:rsidP="00133CBB">
      <w:pPr>
        <w:rPr>
          <w:rFonts w:ascii="Century Gothic" w:hAnsi="Century Gothic"/>
          <w:b/>
          <w:bCs/>
        </w:rPr>
      </w:pPr>
      <w:r w:rsidRPr="00133CBB">
        <w:rPr>
          <w:rFonts w:ascii="Century Gothic" w:hAnsi="Century Gothic"/>
          <w:b/>
          <w:bCs/>
        </w:rPr>
        <w:lastRenderedPageBreak/>
        <w:t>Thanksgiving at the Table</w:t>
      </w:r>
    </w:p>
    <w:p w14:paraId="4A998FBE" w14:textId="77777777" w:rsidR="00133CBB" w:rsidRPr="00C137CD" w:rsidRDefault="00133CBB" w:rsidP="00133CBB">
      <w:pPr>
        <w:rPr>
          <w:rFonts w:eastAsia="Times New Roman"/>
        </w:rPr>
      </w:pPr>
      <w:r w:rsidRPr="393C27E3">
        <w:rPr>
          <w:rFonts w:eastAsia="Times New Roman"/>
        </w:rPr>
        <w:t>Holy God,</w:t>
      </w:r>
    </w:p>
    <w:p w14:paraId="002C5228" w14:textId="77777777" w:rsidR="00133CBB" w:rsidRPr="00C137CD" w:rsidRDefault="00133CBB" w:rsidP="00133CBB">
      <w:pPr>
        <w:rPr>
          <w:rFonts w:eastAsia="Times New Roman"/>
        </w:rPr>
      </w:pPr>
      <w:r w:rsidRPr="393C27E3">
        <w:rPr>
          <w:rFonts w:eastAsia="Times New Roman"/>
        </w:rPr>
        <w:t>you alone are Majesty,</w:t>
      </w:r>
    </w:p>
    <w:p w14:paraId="3F586BBF" w14:textId="77777777" w:rsidR="00133CBB" w:rsidRPr="00C137CD" w:rsidRDefault="00133CBB" w:rsidP="00133CBB">
      <w:pPr>
        <w:rPr>
          <w:rFonts w:eastAsia="Times New Roman"/>
        </w:rPr>
      </w:pPr>
      <w:r w:rsidRPr="393C27E3">
        <w:rPr>
          <w:rFonts w:eastAsia="Times New Roman"/>
        </w:rPr>
        <w:t>you alone are Excellency,</w:t>
      </w:r>
    </w:p>
    <w:p w14:paraId="3E2A6677" w14:textId="77777777" w:rsidR="00133CBB" w:rsidRPr="00C137CD" w:rsidRDefault="00133CBB" w:rsidP="00133CBB">
      <w:pPr>
        <w:rPr>
          <w:rFonts w:eastAsia="Times New Roman"/>
        </w:rPr>
      </w:pPr>
      <w:r w:rsidRPr="393C27E3">
        <w:rPr>
          <w:rFonts w:eastAsia="Times New Roman"/>
        </w:rPr>
        <w:t>you alone are Sovereign.</w:t>
      </w:r>
    </w:p>
    <w:p w14:paraId="7BA9B08E" w14:textId="77777777" w:rsidR="00133CBB" w:rsidRPr="00C137CD" w:rsidRDefault="00133CBB" w:rsidP="00133CBB">
      <w:pPr>
        <w:rPr>
          <w:rFonts w:eastAsia="Times New Roman"/>
        </w:rPr>
      </w:pPr>
    </w:p>
    <w:p w14:paraId="37E722CF" w14:textId="77777777" w:rsidR="00133CBB" w:rsidRPr="00C137CD" w:rsidRDefault="00133CBB" w:rsidP="00133CBB">
      <w:pPr>
        <w:rPr>
          <w:rFonts w:eastAsia="Times New Roman"/>
        </w:rPr>
      </w:pPr>
      <w:r w:rsidRPr="393C27E3">
        <w:rPr>
          <w:rFonts w:eastAsia="Times New Roman"/>
        </w:rPr>
        <w:t>Within the vast reaches you splashed into being,</w:t>
      </w:r>
    </w:p>
    <w:p w14:paraId="392F3657" w14:textId="77777777" w:rsidR="00133CBB" w:rsidRPr="00C137CD" w:rsidRDefault="00133CBB" w:rsidP="00133CBB">
      <w:pPr>
        <w:rPr>
          <w:rFonts w:eastAsia="Times New Roman"/>
        </w:rPr>
      </w:pPr>
      <w:r w:rsidRPr="393C27E3">
        <w:rPr>
          <w:rFonts w:eastAsia="Times New Roman"/>
        </w:rPr>
        <w:t>you formed our star and this planet:</w:t>
      </w:r>
    </w:p>
    <w:p w14:paraId="63448AF5" w14:textId="77777777" w:rsidR="00133CBB" w:rsidRPr="00C137CD" w:rsidRDefault="00133CBB" w:rsidP="00133CBB">
      <w:pPr>
        <w:rPr>
          <w:rFonts w:eastAsia="Times New Roman"/>
        </w:rPr>
      </w:pPr>
      <w:r w:rsidRPr="393C27E3">
        <w:rPr>
          <w:rFonts w:eastAsia="Times New Roman"/>
        </w:rPr>
        <w:t>purple mountains, fruited plains,</w:t>
      </w:r>
    </w:p>
    <w:p w14:paraId="5793D3A9" w14:textId="77777777" w:rsidR="00133CBB" w:rsidRPr="00C137CD" w:rsidRDefault="00133CBB" w:rsidP="00133CBB">
      <w:pPr>
        <w:rPr>
          <w:rFonts w:eastAsia="Times New Roman"/>
        </w:rPr>
      </w:pPr>
      <w:r w:rsidRPr="393C27E3">
        <w:rPr>
          <w:rFonts w:eastAsia="Times New Roman"/>
        </w:rPr>
        <w:t>crystal waters, towering forests, gleaming mines.</w:t>
      </w:r>
    </w:p>
    <w:p w14:paraId="5D2BE17F" w14:textId="77777777" w:rsidR="00133CBB" w:rsidRPr="00C137CD" w:rsidRDefault="00133CBB" w:rsidP="00133CBB">
      <w:pPr>
        <w:rPr>
          <w:rFonts w:eastAsia="Times New Roman"/>
        </w:rPr>
      </w:pPr>
      <w:r w:rsidRPr="393C27E3">
        <w:rPr>
          <w:rFonts w:eastAsia="Times New Roman"/>
        </w:rPr>
        <w:t>Here you fashioned human beings</w:t>
      </w:r>
    </w:p>
    <w:p w14:paraId="77769C93" w14:textId="77777777" w:rsidR="00133CBB" w:rsidRPr="00C137CD" w:rsidRDefault="00133CBB" w:rsidP="00133CBB">
      <w:pPr>
        <w:rPr>
          <w:rFonts w:eastAsia="Times New Roman"/>
        </w:rPr>
      </w:pPr>
      <w:r w:rsidRPr="393C27E3">
        <w:rPr>
          <w:rFonts w:eastAsia="Times New Roman"/>
        </w:rPr>
        <w:t>in our infinite variety and hue,</w:t>
      </w:r>
    </w:p>
    <w:p w14:paraId="1C61B2A2" w14:textId="77777777" w:rsidR="00133CBB" w:rsidRDefault="00133CBB" w:rsidP="00133CBB">
      <w:pPr>
        <w:rPr>
          <w:rFonts w:eastAsia="Times New Roman"/>
        </w:rPr>
      </w:pPr>
      <w:r w:rsidRPr="393C27E3">
        <w:rPr>
          <w:rFonts w:eastAsia="Times New Roman"/>
        </w:rPr>
        <w:t>yet each one created equal,</w:t>
      </w:r>
    </w:p>
    <w:p w14:paraId="6B0EB4CF" w14:textId="77777777" w:rsidR="00133CBB" w:rsidRPr="00C137CD" w:rsidRDefault="00133CBB" w:rsidP="00133CBB">
      <w:pPr>
        <w:rPr>
          <w:rFonts w:eastAsia="Times New Roman"/>
        </w:rPr>
      </w:pPr>
      <w:r w:rsidRPr="393C27E3">
        <w:rPr>
          <w:rFonts w:eastAsia="Times New Roman"/>
        </w:rPr>
        <w:t>to care for one another</w:t>
      </w:r>
    </w:p>
    <w:p w14:paraId="2E3B5FBD" w14:textId="77777777" w:rsidR="00133CBB" w:rsidRPr="00C137CD" w:rsidRDefault="00133CBB" w:rsidP="00133CBB">
      <w:pPr>
        <w:rPr>
          <w:rFonts w:eastAsia="Times New Roman"/>
        </w:rPr>
      </w:pPr>
      <w:r w:rsidRPr="393C27E3">
        <w:rPr>
          <w:rFonts w:eastAsia="Times New Roman"/>
        </w:rPr>
        <w:t>and our earthly home.</w:t>
      </w:r>
    </w:p>
    <w:p w14:paraId="36D496EC" w14:textId="77777777" w:rsidR="00133CBB" w:rsidRPr="00C137CD" w:rsidRDefault="00133CBB" w:rsidP="00133CBB">
      <w:pPr>
        <w:rPr>
          <w:rFonts w:eastAsia="Times New Roman"/>
        </w:rPr>
      </w:pPr>
    </w:p>
    <w:p w14:paraId="14AEBD98" w14:textId="77777777" w:rsidR="00133CBB" w:rsidRPr="00C137CD" w:rsidRDefault="00133CBB" w:rsidP="00133CBB">
      <w:pPr>
        <w:rPr>
          <w:rFonts w:eastAsia="Times New Roman"/>
        </w:rPr>
      </w:pPr>
      <w:r w:rsidRPr="393C27E3">
        <w:rPr>
          <w:rFonts w:eastAsia="Times New Roman"/>
        </w:rPr>
        <w:t>In a time of peace</w:t>
      </w:r>
    </w:p>
    <w:p w14:paraId="0EAC2C3D" w14:textId="77777777" w:rsidR="00133CBB" w:rsidRPr="00C137CD" w:rsidRDefault="00133CBB" w:rsidP="00133CBB">
      <w:pPr>
        <w:rPr>
          <w:rFonts w:eastAsia="Times New Roman"/>
        </w:rPr>
      </w:pPr>
      <w:r w:rsidRPr="393C27E3">
        <w:rPr>
          <w:rFonts w:eastAsia="Times New Roman"/>
        </w:rPr>
        <w:t>enforced by the cruelty of empire,</w:t>
      </w:r>
    </w:p>
    <w:p w14:paraId="7E29E697" w14:textId="77777777" w:rsidR="00133CBB" w:rsidRDefault="00133CBB" w:rsidP="00133CBB">
      <w:pPr>
        <w:rPr>
          <w:rFonts w:eastAsia="Times New Roman"/>
        </w:rPr>
      </w:pPr>
      <w:r w:rsidRPr="393C27E3">
        <w:rPr>
          <w:rFonts w:eastAsia="Times New Roman"/>
        </w:rPr>
        <w:t>you came in Jesus to share our life.</w:t>
      </w:r>
    </w:p>
    <w:p w14:paraId="2880252B" w14:textId="77777777" w:rsidR="00133CBB" w:rsidRPr="00C137CD" w:rsidRDefault="00133CBB" w:rsidP="00133CBB">
      <w:pPr>
        <w:rPr>
          <w:rFonts w:eastAsia="Times New Roman"/>
        </w:rPr>
      </w:pPr>
      <w:r w:rsidRPr="393C27E3">
        <w:rPr>
          <w:rFonts w:eastAsia="Times New Roman"/>
        </w:rPr>
        <w:t>Born under the rule of a merciless king,</w:t>
      </w:r>
    </w:p>
    <w:p w14:paraId="571EB544" w14:textId="77777777" w:rsidR="00133CBB" w:rsidRPr="00C137CD" w:rsidRDefault="00133CBB" w:rsidP="00133CBB">
      <w:pPr>
        <w:rPr>
          <w:rFonts w:eastAsia="Times New Roman"/>
        </w:rPr>
      </w:pPr>
      <w:r w:rsidRPr="393C27E3">
        <w:rPr>
          <w:rFonts w:eastAsia="Times New Roman"/>
        </w:rPr>
        <w:t>Jesus revealed the merciful realm of God.</w:t>
      </w:r>
    </w:p>
    <w:p w14:paraId="501CD8F4" w14:textId="77777777" w:rsidR="00133CBB" w:rsidRPr="00C137CD" w:rsidRDefault="00133CBB" w:rsidP="00133CBB">
      <w:pPr>
        <w:rPr>
          <w:rFonts w:eastAsia="Times New Roman"/>
        </w:rPr>
      </w:pPr>
      <w:r w:rsidRPr="393C27E3">
        <w:rPr>
          <w:rFonts w:eastAsia="Times New Roman"/>
        </w:rPr>
        <w:t>Moving across borders</w:t>
      </w:r>
    </w:p>
    <w:p w14:paraId="7DBBEE04" w14:textId="77777777" w:rsidR="00133CBB" w:rsidRPr="00C137CD" w:rsidRDefault="00133CBB" w:rsidP="00133CBB">
      <w:pPr>
        <w:rPr>
          <w:rFonts w:eastAsia="Times New Roman"/>
        </w:rPr>
      </w:pPr>
      <w:r w:rsidRPr="393C27E3">
        <w:rPr>
          <w:rFonts w:eastAsia="Times New Roman"/>
        </w:rPr>
        <w:t>to people broken and oppressed,</w:t>
      </w:r>
    </w:p>
    <w:p w14:paraId="2DA70671" w14:textId="77777777" w:rsidR="00133CBB" w:rsidRPr="00C137CD" w:rsidRDefault="00133CBB" w:rsidP="00133CBB">
      <w:pPr>
        <w:rPr>
          <w:rFonts w:eastAsia="Times New Roman"/>
        </w:rPr>
      </w:pPr>
      <w:r w:rsidRPr="393C27E3">
        <w:rPr>
          <w:rFonts w:eastAsia="Times New Roman"/>
        </w:rPr>
        <w:t>Jesus brought healing, restoration, and freedom.</w:t>
      </w:r>
    </w:p>
    <w:p w14:paraId="7BAEE19B" w14:textId="77777777" w:rsidR="00133CBB" w:rsidRPr="00C137CD" w:rsidRDefault="00133CBB" w:rsidP="00133CBB">
      <w:pPr>
        <w:rPr>
          <w:rFonts w:eastAsia="Times New Roman"/>
        </w:rPr>
      </w:pPr>
    </w:p>
    <w:p w14:paraId="7F11FF3A" w14:textId="77777777" w:rsidR="00133CBB" w:rsidRDefault="00133CBB" w:rsidP="00133CBB">
      <w:pPr>
        <w:rPr>
          <w:rFonts w:eastAsia="Times New Roman"/>
        </w:rPr>
      </w:pPr>
      <w:r w:rsidRPr="53A4B1B8">
        <w:rPr>
          <w:rFonts w:eastAsia="Times New Roman"/>
        </w:rPr>
        <w:t>In the night in which he was betrayed,</w:t>
      </w:r>
    </w:p>
    <w:p w14:paraId="70794117" w14:textId="77777777" w:rsidR="00133CBB" w:rsidRPr="00C137CD" w:rsidRDefault="00133CBB" w:rsidP="00133CBB">
      <w:pPr>
        <w:rPr>
          <w:rFonts w:eastAsia="Times New Roman"/>
        </w:rPr>
      </w:pPr>
      <w:r w:rsidRPr="53A4B1B8">
        <w:rPr>
          <w:rFonts w:eastAsia="Times New Roman"/>
        </w:rPr>
        <w:t xml:space="preserve">our Lord Jesus took bread, and gave </w:t>
      </w:r>
      <w:proofErr w:type="gramStart"/>
      <w:r w:rsidRPr="53A4B1B8">
        <w:rPr>
          <w:rFonts w:eastAsia="Times New Roman"/>
        </w:rPr>
        <w:t>thanks;</w:t>
      </w:r>
      <w:proofErr w:type="gramEnd"/>
    </w:p>
    <w:p w14:paraId="76C2F448" w14:textId="77777777" w:rsidR="00133CBB" w:rsidRPr="00C137CD" w:rsidRDefault="00133CBB" w:rsidP="00133CBB">
      <w:pPr>
        <w:rPr>
          <w:rFonts w:eastAsia="Times New Roman"/>
        </w:rPr>
      </w:pPr>
      <w:r w:rsidRPr="53A4B1B8">
        <w:rPr>
          <w:rFonts w:eastAsia="Times New Roman"/>
        </w:rPr>
        <w:t>broke it, and gave it to his disciples, saying:</w:t>
      </w:r>
    </w:p>
    <w:p w14:paraId="302261C6" w14:textId="77777777" w:rsidR="00133CBB" w:rsidRPr="00C137CD" w:rsidRDefault="00133CBB" w:rsidP="00133CBB">
      <w:pPr>
        <w:rPr>
          <w:rFonts w:eastAsia="Times New Roman"/>
        </w:rPr>
      </w:pPr>
      <w:r w:rsidRPr="53A4B1B8">
        <w:rPr>
          <w:rFonts w:eastAsia="Times New Roman"/>
        </w:rPr>
        <w:t>Take and eat; this is my body, given for you.</w:t>
      </w:r>
    </w:p>
    <w:p w14:paraId="320DA6E6" w14:textId="77777777" w:rsidR="00133CBB" w:rsidRPr="00C137CD" w:rsidRDefault="00133CBB" w:rsidP="00133CBB">
      <w:pPr>
        <w:rPr>
          <w:rFonts w:eastAsia="Times New Roman"/>
        </w:rPr>
      </w:pPr>
      <w:r w:rsidRPr="53A4B1B8">
        <w:rPr>
          <w:rFonts w:eastAsia="Times New Roman"/>
        </w:rPr>
        <w:t>Do this for the remembrance of me.</w:t>
      </w:r>
    </w:p>
    <w:p w14:paraId="50C88159" w14:textId="77777777" w:rsidR="00133CBB" w:rsidRDefault="00133CBB" w:rsidP="00133CBB">
      <w:pPr>
        <w:rPr>
          <w:rFonts w:eastAsia="Times New Roman"/>
        </w:rPr>
      </w:pPr>
    </w:p>
    <w:p w14:paraId="37170B39" w14:textId="77777777" w:rsidR="00133CBB" w:rsidRPr="00C137CD" w:rsidRDefault="00133CBB" w:rsidP="00133CBB">
      <w:pPr>
        <w:rPr>
          <w:rFonts w:eastAsia="Times New Roman"/>
        </w:rPr>
      </w:pPr>
      <w:r w:rsidRPr="53A4B1B8">
        <w:rPr>
          <w:rFonts w:eastAsia="Times New Roman"/>
        </w:rPr>
        <w:t>Again, after supper, he took the cup, gave thanks,</w:t>
      </w:r>
    </w:p>
    <w:p w14:paraId="0A166606" w14:textId="77777777" w:rsidR="00133CBB" w:rsidRPr="00C137CD" w:rsidRDefault="00133CBB" w:rsidP="00133CBB">
      <w:pPr>
        <w:rPr>
          <w:rFonts w:eastAsia="Times New Roman"/>
        </w:rPr>
      </w:pPr>
      <w:r w:rsidRPr="53A4B1B8">
        <w:rPr>
          <w:rFonts w:eastAsia="Times New Roman"/>
        </w:rPr>
        <w:t>and gave it for all to drink, saying:</w:t>
      </w:r>
    </w:p>
    <w:p w14:paraId="18549F44" w14:textId="77777777" w:rsidR="00133CBB" w:rsidRPr="00C137CD" w:rsidRDefault="00133CBB" w:rsidP="00133CBB">
      <w:pPr>
        <w:rPr>
          <w:rFonts w:eastAsia="Times New Roman"/>
        </w:rPr>
      </w:pPr>
      <w:r w:rsidRPr="53A4B1B8">
        <w:rPr>
          <w:rFonts w:eastAsia="Times New Roman"/>
        </w:rPr>
        <w:t>This cup is the new covenant in my blood,</w:t>
      </w:r>
    </w:p>
    <w:p w14:paraId="016EB831" w14:textId="77777777" w:rsidR="00133CBB" w:rsidRPr="00C137CD" w:rsidRDefault="00133CBB" w:rsidP="00133CBB">
      <w:pPr>
        <w:rPr>
          <w:rFonts w:eastAsia="Times New Roman"/>
        </w:rPr>
      </w:pPr>
      <w:r w:rsidRPr="53A4B1B8">
        <w:rPr>
          <w:rFonts w:eastAsia="Times New Roman"/>
        </w:rPr>
        <w:t>shed for you and for all people for the forgiveness of sin.</w:t>
      </w:r>
    </w:p>
    <w:p w14:paraId="0F9CE407" w14:textId="77777777" w:rsidR="00133CBB" w:rsidRPr="00C137CD" w:rsidRDefault="00133CBB" w:rsidP="00133CBB">
      <w:pPr>
        <w:rPr>
          <w:rFonts w:eastAsia="Times New Roman"/>
        </w:rPr>
      </w:pPr>
      <w:r w:rsidRPr="53A4B1B8">
        <w:rPr>
          <w:rFonts w:eastAsia="Times New Roman"/>
        </w:rPr>
        <w:t>Do this for the remembrance of me.</w:t>
      </w:r>
    </w:p>
    <w:p w14:paraId="10E4AB2D" w14:textId="77777777" w:rsidR="00133CBB" w:rsidRPr="00C137CD" w:rsidRDefault="00133CBB" w:rsidP="00133CBB">
      <w:pPr>
        <w:rPr>
          <w:rFonts w:eastAsia="Times New Roman"/>
        </w:rPr>
      </w:pPr>
    </w:p>
    <w:p w14:paraId="2F879908" w14:textId="77777777" w:rsidR="00133CBB" w:rsidRPr="00C137CD" w:rsidRDefault="00133CBB" w:rsidP="00133CBB">
      <w:pPr>
        <w:rPr>
          <w:rFonts w:eastAsia="Times New Roman"/>
        </w:rPr>
      </w:pPr>
      <w:proofErr w:type="gramStart"/>
      <w:r w:rsidRPr="393C27E3">
        <w:rPr>
          <w:rFonts w:eastAsia="Times New Roman"/>
        </w:rPr>
        <w:t>Remembering</w:t>
      </w:r>
      <w:proofErr w:type="gramEnd"/>
      <w:r w:rsidRPr="393C27E3">
        <w:rPr>
          <w:rFonts w:eastAsia="Times New Roman"/>
        </w:rPr>
        <w:t>, therefore,</w:t>
      </w:r>
    </w:p>
    <w:p w14:paraId="0006822B" w14:textId="77777777" w:rsidR="00133CBB" w:rsidRPr="00C137CD" w:rsidRDefault="00133CBB" w:rsidP="00133CBB">
      <w:pPr>
        <w:rPr>
          <w:rFonts w:eastAsia="Times New Roman"/>
        </w:rPr>
      </w:pPr>
      <w:r w:rsidRPr="393C27E3">
        <w:rPr>
          <w:rFonts w:eastAsia="Times New Roman"/>
        </w:rPr>
        <w:t>Christ’s execution at the hands of a ruthless regime,</w:t>
      </w:r>
    </w:p>
    <w:p w14:paraId="14BC5493" w14:textId="77777777" w:rsidR="00133CBB" w:rsidRPr="00C137CD" w:rsidRDefault="00133CBB" w:rsidP="00133CBB">
      <w:pPr>
        <w:rPr>
          <w:rFonts w:eastAsia="Times New Roman"/>
        </w:rPr>
      </w:pPr>
      <w:r w:rsidRPr="393C27E3">
        <w:rPr>
          <w:rFonts w:eastAsia="Times New Roman"/>
        </w:rPr>
        <w:t>Christ’s resurrection that buries death,</w:t>
      </w:r>
    </w:p>
    <w:p w14:paraId="180535EE" w14:textId="77777777" w:rsidR="00133CBB" w:rsidRPr="00C137CD" w:rsidRDefault="00133CBB" w:rsidP="00133CBB">
      <w:pPr>
        <w:rPr>
          <w:rFonts w:eastAsia="Times New Roman"/>
        </w:rPr>
      </w:pPr>
      <w:r w:rsidRPr="393C27E3">
        <w:rPr>
          <w:rFonts w:eastAsia="Times New Roman"/>
        </w:rPr>
        <w:t>Christ’s ascension to rule with love forever,</w:t>
      </w:r>
    </w:p>
    <w:p w14:paraId="1AF29C86" w14:textId="77777777" w:rsidR="00133CBB" w:rsidRPr="00C137CD" w:rsidRDefault="00133CBB" w:rsidP="00133CBB">
      <w:pPr>
        <w:rPr>
          <w:rFonts w:eastAsia="Times New Roman"/>
        </w:rPr>
      </w:pPr>
      <w:r w:rsidRPr="393C27E3">
        <w:rPr>
          <w:rFonts w:eastAsia="Times New Roman"/>
        </w:rPr>
        <w:t>we declare the revolutionary mystery of faith:</w:t>
      </w:r>
    </w:p>
    <w:p w14:paraId="686B7B07" w14:textId="77777777" w:rsidR="00133CBB" w:rsidRPr="004A2CEA" w:rsidRDefault="00133CBB" w:rsidP="00133CBB">
      <w:pPr>
        <w:rPr>
          <w:rFonts w:eastAsia="Times New Roman"/>
          <w:b/>
          <w:bCs/>
        </w:rPr>
      </w:pPr>
      <w:r w:rsidRPr="393C27E3">
        <w:rPr>
          <w:rFonts w:eastAsia="Times New Roman"/>
          <w:b/>
          <w:bCs/>
        </w:rPr>
        <w:t>Christ has died. Christ is risen. Christ will come again.</w:t>
      </w:r>
    </w:p>
    <w:p w14:paraId="7E5BB05A" w14:textId="77777777" w:rsidR="00133CBB" w:rsidRPr="00D40E9A" w:rsidRDefault="00133CBB" w:rsidP="00133CBB">
      <w:pPr>
        <w:rPr>
          <w:rFonts w:eastAsia="Times New Roman"/>
        </w:rPr>
      </w:pPr>
    </w:p>
    <w:p w14:paraId="1E8973B8" w14:textId="77777777" w:rsidR="00133CBB" w:rsidRPr="00D21AD1" w:rsidRDefault="00133CBB" w:rsidP="00133CBB">
      <w:r w:rsidRPr="00D21AD1">
        <w:t>God, shed your grace on us.</w:t>
      </w:r>
    </w:p>
    <w:p w14:paraId="1A29199C" w14:textId="77777777" w:rsidR="00133CBB" w:rsidRPr="00D21AD1" w:rsidRDefault="00133CBB" w:rsidP="00133CBB">
      <w:r w:rsidRPr="00D21AD1">
        <w:t>Shower your Holy Spirit</w:t>
      </w:r>
    </w:p>
    <w:p w14:paraId="35C83F41" w14:textId="77777777" w:rsidR="00133CBB" w:rsidRPr="00D21AD1" w:rsidRDefault="00133CBB" w:rsidP="00133CBB">
      <w:r w:rsidRPr="00D21AD1">
        <w:t>on these gifts of bread and wine</w:t>
      </w:r>
    </w:p>
    <w:p w14:paraId="5E2F6253" w14:textId="77777777" w:rsidR="00133CBB" w:rsidRPr="00D21AD1" w:rsidRDefault="00133CBB" w:rsidP="00133CBB">
      <w:r w:rsidRPr="00D21AD1">
        <w:t xml:space="preserve">and on your people </w:t>
      </w:r>
      <w:proofErr w:type="gramStart"/>
      <w:r w:rsidRPr="00D21AD1">
        <w:t>gathered</w:t>
      </w:r>
      <w:proofErr w:type="gramEnd"/>
      <w:r w:rsidRPr="00D21AD1">
        <w:t xml:space="preserve"> this day.</w:t>
      </w:r>
    </w:p>
    <w:p w14:paraId="5ADBEF74" w14:textId="77777777" w:rsidR="00133CBB" w:rsidRPr="00D21AD1" w:rsidRDefault="00133CBB" w:rsidP="00133CBB">
      <w:r w:rsidRPr="00D21AD1">
        <w:t>Ignite in us the flame of freedom—</w:t>
      </w:r>
    </w:p>
    <w:p w14:paraId="427E2529" w14:textId="77777777" w:rsidR="00133CBB" w:rsidRPr="00C137CD" w:rsidRDefault="00133CBB" w:rsidP="00133CBB">
      <w:pPr>
        <w:rPr>
          <w:rFonts w:eastAsia="Times New Roman"/>
        </w:rPr>
      </w:pPr>
      <w:r w:rsidRPr="393C27E3">
        <w:rPr>
          <w:rFonts w:eastAsia="Times New Roman"/>
        </w:rPr>
        <w:lastRenderedPageBreak/>
        <w:t xml:space="preserve">freedom from prejudice, from supremacy, from </w:t>
      </w:r>
      <w:proofErr w:type="gramStart"/>
      <w:r w:rsidRPr="393C27E3">
        <w:rPr>
          <w:rFonts w:eastAsia="Times New Roman"/>
        </w:rPr>
        <w:t>fear;</w:t>
      </w:r>
      <w:proofErr w:type="gramEnd"/>
    </w:p>
    <w:p w14:paraId="7C645E92" w14:textId="77777777" w:rsidR="00133CBB" w:rsidRDefault="00133CBB" w:rsidP="00133CBB">
      <w:pPr>
        <w:rPr>
          <w:rFonts w:eastAsia="Times New Roman"/>
        </w:rPr>
      </w:pPr>
      <w:r w:rsidRPr="393C27E3">
        <w:rPr>
          <w:rFonts w:eastAsia="Times New Roman"/>
        </w:rPr>
        <w:t>freedom for acceptance, for welcome,</w:t>
      </w:r>
    </w:p>
    <w:p w14:paraId="318D0E96" w14:textId="77777777" w:rsidR="00133CBB" w:rsidRPr="00C137CD" w:rsidRDefault="00133CBB" w:rsidP="00133CBB">
      <w:pPr>
        <w:rPr>
          <w:rFonts w:eastAsia="Times New Roman"/>
        </w:rPr>
      </w:pPr>
      <w:r w:rsidRPr="393C27E3">
        <w:rPr>
          <w:rFonts w:eastAsia="Times New Roman"/>
        </w:rPr>
        <w:t xml:space="preserve">for the </w:t>
      </w:r>
      <w:r w:rsidRPr="393C27E3">
        <w:rPr>
          <w:rFonts w:eastAsia="Times New Roman"/>
          <w:i/>
          <w:iCs/>
        </w:rPr>
        <w:t>shalom</w:t>
      </w:r>
      <w:r w:rsidRPr="393C27E3">
        <w:rPr>
          <w:rFonts w:eastAsia="Times New Roman"/>
        </w:rPr>
        <w:t xml:space="preserve"> that you have first shown to us.</w:t>
      </w:r>
    </w:p>
    <w:p w14:paraId="0B755A9A" w14:textId="77777777" w:rsidR="00133CBB" w:rsidRPr="00C137CD" w:rsidRDefault="00133CBB" w:rsidP="00133CBB">
      <w:pPr>
        <w:rPr>
          <w:rFonts w:eastAsia="Times New Roman"/>
        </w:rPr>
      </w:pPr>
    </w:p>
    <w:p w14:paraId="30216BB6" w14:textId="77777777" w:rsidR="00133CBB" w:rsidRPr="00D21AD1" w:rsidRDefault="00133CBB" w:rsidP="00133CBB">
      <w:r w:rsidRPr="00D21AD1">
        <w:t>Faithful God, loving God:</w:t>
      </w:r>
    </w:p>
    <w:p w14:paraId="0D2DED94" w14:textId="77777777" w:rsidR="00133CBB" w:rsidRPr="00D21AD1" w:rsidRDefault="00133CBB" w:rsidP="00133CBB">
      <w:r w:rsidRPr="00D21AD1">
        <w:t>Your Majesty shines forth in weakness.</w:t>
      </w:r>
    </w:p>
    <w:p w14:paraId="35FFECAE" w14:textId="77777777" w:rsidR="00133CBB" w:rsidRPr="00D21AD1" w:rsidRDefault="00133CBB" w:rsidP="00133CBB">
      <w:r w:rsidRPr="00D21AD1">
        <w:t>Your Excellency is revealed to infants.</w:t>
      </w:r>
    </w:p>
    <w:p w14:paraId="3627A59B" w14:textId="77777777" w:rsidR="00133CBB" w:rsidRPr="00D21AD1" w:rsidRDefault="00133CBB" w:rsidP="00133CBB">
      <w:r w:rsidRPr="00D21AD1">
        <w:t>Your Sovereignty reigns from a cross.</w:t>
      </w:r>
    </w:p>
    <w:p w14:paraId="1805F9C9" w14:textId="77777777" w:rsidR="00277895" w:rsidRPr="00FD543B" w:rsidRDefault="00277895" w:rsidP="00277895">
      <w:r w:rsidRPr="00FD543B">
        <w:t xml:space="preserve">Yours, O God, </w:t>
      </w:r>
    </w:p>
    <w:p w14:paraId="384C4EC4" w14:textId="77777777" w:rsidR="00277895" w:rsidRPr="00FD543B" w:rsidRDefault="00277895" w:rsidP="00277895">
      <w:r w:rsidRPr="00FD543B">
        <w:t>Father, Son, and Holy Spirit,</w:t>
      </w:r>
    </w:p>
    <w:p w14:paraId="62767843" w14:textId="77777777" w:rsidR="00277895" w:rsidRPr="00FD543B" w:rsidRDefault="00277895" w:rsidP="00277895">
      <w:r w:rsidRPr="00FD543B">
        <w:t xml:space="preserve">is the everlasting kingdom, </w:t>
      </w:r>
    </w:p>
    <w:p w14:paraId="75F091FB" w14:textId="77777777" w:rsidR="00277895" w:rsidRPr="00FD543B" w:rsidRDefault="00277895" w:rsidP="00277895">
      <w:r w:rsidRPr="00FD543B">
        <w:t xml:space="preserve">the peaceable power, </w:t>
      </w:r>
    </w:p>
    <w:p w14:paraId="291D3CC0" w14:textId="77777777" w:rsidR="00277895" w:rsidRPr="00FD543B" w:rsidRDefault="00277895" w:rsidP="00277895">
      <w:r w:rsidRPr="00FD543B">
        <w:t>and the humble glory,</w:t>
      </w:r>
    </w:p>
    <w:p w14:paraId="61B0613F" w14:textId="77777777" w:rsidR="00277895" w:rsidRPr="00FD543B" w:rsidRDefault="00277895" w:rsidP="00277895">
      <w:r w:rsidRPr="00FD543B">
        <w:t>now and forever.</w:t>
      </w:r>
    </w:p>
    <w:p w14:paraId="468FA360" w14:textId="77777777" w:rsidR="00277895" w:rsidRDefault="00277895" w:rsidP="00277895">
      <w:pPr>
        <w:rPr>
          <w:b/>
          <w:bCs/>
        </w:rPr>
      </w:pPr>
      <w:r w:rsidRPr="00FD543B">
        <w:rPr>
          <w:b/>
          <w:bCs/>
        </w:rPr>
        <w:t>Amen.</w:t>
      </w:r>
    </w:p>
    <w:p w14:paraId="6B72C2E6" w14:textId="77777777" w:rsidR="00133CBB" w:rsidRPr="00E537FE" w:rsidRDefault="00133CBB" w:rsidP="00133CBB"/>
    <w:p w14:paraId="2CABDA28" w14:textId="77777777" w:rsidR="00133CBB" w:rsidRPr="00133CBB" w:rsidRDefault="00133CBB" w:rsidP="00133CBB">
      <w:pPr>
        <w:rPr>
          <w:rFonts w:ascii="Century Gothic" w:hAnsi="Century Gothic"/>
          <w:b/>
          <w:bCs/>
        </w:rPr>
      </w:pPr>
      <w:r w:rsidRPr="00133CBB">
        <w:rPr>
          <w:rFonts w:ascii="Century Gothic" w:hAnsi="Century Gothic"/>
          <w:b/>
          <w:bCs/>
        </w:rPr>
        <w:t>Invitation to Communion</w:t>
      </w:r>
    </w:p>
    <w:p w14:paraId="57DCF9E3" w14:textId="77777777" w:rsidR="00133CBB" w:rsidRPr="00D27654" w:rsidRDefault="00133CBB" w:rsidP="00133CBB">
      <w:r w:rsidRPr="00D27654">
        <w:t>Citizens of the commonwealth of heaven:</w:t>
      </w:r>
    </w:p>
    <w:p w14:paraId="536B4CA2" w14:textId="77777777" w:rsidR="00133CBB" w:rsidRDefault="00133CBB" w:rsidP="00133CBB">
      <w:r w:rsidRPr="00D27654">
        <w:t>Taste and know that God is good to all.</w:t>
      </w:r>
    </w:p>
    <w:p w14:paraId="5667D484" w14:textId="77777777" w:rsidR="00133CBB" w:rsidRPr="00D27654" w:rsidRDefault="00133CBB" w:rsidP="00133CBB"/>
    <w:p w14:paraId="6850BAD8" w14:textId="77777777" w:rsidR="00133CBB" w:rsidRPr="00133CBB" w:rsidRDefault="00133CBB" w:rsidP="00133CBB">
      <w:pPr>
        <w:rPr>
          <w:rFonts w:ascii="Century Gothic" w:hAnsi="Century Gothic"/>
          <w:b/>
          <w:bCs/>
        </w:rPr>
      </w:pPr>
      <w:r w:rsidRPr="00133CBB">
        <w:rPr>
          <w:rFonts w:ascii="Century Gothic" w:hAnsi="Century Gothic"/>
          <w:b/>
          <w:bCs/>
        </w:rPr>
        <w:t>Prayer after Communion</w:t>
      </w:r>
    </w:p>
    <w:p w14:paraId="7C1CEA13" w14:textId="77777777" w:rsidR="00133CBB" w:rsidRPr="00D27654" w:rsidRDefault="00133CBB" w:rsidP="00133CBB">
      <w:r w:rsidRPr="00D27654">
        <w:t>We thank you, God of heaven and earth,</w:t>
      </w:r>
    </w:p>
    <w:p w14:paraId="7C4CD389" w14:textId="77777777" w:rsidR="00133CBB" w:rsidRPr="00D27654" w:rsidRDefault="00133CBB" w:rsidP="00133CBB">
      <w:r w:rsidRPr="00D27654">
        <w:t>that you fill our deepest need</w:t>
      </w:r>
    </w:p>
    <w:p w14:paraId="2A5C19B2" w14:textId="77777777" w:rsidR="00133CBB" w:rsidRPr="00D27654" w:rsidRDefault="00133CBB" w:rsidP="00133CBB">
      <w:r w:rsidRPr="00D27654">
        <w:t>with the very gift of Jesus Christ,</w:t>
      </w:r>
    </w:p>
    <w:p w14:paraId="2A527CEF" w14:textId="77777777" w:rsidR="00133CBB" w:rsidRPr="00D27654" w:rsidRDefault="00133CBB" w:rsidP="00133CBB">
      <w:r w:rsidRPr="00D27654">
        <w:t>broken and poured out for us.</w:t>
      </w:r>
    </w:p>
    <w:p w14:paraId="398FAA4D" w14:textId="77777777" w:rsidR="00133CBB" w:rsidRPr="00D27654" w:rsidRDefault="00133CBB" w:rsidP="00133CBB">
      <w:r w:rsidRPr="00D27654">
        <w:t>Pour us out into a broken world.</w:t>
      </w:r>
    </w:p>
    <w:p w14:paraId="57851EC4" w14:textId="77777777" w:rsidR="00133CBB" w:rsidRPr="00D27654" w:rsidRDefault="00133CBB" w:rsidP="00133CBB">
      <w:r w:rsidRPr="00D27654">
        <w:t>Channel our common life</w:t>
      </w:r>
    </w:p>
    <w:p w14:paraId="28FA3A65" w14:textId="77777777" w:rsidR="00133CBB" w:rsidRPr="00D27654" w:rsidRDefault="00133CBB" w:rsidP="00133CBB">
      <w:r w:rsidRPr="00D27654">
        <w:t>toward the common good,</w:t>
      </w:r>
    </w:p>
    <w:p w14:paraId="229EEB77" w14:textId="77777777" w:rsidR="00133CBB" w:rsidRPr="00D27654" w:rsidRDefault="00133CBB" w:rsidP="00133CBB">
      <w:r w:rsidRPr="00D27654">
        <w:t>following the way our Savior leads us</w:t>
      </w:r>
    </w:p>
    <w:p w14:paraId="45BC059A" w14:textId="77777777" w:rsidR="00133CBB" w:rsidRPr="00D27654" w:rsidRDefault="00133CBB" w:rsidP="00133CBB">
      <w:r w:rsidRPr="00D27654">
        <w:t>now and forever.</w:t>
      </w:r>
    </w:p>
    <w:p w14:paraId="592FC8D3" w14:textId="77777777" w:rsidR="00133CBB" w:rsidRPr="00D27654" w:rsidRDefault="00133CBB" w:rsidP="00133CBB">
      <w:pPr>
        <w:rPr>
          <w:b/>
          <w:bCs/>
        </w:rPr>
      </w:pPr>
      <w:r w:rsidRPr="00D27654">
        <w:rPr>
          <w:b/>
          <w:bCs/>
        </w:rPr>
        <w:t>Amen.</w:t>
      </w:r>
    </w:p>
    <w:p w14:paraId="1938255D" w14:textId="77777777" w:rsidR="00133CBB" w:rsidRDefault="00133CBB" w:rsidP="00133CBB"/>
    <w:p w14:paraId="1BE314A2" w14:textId="77777777" w:rsidR="00443983" w:rsidRPr="00443983" w:rsidRDefault="00443983">
      <w:r w:rsidRPr="00443983">
        <w:br w:type="page"/>
      </w:r>
    </w:p>
    <w:p w14:paraId="53E0F3D1" w14:textId="1E180E23" w:rsidR="00A95447" w:rsidRPr="00A95447" w:rsidRDefault="00A95447" w:rsidP="00A95447">
      <w:pPr>
        <w:rPr>
          <w:rFonts w:ascii="Century Gothic" w:hAnsi="Century Gothic"/>
        </w:rPr>
      </w:pPr>
      <w:r w:rsidRPr="00A95447">
        <w:rPr>
          <w:rFonts w:ascii="Century Gothic" w:hAnsi="Century Gothic"/>
          <w:b/>
          <w:bCs/>
        </w:rPr>
        <w:lastRenderedPageBreak/>
        <w:t>Affirmation of Christian Vocation in Civic Life</w:t>
      </w:r>
    </w:p>
    <w:p w14:paraId="77F671DD" w14:textId="77777777" w:rsidR="00A95447" w:rsidRPr="00F75248" w:rsidRDefault="00A95447" w:rsidP="00A95447">
      <w:pPr>
        <w:rPr>
          <w:i/>
          <w:iCs/>
        </w:rPr>
      </w:pPr>
      <w:r w:rsidRPr="00F75248">
        <w:rPr>
          <w:i/>
          <w:iCs/>
        </w:rPr>
        <w:t>Within the sending rite of the service, this affirmation may be made by the whole assembly. Or, the affirmation may be made by individuals or groups, and it may be introduced by a description of the area of service to be affirmed (for example, service by those elected or appointed to public office; service in federal, state, and local agencies; service in nongovernmental organizations focused on public affairs).</w:t>
      </w:r>
    </w:p>
    <w:p w14:paraId="447B1C6D" w14:textId="77777777" w:rsidR="00A95447" w:rsidRPr="00F75248" w:rsidRDefault="00A95447" w:rsidP="00A95447">
      <w:pPr>
        <w:rPr>
          <w:i/>
          <w:iCs/>
        </w:rPr>
      </w:pPr>
    </w:p>
    <w:p w14:paraId="41FE663A" w14:textId="77777777" w:rsidR="00A95447" w:rsidRPr="00F75248" w:rsidRDefault="00A95447" w:rsidP="00A95447">
      <w:pPr>
        <w:rPr>
          <w:i/>
          <w:iCs/>
        </w:rPr>
      </w:pPr>
      <w:r w:rsidRPr="00F75248">
        <w:rPr>
          <w:i/>
          <w:iCs/>
        </w:rPr>
        <w:t>In these or similar words, the presiding minister addresses those affirming Christian vocation in civic life.</w:t>
      </w:r>
    </w:p>
    <w:p w14:paraId="57A496BC" w14:textId="761A8FC9" w:rsidR="00A95447" w:rsidRDefault="00A95447" w:rsidP="00A95447">
      <w:r w:rsidRPr="00F75248">
        <w:rPr>
          <w:i/>
          <w:iCs/>
        </w:rPr>
        <w:t>[People of God]</w:t>
      </w:r>
      <w:r w:rsidR="00C15FFE">
        <w:rPr>
          <w:i/>
          <w:iCs/>
        </w:rPr>
        <w:t xml:space="preserve"> </w:t>
      </w:r>
      <w:r w:rsidRPr="00F75248">
        <w:rPr>
          <w:i/>
          <w:iCs/>
        </w:rPr>
        <w:t>/</w:t>
      </w:r>
      <w:r w:rsidR="00C15FFE">
        <w:rPr>
          <w:i/>
          <w:iCs/>
        </w:rPr>
        <w:t xml:space="preserve"> </w:t>
      </w:r>
      <w:r w:rsidRPr="00F75248">
        <w:rPr>
          <w:i/>
          <w:iCs/>
        </w:rPr>
        <w:t>[</w:t>
      </w:r>
      <w:r w:rsidRPr="00F75248">
        <w:rPr>
          <w:i/>
          <w:iCs/>
          <w:u w:val="single"/>
        </w:rPr>
        <w:t>name/s</w:t>
      </w:r>
      <w:r w:rsidRPr="00F75248">
        <w:rPr>
          <w:i/>
          <w:iCs/>
        </w:rPr>
        <w:t>]</w:t>
      </w:r>
      <w:r w:rsidRPr="00F75248">
        <w:t>, you are chosen and named as God’s beloved.</w:t>
      </w:r>
    </w:p>
    <w:p w14:paraId="60379811" w14:textId="77777777" w:rsidR="00A95447" w:rsidRDefault="00A95447" w:rsidP="00A95447">
      <w:r w:rsidRPr="00F75248">
        <w:t>You have received the gift of Christian vocation,</w:t>
      </w:r>
    </w:p>
    <w:p w14:paraId="4FD1A1FC" w14:textId="4471FBAA" w:rsidR="00A95447" w:rsidRDefault="00A95447" w:rsidP="00A95447">
      <w:r w:rsidRPr="00F75248">
        <w:t xml:space="preserve">a holy calling </w:t>
      </w:r>
      <w:r w:rsidR="00564777">
        <w:t>lived</w:t>
      </w:r>
      <w:r w:rsidRPr="00F75248">
        <w:t xml:space="preserve"> out in various dimensions of your life,</w:t>
      </w:r>
    </w:p>
    <w:p w14:paraId="1CC18BB2" w14:textId="77777777" w:rsidR="00DD4542" w:rsidRPr="00656FC1" w:rsidRDefault="00A95447" w:rsidP="00A95447">
      <w:r w:rsidRPr="00656FC1">
        <w:t>your relationships</w:t>
      </w:r>
      <w:r w:rsidR="00965367" w:rsidRPr="00656FC1">
        <w:t xml:space="preserve"> and</w:t>
      </w:r>
      <w:r w:rsidRPr="00656FC1">
        <w:t xml:space="preserve"> communit</w:t>
      </w:r>
      <w:r w:rsidR="00965367" w:rsidRPr="00656FC1">
        <w:t>ies</w:t>
      </w:r>
      <w:r w:rsidRPr="00656FC1">
        <w:t>,</w:t>
      </w:r>
    </w:p>
    <w:p w14:paraId="38402A46" w14:textId="52C60FF5" w:rsidR="00A95447" w:rsidRDefault="00A95447" w:rsidP="00A95447">
      <w:r w:rsidRPr="00656FC1">
        <w:t>your work</w:t>
      </w:r>
      <w:r w:rsidR="00DD4542" w:rsidRPr="00656FC1">
        <w:t xml:space="preserve"> and your rest</w:t>
      </w:r>
      <w:r w:rsidRPr="00656FC1">
        <w:t>.</w:t>
      </w:r>
    </w:p>
    <w:p w14:paraId="10A27E39" w14:textId="77777777" w:rsidR="00A95447" w:rsidRDefault="00A95447" w:rsidP="00A95447">
      <w:r w:rsidRPr="00F75248">
        <w:t xml:space="preserve">Daily and </w:t>
      </w:r>
      <w:proofErr w:type="gramStart"/>
      <w:r w:rsidRPr="00F75248">
        <w:t>richly</w:t>
      </w:r>
      <w:proofErr w:type="gramEnd"/>
      <w:r w:rsidRPr="00F75248">
        <w:t xml:space="preserve"> we live in the promises of holy baptism,</w:t>
      </w:r>
    </w:p>
    <w:p w14:paraId="44D10C6D" w14:textId="77777777" w:rsidR="00A95447" w:rsidRDefault="00A95447" w:rsidP="00A95447">
      <w:r w:rsidRPr="00F75248">
        <w:t>sustained by grace to trust God,</w:t>
      </w:r>
    </w:p>
    <w:p w14:paraId="22D68286" w14:textId="77777777" w:rsidR="00A95447" w:rsidRDefault="00A95447" w:rsidP="00A95447">
      <w:r w:rsidRPr="00F75248">
        <w:t>proclaim Christ through word and deed,</w:t>
      </w:r>
    </w:p>
    <w:p w14:paraId="1A5A08C0" w14:textId="77777777" w:rsidR="00A95447" w:rsidRDefault="00A95447" w:rsidP="00A95447">
      <w:r w:rsidRPr="00F75248">
        <w:t>care for others and the world God made,</w:t>
      </w:r>
    </w:p>
    <w:p w14:paraId="0B0E7ED3" w14:textId="77777777" w:rsidR="00A95447" w:rsidRPr="00F75248" w:rsidRDefault="00A95447" w:rsidP="00A95447">
      <w:r w:rsidRPr="00F75248">
        <w:t>and work for justice and peace.</w:t>
      </w:r>
    </w:p>
    <w:p w14:paraId="46242CA9" w14:textId="77777777" w:rsidR="00A95447" w:rsidRPr="00F75248" w:rsidRDefault="00A95447" w:rsidP="00A95447"/>
    <w:p w14:paraId="74D21839" w14:textId="77777777" w:rsidR="00A95447" w:rsidRDefault="00A95447" w:rsidP="00A95447">
      <w:r w:rsidRPr="00F75248">
        <w:t>I ask you, therefore:</w:t>
      </w:r>
    </w:p>
    <w:p w14:paraId="3AF831D4" w14:textId="77777777" w:rsidR="00A95447" w:rsidRDefault="00A95447" w:rsidP="00A95447">
      <w:r w:rsidRPr="00F75248">
        <w:t>Will you endeavor to pattern your life on Jesus Christ,</w:t>
      </w:r>
    </w:p>
    <w:p w14:paraId="5E9C53E0" w14:textId="77777777" w:rsidR="00A95447" w:rsidRPr="00F75248" w:rsidRDefault="00A95447" w:rsidP="00A95447">
      <w:r w:rsidRPr="00F75248">
        <w:t>in gratitude to God and in service to others?</w:t>
      </w:r>
    </w:p>
    <w:p w14:paraId="2E4AAB9E" w14:textId="77777777" w:rsidR="00A95447" w:rsidRPr="00F75248" w:rsidRDefault="00A95447" w:rsidP="00A95447">
      <w:r w:rsidRPr="00F75248">
        <w:rPr>
          <w:i/>
          <w:iCs/>
        </w:rPr>
        <w:t>Response:</w:t>
      </w:r>
      <w:r w:rsidRPr="00A95447">
        <w:t xml:space="preserve"> </w:t>
      </w:r>
      <w:r w:rsidRPr="00F75248">
        <w:t>I will, and I ask God to help me.</w:t>
      </w:r>
    </w:p>
    <w:p w14:paraId="01A68DD1" w14:textId="77777777" w:rsidR="00A95447" w:rsidRPr="00F75248" w:rsidRDefault="00A95447" w:rsidP="00A95447"/>
    <w:p w14:paraId="6D9B2DFD" w14:textId="77777777" w:rsidR="00A95447" w:rsidRDefault="00A95447" w:rsidP="00A95447">
      <w:r w:rsidRPr="00F75248">
        <w:t>Will you strive to pursue the common good in public life,</w:t>
      </w:r>
    </w:p>
    <w:p w14:paraId="75404369" w14:textId="550720ED" w:rsidR="00A95447" w:rsidRPr="00F75248" w:rsidRDefault="00423A6D" w:rsidP="00A95447">
      <w:r w:rsidRPr="00656FC1">
        <w:t>nurturing mutual care among neighbors near and far</w:t>
      </w:r>
      <w:r w:rsidR="00A95447" w:rsidRPr="00656FC1">
        <w:t>?</w:t>
      </w:r>
    </w:p>
    <w:p w14:paraId="3D670C4E" w14:textId="77777777" w:rsidR="00A95447" w:rsidRPr="00F75248" w:rsidRDefault="00A95447" w:rsidP="00A95447">
      <w:r w:rsidRPr="00F75248">
        <w:rPr>
          <w:i/>
          <w:iCs/>
        </w:rPr>
        <w:t>Response:</w:t>
      </w:r>
      <w:r w:rsidRPr="00A95447">
        <w:t xml:space="preserve"> </w:t>
      </w:r>
      <w:r w:rsidRPr="00F75248">
        <w:t>I will, and I ask God to help me.</w:t>
      </w:r>
    </w:p>
    <w:p w14:paraId="354FDB3D" w14:textId="77777777" w:rsidR="00A95447" w:rsidRPr="00F75248" w:rsidRDefault="00A95447" w:rsidP="00A95447"/>
    <w:p w14:paraId="539A70E6" w14:textId="77777777" w:rsidR="00A95447" w:rsidRDefault="00A95447" w:rsidP="00A95447">
      <w:r w:rsidRPr="00F75248">
        <w:t>Will you pledge to bear witness in word and action,</w:t>
      </w:r>
    </w:p>
    <w:p w14:paraId="66EA1B2B" w14:textId="77777777" w:rsidR="00A95447" w:rsidRDefault="00A95447" w:rsidP="00A95447">
      <w:r w:rsidRPr="00F75248">
        <w:t>commending what is true and right,</w:t>
      </w:r>
    </w:p>
    <w:p w14:paraId="3E2124E0" w14:textId="77777777" w:rsidR="00A95447" w:rsidRDefault="00A95447" w:rsidP="00A95447">
      <w:r w:rsidRPr="00F75248">
        <w:t>renouncing what is unjust and harmful,</w:t>
      </w:r>
    </w:p>
    <w:p w14:paraId="18908091" w14:textId="77777777" w:rsidR="00A95447" w:rsidRPr="00F75248" w:rsidRDefault="00A95447" w:rsidP="00A95447">
      <w:r w:rsidRPr="00F75248">
        <w:t>and working to mend what is flawed?</w:t>
      </w:r>
    </w:p>
    <w:p w14:paraId="7AA0F052" w14:textId="77777777" w:rsidR="00A95447" w:rsidRPr="00F75248" w:rsidRDefault="00A95447" w:rsidP="00A95447">
      <w:r w:rsidRPr="00F75248">
        <w:rPr>
          <w:i/>
          <w:iCs/>
        </w:rPr>
        <w:t>Response:</w:t>
      </w:r>
      <w:r w:rsidRPr="00A95447">
        <w:t xml:space="preserve"> </w:t>
      </w:r>
      <w:r w:rsidRPr="00F75248">
        <w:t>I will, and I ask God to help me.</w:t>
      </w:r>
    </w:p>
    <w:p w14:paraId="0B307C18" w14:textId="77777777" w:rsidR="00A95447" w:rsidRPr="00F75248" w:rsidRDefault="00A95447" w:rsidP="00A95447">
      <w:pPr>
        <w:rPr>
          <w:i/>
          <w:iCs/>
        </w:rPr>
      </w:pPr>
    </w:p>
    <w:p w14:paraId="5E155366" w14:textId="77777777" w:rsidR="00A95447" w:rsidRPr="00F75248" w:rsidRDefault="00A95447" w:rsidP="00A95447">
      <w:pPr>
        <w:rPr>
          <w:i/>
          <w:iCs/>
        </w:rPr>
      </w:pPr>
      <w:r w:rsidRPr="00F75248">
        <w:rPr>
          <w:i/>
          <w:iCs/>
        </w:rPr>
        <w:t>The presiding minister continues.</w:t>
      </w:r>
    </w:p>
    <w:p w14:paraId="732D501C" w14:textId="77777777" w:rsidR="00A95447" w:rsidRDefault="00A95447" w:rsidP="00A95447">
      <w:r w:rsidRPr="00F75248">
        <w:t xml:space="preserve">Sovereign God, your Son Jesus lived within the structures of society even as he spoke truth to those in power and challenged systems of oppression. Give to </w:t>
      </w:r>
      <w:r w:rsidRPr="00F75248">
        <w:rPr>
          <w:i/>
          <w:iCs/>
        </w:rPr>
        <w:t xml:space="preserve">your servant/s ([name/s]) </w:t>
      </w:r>
      <w:r w:rsidRPr="00F75248">
        <w:t xml:space="preserve">courage, patience, and vision in </w:t>
      </w:r>
      <w:r w:rsidRPr="00F75248">
        <w:rPr>
          <w:i/>
          <w:iCs/>
        </w:rPr>
        <w:t>their</w:t>
      </w:r>
      <w:r w:rsidRPr="00F75248">
        <w:t xml:space="preserve"> commitment to serve in Christ’s name. Empower us all in our Christian vocation to be courageous disciples and responsible citizens. Grant that our life in the public realm be grounded in love for our neighbors, care for the most vulnerable, and respect for the common life we share, through Jesus Christ our Savior.</w:t>
      </w:r>
    </w:p>
    <w:p w14:paraId="2C673D21" w14:textId="77777777" w:rsidR="00A95447" w:rsidRPr="00F75248" w:rsidRDefault="00A95447" w:rsidP="00A95447">
      <w:r w:rsidRPr="00F75248">
        <w:rPr>
          <w:b/>
          <w:bCs/>
        </w:rPr>
        <w:t>Amen.</w:t>
      </w:r>
    </w:p>
    <w:p w14:paraId="0FA0F7AE" w14:textId="77777777" w:rsidR="00A95447" w:rsidRPr="00F75248" w:rsidRDefault="00A95447" w:rsidP="00A95447">
      <w:pPr>
        <w:rPr>
          <w:i/>
          <w:iCs/>
        </w:rPr>
      </w:pPr>
    </w:p>
    <w:p w14:paraId="2D4A75C6" w14:textId="77777777" w:rsidR="00A95447" w:rsidRPr="00F75248" w:rsidRDefault="00A95447" w:rsidP="00A95447">
      <w:r w:rsidRPr="00F75248">
        <w:rPr>
          <w:i/>
          <w:iCs/>
        </w:rPr>
        <w:t>The service concludes with the blessing and dismissal.</w:t>
      </w:r>
    </w:p>
    <w:p w14:paraId="1C95032D" w14:textId="77777777" w:rsidR="00A95447" w:rsidRDefault="00A95447" w:rsidP="00A95447"/>
    <w:p w14:paraId="6A25D8A2" w14:textId="48F4AB1F" w:rsidR="00443983" w:rsidRDefault="00443983">
      <w:r>
        <w:br w:type="page"/>
      </w:r>
    </w:p>
    <w:p w14:paraId="1BA78B73" w14:textId="77777777" w:rsidR="00A95447" w:rsidRPr="001E5F44" w:rsidRDefault="00A95447" w:rsidP="00A95447">
      <w:pPr>
        <w:rPr>
          <w:rFonts w:ascii="Century Gothic" w:hAnsi="Century Gothic"/>
          <w:b/>
          <w:bCs/>
        </w:rPr>
      </w:pPr>
      <w:proofErr w:type="gramStart"/>
      <w:r w:rsidRPr="001E5F44">
        <w:rPr>
          <w:rFonts w:ascii="Century Gothic" w:hAnsi="Century Gothic"/>
          <w:b/>
          <w:bCs/>
        </w:rPr>
        <w:lastRenderedPageBreak/>
        <w:t>Blessing</w:t>
      </w:r>
      <w:proofErr w:type="gramEnd"/>
    </w:p>
    <w:p w14:paraId="059D73CD" w14:textId="77777777" w:rsidR="00A95447" w:rsidRPr="00C86424" w:rsidRDefault="00A95447" w:rsidP="00A95447">
      <w:r w:rsidRPr="00C86424">
        <w:t>The Author of life,</w:t>
      </w:r>
    </w:p>
    <w:p w14:paraId="04703BB8" w14:textId="77777777" w:rsidR="00A95447" w:rsidRPr="00C86424" w:rsidRDefault="00A95447" w:rsidP="00A95447">
      <w:r w:rsidRPr="00C86424">
        <w:t>the Word of salvation,</w:t>
      </w:r>
    </w:p>
    <w:p w14:paraId="60AFB6D1" w14:textId="77777777" w:rsidR="00A95447" w:rsidRPr="00C86424" w:rsidRDefault="00A95447" w:rsidP="00A95447">
      <w:r w:rsidRPr="00C86424">
        <w:t>the Breath of new birth,</w:t>
      </w:r>
    </w:p>
    <w:p w14:paraId="500559E0" w14:textId="77777777" w:rsidR="00A95447" w:rsidRPr="00C86424" w:rsidRDefault="00A95447" w:rsidP="00A95447">
      <w:r w:rsidRPr="00C86424">
        <w:t>+ one God, bless you</w:t>
      </w:r>
    </w:p>
    <w:p w14:paraId="7855BA11" w14:textId="77777777" w:rsidR="00A95447" w:rsidRPr="00C86424" w:rsidRDefault="00A95447" w:rsidP="00A95447">
      <w:r w:rsidRPr="00C86424">
        <w:t>and equip you for living and serving,</w:t>
      </w:r>
    </w:p>
    <w:p w14:paraId="0BD01A43" w14:textId="77777777" w:rsidR="00A95447" w:rsidRPr="00C86424" w:rsidRDefault="00A95447" w:rsidP="00A95447">
      <w:r w:rsidRPr="00C86424">
        <w:t>today and every day.</w:t>
      </w:r>
    </w:p>
    <w:p w14:paraId="498C2806" w14:textId="77777777" w:rsidR="00A95447" w:rsidRPr="00C86424" w:rsidRDefault="00A95447" w:rsidP="00A95447">
      <w:pPr>
        <w:rPr>
          <w:b/>
          <w:bCs/>
        </w:rPr>
      </w:pPr>
      <w:r w:rsidRPr="00C86424">
        <w:rPr>
          <w:b/>
          <w:bCs/>
        </w:rPr>
        <w:t>Amen.</w:t>
      </w:r>
    </w:p>
    <w:p w14:paraId="20E8440D" w14:textId="77777777" w:rsidR="00A95447" w:rsidRPr="00D27654" w:rsidRDefault="00A95447" w:rsidP="00A95447"/>
    <w:p w14:paraId="09876059" w14:textId="77777777" w:rsidR="00A95447" w:rsidRPr="001E5F44" w:rsidRDefault="00A95447" w:rsidP="00A95447">
      <w:pPr>
        <w:rPr>
          <w:rFonts w:ascii="Century Gothic" w:hAnsi="Century Gothic"/>
          <w:b/>
          <w:bCs/>
        </w:rPr>
      </w:pPr>
      <w:r w:rsidRPr="001E5F44">
        <w:rPr>
          <w:rFonts w:ascii="Century Gothic" w:hAnsi="Century Gothic"/>
          <w:b/>
          <w:bCs/>
        </w:rPr>
        <w:t>Dismissal</w:t>
      </w:r>
    </w:p>
    <w:p w14:paraId="2987DD99" w14:textId="77777777" w:rsidR="00A95447" w:rsidRPr="00C86424" w:rsidRDefault="00A95447" w:rsidP="00A95447">
      <w:r w:rsidRPr="00C86424">
        <w:t xml:space="preserve">Go </w:t>
      </w:r>
      <w:proofErr w:type="gramStart"/>
      <w:r w:rsidRPr="00C86424">
        <w:t>in</w:t>
      </w:r>
      <w:proofErr w:type="gramEnd"/>
      <w:r w:rsidRPr="00C86424">
        <w:t xml:space="preserve"> peace. Seek liberty and justice for all.</w:t>
      </w:r>
    </w:p>
    <w:p w14:paraId="5C4CF0F3" w14:textId="77777777" w:rsidR="00A95447" w:rsidRPr="00C86424" w:rsidRDefault="00A95447" w:rsidP="00A95447">
      <w:pPr>
        <w:rPr>
          <w:b/>
          <w:bCs/>
        </w:rPr>
      </w:pPr>
      <w:r w:rsidRPr="00C86424">
        <w:rPr>
          <w:b/>
          <w:bCs/>
        </w:rPr>
        <w:t>Thanks be to God.</w:t>
      </w:r>
    </w:p>
    <w:p w14:paraId="0EC4873A" w14:textId="77777777" w:rsidR="00A95447" w:rsidRDefault="00A95447" w:rsidP="00A95447"/>
    <w:p w14:paraId="2C17C020" w14:textId="77777777" w:rsidR="006F5793" w:rsidRDefault="006F5793" w:rsidP="00297CE2"/>
    <w:p w14:paraId="155AAF94" w14:textId="77777777" w:rsidR="006B690D" w:rsidRPr="002265B4" w:rsidRDefault="006B690D" w:rsidP="006B690D">
      <w:pPr>
        <w:rPr>
          <w:rFonts w:ascii="Century Gothic" w:hAnsi="Century Gothic"/>
        </w:rPr>
      </w:pPr>
      <w:r w:rsidRPr="002265B4">
        <w:rPr>
          <w:rFonts w:ascii="Century Gothic" w:hAnsi="Century Gothic"/>
        </w:rPr>
        <w:t>ACKNOWLEDGMENTS</w:t>
      </w:r>
    </w:p>
    <w:p w14:paraId="2B5E097B" w14:textId="68A177D4" w:rsidR="00B876AC" w:rsidRDefault="00B876AC" w:rsidP="00B876AC">
      <w:pPr>
        <w:ind w:left="360" w:hanging="360"/>
      </w:pPr>
      <w:r w:rsidRPr="00B44473">
        <w:rPr>
          <w:i/>
          <w:iCs/>
        </w:rPr>
        <w:t>Evangelical Lutheran Worship</w:t>
      </w:r>
      <w:r>
        <w:rPr>
          <w:i/>
          <w:iCs/>
        </w:rPr>
        <w:t xml:space="preserve"> </w:t>
      </w:r>
      <w:r>
        <w:t xml:space="preserve">(Augsburg Fortress, 2006): prayers 125, 237, 289 (pp. 41, </w:t>
      </w:r>
      <w:r w:rsidR="00486DB4">
        <w:br/>
      </w:r>
      <w:r>
        <w:t xml:space="preserve">63, 77); </w:t>
      </w:r>
      <w:r w:rsidRPr="00BF5AC9">
        <w:t>Affirmation of Christian Vocation (p. 84)</w:t>
      </w:r>
      <w:r>
        <w:t xml:space="preserve">; </w:t>
      </w:r>
      <w:r w:rsidRPr="00BF5AC9">
        <w:t>Holy Baptism (p. 228)</w:t>
      </w:r>
      <w:r>
        <w:t>.</w:t>
      </w:r>
    </w:p>
    <w:p w14:paraId="519E79AA" w14:textId="77777777" w:rsidR="00B876AC" w:rsidRDefault="00B876AC" w:rsidP="00B876AC">
      <w:pPr>
        <w:ind w:left="360" w:hanging="360"/>
      </w:pPr>
      <w:r w:rsidRPr="00EA5423">
        <w:rPr>
          <w:i/>
          <w:iCs/>
        </w:rPr>
        <w:t>All Creation Sings</w:t>
      </w:r>
      <w:r>
        <w:rPr>
          <w:i/>
          <w:iCs/>
        </w:rPr>
        <w:t xml:space="preserve"> </w:t>
      </w:r>
      <w:r>
        <w:t>(Augsburg Fortress, 2020), prayer 1041 (p. 50).</w:t>
      </w:r>
    </w:p>
    <w:p w14:paraId="47AE619F" w14:textId="5CD6A7D1" w:rsidR="00B876AC" w:rsidRDefault="00B876AC" w:rsidP="00B876AC">
      <w:pPr>
        <w:ind w:left="360" w:hanging="360"/>
      </w:pPr>
      <w:r w:rsidRPr="00981177">
        <w:rPr>
          <w:i/>
          <w:iCs/>
        </w:rPr>
        <w:t>Enriching Our Worship 1</w:t>
      </w:r>
      <w:r>
        <w:rPr>
          <w:i/>
          <w:iCs/>
        </w:rPr>
        <w:t xml:space="preserve"> </w:t>
      </w:r>
      <w:r>
        <w:t>(Church Publishing, 1998)</w:t>
      </w:r>
      <w:r w:rsidRPr="00981177">
        <w:t>, p</w:t>
      </w:r>
      <w:r>
        <w:t>.</w:t>
      </w:r>
      <w:r w:rsidRPr="00981177">
        <w:t xml:space="preserve"> 56</w:t>
      </w:r>
      <w:r>
        <w:t>.</w:t>
      </w:r>
    </w:p>
    <w:p w14:paraId="30E6E6C0" w14:textId="77777777" w:rsidR="006B690D" w:rsidRDefault="006B690D" w:rsidP="006B690D"/>
    <w:p w14:paraId="7676D762" w14:textId="61F94B16" w:rsidR="006B690D" w:rsidRDefault="006B690D">
      <w:r>
        <w:br w:type="page"/>
      </w:r>
    </w:p>
    <w:p w14:paraId="42FC88E4" w14:textId="77777777" w:rsidR="00900855" w:rsidRPr="00900855" w:rsidRDefault="00900855" w:rsidP="00900855">
      <w:pPr>
        <w:rPr>
          <w:rFonts w:ascii="Century Gothic" w:hAnsi="Century Gothic"/>
          <w:b/>
          <w:bCs/>
        </w:rPr>
      </w:pPr>
      <w:r w:rsidRPr="00900855">
        <w:rPr>
          <w:rFonts w:ascii="Century Gothic" w:hAnsi="Century Gothic"/>
          <w:b/>
          <w:bCs/>
        </w:rPr>
        <w:lastRenderedPageBreak/>
        <w:t xml:space="preserve">PREACHING THE LECTIONARY </w:t>
      </w:r>
      <w:r w:rsidRPr="00900855">
        <w:rPr>
          <w:rFonts w:ascii="Century Gothic" w:hAnsi="Century Gothic"/>
          <w:b/>
          <w:bCs/>
        </w:rPr>
        <w:br/>
        <w:t>ON THE OCCASION OF THE US SEMIQUINCENTENNIAL</w:t>
      </w:r>
    </w:p>
    <w:p w14:paraId="6D1C61CD" w14:textId="77777777" w:rsidR="00900855" w:rsidRDefault="00900855" w:rsidP="00900855"/>
    <w:p w14:paraId="74E0E08B" w14:textId="77777777" w:rsidR="00900855" w:rsidRDefault="00900855" w:rsidP="00900855">
      <w:r>
        <w:t>A typical attitude of North American Christianity is to imagine that our current moment, our current experience, is unprecedented and unparalleled—and thus preachers sometimes face a sense of overwhelm when approaching major dates on an historical and political calendar. We have a kindred spirit here with the apostle Paul in today’s New Testament reading. Paul wrestles with God’s will for his own life in difficult political times, himself under persecution from an authoritarian Roman government that is persecuting followers of Jesus. Paul knows God has given him the will to “do what is good,” and yet he still finds it difficult, maybe impossible, to follow God’s law.</w:t>
      </w:r>
    </w:p>
    <w:p w14:paraId="72132410" w14:textId="77777777" w:rsidR="00900855" w:rsidRDefault="00900855" w:rsidP="00900855"/>
    <w:p w14:paraId="635B657C" w14:textId="77777777" w:rsidR="00900855" w:rsidRDefault="00900855" w:rsidP="00900855">
      <w:r>
        <w:t>Perhaps we imagine a less complicated earlier age in our churches, when large congregations sang breezy renditions of “God Bless America” in 1976 or other patriotic hymns on earlier anniversaries. We would, of course, be wrong. Looking merely to 50 years ago, prior to the formation of the Evangelical Lutheran Church in America, churches worshiping during the United States Bicentennial did so only one year removed from the tragic end of the Vietnam War, with the fall of Saigon and US draftees returning home with physical, mental, emotional, and spiritual wounds that would remain with them for the rest of their lives.</w:t>
      </w:r>
    </w:p>
    <w:p w14:paraId="445120A3" w14:textId="77777777" w:rsidR="00900855" w:rsidRDefault="00900855" w:rsidP="00900855"/>
    <w:p w14:paraId="775DD7D7" w14:textId="77777777" w:rsidR="00900855" w:rsidRDefault="00900855" w:rsidP="00900855">
      <w:r>
        <w:t>The 1976 anniversary was just eight years removed from the assassinations of Rev. Dr. Martin Luther King Jr. and Sen. Robert F. Kennedy, the Democratic presidential candidate whose brother, President John F. Kennedy, had been assassinated in Dallas less than five years earlier. It was just two years removed, too, from the resignation of President Richard Nixon.</w:t>
      </w:r>
    </w:p>
    <w:p w14:paraId="662E5002" w14:textId="77777777" w:rsidR="00900855" w:rsidRDefault="00900855" w:rsidP="00900855"/>
    <w:p w14:paraId="19C05524" w14:textId="77777777" w:rsidR="00900855" w:rsidRDefault="00900855" w:rsidP="00900855">
      <w:r>
        <w:t xml:space="preserve">Always as preachers, we must first consider and attend to the needs of our own </w:t>
      </w:r>
      <w:proofErr w:type="gramStart"/>
      <w:r>
        <w:t>particular context</w:t>
      </w:r>
      <w:proofErr w:type="gramEnd"/>
      <w:r>
        <w:t xml:space="preserve">, tailoring our message so that it responds to our </w:t>
      </w:r>
      <w:proofErr w:type="gramStart"/>
      <w:r>
        <w:t>particular location</w:t>
      </w:r>
      <w:proofErr w:type="gramEnd"/>
      <w:r>
        <w:t xml:space="preserve">, as we see Jesus doing in his parables focused on life in a Middle Eastern Jewish context. And at the same time, as Jesus did with his parables, we are also tasked with doing more than simply responding to the needs and desires of our </w:t>
      </w:r>
      <w:proofErr w:type="gramStart"/>
      <w:r>
        <w:t>particular worshiping</w:t>
      </w:r>
      <w:proofErr w:type="gramEnd"/>
      <w:r>
        <w:t xml:space="preserve"> assembly. On this day, Lutheran preachers </w:t>
      </w:r>
      <w:proofErr w:type="gramStart"/>
      <w:r>
        <w:t>in particular are</w:t>
      </w:r>
      <w:proofErr w:type="gramEnd"/>
      <w:r>
        <w:t xml:space="preserve"> called to reject outright the temptations and claims of Christian nationalism. At this moment in the United States, we are faced with a political movement that has married Christianity with an embrace of hardline authoritarianism and glorification of violent masculinity, casting Jesus in the role of a warrior. We have seen a political Christian movement that has attempted to demonize empathy and love of neighbor, recasting “neighbors” as only those who share the same ethnicity and cultural background.</w:t>
      </w:r>
    </w:p>
    <w:p w14:paraId="028EF596" w14:textId="77777777" w:rsidR="00900855" w:rsidRDefault="00900855" w:rsidP="00900855"/>
    <w:p w14:paraId="4170351D" w14:textId="4F974A61" w:rsidR="00900855" w:rsidRDefault="00900855" w:rsidP="00900855">
      <w:r>
        <w:t xml:space="preserve">Today’s gospel offers a much different vision: a Jesus who comes to all offering rest for our souls, who promises rest for all “who are weary and are carrying heavy burdens.” This Jesus—perhaps like some of you preparing to preach today—has been criticized for his </w:t>
      </w:r>
      <w:r w:rsidR="00D20B4E">
        <w:t xml:space="preserve">teachings and his </w:t>
      </w:r>
      <w:r>
        <w:t xml:space="preserve">associations with those on society’s margins. But Jesus in this gospel reminds us that those whom the world considers wise and intelligent often miss God’s message of grace, and instead we must look to find truth in those who, like infants, </w:t>
      </w:r>
      <w:r w:rsidR="00CD071B">
        <w:t>are</w:t>
      </w:r>
      <w:r>
        <w:t xml:space="preserve"> deemed powerless or foolish.</w:t>
      </w:r>
    </w:p>
    <w:p w14:paraId="08B2672B" w14:textId="77777777" w:rsidR="00900855" w:rsidRDefault="00900855" w:rsidP="00900855"/>
    <w:p w14:paraId="3F2C87A1" w14:textId="77777777" w:rsidR="00900855" w:rsidRDefault="00900855" w:rsidP="00900855">
      <w:r>
        <w:t xml:space="preserve">As Lutherans, many of our ancestors came to this continent as distinct religious, linguistic, and ethnic </w:t>
      </w:r>
      <w:proofErr w:type="gramStart"/>
      <w:r>
        <w:t>minorities;</w:t>
      </w:r>
      <w:proofErr w:type="gramEnd"/>
      <w:r>
        <w:t xml:space="preserve"> as Scandinavians and Germans who worshiped in their native languages rather than English well into the twentieth century. As such, we have a responsibility to turn away from any distortion of Jesus’ teachings. We also must bear witness to the ways in which nationalism </w:t>
      </w:r>
      <w:r>
        <w:lastRenderedPageBreak/>
        <w:t>took hold of the German churches during Nazism, and we must resist and refuse the desire to be silent or complicit.</w:t>
      </w:r>
    </w:p>
    <w:p w14:paraId="2A5C0F5F" w14:textId="77777777" w:rsidR="00900855" w:rsidRDefault="00900855" w:rsidP="00900855"/>
    <w:p w14:paraId="28C667DC" w14:textId="77777777" w:rsidR="00900855" w:rsidRDefault="00900855" w:rsidP="00900855">
      <w:r>
        <w:t xml:space="preserve">What then, you wonder, do we say? I would urge each of us to begin with fervent prayer, with the confidence that in this prayer to preach a gospel independent of national allegiance, the Spirit would intercede for us with sighs too deep for words. We have excellent tools in the texts </w:t>
      </w:r>
      <w:proofErr w:type="gramStart"/>
      <w:r>
        <w:t>appointed</w:t>
      </w:r>
      <w:proofErr w:type="gramEnd"/>
      <w:r>
        <w:t xml:space="preserve"> for this day. In Zechariah we are reminded that we worship a liberating God, one who has come to set the prisoners free, and thus we resist a Christianity that prescribes only obedience to the governing authorities, relying on a surface-level reading of Romans 13. In Romans 7 today we also hear the wrestling of Paul himself, an admission of the temptations offered by a nationalistic, power-hungry gospel that comes for all of us, lest we resist it and seek instead to serve our neighbor.</w:t>
      </w:r>
    </w:p>
    <w:p w14:paraId="5E8B2D2D" w14:textId="77777777" w:rsidR="00900855" w:rsidRDefault="00900855" w:rsidP="00900855"/>
    <w:p w14:paraId="1C50F16A" w14:textId="77777777" w:rsidR="00900855" w:rsidRDefault="00900855" w:rsidP="00900855">
      <w:r>
        <w:t>And finally, in today’s gospel, we hear Jesus’ lament for this generation. For our own time, we hear in these words the call to repentance for a church that has celebrated America without acknowledging the role its dominant (white Christian) culture has played in enslavement, abuse, and terrorization of non-white, non-Christian Americans, and all are who are most vulnerable, including women, children, and the poor. Jesus, in contrast, offers to all who are hurting a comfortable place of shared burdens and rest.</w:t>
      </w:r>
    </w:p>
    <w:p w14:paraId="684A2FB8" w14:textId="77777777" w:rsidR="00900855" w:rsidRDefault="00900855" w:rsidP="00900855"/>
    <w:p w14:paraId="0115993D" w14:textId="77777777" w:rsidR="00900855" w:rsidRDefault="00900855" w:rsidP="00900855">
      <w:r>
        <w:t>In all this, must we only preach sermons of doom and gloom? No. The celebratory moment comes instead in the endurance of a hopeful democracy, a country striving toward greater equality—in moments like the civil rights movement, the women’s movement, and the embrace of immigrants and refugees—even as we take steps back into nativism, fear, and violence. The celebration is that we too are invited to be Americans, and we can resist a politics and religion of cruelty, shame, and fear, instead rooting ourselves in Jesus’ gospel of sacrifice, humility, service, love, justice, and truth.</w:t>
      </w:r>
    </w:p>
    <w:p w14:paraId="34A46226" w14:textId="77777777" w:rsidR="00900855" w:rsidRDefault="00900855" w:rsidP="00900855"/>
    <w:p w14:paraId="21560CFF" w14:textId="77777777" w:rsidR="00900855" w:rsidRDefault="00900855" w:rsidP="00900855">
      <w:r>
        <w:t>Preach boldly. Know that Jesus has called you for this very moment.</w:t>
      </w:r>
    </w:p>
    <w:p w14:paraId="7D3D52A9" w14:textId="77777777" w:rsidR="00900855" w:rsidRDefault="00900855" w:rsidP="00900855"/>
    <w:p w14:paraId="3499128C" w14:textId="77777777" w:rsidR="00900855" w:rsidRDefault="00900855" w:rsidP="00900855"/>
    <w:p w14:paraId="6F694B5D" w14:textId="6908AF12" w:rsidR="00900855" w:rsidRDefault="00900855" w:rsidP="00900855">
      <w:r w:rsidRPr="00574E75">
        <w:rPr>
          <w:b/>
          <w:bCs/>
        </w:rPr>
        <w:t>Angela Denker</w:t>
      </w:r>
      <w:r>
        <w:t xml:space="preserve"> is pastor for visitation and public theology at Lake Nokomis Lutheran Church in Minneapolis, and author of </w:t>
      </w:r>
      <w:hyperlink r:id="rId13" w:history="1">
        <w:r w:rsidRPr="00951839">
          <w:rPr>
            <w:rStyle w:val="Hyperlink"/>
            <w:i/>
            <w:iCs/>
          </w:rPr>
          <w:t>Disciples of White Jesus</w:t>
        </w:r>
      </w:hyperlink>
      <w:r>
        <w:t xml:space="preserve"> (2025) and </w:t>
      </w:r>
      <w:hyperlink r:id="rId14" w:history="1">
        <w:r w:rsidRPr="008822C5">
          <w:rPr>
            <w:rStyle w:val="Hyperlink"/>
            <w:i/>
            <w:iCs/>
          </w:rPr>
          <w:t>Red State Christians</w:t>
        </w:r>
      </w:hyperlink>
      <w:r>
        <w:t xml:space="preserve"> (2022), both published by Broadleaf Books.</w:t>
      </w:r>
    </w:p>
    <w:p w14:paraId="357D2C11" w14:textId="77777777" w:rsidR="00900855" w:rsidRPr="00900855" w:rsidRDefault="00900855" w:rsidP="00900855"/>
    <w:p w14:paraId="1E1056A1" w14:textId="1FE49929" w:rsidR="00900855" w:rsidRDefault="00900855">
      <w:r>
        <w:br w:type="page"/>
      </w:r>
    </w:p>
    <w:p w14:paraId="09523780" w14:textId="77777777" w:rsidR="00076365" w:rsidRPr="00076365" w:rsidRDefault="00076365" w:rsidP="00076365">
      <w:pPr>
        <w:rPr>
          <w:rFonts w:ascii="Century Gothic" w:hAnsi="Century Gothic"/>
          <w:b/>
          <w:bCs/>
        </w:rPr>
      </w:pPr>
      <w:r w:rsidRPr="00076365">
        <w:rPr>
          <w:rFonts w:ascii="Century Gothic" w:hAnsi="Century Gothic"/>
          <w:b/>
          <w:bCs/>
        </w:rPr>
        <w:lastRenderedPageBreak/>
        <w:t>RESOURCES FOR MUSICIANS</w:t>
      </w:r>
    </w:p>
    <w:p w14:paraId="6D672F6A" w14:textId="77777777" w:rsidR="00076365" w:rsidRDefault="00076365" w:rsidP="00076365"/>
    <w:p w14:paraId="60E5C5CE" w14:textId="07A32EC7" w:rsidR="00837C65" w:rsidRPr="00837C65" w:rsidRDefault="00837C65" w:rsidP="00076365">
      <w:pPr>
        <w:rPr>
          <w:rFonts w:ascii="Century Gothic" w:hAnsi="Century Gothic"/>
          <w:b/>
          <w:bCs/>
        </w:rPr>
      </w:pPr>
      <w:r w:rsidRPr="00837C65">
        <w:rPr>
          <w:rFonts w:ascii="Century Gothic" w:hAnsi="Century Gothic"/>
          <w:b/>
          <w:bCs/>
        </w:rPr>
        <w:t>Overview</w:t>
      </w:r>
    </w:p>
    <w:p w14:paraId="2A92F9AF" w14:textId="50B4EAD5" w:rsidR="00076365" w:rsidRPr="007F412B" w:rsidRDefault="00076365" w:rsidP="00076365">
      <w:r w:rsidRPr="00E8180C">
        <w:t xml:space="preserve">There may be parishes where pastors, music leaders, and all members of the congregation are in complete agreement as to if and how to acknowledge the 250th anniversary of the signing of the Declaration of Independence this July 4, 2026. But there most assuredly will be places where struggles are encountered. We may be faced with differences of opinion </w:t>
      </w:r>
      <w:r w:rsidR="00ED7074" w:rsidRPr="00E8180C">
        <w:t>between</w:t>
      </w:r>
      <w:r w:rsidRPr="00E8180C">
        <w:t xml:space="preserve"> other staff members and congregational members and even internal struggles within ourselves. And that is not necessarily a bad thing as long as conversations remain respectful and minds are open to listening and learning. Having honest and meaty discussions can help us understand others</w:t>
      </w:r>
      <w:r>
        <w:t>’</w:t>
      </w:r>
      <w:r w:rsidRPr="00E8180C">
        <w:t xml:space="preserve"> points of view and help clarify our own. </w:t>
      </w:r>
      <w:r>
        <w:t>“</w:t>
      </w:r>
      <w:r w:rsidRPr="00E8180C">
        <w:t>Here I stand</w:t>
      </w:r>
      <w:r>
        <w:t>”</w:t>
      </w:r>
      <w:r w:rsidRPr="00E8180C">
        <w:t xml:space="preserve"> makes a great bumper sticker for the Lutheran Reformation, but a single weekend in July of 2026 does not carry as much historical </w:t>
      </w:r>
      <w:r w:rsidRPr="007F412B">
        <w:t>weight as the Diet of Worms or other Lutheran foundational moments.</w:t>
      </w:r>
    </w:p>
    <w:p w14:paraId="6459A04F" w14:textId="77777777" w:rsidR="00793E6C" w:rsidRDefault="00793E6C" w:rsidP="00837C65"/>
    <w:p w14:paraId="77FCC2F9" w14:textId="2B833A20" w:rsidR="00076365" w:rsidRPr="00F2577F" w:rsidRDefault="00076365" w:rsidP="00837C65">
      <w:r w:rsidRPr="00F2577F">
        <w:t xml:space="preserve">If we keep in mind the immense task the formers of the Declaration of Independence had in front of them, we can gain some insight and be better able to put our own task into perspective. Maybe viewing the musicals </w:t>
      </w:r>
      <w:r w:rsidRPr="00F2577F">
        <w:rPr>
          <w:i/>
          <w:iCs/>
        </w:rPr>
        <w:t>1776</w:t>
      </w:r>
      <w:r w:rsidRPr="00F2577F">
        <w:t xml:space="preserve"> or </w:t>
      </w:r>
      <w:r w:rsidRPr="00F2577F">
        <w:rPr>
          <w:i/>
          <w:iCs/>
        </w:rPr>
        <w:t>Hamilton</w:t>
      </w:r>
      <w:r w:rsidRPr="00F2577F">
        <w:t xml:space="preserve"> would be good places to start, as they are based on </w:t>
      </w:r>
      <w:proofErr w:type="gramStart"/>
      <w:r w:rsidRPr="00F2577F">
        <w:t>accounts</w:t>
      </w:r>
      <w:proofErr w:type="gramEnd"/>
      <w:r w:rsidRPr="00F2577F">
        <w:t xml:space="preserve"> of the difficulties of birthing this great nation! Balancing the sacred with the secular—aka God and Country—in worship is nothing new. The reign of God and earthly governments can work together toward shared goals if we do not conflate them. Conflating church and country </w:t>
      </w:r>
      <w:proofErr w:type="gramStart"/>
      <w:r w:rsidRPr="00F2577F">
        <w:t>is</w:t>
      </w:r>
      <w:proofErr w:type="gramEnd"/>
      <w:r w:rsidRPr="00F2577F">
        <w:t xml:space="preserve"> idolatry and keeping them isolated from each other is impossible. Is there an answer? Being able to achieve and maintain a healthy tension is our best goal. Let us focus on what beneficial things we can do to promote the good of all.</w:t>
      </w:r>
    </w:p>
    <w:p w14:paraId="36D0D2E7" w14:textId="77777777" w:rsidR="00076365" w:rsidRDefault="00076365" w:rsidP="00076365"/>
    <w:p w14:paraId="0437B8EB" w14:textId="77777777" w:rsidR="00076365" w:rsidRPr="00A928DB" w:rsidRDefault="00076365" w:rsidP="00A928DB">
      <w:pPr>
        <w:rPr>
          <w:rFonts w:ascii="Century Gothic" w:hAnsi="Century Gothic"/>
          <w:b/>
          <w:bCs/>
        </w:rPr>
      </w:pPr>
      <w:r w:rsidRPr="00A928DB">
        <w:rPr>
          <w:rFonts w:ascii="Century Gothic" w:eastAsia="Times New Roman" w:hAnsi="Century Gothic" w:cs="Times New Roman"/>
          <w:b/>
          <w:bCs/>
        </w:rPr>
        <w:t xml:space="preserve">How might church musicians approach the US </w:t>
      </w:r>
      <w:proofErr w:type="spellStart"/>
      <w:r w:rsidRPr="00A928DB">
        <w:rPr>
          <w:rFonts w:ascii="Century Gothic" w:eastAsia="Times New Roman" w:hAnsi="Century Gothic" w:cs="Times New Roman"/>
          <w:b/>
          <w:bCs/>
        </w:rPr>
        <w:t>Semiquincentennial</w:t>
      </w:r>
      <w:proofErr w:type="spellEnd"/>
      <w:r w:rsidRPr="00A928DB">
        <w:rPr>
          <w:rFonts w:ascii="Century Gothic" w:eastAsia="Times New Roman" w:hAnsi="Century Gothic" w:cs="Times New Roman"/>
          <w:b/>
          <w:bCs/>
        </w:rPr>
        <w:t>?</w:t>
      </w:r>
    </w:p>
    <w:p w14:paraId="68BDD068" w14:textId="10CE7B0E" w:rsidR="00076365" w:rsidRPr="00166759" w:rsidRDefault="00076365" w:rsidP="00076365">
      <w:pPr>
        <w:pStyle w:val="ListParagraph"/>
        <w:numPr>
          <w:ilvl w:val="0"/>
          <w:numId w:val="45"/>
        </w:numPr>
      </w:pPr>
      <w:r w:rsidRPr="00166759">
        <w:t xml:space="preserve">Have discussions early on with pastors and other staff members about worship that weekend. </w:t>
      </w:r>
      <w:r w:rsidR="00D20B4E">
        <w:t>Y</w:t>
      </w:r>
      <w:r w:rsidR="00EE6393">
        <w:t>ou may</w:t>
      </w:r>
      <w:r w:rsidRPr="00166759">
        <w:t xml:space="preserve"> </w:t>
      </w:r>
      <w:r w:rsidR="00B85F56">
        <w:t>decide</w:t>
      </w:r>
      <w:r w:rsidRPr="00166759">
        <w:t xml:space="preserve"> to hold no observance at all, citing a clean separation of church and state affairs. Or you may decide to acknowledge the anniversary in the sermon and/or prayers, and perhaps by choosing hymns</w:t>
      </w:r>
      <w:r>
        <w:t xml:space="preserve">, </w:t>
      </w:r>
      <w:r w:rsidRPr="00166759">
        <w:t>songs</w:t>
      </w:r>
      <w:r>
        <w:t>,</w:t>
      </w:r>
      <w:r w:rsidRPr="00166759">
        <w:t xml:space="preserve"> and other music that address the anniversary with thoughtfulness and care.</w:t>
      </w:r>
    </w:p>
    <w:p w14:paraId="54F11918" w14:textId="77777777" w:rsidR="00076365" w:rsidRPr="00166759" w:rsidRDefault="00076365" w:rsidP="00076365">
      <w:pPr>
        <w:pStyle w:val="ListParagraph"/>
        <w:numPr>
          <w:ilvl w:val="0"/>
          <w:numId w:val="45"/>
        </w:numPr>
      </w:pPr>
      <w:r w:rsidRPr="00166759">
        <w:t>Anticipate and prepare for various and opposing viewpoints among parishioners, worship leaders, and other staff members. Be able to articulate your stance but be open to others</w:t>
      </w:r>
      <w:r>
        <w:t>’</w:t>
      </w:r>
      <w:r w:rsidRPr="00166759">
        <w:t xml:space="preserve"> suggestions. We may need to compromise a bit for the sake of relationships.</w:t>
      </w:r>
    </w:p>
    <w:p w14:paraId="405C9C77" w14:textId="1DB23344" w:rsidR="00076365" w:rsidRPr="00166759" w:rsidRDefault="00076365" w:rsidP="00076365">
      <w:pPr>
        <w:pStyle w:val="ListParagraph"/>
        <w:numPr>
          <w:ilvl w:val="0"/>
          <w:numId w:val="45"/>
        </w:numPr>
      </w:pPr>
      <w:r w:rsidRPr="00166759">
        <w:t xml:space="preserve">Consider offering a special separate program to honor the 250th anniversary. </w:t>
      </w:r>
      <w:r w:rsidR="00A31BBF">
        <w:t>P</w:t>
      </w:r>
      <w:r w:rsidRPr="00166759">
        <w:t xml:space="preserve">ressure to go </w:t>
      </w:r>
      <w:r>
        <w:t>“</w:t>
      </w:r>
      <w:r w:rsidRPr="00166759">
        <w:t>full</w:t>
      </w:r>
      <w:r>
        <w:t xml:space="preserve"> </w:t>
      </w:r>
      <w:r w:rsidRPr="00166759">
        <w:t>patriotic</w:t>
      </w:r>
      <w:r>
        <w:t>”</w:t>
      </w:r>
      <w:r w:rsidRPr="00166759">
        <w:t xml:space="preserve"> at Sunday</w:t>
      </w:r>
      <w:r>
        <w:t>’</w:t>
      </w:r>
      <w:r w:rsidRPr="00166759">
        <w:t>s worship might be alleviated by keeping the worship worshipful, focusing on word and sacrament and the day</w:t>
      </w:r>
      <w:r>
        <w:t>’</w:t>
      </w:r>
      <w:r w:rsidRPr="00166759">
        <w:t xml:space="preserve">s lectionary texts, and then offering </w:t>
      </w:r>
      <w:r>
        <w:t xml:space="preserve">a </w:t>
      </w:r>
      <w:r w:rsidRPr="00166759">
        <w:t xml:space="preserve">program of patriotic music and readings at a different time, perhaps as </w:t>
      </w:r>
      <w:r>
        <w:t>a post</w:t>
      </w:r>
      <w:r w:rsidRPr="00166759">
        <w:t>-service event with a meal.</w:t>
      </w:r>
    </w:p>
    <w:p w14:paraId="3BEB468A" w14:textId="77777777" w:rsidR="00076365" w:rsidRPr="00166759" w:rsidRDefault="00076365" w:rsidP="00076365">
      <w:pPr>
        <w:pStyle w:val="ListParagraph"/>
        <w:numPr>
          <w:ilvl w:val="0"/>
          <w:numId w:val="45"/>
        </w:numPr>
      </w:pPr>
      <w:r w:rsidRPr="00166759">
        <w:t>Advertise and promote any Independence Day celebrations in the community that might interest parishioners.</w:t>
      </w:r>
    </w:p>
    <w:p w14:paraId="7E4E6E01" w14:textId="77777777" w:rsidR="00245EC8" w:rsidRDefault="00076365" w:rsidP="001D6219">
      <w:pPr>
        <w:pStyle w:val="ListParagraph"/>
        <w:numPr>
          <w:ilvl w:val="0"/>
          <w:numId w:val="45"/>
        </w:numPr>
      </w:pPr>
      <w:r w:rsidRPr="00166759">
        <w:t xml:space="preserve">Choose music for worship carefully. Music will often be the key component as to whether people feel the anniversary has been observed appropriately—no matter how they might identify politically. Most church musicians deem the words we sing as very important, as will some of our parishioners. But for </w:t>
      </w:r>
      <w:r w:rsidR="00245EC8">
        <w:t>some</w:t>
      </w:r>
      <w:r w:rsidRPr="00166759">
        <w:t xml:space="preserve"> folks, it is the feeling of the music, their memories, their connection to the larger culture that determines whether the anniversary is being celebrated appropriately and to their satisfaction. This is not unlike discussions/arguments we may encounter about singing Christmas texts during Advent.</w:t>
      </w:r>
    </w:p>
    <w:p w14:paraId="32CF10E8" w14:textId="19FC4777" w:rsidR="001D6219" w:rsidRPr="001D6219" w:rsidRDefault="001D6219" w:rsidP="001D6219">
      <w:pPr>
        <w:pStyle w:val="ListParagraph"/>
        <w:numPr>
          <w:ilvl w:val="0"/>
          <w:numId w:val="45"/>
        </w:numPr>
      </w:pPr>
      <w:r w:rsidRPr="001D6219">
        <w:rPr>
          <w:rFonts w:ascii="Century Gothic" w:hAnsi="Century Gothic"/>
          <w:b/>
          <w:bCs/>
        </w:rPr>
        <w:br w:type="page"/>
      </w:r>
    </w:p>
    <w:p w14:paraId="41143B65" w14:textId="12B131C5" w:rsidR="00076365" w:rsidRPr="00A928DB" w:rsidRDefault="00076365" w:rsidP="00076365">
      <w:pPr>
        <w:rPr>
          <w:rFonts w:ascii="Century Gothic" w:hAnsi="Century Gothic"/>
          <w:b/>
          <w:bCs/>
        </w:rPr>
      </w:pPr>
      <w:r w:rsidRPr="00A928DB">
        <w:rPr>
          <w:rFonts w:ascii="Century Gothic" w:hAnsi="Century Gothic"/>
          <w:b/>
          <w:bCs/>
        </w:rPr>
        <w:lastRenderedPageBreak/>
        <w:t>Choosing music for worship or for programs outside of worship</w:t>
      </w:r>
    </w:p>
    <w:p w14:paraId="4037634A" w14:textId="77777777" w:rsidR="00076365" w:rsidRPr="007C19EF" w:rsidRDefault="00076365" w:rsidP="00076365">
      <w:r w:rsidRPr="007C19EF">
        <w:t xml:space="preserve">One of the greatest challenges for church musicians is choosing words for others to sing. We want them to sing truth, not manufactured expressions or propaganda. Honor the integrity and humanity of the people in the choir and </w:t>
      </w:r>
      <w:r>
        <w:t>the assembly</w:t>
      </w:r>
      <w:r w:rsidRPr="007C19EF">
        <w:t>. This level of sensitivity is a responsibility for us at all times of the year, for all ages and for every occasion, including national days.</w:t>
      </w:r>
    </w:p>
    <w:p w14:paraId="1BE1AB5C" w14:textId="77777777" w:rsidR="001F27D3" w:rsidRDefault="001F27D3" w:rsidP="00076365"/>
    <w:p w14:paraId="2BF1E2AF" w14:textId="6DAF33AA" w:rsidR="00076365" w:rsidRPr="007C19EF" w:rsidRDefault="00076365" w:rsidP="00076365">
      <w:r w:rsidRPr="007C19EF">
        <w:t>Let</w:t>
      </w:r>
      <w:r>
        <w:t>’</w:t>
      </w:r>
      <w:r w:rsidRPr="007C19EF">
        <w:t>s look at a sampling of songs consider</w:t>
      </w:r>
      <w:r w:rsidR="00907858">
        <w:t>ed</w:t>
      </w:r>
      <w:r w:rsidRPr="007C19EF">
        <w:t xml:space="preserve"> </w:t>
      </w:r>
      <w:r>
        <w:t>“</w:t>
      </w:r>
      <w:r w:rsidRPr="007C19EF">
        <w:t>patriotic,</w:t>
      </w:r>
      <w:r>
        <w:t>”</w:t>
      </w:r>
      <w:r w:rsidRPr="007C19EF">
        <w:t xml:space="preserve"> dig deeper into what messages they might be conveying, and ask some questions of the words we might put into people</w:t>
      </w:r>
      <w:r>
        <w:t>’</w:t>
      </w:r>
      <w:r w:rsidRPr="007C19EF">
        <w:t>s mouths and minds. Careful discernment is our sacred calling as worship leaders.</w:t>
      </w:r>
    </w:p>
    <w:p w14:paraId="79921EF3" w14:textId="77777777" w:rsidR="00076365" w:rsidRPr="004E685C" w:rsidRDefault="00076365" w:rsidP="00076365">
      <w:pPr>
        <w:pStyle w:val="ListParagraph"/>
        <w:numPr>
          <w:ilvl w:val="0"/>
          <w:numId w:val="46"/>
        </w:numPr>
      </w:pPr>
      <w:r w:rsidRPr="004E685C">
        <w:t xml:space="preserve">To whom are the words addressed? For example, </w:t>
      </w:r>
      <w:r>
        <w:t>“</w:t>
      </w:r>
      <w:r w:rsidRPr="004E685C">
        <w:t xml:space="preserve">My country </w:t>
      </w:r>
      <w:r>
        <w:t>’</w:t>
      </w:r>
      <w:r w:rsidRPr="004E685C">
        <w:t>tis of thee</w:t>
      </w:r>
      <w:r>
        <w:t>”</w:t>
      </w:r>
      <w:r w:rsidRPr="004E685C">
        <w:t xml:space="preserve"> </w:t>
      </w:r>
      <w:r>
        <w:t xml:space="preserve">(LBW 566) </w:t>
      </w:r>
      <w:r w:rsidRPr="004E685C">
        <w:t xml:space="preserve">is addressed to the country, not to God or to each other. </w:t>
      </w:r>
      <w:r>
        <w:t>“</w:t>
      </w:r>
      <w:r w:rsidRPr="004E685C">
        <w:t>God bless our native land</w:t>
      </w:r>
      <w:r>
        <w:t>”</w:t>
      </w:r>
      <w:r w:rsidRPr="004E685C">
        <w:t xml:space="preserve"> </w:t>
      </w:r>
      <w:r>
        <w:t xml:space="preserve">(ELW 891, LBW 569) </w:t>
      </w:r>
      <w:r w:rsidRPr="004E685C">
        <w:t xml:space="preserve">is indeed a prayer addressed to God, but might </w:t>
      </w:r>
      <w:r>
        <w:t>“</w:t>
      </w:r>
      <w:r w:rsidRPr="004E685C">
        <w:t>native land</w:t>
      </w:r>
      <w:r>
        <w:t>”</w:t>
      </w:r>
      <w:r w:rsidRPr="004E685C">
        <w:t xml:space="preserve"> mean something different to naturalized citizens than to those born here? </w:t>
      </w:r>
      <w:r>
        <w:t>“</w:t>
      </w:r>
      <w:r w:rsidRPr="004E685C">
        <w:t>God bless America</w:t>
      </w:r>
      <w:r>
        <w:t>”</w:t>
      </w:r>
      <w:r w:rsidRPr="004E685C">
        <w:t xml:space="preserve"> (the refrain, at least, as the less-sung stanza does call us to </w:t>
      </w:r>
      <w:r>
        <w:t>“</w:t>
      </w:r>
      <w:r w:rsidRPr="004E685C">
        <w:t>swear allegiance</w:t>
      </w:r>
      <w:r>
        <w:t>”</w:t>
      </w:r>
      <w:r w:rsidRPr="004E685C">
        <w:t xml:space="preserve">) is a rather decent </w:t>
      </w:r>
      <w:proofErr w:type="gramStart"/>
      <w:r w:rsidRPr="004E685C">
        <w:t>prayer in itself, asking</w:t>
      </w:r>
      <w:proofErr w:type="gramEnd"/>
      <w:r w:rsidRPr="004E685C">
        <w:t xml:space="preserve"> for God</w:t>
      </w:r>
      <w:r>
        <w:t>’</w:t>
      </w:r>
      <w:r w:rsidRPr="004E685C">
        <w:t>s blessing and guidance, and it sings of the vastness and diversity of the United States of America—the land, at least, if not the people.</w:t>
      </w:r>
    </w:p>
    <w:p w14:paraId="75BA4623" w14:textId="299B6462" w:rsidR="00076365" w:rsidRPr="004E685C" w:rsidRDefault="00076365" w:rsidP="00076365">
      <w:pPr>
        <w:pStyle w:val="ListParagraph"/>
        <w:numPr>
          <w:ilvl w:val="0"/>
          <w:numId w:val="46"/>
        </w:numPr>
      </w:pPr>
      <w:r w:rsidRPr="004E685C">
        <w:t xml:space="preserve">Does a text say or imply that our country is </w:t>
      </w:r>
      <w:r w:rsidR="00A27685">
        <w:t xml:space="preserve">more </w:t>
      </w:r>
      <w:r w:rsidRPr="004E685C">
        <w:t xml:space="preserve">blessed by God than any other country? </w:t>
      </w:r>
      <w:r>
        <w:t>“</w:t>
      </w:r>
      <w:r w:rsidRPr="004E685C">
        <w:t xml:space="preserve">This </w:t>
      </w:r>
      <w:r>
        <w:t>i</w:t>
      </w:r>
      <w:r w:rsidRPr="004E685C">
        <w:t xml:space="preserve">s </w:t>
      </w:r>
      <w:r>
        <w:t>m</w:t>
      </w:r>
      <w:r w:rsidRPr="004E685C">
        <w:t xml:space="preserve">y </w:t>
      </w:r>
      <w:r>
        <w:t>s</w:t>
      </w:r>
      <w:r w:rsidRPr="004E685C">
        <w:t>ong</w:t>
      </w:r>
      <w:r>
        <w:t>”</w:t>
      </w:r>
      <w:r w:rsidRPr="004E685C">
        <w:t xml:space="preserve"> </w:t>
      </w:r>
      <w:r>
        <w:t xml:space="preserve">(ELW 887) </w:t>
      </w:r>
      <w:r w:rsidRPr="004E685C">
        <w:t>proves that we can celebrate our own nation while also acknowledging and affirming other lands and people.</w:t>
      </w:r>
    </w:p>
    <w:p w14:paraId="0621A248" w14:textId="4E9215E7" w:rsidR="00076365" w:rsidRPr="004E685C" w:rsidRDefault="00076365" w:rsidP="00076365">
      <w:pPr>
        <w:pStyle w:val="ListParagraph"/>
        <w:numPr>
          <w:ilvl w:val="0"/>
          <w:numId w:val="46"/>
        </w:numPr>
      </w:pPr>
      <w:r w:rsidRPr="004E685C">
        <w:t xml:space="preserve">Does a text glorify war, as does </w:t>
      </w:r>
      <w:r>
        <w:t>“</w:t>
      </w:r>
      <w:r w:rsidRPr="004E685C">
        <w:t>Onward Christian soldiers</w:t>
      </w:r>
      <w:r>
        <w:t>”</w:t>
      </w:r>
      <w:r w:rsidRPr="004E685C">
        <w:t xml:space="preserve"> </w:t>
      </w:r>
      <w:r>
        <w:t xml:space="preserve">(LBW 509) </w:t>
      </w:r>
      <w:r w:rsidRPr="004E685C">
        <w:t xml:space="preserve">or our own national anthem </w:t>
      </w:r>
      <w:r>
        <w:t>“</w:t>
      </w:r>
      <w:r w:rsidRPr="004E685C">
        <w:t>The Star-Spangled Banner</w:t>
      </w:r>
      <w:r>
        <w:t>”</w:t>
      </w:r>
      <w:r w:rsidRPr="004E685C">
        <w:t xml:space="preserve">? Do we still need to reference war to express love of country? Or can we acknowledge that battles have taken place in many ways, such as the battles for civil rights? Can we expand our understanding of </w:t>
      </w:r>
      <w:r>
        <w:t>“</w:t>
      </w:r>
      <w:r w:rsidRPr="004E685C">
        <w:t>heroes</w:t>
      </w:r>
      <w:r>
        <w:t>”</w:t>
      </w:r>
      <w:r w:rsidRPr="004E685C">
        <w:t>? Can we honor those individuals who put themselves in harm</w:t>
      </w:r>
      <w:r>
        <w:t>’</w:t>
      </w:r>
      <w:r w:rsidRPr="004E685C">
        <w:t xml:space="preserve">s way for a righteous cause, as in </w:t>
      </w:r>
      <w:r>
        <w:t>“</w:t>
      </w:r>
      <w:r w:rsidRPr="004E685C">
        <w:t xml:space="preserve">O </w:t>
      </w:r>
      <w:r>
        <w:t>b</w:t>
      </w:r>
      <w:r w:rsidRPr="004E685C">
        <w:t xml:space="preserve">eautiful for </w:t>
      </w:r>
      <w:r>
        <w:t>s</w:t>
      </w:r>
      <w:r w:rsidRPr="004E685C">
        <w:t xml:space="preserve">pacious </w:t>
      </w:r>
      <w:r>
        <w:t>s</w:t>
      </w:r>
      <w:r w:rsidRPr="004E685C">
        <w:t>kies</w:t>
      </w:r>
      <w:r>
        <w:t>”</w:t>
      </w:r>
      <w:r w:rsidRPr="004E685C">
        <w:t xml:space="preserve"> </w:t>
      </w:r>
      <w:r>
        <w:t xml:space="preserve">(ELW 888, TFF 298) </w:t>
      </w:r>
      <w:r w:rsidRPr="004E685C">
        <w:t xml:space="preserve">that calls beautiful the heroes who in </w:t>
      </w:r>
      <w:r>
        <w:t>“</w:t>
      </w:r>
      <w:r w:rsidRPr="004E685C">
        <w:t>liberating strife . . . more than self their country loved, and mercy more than life</w:t>
      </w:r>
      <w:r>
        <w:t>”</w:t>
      </w:r>
      <w:r w:rsidRPr="004E685C">
        <w:t>?</w:t>
      </w:r>
    </w:p>
    <w:p w14:paraId="535B577B" w14:textId="77777777" w:rsidR="00076365" w:rsidRPr="004E685C" w:rsidRDefault="00076365" w:rsidP="00076365">
      <w:pPr>
        <w:pStyle w:val="ListParagraph"/>
        <w:numPr>
          <w:ilvl w:val="0"/>
          <w:numId w:val="46"/>
        </w:numPr>
      </w:pPr>
      <w:r w:rsidRPr="004E685C">
        <w:t>Speaking of that same text, its author Katherine L. Bates has us sing in its first stanza of the country</w:t>
      </w:r>
      <w:r>
        <w:t>’</w:t>
      </w:r>
      <w:r w:rsidRPr="004E685C">
        <w:t xml:space="preserve">s natural beauty and fertility and then turns to prayer, praising God for grace and asking that our </w:t>
      </w:r>
      <w:r>
        <w:t>“</w:t>
      </w:r>
      <w:r w:rsidRPr="004E685C">
        <w:t>good</w:t>
      </w:r>
      <w:r>
        <w:t>”</w:t>
      </w:r>
      <w:r w:rsidRPr="004E685C">
        <w:t xml:space="preserve"> be crowned with </w:t>
      </w:r>
      <w:r>
        <w:t>“</w:t>
      </w:r>
      <w:r w:rsidRPr="004E685C">
        <w:t>brotherhood.</w:t>
      </w:r>
      <w:r>
        <w:t>”</w:t>
      </w:r>
      <w:r w:rsidRPr="004E685C">
        <w:t xml:space="preserve"> Stanza two honors the heroes who gave their lives for others. The third stanza looks to the future and asks God to mend our every flaw. The depth and richness of this text have helped it endure these many years; it has much to say </w:t>
      </w:r>
      <w:r>
        <w:t>still</w:t>
      </w:r>
      <w:r w:rsidRPr="004E685C">
        <w:t xml:space="preserve"> today.</w:t>
      </w:r>
    </w:p>
    <w:p w14:paraId="7237F3C8" w14:textId="77777777" w:rsidR="00076365" w:rsidRPr="005E1E14" w:rsidRDefault="00076365" w:rsidP="00076365"/>
    <w:p w14:paraId="67902149" w14:textId="77777777" w:rsidR="00076365" w:rsidRPr="00A928DB" w:rsidRDefault="00076365" w:rsidP="00076365">
      <w:pPr>
        <w:rPr>
          <w:rFonts w:ascii="Century Gothic" w:hAnsi="Century Gothic"/>
        </w:rPr>
      </w:pPr>
      <w:r w:rsidRPr="00A928DB">
        <w:rPr>
          <w:rFonts w:ascii="Century Gothic" w:hAnsi="Century Gothic"/>
        </w:rPr>
        <w:t>An opportunity to broaden the concept of patriotism</w:t>
      </w:r>
    </w:p>
    <w:p w14:paraId="1F59E170" w14:textId="77777777" w:rsidR="00076365" w:rsidRPr="004F6096" w:rsidRDefault="00076365" w:rsidP="00076365">
      <w:r w:rsidRPr="004F6096">
        <w:t>Discover which themes are present in both the Declaration of Independence and the teachings of the Old Testament prophets and Jesus, especially as presented in the Sermon on the Mount. With that broader mindset, any hymn that speaks of justice, equality, mercy, peace, humility, and gratitude is appropriate for the observance.</w:t>
      </w:r>
    </w:p>
    <w:p w14:paraId="562A3916" w14:textId="77777777" w:rsidR="00076365" w:rsidRDefault="00076365" w:rsidP="00076365"/>
    <w:p w14:paraId="2CDCF20F" w14:textId="77777777" w:rsidR="00076365" w:rsidRPr="00A928DB" w:rsidRDefault="00076365" w:rsidP="00076365">
      <w:pPr>
        <w:rPr>
          <w:rFonts w:ascii="Century Gothic" w:hAnsi="Century Gothic"/>
        </w:rPr>
      </w:pPr>
      <w:r w:rsidRPr="00A928DB">
        <w:rPr>
          <w:rFonts w:ascii="Century Gothic" w:hAnsi="Century Gothic"/>
        </w:rPr>
        <w:t>Don’t keep the rationale for your choices a secret</w:t>
      </w:r>
    </w:p>
    <w:p w14:paraId="333F06F6" w14:textId="77777777" w:rsidR="00076365" w:rsidRPr="00ED0926" w:rsidRDefault="00076365" w:rsidP="00076365">
      <w:r>
        <w:t>Communicate the rationale for</w:t>
      </w:r>
      <w:r w:rsidRPr="00576429">
        <w:t xml:space="preserve"> your careful and deliberate choices. Identify the source for each musical choice in advance publicity, newsletters, and worship folders. Frame the broad palette you are presenting as a celebration of American heritage that embodies the American tapestry and the American dream and the Christian principles of freedom, equality, and justice.</w:t>
      </w:r>
    </w:p>
    <w:p w14:paraId="13FAD938" w14:textId="77777777" w:rsidR="00076365" w:rsidRPr="00ED0926" w:rsidRDefault="00076365" w:rsidP="00076365"/>
    <w:p w14:paraId="3B541091" w14:textId="77777777" w:rsidR="001D6219" w:rsidRPr="001D6219" w:rsidRDefault="001D6219">
      <w:r w:rsidRPr="001D6219">
        <w:br w:type="page"/>
      </w:r>
    </w:p>
    <w:p w14:paraId="196C089F" w14:textId="3C343EA5" w:rsidR="00076365" w:rsidRDefault="00A928DB" w:rsidP="00076365">
      <w:pPr>
        <w:rPr>
          <w:rFonts w:ascii="Century Gothic" w:hAnsi="Century Gothic"/>
          <w:b/>
          <w:bCs/>
        </w:rPr>
      </w:pPr>
      <w:r w:rsidRPr="00A928DB">
        <w:rPr>
          <w:rFonts w:ascii="Century Gothic" w:hAnsi="Century Gothic"/>
          <w:b/>
          <w:bCs/>
        </w:rPr>
        <w:lastRenderedPageBreak/>
        <w:t>Assembly Song</w:t>
      </w:r>
    </w:p>
    <w:p w14:paraId="395B6292" w14:textId="77777777" w:rsidR="0015670F" w:rsidRDefault="0015670F" w:rsidP="00076365">
      <w:pPr>
        <w:rPr>
          <w:rFonts w:ascii="Century Gothic" w:hAnsi="Century Gothic"/>
          <w:b/>
          <w:bCs/>
        </w:rPr>
      </w:pPr>
    </w:p>
    <w:p w14:paraId="2A7956C0" w14:textId="35317A05" w:rsidR="00114A20" w:rsidRPr="00114A20" w:rsidRDefault="00114A20" w:rsidP="00076365">
      <w:pPr>
        <w:rPr>
          <w:rFonts w:ascii="Century Gothic" w:hAnsi="Century Gothic"/>
        </w:rPr>
      </w:pPr>
      <w:r w:rsidRPr="00114A20">
        <w:rPr>
          <w:rFonts w:ascii="Century Gothic" w:hAnsi="Century Gothic"/>
        </w:rPr>
        <w:t>Hymnal</w:t>
      </w:r>
      <w:r>
        <w:rPr>
          <w:rFonts w:ascii="Century Gothic" w:hAnsi="Century Gothic"/>
        </w:rPr>
        <w:t xml:space="preserve"> Re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4765"/>
      </w:tblGrid>
      <w:tr w:rsidR="006E2819" w14:paraId="5B0EC662" w14:textId="77777777" w:rsidTr="00114A20">
        <w:tc>
          <w:tcPr>
            <w:tcW w:w="4585" w:type="dxa"/>
          </w:tcPr>
          <w:p w14:paraId="172B91D5" w14:textId="3EC698B1" w:rsidR="006E2819" w:rsidRPr="00013FA9" w:rsidRDefault="006E2819" w:rsidP="006E2819">
            <w:pPr>
              <w:rPr>
                <w:rFonts w:cs="Times New Roman"/>
              </w:rPr>
            </w:pPr>
            <w:r w:rsidRPr="00013FA9">
              <w:rPr>
                <w:rFonts w:cs="Times New Roman"/>
              </w:rPr>
              <w:t>ACS</w:t>
            </w:r>
            <w:r w:rsidR="0019098A">
              <w:rPr>
                <w:rFonts w:cs="Times New Roman"/>
              </w:rPr>
              <w:t>—</w:t>
            </w:r>
            <w:r w:rsidRPr="001D1AD8">
              <w:rPr>
                <w:rFonts w:cs="Times New Roman"/>
                <w:i/>
                <w:iCs/>
              </w:rPr>
              <w:t>All Creation Sings</w:t>
            </w:r>
          </w:p>
          <w:p w14:paraId="2DDD6504" w14:textId="13A40397" w:rsidR="006E2819" w:rsidRPr="001D1AD8" w:rsidRDefault="006E2819" w:rsidP="006E2819">
            <w:pPr>
              <w:rPr>
                <w:rFonts w:cs="Times New Roman"/>
                <w:i/>
                <w:iCs/>
              </w:rPr>
            </w:pPr>
            <w:r w:rsidRPr="00013FA9">
              <w:rPr>
                <w:rFonts w:cs="Times New Roman"/>
              </w:rPr>
              <w:t>ELW</w:t>
            </w:r>
            <w:r w:rsidR="00BA53EB">
              <w:rPr>
                <w:rFonts w:cs="Times New Roman"/>
              </w:rPr>
              <w:t>—</w:t>
            </w:r>
            <w:r w:rsidRPr="001D1AD8">
              <w:rPr>
                <w:rFonts w:cs="Times New Roman"/>
                <w:i/>
                <w:iCs/>
              </w:rPr>
              <w:t>Evangelical Lutheran Worship</w:t>
            </w:r>
          </w:p>
          <w:p w14:paraId="7758DA45" w14:textId="78835E16" w:rsidR="006E2819" w:rsidRPr="006E2819" w:rsidRDefault="006E2819" w:rsidP="00076365">
            <w:pPr>
              <w:rPr>
                <w:rFonts w:cs="Times New Roman"/>
                <w:i/>
                <w:iCs/>
              </w:rPr>
            </w:pPr>
            <w:r>
              <w:rPr>
                <w:rFonts w:cs="Times New Roman"/>
              </w:rPr>
              <w:t>LBW</w:t>
            </w:r>
            <w:r w:rsidR="00BA53EB">
              <w:rPr>
                <w:rFonts w:cs="Times New Roman"/>
              </w:rPr>
              <w:t>—</w:t>
            </w:r>
            <w:r w:rsidRPr="001D1AD8">
              <w:rPr>
                <w:rFonts w:cs="Times New Roman"/>
                <w:i/>
                <w:iCs/>
              </w:rPr>
              <w:t>Lutheran Book of Worship</w:t>
            </w:r>
          </w:p>
        </w:tc>
        <w:tc>
          <w:tcPr>
            <w:tcW w:w="4765" w:type="dxa"/>
          </w:tcPr>
          <w:p w14:paraId="6B8BB4FC" w14:textId="1651B6AE" w:rsidR="006E2819" w:rsidRDefault="006E2819" w:rsidP="006E2819">
            <w:pPr>
              <w:rPr>
                <w:rFonts w:cs="Times New Roman"/>
                <w:i/>
                <w:iCs/>
              </w:rPr>
            </w:pPr>
            <w:r w:rsidRPr="00013FA9">
              <w:rPr>
                <w:rFonts w:cs="Times New Roman"/>
              </w:rPr>
              <w:t>TFF</w:t>
            </w:r>
            <w:r w:rsidR="00BA53EB">
              <w:rPr>
                <w:rFonts w:cs="Times New Roman"/>
              </w:rPr>
              <w:t>—</w:t>
            </w:r>
            <w:r w:rsidRPr="001D1AD8">
              <w:rPr>
                <w:rFonts w:cs="Times New Roman"/>
                <w:i/>
                <w:iCs/>
              </w:rPr>
              <w:t>This Far by Faith</w:t>
            </w:r>
          </w:p>
          <w:p w14:paraId="69AB0E0C" w14:textId="5CD3A95C" w:rsidR="006E2819" w:rsidRDefault="006E2819" w:rsidP="006E2819">
            <w:pPr>
              <w:rPr>
                <w:rFonts w:cs="Times New Roman"/>
              </w:rPr>
            </w:pPr>
            <w:r w:rsidRPr="007946AF">
              <w:rPr>
                <w:rFonts w:cs="Times New Roman"/>
              </w:rPr>
              <w:t>WOV</w:t>
            </w:r>
            <w:r w:rsidR="00BA53EB">
              <w:rPr>
                <w:rFonts w:cs="Times New Roman"/>
              </w:rPr>
              <w:t>—</w:t>
            </w:r>
            <w:r>
              <w:rPr>
                <w:rFonts w:cs="Times New Roman"/>
                <w:i/>
                <w:iCs/>
              </w:rPr>
              <w:t>With One Voice</w:t>
            </w:r>
          </w:p>
          <w:p w14:paraId="26BA7B09" w14:textId="77777777" w:rsidR="006E2819" w:rsidRDefault="006E2819" w:rsidP="006E2819">
            <w:pPr>
              <w:rPr>
                <w:rFonts w:cs="Times New Roman"/>
              </w:rPr>
            </w:pPr>
          </w:p>
        </w:tc>
      </w:tr>
    </w:tbl>
    <w:p w14:paraId="111E3D6B" w14:textId="77777777" w:rsidR="00013FA9" w:rsidRPr="00013FA9" w:rsidRDefault="00013FA9" w:rsidP="00076365">
      <w:pPr>
        <w:rPr>
          <w:rFonts w:cs="Times New Roman"/>
        </w:rPr>
      </w:pPr>
    </w:p>
    <w:p w14:paraId="22E40578" w14:textId="3BC1E990" w:rsidR="0004399D" w:rsidRDefault="0004399D" w:rsidP="00076365">
      <w:pPr>
        <w:rPr>
          <w:rFonts w:ascii="Century Gothic" w:hAnsi="Century Gothic"/>
        </w:rPr>
      </w:pPr>
      <w:r w:rsidRPr="0004399D">
        <w:rPr>
          <w:rFonts w:ascii="Century Gothic" w:hAnsi="Century Gothic"/>
        </w:rPr>
        <w:t xml:space="preserve">National </w:t>
      </w:r>
      <w:r w:rsidR="00050A10">
        <w:rPr>
          <w:rFonts w:ascii="Century Gothic" w:hAnsi="Century Gothic"/>
        </w:rPr>
        <w:t>S</w:t>
      </w:r>
      <w:r w:rsidRPr="0004399D">
        <w:rPr>
          <w:rFonts w:ascii="Century Gothic" w:hAnsi="Century Gothic"/>
        </w:rPr>
        <w:t>o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760"/>
      </w:tblGrid>
      <w:tr w:rsidR="0015670F" w14:paraId="68BB71BB" w14:textId="77777777" w:rsidTr="00114A20">
        <w:tc>
          <w:tcPr>
            <w:tcW w:w="4590" w:type="dxa"/>
          </w:tcPr>
          <w:p w14:paraId="1E75175C" w14:textId="223D590A" w:rsidR="0015670F" w:rsidRDefault="00013FA9" w:rsidP="00076365">
            <w:pPr>
              <w:rPr>
                <w:rFonts w:ascii="Century Gothic" w:hAnsi="Century Gothic"/>
              </w:rPr>
            </w:pPr>
            <w:r w:rsidRPr="002A2BBB">
              <w:t xml:space="preserve">Before </w:t>
            </w:r>
            <w:r w:rsidR="00BE21AD">
              <w:t>Y</w:t>
            </w:r>
            <w:r w:rsidRPr="002A2BBB">
              <w:t xml:space="preserve">ou, </w:t>
            </w:r>
            <w:r>
              <w:t>L</w:t>
            </w:r>
            <w:r w:rsidRPr="002A2BBB">
              <w:t xml:space="preserve">ord, </w:t>
            </w:r>
            <w:r w:rsidR="00BE21AD">
              <w:t>W</w:t>
            </w:r>
            <w:r w:rsidRPr="002A2BBB">
              <w:t xml:space="preserve">e </w:t>
            </w:r>
            <w:r w:rsidR="00BE21AD">
              <w:t>B</w:t>
            </w:r>
            <w:r w:rsidRPr="002A2BBB">
              <w:t>ow</w:t>
            </w:r>
          </w:p>
        </w:tc>
        <w:tc>
          <w:tcPr>
            <w:tcW w:w="4760" w:type="dxa"/>
          </w:tcPr>
          <w:p w14:paraId="0D0DE29E" w14:textId="68044C38" w:rsidR="0015670F" w:rsidRDefault="00013FA9" w:rsidP="001D1AD8">
            <w:pPr>
              <w:rPr>
                <w:rFonts w:ascii="Century Gothic" w:hAnsi="Century Gothic"/>
              </w:rPr>
            </w:pPr>
            <w:r w:rsidRPr="002A2BBB">
              <w:t>ELW 893, LBW 40</w:t>
            </w:r>
          </w:p>
        </w:tc>
      </w:tr>
      <w:tr w:rsidR="00013FA9" w14:paraId="46EB0A73" w14:textId="77777777" w:rsidTr="00114A20">
        <w:tc>
          <w:tcPr>
            <w:tcW w:w="4590" w:type="dxa"/>
          </w:tcPr>
          <w:p w14:paraId="7F7E6760" w14:textId="065E3329" w:rsidR="00013FA9" w:rsidRPr="002A2BBB" w:rsidRDefault="001D1AD8" w:rsidP="00076365">
            <w:r w:rsidRPr="002A2BBB">
              <w:t xml:space="preserve">God </w:t>
            </w:r>
            <w:r w:rsidR="004C5A88">
              <w:t>B</w:t>
            </w:r>
            <w:r w:rsidRPr="002A2BBB">
              <w:t xml:space="preserve">less </w:t>
            </w:r>
            <w:r w:rsidR="004C5A88">
              <w:t>O</w:t>
            </w:r>
            <w:r w:rsidRPr="002A2BBB">
              <w:t xml:space="preserve">ur </w:t>
            </w:r>
            <w:r w:rsidR="004C5A88">
              <w:t>N</w:t>
            </w:r>
            <w:r w:rsidRPr="002A2BBB">
              <w:t xml:space="preserve">ative </w:t>
            </w:r>
            <w:r w:rsidR="004C5A88">
              <w:t>L</w:t>
            </w:r>
            <w:r w:rsidRPr="002A2BBB">
              <w:t>and</w:t>
            </w:r>
          </w:p>
        </w:tc>
        <w:tc>
          <w:tcPr>
            <w:tcW w:w="4760" w:type="dxa"/>
          </w:tcPr>
          <w:p w14:paraId="2F50B98C" w14:textId="08ED84E7" w:rsidR="00013FA9" w:rsidRPr="002A2BBB" w:rsidRDefault="001D1AD8" w:rsidP="00076365">
            <w:r w:rsidRPr="002A2BBB">
              <w:t>ELW 891, LBW 569</w:t>
            </w:r>
          </w:p>
        </w:tc>
      </w:tr>
      <w:tr w:rsidR="00013FA9" w14:paraId="7EBC00C8" w14:textId="77777777" w:rsidTr="00114A20">
        <w:tc>
          <w:tcPr>
            <w:tcW w:w="4590" w:type="dxa"/>
          </w:tcPr>
          <w:p w14:paraId="5BDC661F" w14:textId="400EBDC6" w:rsidR="00013FA9" w:rsidRPr="002A2BBB" w:rsidRDefault="001D1AD8" w:rsidP="00076365">
            <w:r w:rsidRPr="002A2BBB">
              <w:t xml:space="preserve">God of </w:t>
            </w:r>
            <w:r w:rsidR="0010200A">
              <w:t>O</w:t>
            </w:r>
            <w:r w:rsidRPr="002A2BBB">
              <w:t xml:space="preserve">ur </w:t>
            </w:r>
            <w:r w:rsidR="0010200A">
              <w:t>F</w:t>
            </w:r>
            <w:r w:rsidRPr="002A2BBB">
              <w:t>athers</w:t>
            </w:r>
          </w:p>
        </w:tc>
        <w:tc>
          <w:tcPr>
            <w:tcW w:w="4760" w:type="dxa"/>
          </w:tcPr>
          <w:p w14:paraId="3146A887" w14:textId="023E4F6F" w:rsidR="00013FA9" w:rsidRPr="002A2BBB" w:rsidRDefault="001D1AD8" w:rsidP="00076365">
            <w:r w:rsidRPr="002A2BBB">
              <w:t>LBW 567</w:t>
            </w:r>
          </w:p>
        </w:tc>
      </w:tr>
      <w:tr w:rsidR="00013FA9" w14:paraId="4FD4F885" w14:textId="77777777" w:rsidTr="00114A20">
        <w:tc>
          <w:tcPr>
            <w:tcW w:w="4590" w:type="dxa"/>
          </w:tcPr>
          <w:p w14:paraId="57E9BFD9" w14:textId="6BDD4128" w:rsidR="00013FA9" w:rsidRPr="002A2BBB" w:rsidRDefault="001D1AD8" w:rsidP="00076365">
            <w:r w:rsidRPr="002A2BBB">
              <w:t xml:space="preserve">Holy God, </w:t>
            </w:r>
            <w:r w:rsidR="00BC345B">
              <w:t>Y</w:t>
            </w:r>
            <w:r w:rsidRPr="002A2BBB">
              <w:t xml:space="preserve">ou </w:t>
            </w:r>
            <w:r w:rsidR="00BC345B">
              <w:t>R</w:t>
            </w:r>
            <w:r w:rsidRPr="002A2BBB">
              <w:t xml:space="preserve">aise up </w:t>
            </w:r>
            <w:r w:rsidR="00BC345B">
              <w:t>P</w:t>
            </w:r>
            <w:r w:rsidRPr="002A2BBB">
              <w:t>rophets</w:t>
            </w:r>
          </w:p>
        </w:tc>
        <w:tc>
          <w:tcPr>
            <w:tcW w:w="4760" w:type="dxa"/>
          </w:tcPr>
          <w:p w14:paraId="3D71BFB9" w14:textId="56CB27EC" w:rsidR="00013FA9" w:rsidRPr="002A2BBB" w:rsidRDefault="001D1AD8" w:rsidP="00076365">
            <w:r w:rsidRPr="002A2BBB">
              <w:t>TFF 299</w:t>
            </w:r>
          </w:p>
        </w:tc>
      </w:tr>
      <w:tr w:rsidR="00013FA9" w14:paraId="478B2E07" w14:textId="77777777" w:rsidTr="00114A20">
        <w:tc>
          <w:tcPr>
            <w:tcW w:w="4590" w:type="dxa"/>
          </w:tcPr>
          <w:p w14:paraId="0E49C087" w14:textId="19FE7BAD" w:rsidR="00013FA9" w:rsidRPr="002A2BBB" w:rsidRDefault="001D1AD8" w:rsidP="00076365">
            <w:r w:rsidRPr="002A2BBB">
              <w:t xml:space="preserve">Mine </w:t>
            </w:r>
            <w:r w:rsidR="00B61ADB">
              <w:t>E</w:t>
            </w:r>
            <w:r w:rsidRPr="002A2BBB">
              <w:t xml:space="preserve">yes </w:t>
            </w:r>
            <w:r w:rsidR="00B61ADB">
              <w:t>H</w:t>
            </w:r>
            <w:r w:rsidRPr="002A2BBB">
              <w:t xml:space="preserve">ave </w:t>
            </w:r>
            <w:r w:rsidR="00B61ADB">
              <w:t>S</w:t>
            </w:r>
            <w:r w:rsidRPr="002A2BBB">
              <w:t xml:space="preserve">een the </w:t>
            </w:r>
            <w:r w:rsidR="00B61ADB">
              <w:t>G</w:t>
            </w:r>
            <w:r w:rsidRPr="002A2BBB">
              <w:t>lory</w:t>
            </w:r>
          </w:p>
        </w:tc>
        <w:tc>
          <w:tcPr>
            <w:tcW w:w="4760" w:type="dxa"/>
          </w:tcPr>
          <w:p w14:paraId="3E6BC5AC" w14:textId="1684EFB2" w:rsidR="00013FA9" w:rsidRPr="002A2BBB" w:rsidRDefault="001D1AD8" w:rsidP="00076365">
            <w:r w:rsidRPr="002A2BBB">
              <w:t>ELW 890, TFF 297, LBW 332</w:t>
            </w:r>
          </w:p>
        </w:tc>
      </w:tr>
      <w:tr w:rsidR="00013FA9" w14:paraId="79481308" w14:textId="77777777" w:rsidTr="00114A20">
        <w:tc>
          <w:tcPr>
            <w:tcW w:w="4590" w:type="dxa"/>
          </w:tcPr>
          <w:p w14:paraId="74B9414C" w14:textId="0BAA1C04" w:rsidR="00013FA9" w:rsidRPr="002A2BBB" w:rsidRDefault="001D1AD8" w:rsidP="00076365">
            <w:r w:rsidRPr="002A2BBB">
              <w:t xml:space="preserve">My </w:t>
            </w:r>
            <w:r w:rsidR="008E313B">
              <w:t>C</w:t>
            </w:r>
            <w:r w:rsidRPr="002A2BBB">
              <w:t>ountry, ’</w:t>
            </w:r>
            <w:r w:rsidR="008E313B">
              <w:t>T</w:t>
            </w:r>
            <w:r w:rsidRPr="002A2BBB">
              <w:t xml:space="preserve">is of </w:t>
            </w:r>
            <w:r w:rsidR="008E313B">
              <w:t>T</w:t>
            </w:r>
            <w:r w:rsidRPr="002A2BBB">
              <w:t>hee</w:t>
            </w:r>
          </w:p>
        </w:tc>
        <w:tc>
          <w:tcPr>
            <w:tcW w:w="4760" w:type="dxa"/>
          </w:tcPr>
          <w:p w14:paraId="020AF43A" w14:textId="19262D06" w:rsidR="00013FA9" w:rsidRPr="002A2BBB" w:rsidRDefault="001D1AD8" w:rsidP="00076365">
            <w:r w:rsidRPr="002A2BBB">
              <w:t>LBW 566</w:t>
            </w:r>
          </w:p>
        </w:tc>
      </w:tr>
      <w:tr w:rsidR="00013FA9" w14:paraId="7637C3F7" w14:textId="77777777" w:rsidTr="00114A20">
        <w:tc>
          <w:tcPr>
            <w:tcW w:w="4590" w:type="dxa"/>
          </w:tcPr>
          <w:p w14:paraId="67D7FAE3" w14:textId="682FD9D7" w:rsidR="00013FA9" w:rsidRPr="002A2BBB" w:rsidRDefault="001D1AD8" w:rsidP="00076365">
            <w:r w:rsidRPr="002A2BBB">
              <w:t xml:space="preserve">O </w:t>
            </w:r>
            <w:r w:rsidR="008E313B">
              <w:t>B</w:t>
            </w:r>
            <w:r w:rsidRPr="002A2BBB">
              <w:t xml:space="preserve">eautiful for </w:t>
            </w:r>
            <w:r w:rsidR="008E313B">
              <w:t>S</w:t>
            </w:r>
            <w:r w:rsidRPr="002A2BBB">
              <w:t xml:space="preserve">pacious </w:t>
            </w:r>
            <w:r w:rsidR="008E313B">
              <w:t>S</w:t>
            </w:r>
            <w:r w:rsidRPr="002A2BBB">
              <w:t>kies</w:t>
            </w:r>
          </w:p>
        </w:tc>
        <w:tc>
          <w:tcPr>
            <w:tcW w:w="4760" w:type="dxa"/>
          </w:tcPr>
          <w:p w14:paraId="63C0CAFA" w14:textId="47A394C1" w:rsidR="00013FA9" w:rsidRPr="002A2BBB" w:rsidRDefault="001D1AD8" w:rsidP="00076365">
            <w:r w:rsidRPr="002A2BBB">
              <w:t>ELW 888, TFF 298</w:t>
            </w:r>
          </w:p>
        </w:tc>
      </w:tr>
      <w:tr w:rsidR="00013FA9" w14:paraId="6591270D" w14:textId="77777777" w:rsidTr="00114A20">
        <w:tc>
          <w:tcPr>
            <w:tcW w:w="4590" w:type="dxa"/>
          </w:tcPr>
          <w:p w14:paraId="5001FF9C" w14:textId="40FC5705" w:rsidR="00013FA9" w:rsidRPr="002A2BBB" w:rsidRDefault="001D1AD8" w:rsidP="00076365">
            <w:r w:rsidRPr="002A2BBB">
              <w:t xml:space="preserve">The </w:t>
            </w:r>
            <w:r w:rsidR="008E313B">
              <w:t>R</w:t>
            </w:r>
            <w:r w:rsidRPr="002A2BBB">
              <w:t xml:space="preserve">ight </w:t>
            </w:r>
            <w:r w:rsidR="008E313B">
              <w:t>H</w:t>
            </w:r>
            <w:r w:rsidRPr="002A2BBB">
              <w:t>and of God</w:t>
            </w:r>
          </w:p>
        </w:tc>
        <w:tc>
          <w:tcPr>
            <w:tcW w:w="4760" w:type="dxa"/>
          </w:tcPr>
          <w:p w14:paraId="77B7E9CC" w14:textId="505E30DF" w:rsidR="00013FA9" w:rsidRPr="002A2BBB" w:rsidRDefault="001D1AD8" w:rsidP="00076365">
            <w:r w:rsidRPr="002A2BBB">
              <w:t>ELW 889, TFF 300</w:t>
            </w:r>
          </w:p>
        </w:tc>
      </w:tr>
      <w:tr w:rsidR="00013FA9" w14:paraId="205DE21C" w14:textId="77777777" w:rsidTr="00114A20">
        <w:tc>
          <w:tcPr>
            <w:tcW w:w="4590" w:type="dxa"/>
          </w:tcPr>
          <w:p w14:paraId="2D06A7F2" w14:textId="05EE58B6" w:rsidR="00013FA9" w:rsidRPr="002A2BBB" w:rsidRDefault="001D1AD8" w:rsidP="00076365">
            <w:r w:rsidRPr="002A2BBB">
              <w:t xml:space="preserve">This </w:t>
            </w:r>
            <w:r w:rsidR="004D21E2">
              <w:t>I</w:t>
            </w:r>
            <w:r w:rsidRPr="002A2BBB">
              <w:t xml:space="preserve">s </w:t>
            </w:r>
            <w:r w:rsidR="004D21E2">
              <w:t>M</w:t>
            </w:r>
            <w:r w:rsidRPr="002A2BBB">
              <w:t xml:space="preserve">y </w:t>
            </w:r>
            <w:r w:rsidR="004D21E2">
              <w:t>S</w:t>
            </w:r>
            <w:r w:rsidRPr="002A2BBB">
              <w:t>ong</w:t>
            </w:r>
          </w:p>
        </w:tc>
        <w:tc>
          <w:tcPr>
            <w:tcW w:w="4760" w:type="dxa"/>
          </w:tcPr>
          <w:p w14:paraId="7365B857" w14:textId="0642E6CF" w:rsidR="00013FA9" w:rsidRPr="002A2BBB" w:rsidRDefault="001D1AD8" w:rsidP="00076365">
            <w:r w:rsidRPr="002A2BBB">
              <w:t>ELW 887</w:t>
            </w:r>
          </w:p>
        </w:tc>
      </w:tr>
    </w:tbl>
    <w:p w14:paraId="2E609C34" w14:textId="77777777" w:rsidR="0015670F" w:rsidRDefault="0015670F" w:rsidP="00076365">
      <w:pPr>
        <w:rPr>
          <w:rFonts w:ascii="Century Gothic" w:hAnsi="Century Gothic"/>
        </w:rPr>
      </w:pPr>
    </w:p>
    <w:p w14:paraId="4A98F83E" w14:textId="13F1FF4B" w:rsidR="002B1655" w:rsidRPr="002B1655" w:rsidRDefault="00AA7768" w:rsidP="00076365">
      <w:pPr>
        <w:rPr>
          <w:rFonts w:ascii="Century Gothic" w:hAnsi="Century Gothic"/>
        </w:rPr>
      </w:pPr>
      <w:r>
        <w:rPr>
          <w:rFonts w:ascii="Century Gothic" w:hAnsi="Century Gothic"/>
        </w:rPr>
        <w:t>Additional</w:t>
      </w:r>
      <w:r w:rsidR="002B1655" w:rsidRPr="002B1655">
        <w:rPr>
          <w:rFonts w:ascii="Century Gothic" w:hAnsi="Century Gothic"/>
        </w:rPr>
        <w:t xml:space="preserve"> </w:t>
      </w:r>
      <w:r w:rsidR="00050A10">
        <w:rPr>
          <w:rFonts w:ascii="Century Gothic" w:hAnsi="Century Gothic"/>
        </w:rPr>
        <w:t>A</w:t>
      </w:r>
      <w:r w:rsidR="002B1655" w:rsidRPr="002B1655">
        <w:rPr>
          <w:rFonts w:ascii="Century Gothic" w:hAnsi="Century Gothic"/>
        </w:rPr>
        <w:t xml:space="preserve">ssembly </w:t>
      </w:r>
      <w:r w:rsidR="00050A10">
        <w:rPr>
          <w:rFonts w:ascii="Century Gothic" w:hAnsi="Century Gothic"/>
        </w:rPr>
        <w:t>S</w:t>
      </w:r>
      <w:r w:rsidR="002B1655" w:rsidRPr="002B1655">
        <w:rPr>
          <w:rFonts w:ascii="Century Gothic" w:hAnsi="Century Gothic"/>
        </w:rPr>
        <w:t>o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760"/>
      </w:tblGrid>
      <w:tr w:rsidR="001D1AD8" w14:paraId="59207156" w14:textId="77777777" w:rsidTr="00114A20">
        <w:tc>
          <w:tcPr>
            <w:tcW w:w="4590" w:type="dxa"/>
          </w:tcPr>
          <w:p w14:paraId="77A21F90" w14:textId="4F0FA0B9" w:rsidR="001D1AD8" w:rsidRDefault="001D1AD8" w:rsidP="00384083">
            <w:r>
              <w:t xml:space="preserve">All </w:t>
            </w:r>
            <w:r w:rsidR="004D21E2">
              <w:t>H</w:t>
            </w:r>
            <w:r>
              <w:t xml:space="preserve">ail the </w:t>
            </w:r>
            <w:r w:rsidR="004D21E2">
              <w:t>P</w:t>
            </w:r>
            <w:r>
              <w:t xml:space="preserve">ower of </w:t>
            </w:r>
            <w:r w:rsidR="004D21E2">
              <w:t>J</w:t>
            </w:r>
            <w:r>
              <w:t xml:space="preserve">esus’ </w:t>
            </w:r>
            <w:r w:rsidR="004D21E2">
              <w:t>N</w:t>
            </w:r>
            <w:r>
              <w:t>ame</w:t>
            </w:r>
          </w:p>
        </w:tc>
        <w:tc>
          <w:tcPr>
            <w:tcW w:w="4760" w:type="dxa"/>
          </w:tcPr>
          <w:p w14:paraId="21A1D977" w14:textId="0395EC9D" w:rsidR="001D1AD8" w:rsidRDefault="001D1AD8" w:rsidP="00384083">
            <w:r>
              <w:t>ELW 634, TFF 267, LBW 328/329</w:t>
            </w:r>
          </w:p>
        </w:tc>
      </w:tr>
      <w:tr w:rsidR="001D1AD8" w14:paraId="0A9CB1D6" w14:textId="77777777" w:rsidTr="00114A20">
        <w:tc>
          <w:tcPr>
            <w:tcW w:w="4590" w:type="dxa"/>
          </w:tcPr>
          <w:p w14:paraId="2A61F97E" w14:textId="4FCA066D" w:rsidR="001D1AD8" w:rsidRDefault="001D1AD8" w:rsidP="00384083">
            <w:r>
              <w:t xml:space="preserve">Amazing </w:t>
            </w:r>
            <w:r w:rsidR="004D21E2">
              <w:t>G</w:t>
            </w:r>
            <w:r>
              <w:t>race</w:t>
            </w:r>
            <w:r w:rsidR="00D60004">
              <w:t>, How Sweet the Sound</w:t>
            </w:r>
          </w:p>
        </w:tc>
        <w:tc>
          <w:tcPr>
            <w:tcW w:w="4760" w:type="dxa"/>
          </w:tcPr>
          <w:p w14:paraId="0BAD18CA" w14:textId="45B18BCF" w:rsidR="001D1AD8" w:rsidRDefault="001D1AD8" w:rsidP="00384083">
            <w:r>
              <w:t>ELW 779, LBW 448</w:t>
            </w:r>
          </w:p>
        </w:tc>
      </w:tr>
      <w:tr w:rsidR="001D1AD8" w14:paraId="0106A677" w14:textId="77777777" w:rsidTr="00114A20">
        <w:tc>
          <w:tcPr>
            <w:tcW w:w="4590" w:type="dxa"/>
          </w:tcPr>
          <w:p w14:paraId="359CA289" w14:textId="147E2C07" w:rsidR="001D1AD8" w:rsidRDefault="001D1AD8" w:rsidP="00384083">
            <w:r w:rsidRPr="002A2BBB">
              <w:t xml:space="preserve">Build a </w:t>
            </w:r>
            <w:r w:rsidR="00D60004">
              <w:t>L</w:t>
            </w:r>
            <w:r w:rsidRPr="002A2BBB">
              <w:t xml:space="preserve">onger </w:t>
            </w:r>
            <w:r w:rsidR="00D60004">
              <w:t>T</w:t>
            </w:r>
            <w:r w:rsidRPr="002A2BBB">
              <w:t>able</w:t>
            </w:r>
          </w:p>
        </w:tc>
        <w:tc>
          <w:tcPr>
            <w:tcW w:w="4760" w:type="dxa"/>
          </w:tcPr>
          <w:p w14:paraId="5514261A" w14:textId="62946E92" w:rsidR="001D1AD8" w:rsidRDefault="001D1AD8" w:rsidP="00384083">
            <w:r w:rsidRPr="002A2BBB">
              <w:t>ACS 1062</w:t>
            </w:r>
          </w:p>
        </w:tc>
      </w:tr>
      <w:tr w:rsidR="001D1AD8" w14:paraId="7BA64B33" w14:textId="77777777" w:rsidTr="00114A20">
        <w:tc>
          <w:tcPr>
            <w:tcW w:w="4590" w:type="dxa"/>
          </w:tcPr>
          <w:p w14:paraId="2D0355C5" w14:textId="228E87A3" w:rsidR="001D1AD8" w:rsidRDefault="007946AF" w:rsidP="00384083">
            <w:r>
              <w:t xml:space="preserve">God, </w:t>
            </w:r>
            <w:r w:rsidR="00A61678">
              <w:t>W</w:t>
            </w:r>
            <w:r>
              <w:t xml:space="preserve">ho </w:t>
            </w:r>
            <w:r w:rsidR="00A61678">
              <w:t>S</w:t>
            </w:r>
            <w:r>
              <w:t xml:space="preserve">tretched the </w:t>
            </w:r>
            <w:r w:rsidR="00A61678">
              <w:t>S</w:t>
            </w:r>
            <w:r>
              <w:t xml:space="preserve">pangled </w:t>
            </w:r>
            <w:r w:rsidR="00A61678">
              <w:t>H</w:t>
            </w:r>
            <w:r>
              <w:t>eavens</w:t>
            </w:r>
          </w:p>
        </w:tc>
        <w:tc>
          <w:tcPr>
            <w:tcW w:w="4760" w:type="dxa"/>
          </w:tcPr>
          <w:p w14:paraId="73FE3E3B" w14:textId="4B3FA1F0" w:rsidR="001D1AD8" w:rsidRDefault="007946AF" w:rsidP="00384083">
            <w:r>
              <w:t>ELW 771, LBW 463</w:t>
            </w:r>
          </w:p>
        </w:tc>
      </w:tr>
      <w:tr w:rsidR="001D1AD8" w14:paraId="02973580" w14:textId="77777777" w:rsidTr="00114A20">
        <w:tc>
          <w:tcPr>
            <w:tcW w:w="4590" w:type="dxa"/>
          </w:tcPr>
          <w:p w14:paraId="4DE19FAA" w14:textId="62368292" w:rsidR="001D1AD8" w:rsidRDefault="007946AF" w:rsidP="00384083">
            <w:r>
              <w:t xml:space="preserve">How </w:t>
            </w:r>
            <w:r w:rsidR="00A61678">
              <w:t>F</w:t>
            </w:r>
            <w:r>
              <w:t xml:space="preserve">irm a </w:t>
            </w:r>
            <w:r w:rsidR="00A61678">
              <w:t>F</w:t>
            </w:r>
            <w:r>
              <w:t>oundation</w:t>
            </w:r>
          </w:p>
        </w:tc>
        <w:tc>
          <w:tcPr>
            <w:tcW w:w="4760" w:type="dxa"/>
          </w:tcPr>
          <w:p w14:paraId="63B71B17" w14:textId="34BC96D9" w:rsidR="001D1AD8" w:rsidRDefault="007946AF" w:rsidP="00384083">
            <w:r>
              <w:t>ELW 796, LBW507</w:t>
            </w:r>
          </w:p>
        </w:tc>
      </w:tr>
      <w:tr w:rsidR="001D1AD8" w14:paraId="5A21FCC7" w14:textId="77777777" w:rsidTr="00114A20">
        <w:tc>
          <w:tcPr>
            <w:tcW w:w="4590" w:type="dxa"/>
          </w:tcPr>
          <w:p w14:paraId="3837E1D4" w14:textId="136B2E28" w:rsidR="001D1AD8" w:rsidRDefault="007946AF" w:rsidP="00384083">
            <w:r>
              <w:t xml:space="preserve">In Christ </w:t>
            </w:r>
            <w:r w:rsidR="005B31B8">
              <w:t>T</w:t>
            </w:r>
            <w:r>
              <w:t xml:space="preserve">here </w:t>
            </w:r>
            <w:r w:rsidR="005B31B8">
              <w:t>I</w:t>
            </w:r>
            <w:r>
              <w:t xml:space="preserve">s </w:t>
            </w:r>
            <w:r w:rsidR="005B31B8">
              <w:t>N</w:t>
            </w:r>
            <w:r>
              <w:t xml:space="preserve">o </w:t>
            </w:r>
            <w:r w:rsidR="005B31B8">
              <w:t>E</w:t>
            </w:r>
            <w:r>
              <w:t xml:space="preserve">ast or </w:t>
            </w:r>
            <w:r w:rsidR="005B31B8">
              <w:t>W</w:t>
            </w:r>
            <w:r>
              <w:t>est</w:t>
            </w:r>
          </w:p>
        </w:tc>
        <w:tc>
          <w:tcPr>
            <w:tcW w:w="4760" w:type="dxa"/>
          </w:tcPr>
          <w:p w14:paraId="52DF4334" w14:textId="2C85CD8D" w:rsidR="001D1AD8" w:rsidRDefault="007946AF" w:rsidP="00384083">
            <w:r>
              <w:t>ELW 650, TFF 214, LBW 359</w:t>
            </w:r>
          </w:p>
        </w:tc>
      </w:tr>
      <w:tr w:rsidR="007946AF" w14:paraId="1CE0252D" w14:textId="77777777" w:rsidTr="00114A20">
        <w:tc>
          <w:tcPr>
            <w:tcW w:w="4590" w:type="dxa"/>
          </w:tcPr>
          <w:p w14:paraId="04B43CD5" w14:textId="5E6CBC37" w:rsidR="007946AF" w:rsidRPr="002A2BBB" w:rsidRDefault="007946AF" w:rsidP="00384083">
            <w:hyperlink r:id="rId15" w:history="1">
              <w:r w:rsidRPr="00553A86">
                <w:rPr>
                  <w:rStyle w:val="Hyperlink"/>
                </w:rPr>
                <w:t xml:space="preserve">Let </w:t>
              </w:r>
              <w:r w:rsidR="00C35CA3">
                <w:rPr>
                  <w:rStyle w:val="Hyperlink"/>
                </w:rPr>
                <w:t>F</w:t>
              </w:r>
              <w:r w:rsidRPr="00553A86">
                <w:rPr>
                  <w:rStyle w:val="Hyperlink"/>
                </w:rPr>
                <w:t xml:space="preserve">reedom </w:t>
              </w:r>
              <w:r w:rsidR="00C35CA3">
                <w:rPr>
                  <w:rStyle w:val="Hyperlink"/>
                </w:rPr>
                <w:t>R</w:t>
              </w:r>
              <w:r w:rsidRPr="00553A86">
                <w:rPr>
                  <w:rStyle w:val="Hyperlink"/>
                </w:rPr>
                <w:t>ing</w:t>
              </w:r>
            </w:hyperlink>
          </w:p>
        </w:tc>
        <w:tc>
          <w:tcPr>
            <w:tcW w:w="4760" w:type="dxa"/>
          </w:tcPr>
          <w:p w14:paraId="118E585A" w14:textId="50170E3D" w:rsidR="007946AF" w:rsidRPr="002A2BBB" w:rsidRDefault="007946AF" w:rsidP="00384083">
            <w:r>
              <w:t>GIA Publications, Inc.</w:t>
            </w:r>
          </w:p>
        </w:tc>
      </w:tr>
      <w:tr w:rsidR="007946AF" w14:paraId="26DFA865" w14:textId="77777777" w:rsidTr="00114A20">
        <w:tc>
          <w:tcPr>
            <w:tcW w:w="4590" w:type="dxa"/>
          </w:tcPr>
          <w:p w14:paraId="4A4C138C" w14:textId="041DE149" w:rsidR="007946AF" w:rsidRDefault="007946AF" w:rsidP="00384083">
            <w:r w:rsidRPr="002A2BBB">
              <w:t xml:space="preserve">Lift </w:t>
            </w:r>
            <w:r w:rsidR="00BB5853">
              <w:t>E</w:t>
            </w:r>
            <w:r w:rsidRPr="002A2BBB">
              <w:t xml:space="preserve">very </w:t>
            </w:r>
            <w:r w:rsidR="00BB5853">
              <w:t>V</w:t>
            </w:r>
            <w:r w:rsidRPr="002A2BBB">
              <w:t xml:space="preserve">oice and </w:t>
            </w:r>
            <w:r w:rsidR="00BB5853">
              <w:t>S</w:t>
            </w:r>
            <w:r w:rsidRPr="002A2BBB">
              <w:t>ing</w:t>
            </w:r>
          </w:p>
        </w:tc>
        <w:tc>
          <w:tcPr>
            <w:tcW w:w="4760" w:type="dxa"/>
          </w:tcPr>
          <w:p w14:paraId="6396AFB5" w14:textId="3BA4C285" w:rsidR="007946AF" w:rsidRDefault="007946AF" w:rsidP="00384083">
            <w:r w:rsidRPr="002A2BBB">
              <w:t>ELW 841, TFF 296, LBW 562</w:t>
            </w:r>
          </w:p>
        </w:tc>
      </w:tr>
      <w:tr w:rsidR="007946AF" w14:paraId="1913B404" w14:textId="77777777" w:rsidTr="00114A20">
        <w:tc>
          <w:tcPr>
            <w:tcW w:w="4590" w:type="dxa"/>
          </w:tcPr>
          <w:p w14:paraId="0741F5CD" w14:textId="2006775F" w:rsidR="007946AF" w:rsidRDefault="007946AF" w:rsidP="00384083">
            <w:r>
              <w:t xml:space="preserve">Many and </w:t>
            </w:r>
            <w:r w:rsidR="00BB5853">
              <w:t>G</w:t>
            </w:r>
            <w:r>
              <w:t>reat, O God</w:t>
            </w:r>
          </w:p>
        </w:tc>
        <w:tc>
          <w:tcPr>
            <w:tcW w:w="4760" w:type="dxa"/>
          </w:tcPr>
          <w:p w14:paraId="087F5CB1" w14:textId="350C81C6" w:rsidR="007946AF" w:rsidRDefault="007946AF" w:rsidP="00384083">
            <w:r>
              <w:t>ELW 837, WOV 794</w:t>
            </w:r>
          </w:p>
        </w:tc>
      </w:tr>
      <w:tr w:rsidR="007946AF" w14:paraId="7277FA33" w14:textId="77777777" w:rsidTr="00114A20">
        <w:tc>
          <w:tcPr>
            <w:tcW w:w="4590" w:type="dxa"/>
          </w:tcPr>
          <w:p w14:paraId="16BB7704" w14:textId="23A45041" w:rsidR="007946AF" w:rsidRDefault="007946AF" w:rsidP="00384083">
            <w:hyperlink r:id="rId16" w:history="1">
              <w:r w:rsidRPr="00D64879">
                <w:rPr>
                  <w:rStyle w:val="Hyperlink"/>
                </w:rPr>
                <w:t xml:space="preserve">May </w:t>
              </w:r>
              <w:r w:rsidR="00BB5853">
                <w:rPr>
                  <w:rStyle w:val="Hyperlink"/>
                </w:rPr>
                <w:t>W</w:t>
              </w:r>
              <w:r w:rsidRPr="00D64879">
                <w:rPr>
                  <w:rStyle w:val="Hyperlink"/>
                </w:rPr>
                <w:t xml:space="preserve">e </w:t>
              </w:r>
              <w:r w:rsidR="00BB5853">
                <w:rPr>
                  <w:rStyle w:val="Hyperlink"/>
                </w:rPr>
                <w:t>B</w:t>
              </w:r>
              <w:r w:rsidRPr="00D64879">
                <w:rPr>
                  <w:rStyle w:val="Hyperlink"/>
                </w:rPr>
                <w:t xml:space="preserve">e </w:t>
              </w:r>
              <w:r w:rsidR="00BB5853">
                <w:rPr>
                  <w:rStyle w:val="Hyperlink"/>
                </w:rPr>
                <w:t>F</w:t>
              </w:r>
              <w:r w:rsidRPr="00D64879">
                <w:rPr>
                  <w:rStyle w:val="Hyperlink"/>
                </w:rPr>
                <w:t>ree</w:t>
              </w:r>
            </w:hyperlink>
          </w:p>
        </w:tc>
        <w:tc>
          <w:tcPr>
            <w:tcW w:w="4760" w:type="dxa"/>
          </w:tcPr>
          <w:p w14:paraId="30D18F6C" w14:textId="74C422A4" w:rsidR="007946AF" w:rsidRDefault="007946AF" w:rsidP="00384083">
            <w:r>
              <w:t>GIA Publications, Inc.</w:t>
            </w:r>
          </w:p>
        </w:tc>
      </w:tr>
      <w:tr w:rsidR="007946AF" w14:paraId="7B1157E5" w14:textId="77777777" w:rsidTr="00114A20">
        <w:tc>
          <w:tcPr>
            <w:tcW w:w="4590" w:type="dxa"/>
          </w:tcPr>
          <w:p w14:paraId="24AC0ADA" w14:textId="237EC8F8" w:rsidR="007946AF" w:rsidRDefault="007946AF" w:rsidP="00384083">
            <w:r>
              <w:t xml:space="preserve">This </w:t>
            </w:r>
            <w:r w:rsidR="006E4AD5">
              <w:t>L</w:t>
            </w:r>
            <w:r>
              <w:t xml:space="preserve">ittle </w:t>
            </w:r>
            <w:r w:rsidR="006E4AD5">
              <w:t>L</w:t>
            </w:r>
            <w:r>
              <w:t xml:space="preserve">ight of </w:t>
            </w:r>
            <w:r w:rsidR="006E4AD5">
              <w:t>M</w:t>
            </w:r>
            <w:r>
              <w:t>ine</w:t>
            </w:r>
          </w:p>
        </w:tc>
        <w:tc>
          <w:tcPr>
            <w:tcW w:w="4760" w:type="dxa"/>
          </w:tcPr>
          <w:p w14:paraId="772900D1" w14:textId="340E5C4D" w:rsidR="007946AF" w:rsidRDefault="007946AF" w:rsidP="00384083">
            <w:r>
              <w:t>ELW 677, TFF 65</w:t>
            </w:r>
          </w:p>
        </w:tc>
      </w:tr>
    </w:tbl>
    <w:p w14:paraId="46C64A09" w14:textId="77777777" w:rsidR="00076365" w:rsidRDefault="00076365" w:rsidP="00076365"/>
    <w:p w14:paraId="401323A5" w14:textId="77777777" w:rsidR="00076365" w:rsidRPr="00A928DB" w:rsidRDefault="00076365" w:rsidP="00076365">
      <w:pPr>
        <w:rPr>
          <w:rFonts w:ascii="Century Gothic" w:hAnsi="Century Gothic"/>
        </w:rPr>
      </w:pPr>
      <w:r w:rsidRPr="00A928DB">
        <w:rPr>
          <w:rFonts w:ascii="Century Gothic" w:hAnsi="Century Gothic"/>
        </w:rPr>
        <w:t>“Melting pot” or “tapestry”?</w:t>
      </w:r>
    </w:p>
    <w:p w14:paraId="394B4BC1" w14:textId="14FA5FED" w:rsidR="00076365" w:rsidRDefault="00076365" w:rsidP="00076365">
      <w:r w:rsidRPr="005533CE">
        <w:t xml:space="preserve">The concept of the </w:t>
      </w:r>
      <w:r>
        <w:t>United States</w:t>
      </w:r>
      <w:r w:rsidRPr="005533CE">
        <w:t xml:space="preserve"> as a “melting pot” still carries meaning, but for many people this older metaphor has given way to the more inclusive concept </w:t>
      </w:r>
      <w:r>
        <w:t xml:space="preserve">of </w:t>
      </w:r>
      <w:r w:rsidRPr="005533CE">
        <w:t xml:space="preserve">a “tapestry” or “mosaic” where individuals are not lost in the mix but retain their uniqueness as they are connected to others like or unlike themselves. With that in mind, it is good to </w:t>
      </w:r>
      <w:r w:rsidR="00E04D07">
        <w:t>remember</w:t>
      </w:r>
      <w:r w:rsidRPr="005533CE">
        <w:t xml:space="preserve"> that no single song contains the full story. </w:t>
      </w:r>
      <w:r>
        <w:t xml:space="preserve">The breadth of the story is told by a mix of </w:t>
      </w:r>
      <w:r w:rsidRPr="005533CE">
        <w:t xml:space="preserve">different voices of the American tapestry. While Americans imported </w:t>
      </w:r>
      <w:r>
        <w:t>many</w:t>
      </w:r>
      <w:r w:rsidRPr="005533CE">
        <w:t xml:space="preserve"> of their musical styles from Europe, there are noteworthy sounds that have roots in American soil.</w:t>
      </w:r>
    </w:p>
    <w:p w14:paraId="18A60AA6" w14:textId="63250F0D" w:rsidR="00076365" w:rsidRPr="007F36EB" w:rsidRDefault="00076365" w:rsidP="00076365">
      <w:pPr>
        <w:pStyle w:val="ListParagraph"/>
        <w:numPr>
          <w:ilvl w:val="0"/>
          <w:numId w:val="47"/>
        </w:numPr>
      </w:pPr>
      <w:r w:rsidRPr="007F36EB">
        <w:t>Native American texts</w:t>
      </w:r>
      <w:r>
        <w:t xml:space="preserve"> and </w:t>
      </w:r>
      <w:r w:rsidRPr="007F36EB">
        <w:t xml:space="preserve">tunes such as “Many and </w:t>
      </w:r>
      <w:r w:rsidR="006E4AD5">
        <w:t>G</w:t>
      </w:r>
      <w:r w:rsidRPr="007F36EB">
        <w:t>reat, O God”</w:t>
      </w:r>
      <w:r>
        <w:t xml:space="preserve"> </w:t>
      </w:r>
      <w:r w:rsidR="00EB0563">
        <w:br/>
      </w:r>
      <w:r>
        <w:t>(ELW 837, WOV 794)</w:t>
      </w:r>
    </w:p>
    <w:p w14:paraId="34F34C7C" w14:textId="1FBF55BE" w:rsidR="00076365" w:rsidRPr="007F36EB" w:rsidRDefault="00076365" w:rsidP="00076365">
      <w:pPr>
        <w:pStyle w:val="ListParagraph"/>
        <w:numPr>
          <w:ilvl w:val="0"/>
          <w:numId w:val="47"/>
        </w:numPr>
      </w:pPr>
      <w:r w:rsidRPr="007F36EB">
        <w:t xml:space="preserve">Early American hymns such as “How </w:t>
      </w:r>
      <w:r w:rsidR="006E4AD5">
        <w:t>F</w:t>
      </w:r>
      <w:r w:rsidRPr="007F36EB">
        <w:t xml:space="preserve">irm a </w:t>
      </w:r>
      <w:r w:rsidR="006E4AD5">
        <w:t>F</w:t>
      </w:r>
      <w:r w:rsidRPr="007F36EB">
        <w:t>oundation”</w:t>
      </w:r>
      <w:r>
        <w:t xml:space="preserve"> (ELW 796, LBW 507) </w:t>
      </w:r>
      <w:r w:rsidR="00EB0563">
        <w:br/>
      </w:r>
      <w:r>
        <w:t>and</w:t>
      </w:r>
      <w:r w:rsidRPr="007F36EB">
        <w:t xml:space="preserve"> “All </w:t>
      </w:r>
      <w:r w:rsidR="006E4AD5">
        <w:t>H</w:t>
      </w:r>
      <w:r w:rsidRPr="007F36EB">
        <w:t xml:space="preserve">ail the </w:t>
      </w:r>
      <w:r w:rsidR="006E4AD5">
        <w:t>P</w:t>
      </w:r>
      <w:r w:rsidRPr="007F36EB">
        <w:t xml:space="preserve">ower of Jesus’ </w:t>
      </w:r>
      <w:r w:rsidR="006E4AD5">
        <w:t>N</w:t>
      </w:r>
      <w:r w:rsidRPr="007F36EB">
        <w:t>ame</w:t>
      </w:r>
      <w:r>
        <w:t>!</w:t>
      </w:r>
      <w:r w:rsidRPr="007F36EB">
        <w:t xml:space="preserve">” </w:t>
      </w:r>
      <w:r>
        <w:t>(ELW 634, TFF 267, LBW 328/329)</w:t>
      </w:r>
    </w:p>
    <w:p w14:paraId="74CA0424" w14:textId="47E2A17E" w:rsidR="00076365" w:rsidRPr="007F36EB" w:rsidRDefault="00076365" w:rsidP="00076365">
      <w:pPr>
        <w:pStyle w:val="ListParagraph"/>
        <w:numPr>
          <w:ilvl w:val="0"/>
          <w:numId w:val="47"/>
        </w:numPr>
      </w:pPr>
      <w:r w:rsidRPr="007F36EB">
        <w:t xml:space="preserve">Shape-note hymns such as “Amazing </w:t>
      </w:r>
      <w:r w:rsidR="006E4AD5">
        <w:t>G</w:t>
      </w:r>
      <w:r w:rsidRPr="007F36EB">
        <w:t>race</w:t>
      </w:r>
      <w:r w:rsidR="006E4AD5">
        <w:t>, How Sweet the Sound</w:t>
      </w:r>
      <w:r w:rsidRPr="007F36EB">
        <w:t xml:space="preserve">” </w:t>
      </w:r>
      <w:r>
        <w:t xml:space="preserve">(ELW 779, </w:t>
      </w:r>
      <w:r w:rsidR="006E4AD5">
        <w:br/>
      </w:r>
      <w:r>
        <w:t xml:space="preserve">LBW 448) </w:t>
      </w:r>
      <w:r w:rsidRPr="007F36EB">
        <w:t xml:space="preserve">and “God, </w:t>
      </w:r>
      <w:r w:rsidR="006E4AD5">
        <w:t>W</w:t>
      </w:r>
      <w:r w:rsidRPr="007F36EB">
        <w:t xml:space="preserve">ho </w:t>
      </w:r>
      <w:r w:rsidR="006E4AD5">
        <w:t>S</w:t>
      </w:r>
      <w:r w:rsidRPr="007F36EB">
        <w:t xml:space="preserve">tretched the </w:t>
      </w:r>
      <w:r w:rsidR="006E4AD5">
        <w:t>S</w:t>
      </w:r>
      <w:r w:rsidRPr="007F36EB">
        <w:t xml:space="preserve">pangled </w:t>
      </w:r>
      <w:r w:rsidR="006E4AD5">
        <w:t>H</w:t>
      </w:r>
      <w:r w:rsidRPr="007F36EB">
        <w:t>eavens”</w:t>
      </w:r>
      <w:r>
        <w:t xml:space="preserve"> (ELW 771, LBW 463)</w:t>
      </w:r>
    </w:p>
    <w:p w14:paraId="521A8033" w14:textId="26C47EC6" w:rsidR="00A04CE9" w:rsidRPr="00A04CE9" w:rsidRDefault="00076365">
      <w:pPr>
        <w:pStyle w:val="ListParagraph"/>
        <w:numPr>
          <w:ilvl w:val="0"/>
          <w:numId w:val="47"/>
        </w:numPr>
      </w:pPr>
      <w:r w:rsidRPr="007F36EB">
        <w:t xml:space="preserve">African American traditions of spirituals, gospel, and jazz such as “This </w:t>
      </w:r>
      <w:r w:rsidR="006E4AD5">
        <w:t>L</w:t>
      </w:r>
      <w:r w:rsidRPr="007F36EB">
        <w:t xml:space="preserve">ittle </w:t>
      </w:r>
      <w:r w:rsidR="006E4AD5">
        <w:t>L</w:t>
      </w:r>
      <w:r w:rsidRPr="007F36EB">
        <w:t xml:space="preserve">ight </w:t>
      </w:r>
      <w:r w:rsidR="00EB0563">
        <w:br/>
      </w:r>
      <w:r w:rsidRPr="007F36EB">
        <w:t xml:space="preserve">of </w:t>
      </w:r>
      <w:r w:rsidR="006E4AD5">
        <w:t>M</w:t>
      </w:r>
      <w:r w:rsidRPr="007F36EB">
        <w:t xml:space="preserve">ine” </w:t>
      </w:r>
      <w:r>
        <w:t xml:space="preserve">(ELW 677, TFF 65) </w:t>
      </w:r>
      <w:r w:rsidRPr="007F36EB">
        <w:t xml:space="preserve">and “In Christ </w:t>
      </w:r>
      <w:r w:rsidR="006E4AD5">
        <w:t>T</w:t>
      </w:r>
      <w:r w:rsidRPr="007F36EB">
        <w:t xml:space="preserve">here </w:t>
      </w:r>
      <w:r w:rsidR="006E4AD5">
        <w:t>I</w:t>
      </w:r>
      <w:r w:rsidRPr="007F36EB">
        <w:t xml:space="preserve">s </w:t>
      </w:r>
      <w:r w:rsidR="006E4AD5">
        <w:t>N</w:t>
      </w:r>
      <w:r w:rsidRPr="007F36EB">
        <w:t xml:space="preserve">o </w:t>
      </w:r>
      <w:r w:rsidR="006E4AD5">
        <w:t>E</w:t>
      </w:r>
      <w:r w:rsidRPr="007F36EB">
        <w:t xml:space="preserve">ast or </w:t>
      </w:r>
      <w:r w:rsidR="006E4AD5">
        <w:t>W</w:t>
      </w:r>
      <w:r w:rsidRPr="007F36EB">
        <w:t>est”</w:t>
      </w:r>
      <w:r>
        <w:t xml:space="preserve"> (ELW 650, </w:t>
      </w:r>
      <w:r w:rsidR="00EB0563">
        <w:br/>
      </w:r>
      <w:r>
        <w:t>TFF 214, LBW 359)</w:t>
      </w:r>
      <w:r w:rsidR="00A04CE9" w:rsidRPr="00A04CE9">
        <w:br w:type="page"/>
      </w:r>
    </w:p>
    <w:p w14:paraId="6AE597C8" w14:textId="4557BDD5" w:rsidR="00076365" w:rsidRDefault="001D6219" w:rsidP="00076365">
      <w:pPr>
        <w:rPr>
          <w:rFonts w:ascii="Century Gothic" w:hAnsi="Century Gothic"/>
          <w:b/>
          <w:bCs/>
        </w:rPr>
      </w:pPr>
      <w:r w:rsidRPr="001D6219">
        <w:rPr>
          <w:rFonts w:ascii="Century Gothic" w:hAnsi="Century Gothic"/>
          <w:b/>
          <w:bCs/>
        </w:rPr>
        <w:lastRenderedPageBreak/>
        <w:t xml:space="preserve">Other Music </w:t>
      </w:r>
      <w:r>
        <w:rPr>
          <w:rFonts w:ascii="Century Gothic" w:hAnsi="Century Gothic"/>
          <w:b/>
          <w:bCs/>
        </w:rPr>
        <w:t>f</w:t>
      </w:r>
      <w:r w:rsidRPr="001D6219">
        <w:rPr>
          <w:rFonts w:ascii="Century Gothic" w:hAnsi="Century Gothic"/>
          <w:b/>
          <w:bCs/>
        </w:rPr>
        <w:t xml:space="preserve">or </w:t>
      </w:r>
      <w:r>
        <w:rPr>
          <w:rFonts w:ascii="Century Gothic" w:hAnsi="Century Gothic"/>
          <w:b/>
          <w:bCs/>
        </w:rPr>
        <w:t>t</w:t>
      </w:r>
      <w:r w:rsidRPr="001D6219">
        <w:rPr>
          <w:rFonts w:ascii="Century Gothic" w:hAnsi="Century Gothic"/>
          <w:b/>
          <w:bCs/>
        </w:rPr>
        <w:t>he Day</w:t>
      </w:r>
    </w:p>
    <w:p w14:paraId="2885D3F6" w14:textId="77777777" w:rsidR="00E96B8F" w:rsidRPr="00E96B8F" w:rsidRDefault="00E96B8F" w:rsidP="0007636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D6219" w:rsidRPr="00075BC6" w14:paraId="0824B851" w14:textId="77777777" w:rsidTr="00E96B8F">
        <w:tc>
          <w:tcPr>
            <w:tcW w:w="4675" w:type="dxa"/>
          </w:tcPr>
          <w:p w14:paraId="2E5626AC" w14:textId="20E08174" w:rsidR="001D6219" w:rsidRPr="0019266C" w:rsidRDefault="001D6219">
            <w:pPr>
              <w:rPr>
                <w:szCs w:val="24"/>
              </w:rPr>
            </w:pPr>
            <w:r w:rsidRPr="0019266C">
              <w:rPr>
                <w:szCs w:val="24"/>
              </w:rPr>
              <w:t>AFP</w:t>
            </w:r>
            <w:r w:rsidR="008314C1" w:rsidRPr="0019266C">
              <w:rPr>
                <w:szCs w:val="24"/>
              </w:rPr>
              <w:t>—</w:t>
            </w:r>
            <w:r w:rsidRPr="0019266C">
              <w:rPr>
                <w:szCs w:val="24"/>
              </w:rPr>
              <w:t>Augsburg Fortress Publishers</w:t>
            </w:r>
          </w:p>
        </w:tc>
        <w:tc>
          <w:tcPr>
            <w:tcW w:w="4675" w:type="dxa"/>
          </w:tcPr>
          <w:p w14:paraId="3A1664C5" w14:textId="3DFA7A34" w:rsidR="001D6219" w:rsidRPr="0019266C" w:rsidRDefault="001D6219">
            <w:pPr>
              <w:rPr>
                <w:szCs w:val="24"/>
              </w:rPr>
            </w:pPr>
            <w:r w:rsidRPr="0019266C">
              <w:rPr>
                <w:szCs w:val="24"/>
              </w:rPr>
              <w:t>HOP</w:t>
            </w:r>
            <w:r w:rsidR="00075BC6" w:rsidRPr="0019266C">
              <w:rPr>
                <w:szCs w:val="24"/>
              </w:rPr>
              <w:t>—</w:t>
            </w:r>
            <w:r w:rsidRPr="0019266C">
              <w:rPr>
                <w:szCs w:val="24"/>
              </w:rPr>
              <w:t>Hope Publishing</w:t>
            </w:r>
          </w:p>
        </w:tc>
      </w:tr>
      <w:tr w:rsidR="001D6219" w:rsidRPr="00075BC6" w14:paraId="38EFB6DC" w14:textId="77777777" w:rsidTr="00E96B8F">
        <w:tc>
          <w:tcPr>
            <w:tcW w:w="4675" w:type="dxa"/>
          </w:tcPr>
          <w:p w14:paraId="03BFB606" w14:textId="2281CA89" w:rsidR="001D6219" w:rsidRPr="0019266C" w:rsidRDefault="001D6219">
            <w:pPr>
              <w:rPr>
                <w:szCs w:val="24"/>
              </w:rPr>
            </w:pPr>
            <w:r w:rsidRPr="0019266C">
              <w:rPr>
                <w:szCs w:val="24"/>
              </w:rPr>
              <w:t>CG</w:t>
            </w:r>
            <w:r w:rsidR="00075BC6" w:rsidRPr="0019266C">
              <w:rPr>
                <w:szCs w:val="24"/>
              </w:rPr>
              <w:t>—</w:t>
            </w:r>
            <w:r w:rsidRPr="0019266C">
              <w:rPr>
                <w:szCs w:val="24"/>
              </w:rPr>
              <w:t>Choristers Guild</w:t>
            </w:r>
          </w:p>
        </w:tc>
        <w:tc>
          <w:tcPr>
            <w:tcW w:w="4675" w:type="dxa"/>
          </w:tcPr>
          <w:p w14:paraId="6CB6B94D" w14:textId="1B972E4F" w:rsidR="001D6219" w:rsidRPr="0019266C" w:rsidRDefault="001D6219">
            <w:pPr>
              <w:rPr>
                <w:szCs w:val="24"/>
              </w:rPr>
            </w:pPr>
            <w:r w:rsidRPr="0019266C">
              <w:rPr>
                <w:szCs w:val="24"/>
              </w:rPr>
              <w:t>LF</w:t>
            </w:r>
            <w:r w:rsidR="00075BC6" w:rsidRPr="0019266C">
              <w:rPr>
                <w:szCs w:val="24"/>
              </w:rPr>
              <w:t>—</w:t>
            </w:r>
            <w:r w:rsidRPr="0019266C">
              <w:rPr>
                <w:szCs w:val="24"/>
              </w:rPr>
              <w:t>The Leupold Foundation</w:t>
            </w:r>
          </w:p>
        </w:tc>
      </w:tr>
      <w:tr w:rsidR="001D6219" w:rsidRPr="00075BC6" w14:paraId="003758FA" w14:textId="77777777" w:rsidTr="00E96B8F">
        <w:tc>
          <w:tcPr>
            <w:tcW w:w="4675" w:type="dxa"/>
          </w:tcPr>
          <w:p w14:paraId="5F46E160" w14:textId="051F699F" w:rsidR="001D6219" w:rsidRPr="0019266C" w:rsidRDefault="001D6219">
            <w:pPr>
              <w:rPr>
                <w:szCs w:val="24"/>
              </w:rPr>
            </w:pPr>
            <w:r w:rsidRPr="0019266C">
              <w:rPr>
                <w:szCs w:val="24"/>
              </w:rPr>
              <w:t>CPH</w:t>
            </w:r>
            <w:r w:rsidR="00075BC6" w:rsidRPr="0019266C">
              <w:rPr>
                <w:szCs w:val="24"/>
              </w:rPr>
              <w:t>—</w:t>
            </w:r>
            <w:r w:rsidRPr="0019266C">
              <w:rPr>
                <w:szCs w:val="24"/>
              </w:rPr>
              <w:t>Concordia Publishing House</w:t>
            </w:r>
          </w:p>
        </w:tc>
        <w:tc>
          <w:tcPr>
            <w:tcW w:w="4675" w:type="dxa"/>
          </w:tcPr>
          <w:p w14:paraId="3D40F658" w14:textId="330B4E86" w:rsidR="001D6219" w:rsidRPr="0019266C" w:rsidRDefault="001D6219">
            <w:pPr>
              <w:rPr>
                <w:szCs w:val="24"/>
              </w:rPr>
            </w:pPr>
            <w:r w:rsidRPr="0019266C">
              <w:rPr>
                <w:szCs w:val="24"/>
              </w:rPr>
              <w:t>LOR</w:t>
            </w:r>
            <w:r w:rsidR="00075BC6" w:rsidRPr="0019266C">
              <w:rPr>
                <w:szCs w:val="24"/>
              </w:rPr>
              <w:t>—</w:t>
            </w:r>
            <w:r w:rsidRPr="0019266C">
              <w:rPr>
                <w:szCs w:val="24"/>
              </w:rPr>
              <w:t>Lorenz</w:t>
            </w:r>
          </w:p>
        </w:tc>
      </w:tr>
      <w:tr w:rsidR="001D6219" w:rsidRPr="00075BC6" w14:paraId="56F300E1" w14:textId="77777777" w:rsidTr="00E96B8F">
        <w:tc>
          <w:tcPr>
            <w:tcW w:w="4675" w:type="dxa"/>
          </w:tcPr>
          <w:p w14:paraId="665D1B7A" w14:textId="72BE38DF" w:rsidR="001D6219" w:rsidRPr="0019266C" w:rsidRDefault="001D6219">
            <w:pPr>
              <w:rPr>
                <w:szCs w:val="24"/>
              </w:rPr>
            </w:pPr>
            <w:r w:rsidRPr="0019266C">
              <w:rPr>
                <w:szCs w:val="24"/>
              </w:rPr>
              <w:t>GIA</w:t>
            </w:r>
            <w:r w:rsidR="00075BC6" w:rsidRPr="0019266C">
              <w:rPr>
                <w:szCs w:val="24"/>
              </w:rPr>
              <w:t>—</w:t>
            </w:r>
            <w:r w:rsidRPr="0019266C">
              <w:rPr>
                <w:szCs w:val="24"/>
              </w:rPr>
              <w:t>GIA Publications, Inc.</w:t>
            </w:r>
          </w:p>
        </w:tc>
        <w:tc>
          <w:tcPr>
            <w:tcW w:w="4675" w:type="dxa"/>
          </w:tcPr>
          <w:p w14:paraId="1CF3FB0E" w14:textId="78D5C8FE" w:rsidR="001D6219" w:rsidRPr="0019266C" w:rsidRDefault="001D6219">
            <w:pPr>
              <w:rPr>
                <w:szCs w:val="24"/>
              </w:rPr>
            </w:pPr>
            <w:r w:rsidRPr="0019266C">
              <w:rPr>
                <w:szCs w:val="24"/>
              </w:rPr>
              <w:t>MSM</w:t>
            </w:r>
            <w:r w:rsidR="00075BC6" w:rsidRPr="0019266C">
              <w:rPr>
                <w:szCs w:val="24"/>
              </w:rPr>
              <w:t>—</w:t>
            </w:r>
            <w:r w:rsidRPr="0019266C">
              <w:rPr>
                <w:szCs w:val="24"/>
              </w:rPr>
              <w:t>MorningStar Music</w:t>
            </w:r>
          </w:p>
        </w:tc>
      </w:tr>
      <w:tr w:rsidR="001D6219" w:rsidRPr="00075BC6" w14:paraId="5F4EE3CF" w14:textId="77777777" w:rsidTr="00E96B8F">
        <w:tc>
          <w:tcPr>
            <w:tcW w:w="4675" w:type="dxa"/>
          </w:tcPr>
          <w:p w14:paraId="4375ABCD" w14:textId="293EB814" w:rsidR="001D6219" w:rsidRPr="0019266C" w:rsidRDefault="001D6219">
            <w:pPr>
              <w:rPr>
                <w:szCs w:val="24"/>
              </w:rPr>
            </w:pPr>
            <w:r w:rsidRPr="0019266C">
              <w:rPr>
                <w:szCs w:val="24"/>
              </w:rPr>
              <w:t>HAL</w:t>
            </w:r>
            <w:r w:rsidR="00075BC6" w:rsidRPr="0019266C">
              <w:rPr>
                <w:szCs w:val="24"/>
              </w:rPr>
              <w:t>—</w:t>
            </w:r>
            <w:r w:rsidRPr="0019266C">
              <w:rPr>
                <w:szCs w:val="24"/>
              </w:rPr>
              <w:t>Hal Leonard</w:t>
            </w:r>
          </w:p>
        </w:tc>
        <w:tc>
          <w:tcPr>
            <w:tcW w:w="4675" w:type="dxa"/>
          </w:tcPr>
          <w:p w14:paraId="144CBF2D" w14:textId="7CBC1B94" w:rsidR="001D6219" w:rsidRPr="0019266C" w:rsidRDefault="001D6219">
            <w:pPr>
              <w:rPr>
                <w:szCs w:val="24"/>
              </w:rPr>
            </w:pPr>
            <w:r w:rsidRPr="0019266C">
              <w:rPr>
                <w:szCs w:val="24"/>
              </w:rPr>
              <w:t>OCP</w:t>
            </w:r>
            <w:r w:rsidR="00075BC6" w:rsidRPr="0019266C">
              <w:rPr>
                <w:szCs w:val="24"/>
              </w:rPr>
              <w:t>—</w:t>
            </w:r>
            <w:r w:rsidRPr="0019266C">
              <w:rPr>
                <w:szCs w:val="24"/>
              </w:rPr>
              <w:t>Oregon Catholic Press</w:t>
            </w:r>
          </w:p>
        </w:tc>
      </w:tr>
    </w:tbl>
    <w:p w14:paraId="504ACCCD" w14:textId="32EC9EB5" w:rsidR="00076365" w:rsidRDefault="00076365" w:rsidP="00A347E9"/>
    <w:p w14:paraId="609FAF5C" w14:textId="77777777" w:rsidR="00076365" w:rsidRPr="001D6219" w:rsidRDefault="00076365" w:rsidP="00076365">
      <w:pPr>
        <w:rPr>
          <w:rFonts w:ascii="Century Gothic" w:hAnsi="Century Gothic"/>
          <w:b/>
          <w:bCs/>
        </w:rPr>
      </w:pPr>
      <w:r w:rsidRPr="001D6219">
        <w:rPr>
          <w:rFonts w:ascii="Century Gothic" w:hAnsi="Century Gothic"/>
          <w:b/>
          <w:bCs/>
        </w:rPr>
        <w:t>Choral</w:t>
      </w:r>
    </w:p>
    <w:p w14:paraId="691742EC" w14:textId="77777777" w:rsidR="00076365" w:rsidRPr="00BD79A1" w:rsidRDefault="00076365" w:rsidP="00076365">
      <w:pPr>
        <w:rPr>
          <w:i/>
          <w:iCs/>
        </w:rPr>
      </w:pPr>
      <w:r w:rsidRPr="00BD79A1">
        <w:rPr>
          <w:i/>
          <w:iCs/>
        </w:rPr>
        <w:t>If your choir is off for the summer, consider gathering at least a few voices for this special weekend. Many of these choral anthems can be adapted as vocal solos.</w:t>
      </w:r>
    </w:p>
    <w:p w14:paraId="3C6F4428" w14:textId="77777777" w:rsidR="00076365" w:rsidRPr="00543BB0" w:rsidRDefault="00076365" w:rsidP="00076365"/>
    <w:p w14:paraId="13968601" w14:textId="77777777" w:rsidR="00076365" w:rsidRPr="00B606A0" w:rsidRDefault="00076365" w:rsidP="00076365">
      <w:pPr>
        <w:ind w:left="360" w:hanging="360"/>
      </w:pPr>
      <w:r w:rsidRPr="00B606A0">
        <w:t xml:space="preserve">Cherwien, David. </w:t>
      </w:r>
      <w:hyperlink r:id="rId17" w:history="1">
        <w:r w:rsidRPr="00B606A0">
          <w:rPr>
            <w:rStyle w:val="Hyperlink"/>
          </w:rPr>
          <w:t>“Prayer for Peace.”</w:t>
        </w:r>
      </w:hyperlink>
      <w:r w:rsidRPr="00B606A0">
        <w:t xml:space="preserve"> MSM 50-9209.</w:t>
      </w:r>
    </w:p>
    <w:p w14:paraId="109F952E" w14:textId="77777777" w:rsidR="00076365" w:rsidRPr="00E50753" w:rsidRDefault="00076365" w:rsidP="00076365">
      <w:pPr>
        <w:ind w:left="360" w:hanging="360"/>
      </w:pPr>
      <w:r w:rsidRPr="00E50753">
        <w:t xml:space="preserve">Ferguson, John A. </w:t>
      </w:r>
      <w:hyperlink r:id="rId18" w:history="1">
        <w:r>
          <w:rPr>
            <w:rStyle w:val="Hyperlink"/>
          </w:rPr>
          <w:t>“</w:t>
        </w:r>
        <w:r w:rsidRPr="00DC18DA">
          <w:rPr>
            <w:rStyle w:val="Hyperlink"/>
          </w:rPr>
          <w:t>Come, Sing of Years Gone By.</w:t>
        </w:r>
        <w:r>
          <w:rPr>
            <w:rStyle w:val="Hyperlink"/>
          </w:rPr>
          <w:t>”</w:t>
        </w:r>
      </w:hyperlink>
      <w:r w:rsidRPr="00E50753">
        <w:tab/>
      </w:r>
      <w:r>
        <w:t xml:space="preserve"> </w:t>
      </w:r>
      <w:r w:rsidRPr="00E50753">
        <w:t>AFP 9781506465296.</w:t>
      </w:r>
    </w:p>
    <w:p w14:paraId="552ABDC2" w14:textId="77777777" w:rsidR="00076365" w:rsidRPr="00E65DC3" w:rsidRDefault="00076365" w:rsidP="00076365">
      <w:pPr>
        <w:ind w:left="360" w:hanging="360"/>
      </w:pPr>
      <w:r w:rsidRPr="00E65DC3">
        <w:t xml:space="preserve">Ferguson, John A. </w:t>
      </w:r>
      <w:hyperlink r:id="rId19" w:history="1">
        <w:r>
          <w:rPr>
            <w:rStyle w:val="Hyperlink"/>
          </w:rPr>
          <w:t>“</w:t>
        </w:r>
        <w:r w:rsidRPr="005543F6">
          <w:rPr>
            <w:rStyle w:val="Hyperlink"/>
          </w:rPr>
          <w:t>This Is My Song.</w:t>
        </w:r>
        <w:r>
          <w:rPr>
            <w:rStyle w:val="Hyperlink"/>
          </w:rPr>
          <w:t>”</w:t>
        </w:r>
      </w:hyperlink>
      <w:r w:rsidRPr="00E65DC3">
        <w:t xml:space="preserve"> AFP 9781506456928.</w:t>
      </w:r>
    </w:p>
    <w:p w14:paraId="63BE9038" w14:textId="77777777" w:rsidR="00076365" w:rsidRPr="00E65DC3" w:rsidRDefault="00076365" w:rsidP="00076365">
      <w:pPr>
        <w:ind w:left="360" w:hanging="360"/>
      </w:pPr>
      <w:r w:rsidRPr="00E65DC3">
        <w:t xml:space="preserve">Grundahl, Nancy. </w:t>
      </w:r>
      <w:hyperlink r:id="rId20" w:history="1">
        <w:r>
          <w:rPr>
            <w:rStyle w:val="Hyperlink"/>
          </w:rPr>
          <w:t>“</w:t>
        </w:r>
        <w:r w:rsidRPr="005543F6">
          <w:rPr>
            <w:rStyle w:val="Hyperlink"/>
          </w:rPr>
          <w:t>Children of God.</w:t>
        </w:r>
        <w:r>
          <w:rPr>
            <w:rStyle w:val="Hyperlink"/>
          </w:rPr>
          <w:t>”</w:t>
        </w:r>
      </w:hyperlink>
      <w:r w:rsidRPr="00E65DC3">
        <w:t xml:space="preserve"> AFP 9798341901674.</w:t>
      </w:r>
    </w:p>
    <w:p w14:paraId="20AF9EE5" w14:textId="181F69C1" w:rsidR="00076365" w:rsidRPr="005543F6" w:rsidRDefault="00076365" w:rsidP="00076365">
      <w:pPr>
        <w:ind w:left="360" w:hanging="360"/>
      </w:pPr>
      <w:r w:rsidRPr="005543F6">
        <w:t xml:space="preserve">Helsa, Bret. </w:t>
      </w:r>
      <w:r w:rsidRPr="005543F6">
        <w:rPr>
          <w:i/>
          <w:iCs/>
        </w:rPr>
        <w:t>A Dazzling Bouquet: Songs on the Path of Justice and Community</w:t>
      </w:r>
      <w:r w:rsidRPr="005543F6">
        <w:t xml:space="preserve">. </w:t>
      </w:r>
      <w:r w:rsidR="00204255">
        <w:br/>
      </w:r>
      <w:r w:rsidRPr="005543F6">
        <w:t>AFP 9798889838142</w:t>
      </w:r>
      <w:r>
        <w:t>.</w:t>
      </w:r>
      <w:r w:rsidRPr="005543F6">
        <w:t xml:space="preserve"> [Forthcoming, June 2026]</w:t>
      </w:r>
    </w:p>
    <w:p w14:paraId="0C6F75E9" w14:textId="0828C6B1" w:rsidR="00076365" w:rsidRPr="003A3FB4" w:rsidRDefault="00076365" w:rsidP="00076365">
      <w:pPr>
        <w:ind w:left="360" w:hanging="360"/>
      </w:pPr>
      <w:r w:rsidRPr="003A3FB4">
        <w:t xml:space="preserve">Helsa, Bret. </w:t>
      </w:r>
      <w:hyperlink r:id="rId21" w:history="1">
        <w:r w:rsidRPr="003A3FB4">
          <w:rPr>
            <w:rStyle w:val="Hyperlink"/>
            <w:i/>
            <w:iCs/>
          </w:rPr>
          <w:t>Justice Like a Base of Stone: Hymns of Hope and Transformation</w:t>
        </w:r>
      </w:hyperlink>
      <w:r w:rsidRPr="003A3FB4">
        <w:t xml:space="preserve">. </w:t>
      </w:r>
      <w:r w:rsidR="00204255">
        <w:br/>
      </w:r>
      <w:r w:rsidRPr="003A3FB4">
        <w:t>AFP 9780800623562.</w:t>
      </w:r>
    </w:p>
    <w:p w14:paraId="2B0B2065" w14:textId="77777777" w:rsidR="00076365" w:rsidRPr="003A3FB4" w:rsidRDefault="00076365" w:rsidP="00076365">
      <w:pPr>
        <w:ind w:left="360" w:hanging="360"/>
      </w:pPr>
      <w:r w:rsidRPr="003A3FB4">
        <w:t xml:space="preserve">Hopson, Hal H. </w:t>
      </w:r>
      <w:hyperlink r:id="rId22" w:history="1">
        <w:r>
          <w:rPr>
            <w:rStyle w:val="Hyperlink"/>
          </w:rPr>
          <w:t>“</w:t>
        </w:r>
        <w:r w:rsidRPr="003A3FB4">
          <w:rPr>
            <w:rStyle w:val="Hyperlink"/>
          </w:rPr>
          <w:t>I Am the Light of Nations/</w:t>
        </w:r>
        <w:proofErr w:type="spellStart"/>
        <w:r w:rsidRPr="003A3FB4">
          <w:rPr>
            <w:rStyle w:val="Hyperlink"/>
          </w:rPr>
          <w:t>Yo</w:t>
        </w:r>
        <w:proofErr w:type="spellEnd"/>
        <w:r w:rsidRPr="003A3FB4">
          <w:rPr>
            <w:rStyle w:val="Hyperlink"/>
          </w:rPr>
          <w:t xml:space="preserve"> soy la luz del </w:t>
        </w:r>
        <w:proofErr w:type="spellStart"/>
        <w:r w:rsidRPr="003A3FB4">
          <w:rPr>
            <w:rStyle w:val="Hyperlink"/>
          </w:rPr>
          <w:t>mundo</w:t>
        </w:r>
        <w:proofErr w:type="spellEnd"/>
        <w:r w:rsidRPr="003A3FB4">
          <w:rPr>
            <w:rStyle w:val="Hyperlink"/>
          </w:rPr>
          <w:t>.</w:t>
        </w:r>
        <w:r>
          <w:rPr>
            <w:rStyle w:val="Hyperlink"/>
          </w:rPr>
          <w:t>”</w:t>
        </w:r>
      </w:hyperlink>
      <w:r w:rsidRPr="003A3FB4">
        <w:t xml:space="preserve"> AFP 9780800675868.</w:t>
      </w:r>
    </w:p>
    <w:p w14:paraId="64E697BC" w14:textId="77777777" w:rsidR="00076365" w:rsidRPr="00B606A0" w:rsidRDefault="00076365" w:rsidP="00076365">
      <w:pPr>
        <w:ind w:left="360" w:hanging="360"/>
      </w:pPr>
      <w:r w:rsidRPr="00B606A0">
        <w:t xml:space="preserve">Huff, Mac. </w:t>
      </w:r>
      <w:hyperlink r:id="rId23" w:history="1">
        <w:r w:rsidRPr="00B606A0">
          <w:rPr>
            <w:rStyle w:val="Hyperlink"/>
          </w:rPr>
          <w:t>“Sweet Freedom.”</w:t>
        </w:r>
      </w:hyperlink>
      <w:r w:rsidRPr="00B606A0">
        <w:t xml:space="preserve"> </w:t>
      </w:r>
      <w:r>
        <w:t>HAL</w:t>
      </w:r>
      <w:r w:rsidRPr="00B606A0">
        <w:t xml:space="preserve"> 01972914.</w:t>
      </w:r>
    </w:p>
    <w:p w14:paraId="7D57E75A" w14:textId="7DE0F042" w:rsidR="00076365" w:rsidRPr="003A3FB4" w:rsidRDefault="00076365" w:rsidP="00076365">
      <w:pPr>
        <w:ind w:left="360" w:hanging="360"/>
      </w:pPr>
      <w:r w:rsidRPr="003A3FB4">
        <w:t>Keesecker, Thomas</w:t>
      </w:r>
      <w:r w:rsidR="00F55C99" w:rsidRPr="003A3FB4">
        <w:t xml:space="preserve">. </w:t>
      </w:r>
      <w:hyperlink r:id="rId24" w:history="1">
        <w:r w:rsidR="00F55C99" w:rsidRPr="00D47C87">
          <w:rPr>
            <w:rStyle w:val="Hyperlink"/>
          </w:rPr>
          <w:t xml:space="preserve">“God, We Gather </w:t>
        </w:r>
        <w:r w:rsidR="004D138C">
          <w:rPr>
            <w:rStyle w:val="Hyperlink"/>
          </w:rPr>
          <w:t>A</w:t>
        </w:r>
        <w:r w:rsidR="00F55C99" w:rsidRPr="00D47C87">
          <w:rPr>
            <w:rStyle w:val="Hyperlink"/>
          </w:rPr>
          <w:t xml:space="preserve">s Your </w:t>
        </w:r>
        <w:r w:rsidR="004D138C">
          <w:rPr>
            <w:rStyle w:val="Hyperlink"/>
          </w:rPr>
          <w:t>People</w:t>
        </w:r>
        <w:r w:rsidR="00F55C99" w:rsidRPr="00D47C87">
          <w:rPr>
            <w:rStyle w:val="Hyperlink"/>
          </w:rPr>
          <w:t>.”</w:t>
        </w:r>
      </w:hyperlink>
      <w:r w:rsidRPr="003A3FB4">
        <w:t xml:space="preserve"> AFP 9798341904644.</w:t>
      </w:r>
    </w:p>
    <w:p w14:paraId="305362A7" w14:textId="77777777" w:rsidR="00076365" w:rsidRPr="009111D8" w:rsidRDefault="00076365" w:rsidP="00076365">
      <w:pPr>
        <w:ind w:left="360" w:hanging="360"/>
      </w:pPr>
      <w:r w:rsidRPr="009111D8">
        <w:t xml:space="preserve">Keesecker, Thomas. </w:t>
      </w:r>
      <w:hyperlink r:id="rId25" w:history="1">
        <w:r w:rsidRPr="009111D8">
          <w:rPr>
            <w:rStyle w:val="Hyperlink"/>
          </w:rPr>
          <w:t>“Let Us Pray for Peace.”</w:t>
        </w:r>
      </w:hyperlink>
      <w:r w:rsidRPr="009111D8">
        <w:t xml:space="preserve"> </w:t>
      </w:r>
      <w:r>
        <w:t>CG</w:t>
      </w:r>
      <w:r w:rsidRPr="009111D8">
        <w:t xml:space="preserve"> CGA1561.</w:t>
      </w:r>
    </w:p>
    <w:p w14:paraId="09FC7D5C" w14:textId="77777777" w:rsidR="00076365" w:rsidRPr="00B606A0" w:rsidRDefault="00076365" w:rsidP="00076365">
      <w:pPr>
        <w:ind w:left="360" w:hanging="360"/>
      </w:pPr>
      <w:r w:rsidRPr="00B606A0">
        <w:t xml:space="preserve">Lindholm, Jeanette and Hernández, Ana. </w:t>
      </w:r>
      <w:hyperlink r:id="rId26" w:history="1">
        <w:r w:rsidRPr="00B606A0">
          <w:rPr>
            <w:rStyle w:val="Hyperlink"/>
          </w:rPr>
          <w:t>“We the People.”</w:t>
        </w:r>
      </w:hyperlink>
      <w:r w:rsidRPr="00B606A0">
        <w:t xml:space="preserve"> AFP ITEM014329.</w:t>
      </w:r>
    </w:p>
    <w:p w14:paraId="3661D9FC" w14:textId="1F5B22E9" w:rsidR="00076365" w:rsidRPr="00B606A0" w:rsidRDefault="00076365" w:rsidP="00076365">
      <w:pPr>
        <w:ind w:left="360" w:hanging="360"/>
      </w:pPr>
      <w:r w:rsidRPr="00B606A0">
        <w:t>Mendelssohn, Felix. “</w:t>
      </w:r>
      <w:proofErr w:type="spellStart"/>
      <w:r w:rsidRPr="00B606A0">
        <w:t>Verleih</w:t>
      </w:r>
      <w:proofErr w:type="spellEnd"/>
      <w:r w:rsidRPr="00B606A0">
        <w:t xml:space="preserve"> </w:t>
      </w:r>
      <w:proofErr w:type="spellStart"/>
      <w:r w:rsidRPr="00B606A0">
        <w:t>Uns</w:t>
      </w:r>
      <w:proofErr w:type="spellEnd"/>
      <w:r w:rsidRPr="00B606A0">
        <w:t xml:space="preserve"> Frieden” (Grant Us Thy Peace) in </w:t>
      </w:r>
      <w:hyperlink r:id="rId27" w:history="1">
        <w:r w:rsidRPr="00B606A0">
          <w:rPr>
            <w:rStyle w:val="Hyperlink"/>
            <w:i/>
            <w:iCs/>
          </w:rPr>
          <w:t xml:space="preserve">Chantry </w:t>
        </w:r>
        <w:proofErr w:type="spellStart"/>
        <w:r w:rsidRPr="00B606A0">
          <w:rPr>
            <w:rStyle w:val="Hyperlink"/>
            <w:i/>
            <w:iCs/>
          </w:rPr>
          <w:t>Choirbook</w:t>
        </w:r>
        <w:proofErr w:type="spellEnd"/>
      </w:hyperlink>
      <w:r w:rsidRPr="00B606A0">
        <w:t xml:space="preserve">. </w:t>
      </w:r>
      <w:r w:rsidR="00204255">
        <w:br/>
      </w:r>
      <w:r w:rsidRPr="00B606A0">
        <w:t>AFP 9780800657772.</w:t>
      </w:r>
    </w:p>
    <w:p w14:paraId="62F46ECA" w14:textId="77777777" w:rsidR="00076365" w:rsidRPr="00F17DFE" w:rsidRDefault="00076365" w:rsidP="00076365">
      <w:pPr>
        <w:ind w:left="360" w:hanging="360"/>
      </w:pPr>
      <w:r w:rsidRPr="00F17DFE">
        <w:t xml:space="preserve">Miller, Mark A. </w:t>
      </w:r>
      <w:hyperlink r:id="rId28" w:history="1">
        <w:r w:rsidRPr="00F17DFE">
          <w:rPr>
            <w:rStyle w:val="Hyperlink"/>
          </w:rPr>
          <w:t>“Roll Down, Justice!”</w:t>
        </w:r>
      </w:hyperlink>
      <w:r w:rsidRPr="00F17DFE">
        <w:t xml:space="preserve"> CG CGA1472.</w:t>
      </w:r>
    </w:p>
    <w:p w14:paraId="564B17D8" w14:textId="77777777" w:rsidR="00076365" w:rsidRPr="008A20BF" w:rsidRDefault="00076365" w:rsidP="00076365">
      <w:pPr>
        <w:ind w:left="360" w:hanging="360"/>
      </w:pPr>
      <w:r w:rsidRPr="008A20BF">
        <w:t xml:space="preserve">Miller, Mark A. </w:t>
      </w:r>
      <w:hyperlink r:id="rId29" w:history="1">
        <w:r w:rsidRPr="008A20BF">
          <w:rPr>
            <w:rStyle w:val="Hyperlink"/>
            <w:i/>
            <w:iCs/>
          </w:rPr>
          <w:t>Roll Down, Justice! Sacred Songs and Social Justice</w:t>
        </w:r>
      </w:hyperlink>
      <w:r w:rsidRPr="008A20BF">
        <w:t>. CG CGBK72.</w:t>
      </w:r>
    </w:p>
    <w:p w14:paraId="19DE98DB" w14:textId="77777777" w:rsidR="00076365" w:rsidRPr="00B606A0" w:rsidRDefault="00076365" w:rsidP="00076365">
      <w:pPr>
        <w:ind w:left="360" w:hanging="360"/>
      </w:pPr>
      <w:r w:rsidRPr="00B606A0">
        <w:t xml:space="preserve">Moore, Undine Smith. </w:t>
      </w:r>
      <w:hyperlink r:id="rId30" w:history="1">
        <w:r w:rsidRPr="00B606A0">
          <w:rPr>
            <w:rStyle w:val="Hyperlink"/>
          </w:rPr>
          <w:t>“I Would Be True.”</w:t>
        </w:r>
      </w:hyperlink>
      <w:r w:rsidRPr="00B606A0">
        <w:t xml:space="preserve"> AFP 9781506484945.</w:t>
      </w:r>
    </w:p>
    <w:p w14:paraId="0B9AC5CE" w14:textId="77777777" w:rsidR="00076365" w:rsidRDefault="00076365" w:rsidP="00076365">
      <w:pPr>
        <w:spacing w:line="278" w:lineRule="auto"/>
        <w:ind w:left="360" w:hanging="360"/>
      </w:pPr>
      <w:r w:rsidRPr="00B606A0">
        <w:rPr>
          <w:rFonts w:eastAsia="Times New Roman" w:cs="Times New Roman"/>
        </w:rPr>
        <w:t xml:space="preserve">Organ, Anne Krentz. </w:t>
      </w:r>
      <w:hyperlink r:id="rId31" w:history="1">
        <w:r w:rsidRPr="00B606A0">
          <w:rPr>
            <w:rStyle w:val="Hyperlink"/>
            <w:rFonts w:eastAsia="Times New Roman" w:cs="Times New Roman"/>
          </w:rPr>
          <w:t>“The Healing of the Nations.”</w:t>
        </w:r>
      </w:hyperlink>
      <w:r w:rsidRPr="00B606A0">
        <w:rPr>
          <w:rFonts w:eastAsia="Times New Roman" w:cs="Times New Roman"/>
        </w:rPr>
        <w:t xml:space="preserve"> AFP 9781506465531</w:t>
      </w:r>
      <w:r>
        <w:rPr>
          <w:rFonts w:eastAsia="Times New Roman" w:cs="Times New Roman"/>
        </w:rPr>
        <w:t>.</w:t>
      </w:r>
    </w:p>
    <w:p w14:paraId="4BA324CF" w14:textId="77777777" w:rsidR="00076365" w:rsidRDefault="00076365" w:rsidP="00076365">
      <w:pPr>
        <w:spacing w:line="278" w:lineRule="auto"/>
        <w:ind w:left="360" w:hanging="360"/>
      </w:pPr>
      <w:r w:rsidRPr="00693AA6">
        <w:rPr>
          <w:rFonts w:eastAsia="Times New Roman" w:cs="Times New Roman"/>
        </w:rPr>
        <w:t xml:space="preserve">Parks, Marty. </w:t>
      </w:r>
      <w:hyperlink r:id="rId32" w:history="1">
        <w:r w:rsidRPr="00693AA6">
          <w:rPr>
            <w:rStyle w:val="Hyperlink"/>
            <w:rFonts w:eastAsia="Times New Roman" w:cs="Times New Roman"/>
          </w:rPr>
          <w:t>“Freedom!”</w:t>
        </w:r>
      </w:hyperlink>
      <w:r>
        <w:rPr>
          <w:rFonts w:eastAsia="Times New Roman" w:cs="Times New Roman"/>
        </w:rPr>
        <w:t xml:space="preserve"> martyparks.com.</w:t>
      </w:r>
    </w:p>
    <w:p w14:paraId="4CC80326" w14:textId="77777777" w:rsidR="00076365" w:rsidRPr="00B606A0" w:rsidRDefault="00076365" w:rsidP="00076365">
      <w:pPr>
        <w:ind w:left="360" w:hanging="360"/>
      </w:pPr>
      <w:r w:rsidRPr="00B606A0">
        <w:t xml:space="preserve">Raabe, Nancy M. </w:t>
      </w:r>
      <w:hyperlink r:id="rId33" w:history="1">
        <w:r w:rsidRPr="00B606A0">
          <w:rPr>
            <w:rStyle w:val="Hyperlink"/>
          </w:rPr>
          <w:t>“I Dream a World.”</w:t>
        </w:r>
      </w:hyperlink>
      <w:r w:rsidRPr="00B606A0">
        <w:t xml:space="preserve"> AFP 9798889832492.</w:t>
      </w:r>
    </w:p>
    <w:p w14:paraId="302D9C80" w14:textId="77777777" w:rsidR="00076365" w:rsidRPr="00BD79A1" w:rsidRDefault="00076365" w:rsidP="00076365">
      <w:pPr>
        <w:ind w:left="360" w:hanging="360"/>
      </w:pPr>
      <w:r w:rsidRPr="00BD79A1">
        <w:t xml:space="preserve">Schutte, Dan. </w:t>
      </w:r>
      <w:hyperlink r:id="rId34" w:history="1">
        <w:r w:rsidRPr="00BD79A1">
          <w:rPr>
            <w:rStyle w:val="Hyperlink"/>
          </w:rPr>
          <w:t>“Homeland.”</w:t>
        </w:r>
      </w:hyperlink>
      <w:r w:rsidRPr="00BD79A1">
        <w:t xml:space="preserve"> OCP 30153643.</w:t>
      </w:r>
    </w:p>
    <w:p w14:paraId="60D9B037" w14:textId="77777777" w:rsidR="00076365" w:rsidRPr="00BD79A1" w:rsidRDefault="00076365" w:rsidP="00076365">
      <w:pPr>
        <w:ind w:left="360" w:hanging="360"/>
      </w:pPr>
      <w:proofErr w:type="spellStart"/>
      <w:r w:rsidRPr="00BD79A1">
        <w:t>Willmington</w:t>
      </w:r>
      <w:proofErr w:type="spellEnd"/>
      <w:r w:rsidRPr="00BD79A1">
        <w:t xml:space="preserve">, Edwin M. </w:t>
      </w:r>
      <w:hyperlink r:id="rId35" w:history="1">
        <w:r w:rsidRPr="00BD79A1">
          <w:rPr>
            <w:rStyle w:val="Hyperlink"/>
          </w:rPr>
          <w:t>“God of Justice, Love, and Mercy.”</w:t>
        </w:r>
      </w:hyperlink>
      <w:r w:rsidRPr="00BD79A1">
        <w:t xml:space="preserve"> HAL JH-2160.</w:t>
      </w:r>
    </w:p>
    <w:p w14:paraId="1A4A2665" w14:textId="77777777" w:rsidR="00076365" w:rsidRPr="001770ED" w:rsidRDefault="00076365" w:rsidP="00076365"/>
    <w:p w14:paraId="29AFA033" w14:textId="77777777" w:rsidR="00076365" w:rsidRPr="001D6219" w:rsidRDefault="00076365" w:rsidP="00076365">
      <w:pPr>
        <w:rPr>
          <w:rFonts w:ascii="Century Gothic" w:hAnsi="Century Gothic"/>
          <w:b/>
          <w:bCs/>
        </w:rPr>
      </w:pPr>
      <w:r w:rsidRPr="001D6219">
        <w:rPr>
          <w:rFonts w:ascii="Century Gothic" w:hAnsi="Century Gothic"/>
          <w:b/>
          <w:bCs/>
        </w:rPr>
        <w:t>Keyboard / Instrumental</w:t>
      </w:r>
    </w:p>
    <w:p w14:paraId="51A17E25" w14:textId="77777777" w:rsidR="00076365" w:rsidRPr="00D934FB" w:rsidRDefault="00076365" w:rsidP="00076365">
      <w:pPr>
        <w:rPr>
          <w:i/>
          <w:iCs/>
        </w:rPr>
      </w:pPr>
      <w:r w:rsidRPr="00D934FB">
        <w:rPr>
          <w:i/>
          <w:iCs/>
        </w:rPr>
        <w:t>Organists and pianists undoubtedly have arrangements of numerous American tunes and patriotic melodies in their libraries. Keep in mind that “My country, ’tis of thee” and “God save the Queen” use the same tune as “God bless our native land” and may be titled in different ways. Also note that many full collections and individual titles are available as digital downloads.</w:t>
      </w:r>
    </w:p>
    <w:p w14:paraId="3B71456E" w14:textId="77777777" w:rsidR="00076365" w:rsidRPr="00543BB0" w:rsidRDefault="00076365" w:rsidP="00076365"/>
    <w:p w14:paraId="03816DB3" w14:textId="77777777" w:rsidR="00076365" w:rsidRPr="001D6219" w:rsidRDefault="00076365" w:rsidP="00076365">
      <w:pPr>
        <w:rPr>
          <w:rFonts w:ascii="Century Gothic" w:hAnsi="Century Gothic"/>
        </w:rPr>
      </w:pPr>
      <w:r w:rsidRPr="001D6219">
        <w:rPr>
          <w:rFonts w:ascii="Century Gothic" w:hAnsi="Century Gothic"/>
        </w:rPr>
        <w:t>Organ Collections</w:t>
      </w:r>
    </w:p>
    <w:p w14:paraId="175A0C40" w14:textId="77777777" w:rsidR="00076365" w:rsidRPr="003E63E5" w:rsidRDefault="00076365" w:rsidP="00076365">
      <w:pPr>
        <w:ind w:left="360" w:hanging="360"/>
      </w:pPr>
      <w:r w:rsidRPr="003E63E5">
        <w:t xml:space="preserve">Barr, John. </w:t>
      </w:r>
      <w:hyperlink r:id="rId36" w:history="1">
        <w:r w:rsidRPr="00863B28">
          <w:rPr>
            <w:rStyle w:val="Hyperlink"/>
            <w:i/>
            <w:iCs/>
          </w:rPr>
          <w:t>Patriotic Hymns and Songs for Organ Manuals Only</w:t>
        </w:r>
      </w:hyperlink>
      <w:r w:rsidRPr="003E63E5">
        <w:t xml:space="preserve">. </w:t>
      </w:r>
      <w:r>
        <w:t>LF</w:t>
      </w:r>
      <w:r w:rsidRPr="003E63E5">
        <w:t xml:space="preserve"> LE600255.</w:t>
      </w:r>
    </w:p>
    <w:p w14:paraId="7494AAC5" w14:textId="77777777" w:rsidR="00076365" w:rsidRPr="003E63E5" w:rsidRDefault="00076365" w:rsidP="00076365">
      <w:pPr>
        <w:ind w:left="360" w:hanging="360"/>
      </w:pPr>
      <w:r w:rsidRPr="003E63E5">
        <w:t xml:space="preserve">Callahan, Charles. </w:t>
      </w:r>
      <w:hyperlink r:id="rId37" w:history="1">
        <w:r w:rsidRPr="00EE7E8C">
          <w:rPr>
            <w:rStyle w:val="Hyperlink"/>
            <w:i/>
            <w:iCs/>
          </w:rPr>
          <w:t>Spirit of America</w:t>
        </w:r>
      </w:hyperlink>
      <w:r w:rsidRPr="003E63E5">
        <w:t xml:space="preserve">. </w:t>
      </w:r>
      <w:r>
        <w:t>CPH</w:t>
      </w:r>
      <w:r w:rsidRPr="003E63E5">
        <w:t xml:space="preserve"> 97-7019.</w:t>
      </w:r>
    </w:p>
    <w:p w14:paraId="06683843" w14:textId="77777777" w:rsidR="00076365" w:rsidRPr="003E63E5" w:rsidRDefault="00076365" w:rsidP="00076365">
      <w:pPr>
        <w:ind w:left="360" w:hanging="360"/>
      </w:pPr>
      <w:r w:rsidRPr="003E63E5">
        <w:t xml:space="preserve">Callahan, Charles. </w:t>
      </w:r>
      <w:hyperlink r:id="rId38" w:history="1">
        <w:r w:rsidRPr="005B61B6">
          <w:rPr>
            <w:rStyle w:val="Hyperlink"/>
            <w:i/>
            <w:iCs/>
          </w:rPr>
          <w:t>Two Patriotic Pieces for Organ</w:t>
        </w:r>
      </w:hyperlink>
      <w:r w:rsidRPr="003E63E5">
        <w:t xml:space="preserve">. </w:t>
      </w:r>
      <w:r>
        <w:t>CPH</w:t>
      </w:r>
      <w:r w:rsidRPr="003E63E5">
        <w:t xml:space="preserve"> 97-7560.</w:t>
      </w:r>
    </w:p>
    <w:p w14:paraId="67431D02" w14:textId="77777777" w:rsidR="00076365" w:rsidRPr="003E63E5" w:rsidRDefault="00076365" w:rsidP="00076365">
      <w:pPr>
        <w:ind w:left="360" w:hanging="360"/>
      </w:pPr>
      <w:r w:rsidRPr="003E63E5">
        <w:t xml:space="preserve">Childs, Edwin T. </w:t>
      </w:r>
      <w:hyperlink r:id="rId39" w:history="1">
        <w:r w:rsidRPr="005B61B6">
          <w:rPr>
            <w:rStyle w:val="Hyperlink"/>
            <w:i/>
            <w:iCs/>
          </w:rPr>
          <w:t>For Love of Country: Eight Hymn Settings for Keyboard</w:t>
        </w:r>
      </w:hyperlink>
      <w:r w:rsidRPr="003E63E5">
        <w:t xml:space="preserve">. </w:t>
      </w:r>
      <w:r>
        <w:t xml:space="preserve">GIA </w:t>
      </w:r>
      <w:r w:rsidRPr="003E63E5">
        <w:t>G-7284.</w:t>
      </w:r>
    </w:p>
    <w:p w14:paraId="14BCB82F" w14:textId="784F971B" w:rsidR="00076365" w:rsidRPr="003E63E5" w:rsidRDefault="00076365" w:rsidP="00076365">
      <w:pPr>
        <w:ind w:left="360" w:hanging="360"/>
      </w:pPr>
      <w:r w:rsidRPr="003E63E5">
        <w:lastRenderedPageBreak/>
        <w:t xml:space="preserve">Diemer, Emma Lou. </w:t>
      </w:r>
      <w:hyperlink r:id="rId40" w:history="1">
        <w:r w:rsidRPr="005E29EA">
          <w:rPr>
            <w:rStyle w:val="Hyperlink"/>
            <w:i/>
            <w:iCs/>
          </w:rPr>
          <w:t>God and Country: Organ Settings of Hymn Tunes for National Occasions</w:t>
        </w:r>
      </w:hyperlink>
      <w:r w:rsidRPr="003E63E5">
        <w:t>. Sacred Music Press 70/1141S.</w:t>
      </w:r>
    </w:p>
    <w:p w14:paraId="26F2B07A" w14:textId="77777777" w:rsidR="00076365" w:rsidRPr="003E63E5" w:rsidRDefault="00076365" w:rsidP="00076365">
      <w:pPr>
        <w:ind w:left="360" w:hanging="360"/>
      </w:pPr>
      <w:r w:rsidRPr="003E63E5">
        <w:t xml:space="preserve">Gibson, Tedde. </w:t>
      </w:r>
      <w:hyperlink r:id="rId41" w:history="1">
        <w:r w:rsidRPr="0038290A">
          <w:rPr>
            <w:rStyle w:val="Hyperlink"/>
            <w:i/>
            <w:iCs/>
          </w:rPr>
          <w:t>Lift Every Voice and Sing: Alternative Hymn Settings</w:t>
        </w:r>
      </w:hyperlink>
      <w:r w:rsidRPr="003E63E5">
        <w:t xml:space="preserve">. </w:t>
      </w:r>
      <w:r>
        <w:t>AFP</w:t>
      </w:r>
      <w:r w:rsidRPr="003E63E5">
        <w:t xml:space="preserve"> 9798889830986.</w:t>
      </w:r>
    </w:p>
    <w:p w14:paraId="47690426" w14:textId="77777777" w:rsidR="00076365" w:rsidRPr="003E63E5" w:rsidRDefault="00076365" w:rsidP="00076365">
      <w:pPr>
        <w:ind w:left="360" w:hanging="360"/>
      </w:pPr>
      <w:r w:rsidRPr="003E63E5">
        <w:t xml:space="preserve">Ives, Charles. </w:t>
      </w:r>
      <w:hyperlink r:id="rId42" w:history="1">
        <w:r w:rsidRPr="00F46897">
          <w:rPr>
            <w:rStyle w:val="Hyperlink"/>
            <w:i/>
            <w:iCs/>
          </w:rPr>
          <w:t>Variations on “America.”</w:t>
        </w:r>
      </w:hyperlink>
      <w:r w:rsidRPr="003E63E5">
        <w:t xml:space="preserve"> Theodore Presser 153-00259.</w:t>
      </w:r>
    </w:p>
    <w:p w14:paraId="22D0F8C1" w14:textId="77777777" w:rsidR="00076365" w:rsidRPr="003E63E5" w:rsidRDefault="00076365" w:rsidP="00076365">
      <w:pPr>
        <w:ind w:left="360" w:hanging="360"/>
      </w:pPr>
      <w:r w:rsidRPr="003E63E5">
        <w:t xml:space="preserve">Janzer, Dennis. </w:t>
      </w:r>
      <w:r w:rsidRPr="00F46897">
        <w:rPr>
          <w:i/>
          <w:iCs/>
        </w:rPr>
        <w:t>American and Patriotic Solos for Organ</w:t>
      </w:r>
      <w:r w:rsidRPr="003E63E5">
        <w:t xml:space="preserve">. </w:t>
      </w:r>
      <w:r>
        <w:t>LF</w:t>
      </w:r>
      <w:r w:rsidRPr="003E63E5">
        <w:t xml:space="preserve"> LE600414.</w:t>
      </w:r>
    </w:p>
    <w:p w14:paraId="45E3BA83" w14:textId="77777777" w:rsidR="00076365" w:rsidRPr="003E63E5" w:rsidRDefault="00076365" w:rsidP="00076365">
      <w:pPr>
        <w:ind w:left="360" w:hanging="360"/>
      </w:pPr>
      <w:hyperlink r:id="rId43">
        <w:r w:rsidRPr="003E63E5">
          <w:rPr>
            <w:rStyle w:val="Hyperlink"/>
          </w:rPr>
          <w:t>https://theleupoldfoundation.org/product/dennis-janzer-american-and-patriotic-solos-for-organ/</w:t>
        </w:r>
      </w:hyperlink>
    </w:p>
    <w:p w14:paraId="4C77087C" w14:textId="77777777" w:rsidR="00076365" w:rsidRPr="003E63E5" w:rsidRDefault="00076365" w:rsidP="00076365">
      <w:pPr>
        <w:ind w:left="360" w:hanging="360"/>
      </w:pPr>
      <w:r w:rsidRPr="003E63E5">
        <w:t xml:space="preserve">Janzer, Dennis. </w:t>
      </w:r>
      <w:hyperlink r:id="rId44" w:history="1">
        <w:r w:rsidRPr="008D0364">
          <w:rPr>
            <w:rStyle w:val="Hyperlink"/>
            <w:i/>
            <w:iCs/>
          </w:rPr>
          <w:t>Intrada and Trumpet Tune on “National Hymn.”</w:t>
        </w:r>
      </w:hyperlink>
      <w:r w:rsidRPr="003E63E5">
        <w:t xml:space="preserve"> </w:t>
      </w:r>
      <w:r>
        <w:t>LF</w:t>
      </w:r>
      <w:r w:rsidRPr="003E63E5">
        <w:t xml:space="preserve"> WL700021.</w:t>
      </w:r>
    </w:p>
    <w:p w14:paraId="0D8D4F2C" w14:textId="77777777" w:rsidR="00076365" w:rsidRPr="003E63E5" w:rsidRDefault="00076365" w:rsidP="00076365">
      <w:pPr>
        <w:ind w:left="360" w:hanging="360"/>
      </w:pPr>
      <w:r w:rsidRPr="003E63E5">
        <w:t xml:space="preserve">Paine, John Knowles. </w:t>
      </w:r>
      <w:hyperlink r:id="rId45" w:history="1">
        <w:r w:rsidRPr="008D0364">
          <w:rPr>
            <w:rStyle w:val="Hyperlink"/>
            <w:i/>
            <w:iCs/>
          </w:rPr>
          <w:t>Double Fugue on “God Save the Queen.”</w:t>
        </w:r>
      </w:hyperlink>
      <w:r w:rsidRPr="003E63E5">
        <w:t xml:space="preserve"> Thorpe Music Publishing Co</w:t>
      </w:r>
      <w:r>
        <w:t>.</w:t>
      </w:r>
      <w:r w:rsidRPr="003E63E5">
        <w:t xml:space="preserve"> 493-00056.</w:t>
      </w:r>
    </w:p>
    <w:p w14:paraId="01230176" w14:textId="77777777" w:rsidR="00076365" w:rsidRPr="003E63E5" w:rsidRDefault="00076365" w:rsidP="00076365">
      <w:pPr>
        <w:ind w:left="360" w:hanging="360"/>
      </w:pPr>
      <w:r w:rsidRPr="003E63E5">
        <w:t xml:space="preserve">Powell, Robert J. </w:t>
      </w:r>
      <w:hyperlink r:id="rId46" w:history="1">
        <w:r w:rsidRPr="00432A3A">
          <w:rPr>
            <w:rStyle w:val="Hyperlink"/>
            <w:i/>
            <w:iCs/>
          </w:rPr>
          <w:t>An American Tribute: A Suite of Patriotic Songs</w:t>
        </w:r>
      </w:hyperlink>
      <w:r w:rsidRPr="003E63E5">
        <w:t>. MSM</w:t>
      </w:r>
      <w:r>
        <w:t xml:space="preserve"> </w:t>
      </w:r>
      <w:r w:rsidRPr="003E63E5">
        <w:t>10-589.</w:t>
      </w:r>
    </w:p>
    <w:p w14:paraId="36FBC15E" w14:textId="77777777" w:rsidR="00076365" w:rsidRPr="003E63E5" w:rsidRDefault="00076365" w:rsidP="00076365">
      <w:pPr>
        <w:ind w:left="360" w:hanging="360"/>
      </w:pPr>
      <w:r w:rsidRPr="003E63E5">
        <w:t xml:space="preserve">Thayer, Eugene. </w:t>
      </w:r>
      <w:hyperlink r:id="rId47" w:history="1">
        <w:r w:rsidRPr="00432A3A">
          <w:rPr>
            <w:rStyle w:val="Hyperlink"/>
            <w:i/>
            <w:iCs/>
          </w:rPr>
          <w:t>God Save the King (Variations)</w:t>
        </w:r>
      </w:hyperlink>
      <w:r>
        <w:t>.</w:t>
      </w:r>
      <w:r w:rsidRPr="003E63E5">
        <w:t xml:space="preserve"> </w:t>
      </w:r>
      <w:r>
        <w:t>LF</w:t>
      </w:r>
      <w:r w:rsidRPr="003E63E5">
        <w:t xml:space="preserve"> WL700024.</w:t>
      </w:r>
    </w:p>
    <w:p w14:paraId="73360126" w14:textId="77777777" w:rsidR="00076365" w:rsidRPr="003E63E5" w:rsidRDefault="00076365" w:rsidP="00076365">
      <w:pPr>
        <w:ind w:left="360" w:hanging="360"/>
      </w:pPr>
      <w:r w:rsidRPr="003E63E5">
        <w:t xml:space="preserve">Tucker, Dale, compiler. </w:t>
      </w:r>
      <w:hyperlink r:id="rId48" w:history="1">
        <w:r w:rsidRPr="00432A3A">
          <w:rPr>
            <w:rStyle w:val="Hyperlink"/>
            <w:i/>
            <w:iCs/>
          </w:rPr>
          <w:t>America the Beautiful: Five Patriotic Pieces for Organ</w:t>
        </w:r>
      </w:hyperlink>
      <w:r w:rsidRPr="003E63E5">
        <w:t>. MSM</w:t>
      </w:r>
      <w:r>
        <w:t xml:space="preserve"> </w:t>
      </w:r>
      <w:r w:rsidRPr="003E63E5">
        <w:t>10-983.</w:t>
      </w:r>
    </w:p>
    <w:p w14:paraId="79D6F77A" w14:textId="77777777" w:rsidR="00076365" w:rsidRPr="003E63E5" w:rsidRDefault="00076365" w:rsidP="00076365">
      <w:pPr>
        <w:ind w:left="360" w:hanging="360"/>
      </w:pPr>
      <w:r w:rsidRPr="003E63E5">
        <w:t xml:space="preserve">Wesley, Charles. </w:t>
      </w:r>
      <w:hyperlink r:id="rId49" w:history="1">
        <w:r w:rsidRPr="00432A3A">
          <w:rPr>
            <w:rStyle w:val="Hyperlink"/>
            <w:i/>
            <w:iCs/>
          </w:rPr>
          <w:t>God Save the King</w:t>
        </w:r>
      </w:hyperlink>
      <w:r w:rsidRPr="003E63E5">
        <w:t xml:space="preserve">. </w:t>
      </w:r>
      <w:r>
        <w:t>LF</w:t>
      </w:r>
      <w:r w:rsidRPr="003E63E5">
        <w:t xml:space="preserve"> WL700018.</w:t>
      </w:r>
    </w:p>
    <w:p w14:paraId="46E0FA15" w14:textId="77777777" w:rsidR="00076365" w:rsidRPr="003E63E5" w:rsidRDefault="00076365" w:rsidP="00076365">
      <w:pPr>
        <w:ind w:left="360" w:hanging="360"/>
      </w:pPr>
      <w:r w:rsidRPr="003E63E5">
        <w:t xml:space="preserve">Wold, Wayne L. </w:t>
      </w:r>
      <w:hyperlink r:id="rId50" w:history="1">
        <w:r w:rsidRPr="003144C3">
          <w:rPr>
            <w:rStyle w:val="Hyperlink"/>
            <w:i/>
            <w:iCs/>
          </w:rPr>
          <w:t>Harmonies of Liberty: A Collection for Organ</w:t>
        </w:r>
      </w:hyperlink>
      <w:r w:rsidRPr="003E63E5">
        <w:t xml:space="preserve">. </w:t>
      </w:r>
      <w:r>
        <w:t>AFP</w:t>
      </w:r>
      <w:r w:rsidRPr="003E63E5">
        <w:t xml:space="preserve"> </w:t>
      </w:r>
      <w:r w:rsidRPr="00E4331C">
        <w:t>ITEM013038</w:t>
      </w:r>
      <w:r w:rsidRPr="003E63E5">
        <w:t>.</w:t>
      </w:r>
    </w:p>
    <w:p w14:paraId="3FE6CDB9" w14:textId="06EE8F12" w:rsidR="00076365" w:rsidRPr="003E63E5" w:rsidRDefault="00076365" w:rsidP="00076365">
      <w:pPr>
        <w:ind w:left="360" w:hanging="360"/>
      </w:pPr>
      <w:r w:rsidRPr="003E63E5">
        <w:t xml:space="preserve">Wold, Wayne L. </w:t>
      </w:r>
      <w:hyperlink r:id="rId51" w:history="1">
        <w:r w:rsidRPr="00977AA0">
          <w:rPr>
            <w:rStyle w:val="Hyperlink"/>
            <w:i/>
            <w:iCs/>
          </w:rPr>
          <w:t>Suite for Organ on Eternal Father, Strong to Save</w:t>
        </w:r>
      </w:hyperlink>
      <w:r w:rsidRPr="003144C3">
        <w:rPr>
          <w:i/>
          <w:iCs/>
        </w:rPr>
        <w:t>.</w:t>
      </w:r>
      <w:r w:rsidRPr="003E63E5">
        <w:t xml:space="preserve"> </w:t>
      </w:r>
      <w:r>
        <w:t>AFP ITEM</w:t>
      </w:r>
      <w:r w:rsidR="00977AA0">
        <w:t>015798</w:t>
      </w:r>
      <w:r>
        <w:t xml:space="preserve">. </w:t>
      </w:r>
      <w:r w:rsidR="00BD5C0F">
        <w:br/>
      </w:r>
      <w:r w:rsidRPr="003E63E5">
        <w:t xml:space="preserve">Also in </w:t>
      </w:r>
      <w:hyperlink r:id="rId52" w:history="1">
        <w:r w:rsidRPr="003144C3">
          <w:rPr>
            <w:rStyle w:val="Hyperlink"/>
            <w:i/>
            <w:iCs/>
          </w:rPr>
          <w:t>Augsburg Organ Library: Summer</w:t>
        </w:r>
      </w:hyperlink>
      <w:r w:rsidRPr="003E63E5">
        <w:t xml:space="preserve">. </w:t>
      </w:r>
      <w:r>
        <w:t xml:space="preserve">AFP </w:t>
      </w:r>
      <w:r w:rsidRPr="003E63E5">
        <w:t>9780800676872.</w:t>
      </w:r>
    </w:p>
    <w:p w14:paraId="146F00BC" w14:textId="77777777" w:rsidR="00076365" w:rsidRPr="00154139" w:rsidRDefault="00076365" w:rsidP="00076365"/>
    <w:p w14:paraId="017BED90" w14:textId="77777777" w:rsidR="00076365" w:rsidRPr="001D6219" w:rsidRDefault="00076365" w:rsidP="00076365">
      <w:pPr>
        <w:rPr>
          <w:rFonts w:ascii="Century Gothic" w:hAnsi="Century Gothic"/>
        </w:rPr>
      </w:pPr>
      <w:r w:rsidRPr="001D6219">
        <w:rPr>
          <w:rFonts w:ascii="Century Gothic" w:hAnsi="Century Gothic"/>
        </w:rPr>
        <w:t>Piano Collections</w:t>
      </w:r>
    </w:p>
    <w:p w14:paraId="0A5568CF" w14:textId="77777777" w:rsidR="00076365" w:rsidRPr="00E36C5B" w:rsidRDefault="00076365" w:rsidP="00076365">
      <w:pPr>
        <w:ind w:left="360" w:hanging="360"/>
      </w:pPr>
      <w:r w:rsidRPr="00E36C5B">
        <w:t xml:space="preserve">Carter, John. </w:t>
      </w:r>
      <w:hyperlink r:id="rId53" w:history="1">
        <w:r w:rsidRPr="00E36C5B">
          <w:rPr>
            <w:rStyle w:val="Hyperlink"/>
            <w:i/>
            <w:iCs/>
          </w:rPr>
          <w:t>Patriotic Songs for Piano</w:t>
        </w:r>
      </w:hyperlink>
      <w:r w:rsidRPr="00E36C5B">
        <w:t>. HOP 8225.</w:t>
      </w:r>
    </w:p>
    <w:p w14:paraId="09A28939" w14:textId="77777777" w:rsidR="00076365" w:rsidRPr="00E36C5B" w:rsidRDefault="00076365" w:rsidP="00076365">
      <w:pPr>
        <w:ind w:left="360" w:hanging="360"/>
      </w:pPr>
      <w:r w:rsidRPr="00E36C5B">
        <w:t xml:space="preserve">Childs, Edwin T. </w:t>
      </w:r>
      <w:hyperlink r:id="rId54" w:history="1">
        <w:r w:rsidRPr="00E36C5B">
          <w:rPr>
            <w:rStyle w:val="Hyperlink"/>
            <w:i/>
            <w:iCs/>
          </w:rPr>
          <w:t>For Love of Country: Eight Hymn Settings for Keyboard</w:t>
        </w:r>
      </w:hyperlink>
      <w:r w:rsidRPr="00E36C5B">
        <w:t>. GIA G-7284.</w:t>
      </w:r>
    </w:p>
    <w:p w14:paraId="3B76FB47" w14:textId="77777777" w:rsidR="00076365" w:rsidRPr="00E36C5B" w:rsidRDefault="00076365" w:rsidP="00076365">
      <w:pPr>
        <w:ind w:left="360" w:hanging="360"/>
      </w:pPr>
      <w:r w:rsidRPr="00E36C5B">
        <w:t xml:space="preserve">Keesecker, Thomas. </w:t>
      </w:r>
      <w:hyperlink r:id="rId55" w:history="1">
        <w:r w:rsidRPr="00E36C5B">
          <w:rPr>
            <w:rStyle w:val="Hyperlink"/>
            <w:i/>
            <w:iCs/>
          </w:rPr>
          <w:t>From Sea to Shining Sea: 8 National Songs for Piano Solo</w:t>
        </w:r>
      </w:hyperlink>
      <w:r w:rsidRPr="00E36C5B">
        <w:t>. MSM</w:t>
      </w:r>
      <w:r>
        <w:t xml:space="preserve"> </w:t>
      </w:r>
      <w:r w:rsidRPr="00E36C5B">
        <w:t>15-408.</w:t>
      </w:r>
    </w:p>
    <w:p w14:paraId="5E92B163" w14:textId="3AD60677" w:rsidR="00076365" w:rsidRPr="00E36C5B" w:rsidRDefault="00076365" w:rsidP="00076365">
      <w:pPr>
        <w:ind w:left="360" w:hanging="360"/>
      </w:pPr>
      <w:r w:rsidRPr="00E36C5B">
        <w:t xml:space="preserve">Larson, Lloyd. </w:t>
      </w:r>
      <w:hyperlink r:id="rId56" w:history="1">
        <w:r w:rsidRPr="00E36C5B">
          <w:rPr>
            <w:rStyle w:val="Hyperlink"/>
            <w:i/>
            <w:iCs/>
          </w:rPr>
          <w:t>In God We Trust: A Piano Celebration of Faith and Freedom</w:t>
        </w:r>
      </w:hyperlink>
      <w:r w:rsidRPr="00E36C5B">
        <w:t xml:space="preserve">. </w:t>
      </w:r>
      <w:r w:rsidR="0073475B">
        <w:br/>
      </w:r>
      <w:r w:rsidRPr="00E36C5B">
        <w:t>LOR 9780787718374.</w:t>
      </w:r>
    </w:p>
    <w:p w14:paraId="3CAC1C59" w14:textId="77777777" w:rsidR="00076365" w:rsidRPr="00E36C5B" w:rsidRDefault="00076365" w:rsidP="00076365">
      <w:pPr>
        <w:ind w:left="360" w:hanging="360"/>
      </w:pPr>
      <w:r w:rsidRPr="00E36C5B">
        <w:t xml:space="preserve">Nix, Brad. </w:t>
      </w:r>
      <w:hyperlink r:id="rId57" w:history="1">
        <w:r w:rsidRPr="00DE1AE1">
          <w:rPr>
            <w:rStyle w:val="Hyperlink"/>
            <w:i/>
            <w:iCs/>
          </w:rPr>
          <w:t>Land That I Love: Patriotic Favorites for Solo Piano</w:t>
        </w:r>
      </w:hyperlink>
      <w:r w:rsidRPr="00E36C5B">
        <w:t xml:space="preserve">. </w:t>
      </w:r>
      <w:r w:rsidRPr="00DE1AE1">
        <w:t>LOR 70/2566L.</w:t>
      </w:r>
    </w:p>
    <w:p w14:paraId="31C86610" w14:textId="7FC998EA" w:rsidR="00076365" w:rsidRPr="00AC0CCB" w:rsidRDefault="00076365" w:rsidP="00076365">
      <w:pPr>
        <w:ind w:left="360" w:hanging="360"/>
      </w:pPr>
      <w:r w:rsidRPr="00E36C5B">
        <w:t xml:space="preserve">Parks, Marty. </w:t>
      </w:r>
      <w:hyperlink r:id="rId58" w:history="1">
        <w:r w:rsidRPr="00DE1AE1">
          <w:rPr>
            <w:rStyle w:val="Hyperlink"/>
            <w:i/>
            <w:iCs/>
          </w:rPr>
          <w:t>God and Country: Celebrating our Faith and Freedom</w:t>
        </w:r>
      </w:hyperlink>
      <w:r w:rsidRPr="00E36C5B">
        <w:t xml:space="preserve">. </w:t>
      </w:r>
      <w:r w:rsidRPr="00AC0CCB">
        <w:t>LOR 9781429133210.</w:t>
      </w:r>
    </w:p>
    <w:p w14:paraId="70004495" w14:textId="77777777" w:rsidR="00076365" w:rsidRPr="00AC0CCB" w:rsidRDefault="00076365" w:rsidP="00076365"/>
    <w:p w14:paraId="555400FD" w14:textId="77777777" w:rsidR="00076365" w:rsidRPr="00AC0CCB" w:rsidRDefault="00076365" w:rsidP="00076365"/>
    <w:p w14:paraId="12B6C34D" w14:textId="187FF0A7" w:rsidR="00076365" w:rsidRDefault="00076365" w:rsidP="00076365">
      <w:r w:rsidRPr="00DE1AE1">
        <w:rPr>
          <w:b/>
          <w:bCs/>
        </w:rPr>
        <w:t>Wayne L. Wold</w:t>
      </w:r>
      <w:r w:rsidRPr="003E63E5">
        <w:t xml:space="preserve"> is director of music at First Lutheran Church, Ellicott City, Maryland. From 1996 to 2013 he served as director of chapel music at Camp David where he was a worship leader for four US presidents and first ladies, their families and guests, and military personnel and families.</w:t>
      </w:r>
      <w:r w:rsidR="00EE2588">
        <w:t xml:space="preserve"> He is author of </w:t>
      </w:r>
      <w:hyperlink r:id="rId59" w:history="1">
        <w:r w:rsidR="00EE2588" w:rsidRPr="00DC189C">
          <w:rPr>
            <w:rStyle w:val="Hyperlink"/>
            <w:i/>
            <w:iCs/>
          </w:rPr>
          <w:t>Preaching to the Choir</w:t>
        </w:r>
      </w:hyperlink>
      <w:r w:rsidR="00EE2588">
        <w:t xml:space="preserve"> (20</w:t>
      </w:r>
      <w:r w:rsidR="00DC189C">
        <w:t>23</w:t>
      </w:r>
      <w:r w:rsidR="00EE2588">
        <w:t>) published by Augsburg Fortress.</w:t>
      </w:r>
    </w:p>
    <w:p w14:paraId="35B6AAB3" w14:textId="77777777" w:rsidR="004E5B40" w:rsidRDefault="004E5B40" w:rsidP="004E5B40"/>
    <w:p w14:paraId="6B4D5FFB" w14:textId="126818AC" w:rsidR="003E48C4" w:rsidRDefault="003E48C4">
      <w:pPr>
        <w:tabs>
          <w:tab w:val="clear" w:pos="360"/>
        </w:tabs>
      </w:pPr>
      <w:r>
        <w:br w:type="page"/>
      </w:r>
    </w:p>
    <w:p w14:paraId="4FCD0C89" w14:textId="30278A28" w:rsidR="008A0841" w:rsidRPr="00076365" w:rsidRDefault="0023398C" w:rsidP="008A0841">
      <w:pPr>
        <w:rPr>
          <w:rFonts w:ascii="Century Gothic" w:hAnsi="Century Gothic"/>
          <w:b/>
          <w:bCs/>
        </w:rPr>
      </w:pPr>
      <w:r>
        <w:rPr>
          <w:rFonts w:ascii="Century Gothic" w:hAnsi="Century Gothic"/>
          <w:b/>
          <w:bCs/>
        </w:rPr>
        <w:lastRenderedPageBreak/>
        <w:t>ADDITIONAL</w:t>
      </w:r>
      <w:r w:rsidR="008A0841">
        <w:rPr>
          <w:rFonts w:ascii="Century Gothic" w:hAnsi="Century Gothic"/>
          <w:b/>
          <w:bCs/>
        </w:rPr>
        <w:t xml:space="preserve"> </w:t>
      </w:r>
      <w:r w:rsidR="008A0841" w:rsidRPr="00076365">
        <w:rPr>
          <w:rFonts w:ascii="Century Gothic" w:hAnsi="Century Gothic"/>
          <w:b/>
          <w:bCs/>
        </w:rPr>
        <w:t>RESOURCES</w:t>
      </w:r>
    </w:p>
    <w:p w14:paraId="0866B286" w14:textId="77777777" w:rsidR="008A0841" w:rsidRDefault="008A0841" w:rsidP="008A0841"/>
    <w:p w14:paraId="66DB6E7B" w14:textId="4D420D4A" w:rsidR="008A0841" w:rsidRPr="00837C65" w:rsidRDefault="008A0841" w:rsidP="008A0841">
      <w:pPr>
        <w:rPr>
          <w:rFonts w:ascii="Century Gothic" w:hAnsi="Century Gothic"/>
          <w:b/>
          <w:bCs/>
        </w:rPr>
      </w:pPr>
      <w:r>
        <w:rPr>
          <w:rFonts w:ascii="Century Gothic" w:hAnsi="Century Gothic"/>
          <w:b/>
          <w:bCs/>
        </w:rPr>
        <w:t>Upcoming Commemorations</w:t>
      </w:r>
    </w:p>
    <w:p w14:paraId="0D67F0A7" w14:textId="77777777" w:rsidR="003E48C4" w:rsidRPr="008A0841" w:rsidRDefault="003E48C4" w:rsidP="008A0841">
      <w:pPr>
        <w:rPr>
          <w:rFonts w:ascii="Century Gothic" w:hAnsi="Century Gothic"/>
        </w:rPr>
      </w:pPr>
      <w:r w:rsidRPr="008A0841">
        <w:rPr>
          <w:rFonts w:ascii="Century Gothic" w:hAnsi="Century Gothic"/>
        </w:rPr>
        <w:t>Jan Hus, martyr, died 1415</w:t>
      </w:r>
    </w:p>
    <w:p w14:paraId="6787ED83" w14:textId="77777777" w:rsidR="003E48C4" w:rsidRPr="008A0841" w:rsidRDefault="003E48C4" w:rsidP="008A0841">
      <w:pPr>
        <w:rPr>
          <w:rFonts w:ascii="Century Gothic" w:hAnsi="Century Gothic"/>
        </w:rPr>
      </w:pPr>
      <w:r w:rsidRPr="008A0841">
        <w:rPr>
          <w:rFonts w:ascii="Century Gothic" w:hAnsi="Century Gothic"/>
        </w:rPr>
        <w:t>Monday, July 6, 2026</w:t>
      </w:r>
    </w:p>
    <w:p w14:paraId="64AFB94B" w14:textId="30E0F0F8" w:rsidR="003E48C4" w:rsidRPr="008A0841" w:rsidRDefault="003E48C4" w:rsidP="008A0841">
      <w:r w:rsidRPr="008A0841">
        <w:t>Hus was a Bohemian (present-day Czech</w:t>
      </w:r>
      <w:r w:rsidR="00740835">
        <w:t>ia</w:t>
      </w:r>
      <w:r w:rsidRPr="008A0841">
        <w:t xml:space="preserve">) priest who spoke against abuses in the </w:t>
      </w:r>
      <w:proofErr w:type="gramStart"/>
      <w:r w:rsidRPr="008A0841">
        <w:t>church, and</w:t>
      </w:r>
      <w:proofErr w:type="gramEnd"/>
      <w:r w:rsidRPr="008A0841">
        <w:t xml:space="preserve"> was seen by Martin Luther as his predecessor in the reforming movement. He was found guilty of heresy by a council of the </w:t>
      </w:r>
      <w:proofErr w:type="gramStart"/>
      <w:r w:rsidRPr="008A0841">
        <w:t>church, and</w:t>
      </w:r>
      <w:proofErr w:type="gramEnd"/>
      <w:r w:rsidRPr="008A0841">
        <w:t xml:space="preserve"> burned at the stake.</w:t>
      </w:r>
    </w:p>
    <w:p w14:paraId="0CEBE309" w14:textId="77777777" w:rsidR="008A0841" w:rsidRDefault="008A0841" w:rsidP="008A0841"/>
    <w:p w14:paraId="44645201" w14:textId="06372750" w:rsidR="003E48C4" w:rsidRPr="008A0841" w:rsidRDefault="003E48C4" w:rsidP="008A0841">
      <w:pPr>
        <w:rPr>
          <w:rFonts w:ascii="Century Gothic" w:hAnsi="Century Gothic"/>
        </w:rPr>
      </w:pPr>
      <w:r w:rsidRPr="008A0841">
        <w:rPr>
          <w:rFonts w:ascii="Century Gothic" w:hAnsi="Century Gothic"/>
        </w:rPr>
        <w:t>Benedict of Nursia, Abbot of Monte Cassino, died around 540</w:t>
      </w:r>
    </w:p>
    <w:p w14:paraId="57AACF72" w14:textId="77777777" w:rsidR="003E48C4" w:rsidRPr="008A0841" w:rsidRDefault="003E48C4" w:rsidP="008A0841">
      <w:pPr>
        <w:rPr>
          <w:rFonts w:ascii="Century Gothic" w:hAnsi="Century Gothic"/>
        </w:rPr>
      </w:pPr>
      <w:r w:rsidRPr="008A0841">
        <w:rPr>
          <w:rFonts w:ascii="Century Gothic" w:hAnsi="Century Gothic"/>
        </w:rPr>
        <w:t>Saturday, July 11, 2026</w:t>
      </w:r>
    </w:p>
    <w:p w14:paraId="4EE53582" w14:textId="77777777" w:rsidR="003E48C4" w:rsidRPr="008A0841" w:rsidRDefault="003E48C4" w:rsidP="008A0841">
      <w:r w:rsidRPr="008A0841">
        <w:t xml:space="preserve">Benedict is known as the father of the Western monastic movement. Educated in Rome, he went to live as a </w:t>
      </w:r>
      <w:proofErr w:type="gramStart"/>
      <w:r w:rsidRPr="008A0841">
        <w:t>hermit, and</w:t>
      </w:r>
      <w:proofErr w:type="gramEnd"/>
      <w:r w:rsidRPr="008A0841">
        <w:t xml:space="preserve"> eventually gathered a community of monks around him. He wrote a rule for living in monasteries that is used by Benedictines and adapted by others.</w:t>
      </w:r>
    </w:p>
    <w:p w14:paraId="00D80135" w14:textId="77777777" w:rsidR="003E48C4" w:rsidRDefault="003E48C4" w:rsidP="003E48C4">
      <w:pPr>
        <w:rPr>
          <w:rFonts w:eastAsia="Times New Roman"/>
          <w:sz w:val="20"/>
          <w:szCs w:val="20"/>
        </w:rPr>
      </w:pPr>
    </w:p>
    <w:p w14:paraId="79B30972" w14:textId="77777777" w:rsidR="003E48C4" w:rsidRPr="00D26838" w:rsidRDefault="003E48C4" w:rsidP="003E48C4">
      <w:pPr>
        <w:rPr>
          <w:rFonts w:ascii="Century Gothic" w:hAnsi="Century Gothic"/>
          <w:b/>
          <w:bCs/>
        </w:rPr>
      </w:pPr>
      <w:r w:rsidRPr="00D26838">
        <w:rPr>
          <w:rFonts w:ascii="Century Gothic" w:hAnsi="Century Gothic"/>
          <w:b/>
          <w:bCs/>
        </w:rPr>
        <w:t>Evangelical Lutheran Worship</w:t>
      </w:r>
    </w:p>
    <w:p w14:paraId="647E4749" w14:textId="1D7B14E4" w:rsidR="003E48C4" w:rsidRDefault="003E48C4" w:rsidP="003E48C4">
      <w:pPr>
        <w:rPr>
          <w:rFonts w:eastAsia="Times New Roman"/>
        </w:rPr>
      </w:pPr>
      <w:hyperlink r:id="rId60" w:history="1">
        <w:r w:rsidRPr="00BA036D">
          <w:rPr>
            <w:rStyle w:val="Hyperlink"/>
            <w:rFonts w:eastAsia="Times New Roman"/>
          </w:rPr>
          <w:t>Pew Edition</w:t>
        </w:r>
      </w:hyperlink>
      <w:r>
        <w:rPr>
          <w:rFonts w:eastAsia="Times New Roman"/>
        </w:rPr>
        <w:t>, pp. 76–80</w:t>
      </w:r>
    </w:p>
    <w:p w14:paraId="5B819E0D" w14:textId="77777777" w:rsidR="003E48C4" w:rsidRPr="00610D55" w:rsidRDefault="003E48C4" w:rsidP="00610D55"/>
    <w:p w14:paraId="16992D18" w14:textId="77777777" w:rsidR="003E48C4" w:rsidRPr="00D26838" w:rsidRDefault="003E48C4" w:rsidP="003E48C4">
      <w:pPr>
        <w:rPr>
          <w:rFonts w:ascii="Century Gothic" w:hAnsi="Century Gothic"/>
          <w:b/>
          <w:bCs/>
        </w:rPr>
      </w:pPr>
      <w:r w:rsidRPr="00D26838">
        <w:rPr>
          <w:rFonts w:ascii="Century Gothic" w:hAnsi="Century Gothic"/>
          <w:b/>
          <w:bCs/>
        </w:rPr>
        <w:t>All Creation Sings</w:t>
      </w:r>
    </w:p>
    <w:p w14:paraId="0D63B96E" w14:textId="7767FB68" w:rsidR="003E48C4" w:rsidRDefault="003E48C4" w:rsidP="003E48C4">
      <w:pPr>
        <w:rPr>
          <w:rFonts w:eastAsia="Times New Roman"/>
        </w:rPr>
      </w:pPr>
      <w:hyperlink r:id="rId61" w:history="1">
        <w:r w:rsidRPr="007A35CE">
          <w:rPr>
            <w:rStyle w:val="Hyperlink"/>
            <w:rFonts w:eastAsia="Times New Roman"/>
          </w:rPr>
          <w:t>Leaders Edition</w:t>
        </w:r>
      </w:hyperlink>
      <w:r>
        <w:rPr>
          <w:rFonts w:eastAsia="Times New Roman"/>
        </w:rPr>
        <w:t>, pp. 87–91</w:t>
      </w:r>
    </w:p>
    <w:p w14:paraId="45CD5DEB" w14:textId="77777777" w:rsidR="003E48C4" w:rsidRPr="00610D55" w:rsidRDefault="003E48C4" w:rsidP="00610D55"/>
    <w:p w14:paraId="45C8ECD9" w14:textId="0EF57C4D" w:rsidR="003E48C4" w:rsidRPr="00AA295B" w:rsidRDefault="003E48C4" w:rsidP="003E48C4">
      <w:pPr>
        <w:rPr>
          <w:rFonts w:ascii="Century Gothic" w:hAnsi="Century Gothic"/>
          <w:b/>
          <w:bCs/>
        </w:rPr>
      </w:pPr>
      <w:r w:rsidRPr="00AA295B">
        <w:rPr>
          <w:rFonts w:ascii="Century Gothic" w:hAnsi="Century Gothic"/>
          <w:b/>
          <w:bCs/>
        </w:rPr>
        <w:t>Litany for the Nation in Time of War</w:t>
      </w:r>
    </w:p>
    <w:p w14:paraId="3DEACE80" w14:textId="0F7458CC" w:rsidR="00AA295B" w:rsidRPr="00AA295B" w:rsidRDefault="00AA295B" w:rsidP="00AA295B">
      <w:hyperlink r:id="rId62" w:history="1">
        <w:r w:rsidRPr="00210BBF">
          <w:rPr>
            <w:rStyle w:val="Hyperlink"/>
            <w:i/>
            <w:iCs/>
          </w:rPr>
          <w:t>Prayer Book for the Armed Services</w:t>
        </w:r>
      </w:hyperlink>
      <w:r>
        <w:t xml:space="preserve">, pp. </w:t>
      </w:r>
      <w:r w:rsidR="00EF338A">
        <w:t>75</w:t>
      </w:r>
      <w:r w:rsidR="00867056" w:rsidRPr="00B85D6B">
        <w:rPr>
          <w:rFonts w:eastAsia="Times New Roman"/>
        </w:rPr>
        <w:t>–</w:t>
      </w:r>
      <w:r w:rsidR="00EF338A">
        <w:t>76</w:t>
      </w:r>
      <w:r w:rsidR="008045EF">
        <w:t xml:space="preserve">; also available </w:t>
      </w:r>
      <w:r w:rsidR="007C6B92">
        <w:t>at</w:t>
      </w:r>
      <w:r w:rsidR="008045EF">
        <w:t xml:space="preserve"> SundaysandSeasons.com</w:t>
      </w:r>
    </w:p>
    <w:p w14:paraId="6DE9907E" w14:textId="77777777" w:rsidR="00252D43" w:rsidRDefault="00252D43" w:rsidP="003E48C4">
      <w:pPr>
        <w:rPr>
          <w:rFonts w:eastAsia="Times New Roman"/>
        </w:rPr>
      </w:pPr>
    </w:p>
    <w:p w14:paraId="4833277C" w14:textId="71F8B94C" w:rsidR="003E48C4" w:rsidRPr="008F6A25" w:rsidRDefault="003E48C4" w:rsidP="003E48C4">
      <w:pPr>
        <w:rPr>
          <w:rFonts w:eastAsia="Times New Roman"/>
        </w:rPr>
      </w:pPr>
      <w:r w:rsidRPr="008F6A25">
        <w:rPr>
          <w:rFonts w:eastAsia="Times New Roman"/>
        </w:rPr>
        <w:t>O God, the Father in heaven,</w:t>
      </w:r>
    </w:p>
    <w:p w14:paraId="6D7E940A" w14:textId="77777777" w:rsidR="003E48C4" w:rsidRPr="008F6A25" w:rsidRDefault="003E48C4" w:rsidP="003E48C4">
      <w:pPr>
        <w:rPr>
          <w:rFonts w:eastAsia="Times New Roman"/>
        </w:rPr>
      </w:pPr>
      <w:r w:rsidRPr="008F6A25">
        <w:rPr>
          <w:rFonts w:eastAsia="Times New Roman"/>
          <w:b/>
          <w:bCs/>
        </w:rPr>
        <w:t>have mercy on us.</w:t>
      </w:r>
    </w:p>
    <w:p w14:paraId="10C44FF7" w14:textId="77777777" w:rsidR="002A5010" w:rsidRDefault="002A5010" w:rsidP="003E48C4">
      <w:pPr>
        <w:rPr>
          <w:rFonts w:eastAsia="Times New Roman"/>
        </w:rPr>
      </w:pPr>
    </w:p>
    <w:p w14:paraId="2C02353A" w14:textId="3D4EBD63" w:rsidR="003E48C4" w:rsidRPr="008F6A25" w:rsidRDefault="003E48C4" w:rsidP="003E48C4">
      <w:pPr>
        <w:rPr>
          <w:rFonts w:eastAsia="Times New Roman"/>
        </w:rPr>
      </w:pPr>
      <w:r w:rsidRPr="008F6A25">
        <w:rPr>
          <w:rFonts w:eastAsia="Times New Roman"/>
        </w:rPr>
        <w:t>O God, the Son, Redeemer of the world,</w:t>
      </w:r>
    </w:p>
    <w:p w14:paraId="6BC0B3A1" w14:textId="77777777" w:rsidR="003E48C4" w:rsidRPr="008F6A25" w:rsidRDefault="003E48C4" w:rsidP="003E48C4">
      <w:pPr>
        <w:rPr>
          <w:rFonts w:eastAsia="Times New Roman"/>
        </w:rPr>
      </w:pPr>
      <w:r w:rsidRPr="008F6A25">
        <w:rPr>
          <w:rFonts w:eastAsia="Times New Roman"/>
          <w:b/>
          <w:bCs/>
        </w:rPr>
        <w:t>have mercy on us.</w:t>
      </w:r>
    </w:p>
    <w:p w14:paraId="68CB8D84" w14:textId="77777777" w:rsidR="002A5010" w:rsidRDefault="002A5010" w:rsidP="003E48C4">
      <w:pPr>
        <w:rPr>
          <w:rFonts w:eastAsia="Times New Roman"/>
        </w:rPr>
      </w:pPr>
    </w:p>
    <w:p w14:paraId="5AB82537" w14:textId="563C77C4" w:rsidR="003E48C4" w:rsidRPr="008F6A25" w:rsidRDefault="003E48C4" w:rsidP="003E48C4">
      <w:pPr>
        <w:rPr>
          <w:rFonts w:eastAsia="Times New Roman"/>
        </w:rPr>
      </w:pPr>
      <w:r w:rsidRPr="008F6A25">
        <w:rPr>
          <w:rFonts w:eastAsia="Times New Roman"/>
        </w:rPr>
        <w:t>O God, the Holy Spirit,</w:t>
      </w:r>
    </w:p>
    <w:p w14:paraId="6578A763" w14:textId="77777777" w:rsidR="003E48C4" w:rsidRPr="008F6A25" w:rsidRDefault="003E48C4" w:rsidP="003E48C4">
      <w:pPr>
        <w:rPr>
          <w:rFonts w:eastAsia="Times New Roman"/>
        </w:rPr>
      </w:pPr>
      <w:r w:rsidRPr="008F6A25">
        <w:rPr>
          <w:rFonts w:eastAsia="Times New Roman"/>
          <w:b/>
          <w:bCs/>
        </w:rPr>
        <w:t>have mercy upon us.</w:t>
      </w:r>
    </w:p>
    <w:p w14:paraId="12F86B57" w14:textId="77777777" w:rsidR="002A5010" w:rsidRDefault="002A5010" w:rsidP="003E48C4">
      <w:pPr>
        <w:rPr>
          <w:rFonts w:eastAsia="Times New Roman"/>
        </w:rPr>
      </w:pPr>
    </w:p>
    <w:p w14:paraId="60BA7D32" w14:textId="6400EFB2" w:rsidR="003E48C4" w:rsidRPr="008F6A25" w:rsidRDefault="003E48C4" w:rsidP="003E48C4">
      <w:pPr>
        <w:rPr>
          <w:rFonts w:eastAsia="Times New Roman"/>
        </w:rPr>
      </w:pPr>
      <w:r w:rsidRPr="008F6A25">
        <w:rPr>
          <w:rFonts w:eastAsia="Times New Roman"/>
        </w:rPr>
        <w:t>O Christ, merciful Savior, hear us in this hour:</w:t>
      </w:r>
    </w:p>
    <w:p w14:paraId="6D61C725" w14:textId="77777777" w:rsidR="003E48C4" w:rsidRPr="008F6A25" w:rsidRDefault="003E48C4" w:rsidP="003E48C4">
      <w:pPr>
        <w:rPr>
          <w:rFonts w:eastAsia="Times New Roman"/>
        </w:rPr>
      </w:pPr>
      <w:r w:rsidRPr="008F6A25">
        <w:rPr>
          <w:rFonts w:eastAsia="Times New Roman"/>
          <w:b/>
          <w:bCs/>
        </w:rPr>
        <w:t>O Christ, visit us with your compassion.</w:t>
      </w:r>
    </w:p>
    <w:p w14:paraId="669C8223" w14:textId="77777777" w:rsidR="002A5010" w:rsidRDefault="002A5010" w:rsidP="003E48C4">
      <w:pPr>
        <w:rPr>
          <w:rFonts w:eastAsia="Times New Roman"/>
        </w:rPr>
      </w:pPr>
    </w:p>
    <w:p w14:paraId="5B21CA6E" w14:textId="5F3A9CC1" w:rsidR="003E48C4" w:rsidRPr="008F6A25" w:rsidRDefault="003E48C4" w:rsidP="003E48C4">
      <w:pPr>
        <w:rPr>
          <w:rFonts w:eastAsia="Times New Roman"/>
        </w:rPr>
      </w:pPr>
      <w:r w:rsidRPr="008F6A25">
        <w:rPr>
          <w:rFonts w:eastAsia="Times New Roman"/>
        </w:rPr>
        <w:t xml:space="preserve">For our sins by which we have grieved </w:t>
      </w:r>
      <w:proofErr w:type="gramStart"/>
      <w:r w:rsidRPr="008F6A25">
        <w:rPr>
          <w:rFonts w:eastAsia="Times New Roman"/>
        </w:rPr>
        <w:t>you;</w:t>
      </w:r>
      <w:proofErr w:type="gramEnd"/>
    </w:p>
    <w:p w14:paraId="3A5FBEB2" w14:textId="77777777" w:rsidR="003E48C4" w:rsidRPr="008F6A25" w:rsidRDefault="003E48C4" w:rsidP="003E48C4">
      <w:pPr>
        <w:rPr>
          <w:rFonts w:eastAsia="Times New Roman"/>
        </w:rPr>
      </w:pPr>
      <w:r w:rsidRPr="008F6A25">
        <w:rPr>
          <w:rFonts w:eastAsia="Times New Roman"/>
        </w:rPr>
        <w:t xml:space="preserve">for the ways in which we forget your steadfast </w:t>
      </w:r>
      <w:proofErr w:type="gramStart"/>
      <w:r w:rsidRPr="008F6A25">
        <w:rPr>
          <w:rFonts w:eastAsia="Times New Roman"/>
        </w:rPr>
        <w:t>love;</w:t>
      </w:r>
      <w:proofErr w:type="gramEnd"/>
    </w:p>
    <w:p w14:paraId="06237940" w14:textId="77777777" w:rsidR="003E48C4" w:rsidRPr="008F6A25" w:rsidRDefault="003E48C4" w:rsidP="003E48C4">
      <w:pPr>
        <w:rPr>
          <w:rFonts w:eastAsia="Times New Roman"/>
        </w:rPr>
      </w:pPr>
      <w:r w:rsidRPr="008F6A25">
        <w:rPr>
          <w:rFonts w:eastAsia="Times New Roman"/>
        </w:rPr>
        <w:t xml:space="preserve">for our indifference to the gospel and the witness of your </w:t>
      </w:r>
      <w:proofErr w:type="gramStart"/>
      <w:r w:rsidRPr="008F6A25">
        <w:rPr>
          <w:rFonts w:eastAsia="Times New Roman"/>
        </w:rPr>
        <w:t>church;</w:t>
      </w:r>
      <w:proofErr w:type="gramEnd"/>
    </w:p>
    <w:p w14:paraId="19EF43C6" w14:textId="77777777" w:rsidR="003E48C4" w:rsidRPr="008F6A25" w:rsidRDefault="003E48C4" w:rsidP="003E48C4">
      <w:pPr>
        <w:rPr>
          <w:rFonts w:eastAsia="Times New Roman"/>
        </w:rPr>
      </w:pPr>
      <w:r w:rsidRPr="008F6A25">
        <w:rPr>
          <w:rFonts w:eastAsia="Times New Roman"/>
        </w:rPr>
        <w:t xml:space="preserve">for our apathy toward your call to </w:t>
      </w:r>
      <w:proofErr w:type="gramStart"/>
      <w:r w:rsidRPr="008F6A25">
        <w:rPr>
          <w:rFonts w:eastAsia="Times New Roman"/>
        </w:rPr>
        <w:t>faith;</w:t>
      </w:r>
      <w:proofErr w:type="gramEnd"/>
    </w:p>
    <w:p w14:paraId="0B07CD43" w14:textId="77777777" w:rsidR="003E48C4" w:rsidRPr="008F6A25" w:rsidRDefault="003E48C4" w:rsidP="003E48C4">
      <w:pPr>
        <w:rPr>
          <w:rFonts w:eastAsia="Times New Roman"/>
        </w:rPr>
      </w:pPr>
      <w:r w:rsidRPr="008F6A25">
        <w:rPr>
          <w:rFonts w:eastAsia="Times New Roman"/>
        </w:rPr>
        <w:t>for our failure to see the spiritual needs of those around us:</w:t>
      </w:r>
    </w:p>
    <w:p w14:paraId="455A3E02" w14:textId="77777777" w:rsidR="003E48C4" w:rsidRPr="008F6A25" w:rsidRDefault="003E48C4" w:rsidP="003E48C4">
      <w:pPr>
        <w:rPr>
          <w:rFonts w:eastAsia="Times New Roman"/>
        </w:rPr>
      </w:pPr>
      <w:r w:rsidRPr="008F6A25">
        <w:rPr>
          <w:rFonts w:eastAsia="Times New Roman"/>
          <w:b/>
          <w:bCs/>
        </w:rPr>
        <w:t>we beg your forgiveness, O Lord.</w:t>
      </w:r>
    </w:p>
    <w:p w14:paraId="3B4081D6" w14:textId="77777777" w:rsidR="002A5010" w:rsidRDefault="002A5010" w:rsidP="003E48C4">
      <w:pPr>
        <w:rPr>
          <w:rFonts w:eastAsia="Times New Roman"/>
        </w:rPr>
      </w:pPr>
    </w:p>
    <w:p w14:paraId="3209B52F" w14:textId="1D395361" w:rsidR="003E48C4" w:rsidRPr="008F6A25" w:rsidRDefault="003E48C4" w:rsidP="003E48C4">
      <w:pPr>
        <w:rPr>
          <w:rFonts w:eastAsia="Times New Roman"/>
        </w:rPr>
      </w:pPr>
      <w:r w:rsidRPr="008F6A25">
        <w:rPr>
          <w:rFonts w:eastAsia="Times New Roman"/>
        </w:rPr>
        <w:t>O Christ, forgive us.</w:t>
      </w:r>
    </w:p>
    <w:p w14:paraId="3978997A" w14:textId="77777777" w:rsidR="003E48C4" w:rsidRPr="008F6A25" w:rsidRDefault="003E48C4" w:rsidP="003E48C4">
      <w:pPr>
        <w:rPr>
          <w:rFonts w:eastAsia="Times New Roman"/>
        </w:rPr>
      </w:pPr>
      <w:r w:rsidRPr="008F6A25">
        <w:rPr>
          <w:rFonts w:eastAsia="Times New Roman"/>
          <w:b/>
          <w:bCs/>
        </w:rPr>
        <w:t>O Christ, deliver us.</w:t>
      </w:r>
    </w:p>
    <w:p w14:paraId="081C3A9C" w14:textId="77777777" w:rsidR="002A5010" w:rsidRDefault="002A5010" w:rsidP="003E48C4">
      <w:pPr>
        <w:rPr>
          <w:rFonts w:eastAsia="Times New Roman"/>
        </w:rPr>
      </w:pPr>
    </w:p>
    <w:p w14:paraId="62A4A925" w14:textId="34C1C12A" w:rsidR="003E48C4" w:rsidRPr="008F6A25" w:rsidRDefault="003E48C4" w:rsidP="003E48C4">
      <w:pPr>
        <w:rPr>
          <w:rFonts w:eastAsia="Times New Roman"/>
        </w:rPr>
      </w:pPr>
      <w:r w:rsidRPr="008F6A25">
        <w:rPr>
          <w:rFonts w:eastAsia="Times New Roman"/>
        </w:rPr>
        <w:t>That our nation may remember you</w:t>
      </w:r>
      <w:r>
        <w:rPr>
          <w:rFonts w:eastAsia="Times New Roman"/>
        </w:rPr>
        <w:t xml:space="preserve"> </w:t>
      </w:r>
      <w:r w:rsidRPr="008F6A25">
        <w:rPr>
          <w:rFonts w:eastAsia="Times New Roman"/>
        </w:rPr>
        <w:t xml:space="preserve">as the God of mercy and </w:t>
      </w:r>
      <w:proofErr w:type="gramStart"/>
      <w:r w:rsidRPr="008F6A25">
        <w:rPr>
          <w:rFonts w:eastAsia="Times New Roman"/>
        </w:rPr>
        <w:t>truth;</w:t>
      </w:r>
      <w:proofErr w:type="gramEnd"/>
    </w:p>
    <w:p w14:paraId="61F9E9C0" w14:textId="77777777" w:rsidR="003E48C4" w:rsidRPr="008F6A25" w:rsidRDefault="003E48C4" w:rsidP="003E48C4">
      <w:pPr>
        <w:rPr>
          <w:rFonts w:eastAsia="Times New Roman"/>
        </w:rPr>
      </w:pPr>
      <w:r w:rsidRPr="008F6A25">
        <w:rPr>
          <w:rFonts w:eastAsia="Times New Roman"/>
        </w:rPr>
        <w:t xml:space="preserve">that the fulfillment of your will may be our </w:t>
      </w:r>
      <w:proofErr w:type="gramStart"/>
      <w:r w:rsidRPr="008F6A25">
        <w:rPr>
          <w:rFonts w:eastAsia="Times New Roman"/>
        </w:rPr>
        <w:t>desire;</w:t>
      </w:r>
      <w:proofErr w:type="gramEnd"/>
    </w:p>
    <w:p w14:paraId="4B894783" w14:textId="77777777" w:rsidR="003E48C4" w:rsidRPr="008F6A25" w:rsidRDefault="003E48C4" w:rsidP="003E48C4">
      <w:pPr>
        <w:rPr>
          <w:rFonts w:eastAsia="Times New Roman"/>
        </w:rPr>
      </w:pPr>
      <w:r w:rsidRPr="008F6A25">
        <w:rPr>
          <w:rFonts w:eastAsia="Times New Roman"/>
        </w:rPr>
        <w:t xml:space="preserve">that we may be healed from the motives of greed and </w:t>
      </w:r>
      <w:proofErr w:type="gramStart"/>
      <w:r w:rsidRPr="008F6A25">
        <w:rPr>
          <w:rFonts w:eastAsia="Times New Roman"/>
        </w:rPr>
        <w:t>revenge;</w:t>
      </w:r>
      <w:proofErr w:type="gramEnd"/>
    </w:p>
    <w:p w14:paraId="6C89417B" w14:textId="77777777" w:rsidR="003E48C4" w:rsidRPr="008F6A25" w:rsidRDefault="003E48C4" w:rsidP="003E48C4">
      <w:pPr>
        <w:rPr>
          <w:rFonts w:eastAsia="Times New Roman"/>
        </w:rPr>
      </w:pPr>
      <w:r w:rsidRPr="008F6A25">
        <w:rPr>
          <w:rFonts w:eastAsia="Times New Roman"/>
        </w:rPr>
        <w:lastRenderedPageBreak/>
        <w:t xml:space="preserve">that we may discover through you a deeper experience of </w:t>
      </w:r>
      <w:proofErr w:type="gramStart"/>
      <w:r w:rsidRPr="008F6A25">
        <w:rPr>
          <w:rFonts w:eastAsia="Times New Roman"/>
        </w:rPr>
        <w:t>prayer;</w:t>
      </w:r>
      <w:proofErr w:type="gramEnd"/>
    </w:p>
    <w:p w14:paraId="68A2042B" w14:textId="77777777" w:rsidR="003E48C4" w:rsidRPr="008F6A25" w:rsidRDefault="003E48C4" w:rsidP="003E48C4">
      <w:pPr>
        <w:rPr>
          <w:rFonts w:eastAsia="Times New Roman"/>
        </w:rPr>
      </w:pPr>
      <w:r w:rsidRPr="008F6A25">
        <w:rPr>
          <w:rFonts w:eastAsia="Times New Roman"/>
        </w:rPr>
        <w:t>that we may offer unselfish devotion</w:t>
      </w:r>
      <w:r>
        <w:rPr>
          <w:rFonts w:eastAsia="Times New Roman"/>
        </w:rPr>
        <w:t xml:space="preserve"> </w:t>
      </w:r>
      <w:r w:rsidRPr="008F6A25">
        <w:rPr>
          <w:rFonts w:eastAsia="Times New Roman"/>
        </w:rPr>
        <w:t xml:space="preserve">to the well-being of our </w:t>
      </w:r>
      <w:proofErr w:type="gramStart"/>
      <w:r w:rsidRPr="008F6A25">
        <w:rPr>
          <w:rFonts w:eastAsia="Times New Roman"/>
        </w:rPr>
        <w:t>nation;</w:t>
      </w:r>
      <w:proofErr w:type="gramEnd"/>
    </w:p>
    <w:p w14:paraId="2A86C275" w14:textId="77777777" w:rsidR="003E48C4" w:rsidRPr="008F6A25" w:rsidRDefault="003E48C4" w:rsidP="003E48C4">
      <w:pPr>
        <w:rPr>
          <w:rFonts w:eastAsia="Times New Roman"/>
        </w:rPr>
      </w:pPr>
      <w:r w:rsidRPr="008F6A25">
        <w:rPr>
          <w:rFonts w:eastAsia="Times New Roman"/>
        </w:rPr>
        <w:t>that you would uphold and guide our president</w:t>
      </w:r>
      <w:r>
        <w:rPr>
          <w:rFonts w:eastAsia="Times New Roman"/>
        </w:rPr>
        <w:t xml:space="preserve"> </w:t>
      </w:r>
      <w:r w:rsidRPr="008F6A25">
        <w:rPr>
          <w:rFonts w:eastAsia="Times New Roman"/>
        </w:rPr>
        <w:t xml:space="preserve">and all in </w:t>
      </w:r>
      <w:proofErr w:type="gramStart"/>
      <w:r w:rsidRPr="008F6A25">
        <w:rPr>
          <w:rFonts w:eastAsia="Times New Roman"/>
        </w:rPr>
        <w:t>authority;</w:t>
      </w:r>
      <w:proofErr w:type="gramEnd"/>
    </w:p>
    <w:p w14:paraId="0EDEDE5F" w14:textId="77777777" w:rsidR="003E48C4" w:rsidRPr="008F6A25" w:rsidRDefault="003E48C4" w:rsidP="003E48C4">
      <w:pPr>
        <w:rPr>
          <w:rFonts w:eastAsia="Times New Roman"/>
        </w:rPr>
      </w:pPr>
      <w:r w:rsidRPr="008F6A25">
        <w:rPr>
          <w:rFonts w:eastAsia="Times New Roman"/>
        </w:rPr>
        <w:t>that you would defend and preserve</w:t>
      </w:r>
      <w:r>
        <w:rPr>
          <w:rFonts w:eastAsia="Times New Roman"/>
        </w:rPr>
        <w:t xml:space="preserve"> </w:t>
      </w:r>
      <w:r w:rsidRPr="008F6A25">
        <w:rPr>
          <w:rFonts w:eastAsia="Times New Roman"/>
        </w:rPr>
        <w:t xml:space="preserve">our soldiers, sailors, and air </w:t>
      </w:r>
      <w:proofErr w:type="gramStart"/>
      <w:r w:rsidRPr="008F6A25">
        <w:rPr>
          <w:rFonts w:eastAsia="Times New Roman"/>
        </w:rPr>
        <w:t>force;</w:t>
      </w:r>
      <w:proofErr w:type="gramEnd"/>
    </w:p>
    <w:p w14:paraId="17058A27" w14:textId="77777777" w:rsidR="003E48C4" w:rsidRPr="008F6A25" w:rsidRDefault="003E48C4" w:rsidP="003E48C4">
      <w:pPr>
        <w:rPr>
          <w:rFonts w:eastAsia="Times New Roman"/>
        </w:rPr>
      </w:pPr>
      <w:r w:rsidRPr="008F6A25">
        <w:rPr>
          <w:rFonts w:eastAsia="Times New Roman"/>
        </w:rPr>
        <w:t>and that all our people may seek courage</w:t>
      </w:r>
      <w:r>
        <w:rPr>
          <w:rFonts w:eastAsia="Times New Roman"/>
        </w:rPr>
        <w:t xml:space="preserve"> </w:t>
      </w:r>
      <w:r w:rsidRPr="008F6A25">
        <w:rPr>
          <w:rFonts w:eastAsia="Times New Roman"/>
        </w:rPr>
        <w:t>and a spirit of endurance:</w:t>
      </w:r>
    </w:p>
    <w:p w14:paraId="4A91B104" w14:textId="77777777" w:rsidR="003E48C4" w:rsidRPr="008F6A25" w:rsidRDefault="003E48C4" w:rsidP="003E48C4">
      <w:pPr>
        <w:rPr>
          <w:rFonts w:eastAsia="Times New Roman"/>
        </w:rPr>
      </w:pPr>
      <w:r w:rsidRPr="008F6A25">
        <w:rPr>
          <w:rFonts w:eastAsia="Times New Roman"/>
          <w:b/>
          <w:bCs/>
        </w:rPr>
        <w:t>we ask this, O Lord.</w:t>
      </w:r>
    </w:p>
    <w:p w14:paraId="4AF68A70" w14:textId="77777777" w:rsidR="002A5010" w:rsidRDefault="002A5010" w:rsidP="003E48C4">
      <w:pPr>
        <w:rPr>
          <w:rFonts w:eastAsia="Times New Roman"/>
        </w:rPr>
      </w:pPr>
    </w:p>
    <w:p w14:paraId="5240BECB" w14:textId="3E0117B0" w:rsidR="003E48C4" w:rsidRPr="008F6A25" w:rsidRDefault="003E48C4" w:rsidP="003E48C4">
      <w:pPr>
        <w:rPr>
          <w:rFonts w:eastAsia="Times New Roman"/>
        </w:rPr>
      </w:pPr>
      <w:r w:rsidRPr="008F6A25">
        <w:rPr>
          <w:rFonts w:eastAsia="Times New Roman"/>
        </w:rPr>
        <w:t xml:space="preserve">To comfort those under the constant strain of </w:t>
      </w:r>
      <w:proofErr w:type="gramStart"/>
      <w:r w:rsidRPr="008F6A25">
        <w:rPr>
          <w:rFonts w:eastAsia="Times New Roman"/>
        </w:rPr>
        <w:t>apprehension;</w:t>
      </w:r>
      <w:proofErr w:type="gramEnd"/>
    </w:p>
    <w:p w14:paraId="18E45182" w14:textId="77777777" w:rsidR="003E48C4" w:rsidRPr="008F6A25" w:rsidRDefault="003E48C4" w:rsidP="003E48C4">
      <w:pPr>
        <w:rPr>
          <w:rFonts w:eastAsia="Times New Roman"/>
        </w:rPr>
      </w:pPr>
      <w:r w:rsidRPr="008F6A25">
        <w:rPr>
          <w:rFonts w:eastAsia="Times New Roman"/>
        </w:rPr>
        <w:t xml:space="preserve">to remember those in </w:t>
      </w:r>
      <w:proofErr w:type="gramStart"/>
      <w:r w:rsidRPr="008F6A25">
        <w:rPr>
          <w:rFonts w:eastAsia="Times New Roman"/>
        </w:rPr>
        <w:t>captivity;</w:t>
      </w:r>
      <w:proofErr w:type="gramEnd"/>
    </w:p>
    <w:p w14:paraId="0A17A0F3" w14:textId="77777777" w:rsidR="003E48C4" w:rsidRPr="008F6A25" w:rsidRDefault="003E48C4" w:rsidP="003E48C4">
      <w:pPr>
        <w:rPr>
          <w:rFonts w:eastAsia="Times New Roman"/>
        </w:rPr>
      </w:pPr>
      <w:r w:rsidRPr="008F6A25">
        <w:rPr>
          <w:rFonts w:eastAsia="Times New Roman"/>
        </w:rPr>
        <w:t xml:space="preserve">to bind up the wounded, sheltering them under your </w:t>
      </w:r>
      <w:proofErr w:type="gramStart"/>
      <w:r w:rsidRPr="008F6A25">
        <w:rPr>
          <w:rFonts w:eastAsia="Times New Roman"/>
        </w:rPr>
        <w:t>care;</w:t>
      </w:r>
      <w:proofErr w:type="gramEnd"/>
    </w:p>
    <w:p w14:paraId="47865102" w14:textId="77777777" w:rsidR="003E48C4" w:rsidRPr="008F6A25" w:rsidRDefault="003E48C4" w:rsidP="003E48C4">
      <w:pPr>
        <w:rPr>
          <w:rFonts w:eastAsia="Times New Roman"/>
        </w:rPr>
      </w:pPr>
      <w:r w:rsidRPr="008F6A25">
        <w:rPr>
          <w:rFonts w:eastAsia="Times New Roman"/>
        </w:rPr>
        <w:t>to stretch out your arm</w:t>
      </w:r>
      <w:r>
        <w:rPr>
          <w:rFonts w:eastAsia="Times New Roman"/>
        </w:rPr>
        <w:t xml:space="preserve"> </w:t>
      </w:r>
      <w:r w:rsidRPr="008F6A25">
        <w:rPr>
          <w:rFonts w:eastAsia="Times New Roman"/>
        </w:rPr>
        <w:t xml:space="preserve">to all who are lonely, tempted, or </w:t>
      </w:r>
      <w:proofErr w:type="gramStart"/>
      <w:r w:rsidRPr="008F6A25">
        <w:rPr>
          <w:rFonts w:eastAsia="Times New Roman"/>
        </w:rPr>
        <w:t>discouraged;</w:t>
      </w:r>
      <w:proofErr w:type="gramEnd"/>
    </w:p>
    <w:p w14:paraId="06DEA58D" w14:textId="77777777" w:rsidR="003E48C4" w:rsidRPr="008F6A25" w:rsidRDefault="003E48C4" w:rsidP="003E48C4">
      <w:pPr>
        <w:rPr>
          <w:rFonts w:eastAsia="Times New Roman"/>
        </w:rPr>
      </w:pPr>
      <w:r w:rsidRPr="008F6A25">
        <w:rPr>
          <w:rFonts w:eastAsia="Times New Roman"/>
        </w:rPr>
        <w:t>to have mercy upon all who trust in you:</w:t>
      </w:r>
    </w:p>
    <w:p w14:paraId="2681D450" w14:textId="77777777" w:rsidR="003E48C4" w:rsidRPr="008F6A25" w:rsidRDefault="003E48C4" w:rsidP="003E48C4">
      <w:pPr>
        <w:rPr>
          <w:rFonts w:eastAsia="Times New Roman"/>
        </w:rPr>
      </w:pPr>
      <w:r w:rsidRPr="008F6A25">
        <w:rPr>
          <w:rFonts w:eastAsia="Times New Roman"/>
          <w:b/>
          <w:bCs/>
        </w:rPr>
        <w:t>we ask this, O Lord.</w:t>
      </w:r>
    </w:p>
    <w:p w14:paraId="2ECA3336" w14:textId="77777777" w:rsidR="002A5010" w:rsidRDefault="002A5010" w:rsidP="003E48C4">
      <w:pPr>
        <w:rPr>
          <w:rFonts w:eastAsia="Times New Roman"/>
        </w:rPr>
      </w:pPr>
    </w:p>
    <w:p w14:paraId="5DBABC7B" w14:textId="6F29B9CF" w:rsidR="003E48C4" w:rsidRPr="008F6A25" w:rsidRDefault="003E48C4" w:rsidP="003E48C4">
      <w:pPr>
        <w:rPr>
          <w:rFonts w:eastAsia="Times New Roman"/>
        </w:rPr>
      </w:pPr>
      <w:r w:rsidRPr="008F6A25">
        <w:rPr>
          <w:rFonts w:eastAsia="Times New Roman"/>
        </w:rPr>
        <w:t xml:space="preserve">To hasten the day of </w:t>
      </w:r>
      <w:proofErr w:type="gramStart"/>
      <w:r w:rsidRPr="008F6A25">
        <w:rPr>
          <w:rFonts w:eastAsia="Times New Roman"/>
        </w:rPr>
        <w:t>peace;</w:t>
      </w:r>
      <w:proofErr w:type="gramEnd"/>
    </w:p>
    <w:p w14:paraId="5FDD9618" w14:textId="77777777" w:rsidR="003E48C4" w:rsidRPr="008F6A25" w:rsidRDefault="003E48C4" w:rsidP="003E48C4">
      <w:pPr>
        <w:rPr>
          <w:rFonts w:eastAsia="Times New Roman"/>
        </w:rPr>
      </w:pPr>
      <w:r w:rsidRPr="008F6A25">
        <w:rPr>
          <w:rFonts w:eastAsia="Times New Roman"/>
        </w:rPr>
        <w:t xml:space="preserve">to cast away the threads of </w:t>
      </w:r>
      <w:proofErr w:type="gramStart"/>
      <w:r w:rsidRPr="008F6A25">
        <w:rPr>
          <w:rFonts w:eastAsia="Times New Roman"/>
        </w:rPr>
        <w:t>hate;</w:t>
      </w:r>
      <w:proofErr w:type="gramEnd"/>
    </w:p>
    <w:p w14:paraId="52D407A3" w14:textId="77777777" w:rsidR="003E48C4" w:rsidRPr="008F6A25" w:rsidRDefault="003E48C4" w:rsidP="003E48C4">
      <w:pPr>
        <w:rPr>
          <w:rFonts w:eastAsia="Times New Roman"/>
        </w:rPr>
      </w:pPr>
      <w:r w:rsidRPr="008F6A25">
        <w:rPr>
          <w:rFonts w:eastAsia="Times New Roman"/>
        </w:rPr>
        <w:t xml:space="preserve">to forgive our </w:t>
      </w:r>
      <w:proofErr w:type="gramStart"/>
      <w:r w:rsidRPr="008F6A25">
        <w:rPr>
          <w:rFonts w:eastAsia="Times New Roman"/>
        </w:rPr>
        <w:t>enemies;</w:t>
      </w:r>
      <w:proofErr w:type="gramEnd"/>
    </w:p>
    <w:p w14:paraId="2B35C7CA" w14:textId="77777777" w:rsidR="003E48C4" w:rsidRPr="008F6A25" w:rsidRDefault="003E48C4" w:rsidP="003E48C4">
      <w:pPr>
        <w:rPr>
          <w:rFonts w:eastAsia="Times New Roman"/>
        </w:rPr>
      </w:pPr>
      <w:r w:rsidRPr="008F6A25">
        <w:rPr>
          <w:rFonts w:eastAsia="Times New Roman"/>
        </w:rPr>
        <w:t xml:space="preserve">to scatter any who </w:t>
      </w:r>
      <w:proofErr w:type="gramStart"/>
      <w:r w:rsidRPr="008F6A25">
        <w:rPr>
          <w:rFonts w:eastAsia="Times New Roman"/>
        </w:rPr>
        <w:t>delight</w:t>
      </w:r>
      <w:proofErr w:type="gramEnd"/>
      <w:r w:rsidRPr="008F6A25">
        <w:rPr>
          <w:rFonts w:eastAsia="Times New Roman"/>
        </w:rPr>
        <w:t xml:space="preserve"> in </w:t>
      </w:r>
      <w:proofErr w:type="gramStart"/>
      <w:r w:rsidRPr="008F6A25">
        <w:rPr>
          <w:rFonts w:eastAsia="Times New Roman"/>
        </w:rPr>
        <w:t>war;</w:t>
      </w:r>
      <w:proofErr w:type="gramEnd"/>
    </w:p>
    <w:p w14:paraId="493E667A" w14:textId="77777777" w:rsidR="003E48C4" w:rsidRPr="008F6A25" w:rsidRDefault="003E48C4" w:rsidP="003E48C4">
      <w:pPr>
        <w:rPr>
          <w:rFonts w:eastAsia="Times New Roman"/>
        </w:rPr>
      </w:pPr>
      <w:r w:rsidRPr="008F6A25">
        <w:rPr>
          <w:rFonts w:eastAsia="Times New Roman"/>
        </w:rPr>
        <w:t>and to renew steadfast faith within us:</w:t>
      </w:r>
    </w:p>
    <w:p w14:paraId="79EE24D8" w14:textId="77777777" w:rsidR="003E48C4" w:rsidRPr="008F6A25" w:rsidRDefault="003E48C4" w:rsidP="003E48C4">
      <w:pPr>
        <w:rPr>
          <w:rFonts w:eastAsia="Times New Roman"/>
        </w:rPr>
      </w:pPr>
      <w:r w:rsidRPr="008F6A25">
        <w:rPr>
          <w:rFonts w:eastAsia="Times New Roman"/>
          <w:b/>
          <w:bCs/>
        </w:rPr>
        <w:t>hear us, good Lord, and receive our prayer.</w:t>
      </w:r>
    </w:p>
    <w:p w14:paraId="1B2E9D1D" w14:textId="77777777" w:rsidR="002A5010" w:rsidRDefault="002A5010" w:rsidP="003E48C4">
      <w:pPr>
        <w:rPr>
          <w:rFonts w:eastAsia="Times New Roman"/>
        </w:rPr>
      </w:pPr>
    </w:p>
    <w:p w14:paraId="40085A18" w14:textId="1E1B5F95" w:rsidR="003E48C4" w:rsidRPr="008F6A25" w:rsidRDefault="003E48C4" w:rsidP="003E48C4">
      <w:pPr>
        <w:rPr>
          <w:rFonts w:eastAsia="Times New Roman"/>
        </w:rPr>
      </w:pPr>
      <w:r w:rsidRPr="008F6A25">
        <w:rPr>
          <w:rFonts w:eastAsia="Times New Roman"/>
        </w:rPr>
        <w:t>O Christ, spare us.</w:t>
      </w:r>
    </w:p>
    <w:p w14:paraId="1B752CA7" w14:textId="77777777" w:rsidR="003E48C4" w:rsidRPr="008F6A25" w:rsidRDefault="003E48C4" w:rsidP="003E48C4">
      <w:pPr>
        <w:rPr>
          <w:rFonts w:eastAsia="Times New Roman"/>
        </w:rPr>
      </w:pPr>
      <w:r w:rsidRPr="008F6A25">
        <w:rPr>
          <w:rFonts w:eastAsia="Times New Roman"/>
          <w:b/>
          <w:bCs/>
        </w:rPr>
        <w:t>O Christ, heal us.</w:t>
      </w:r>
    </w:p>
    <w:p w14:paraId="793EC5A7" w14:textId="77777777" w:rsidR="003E48C4" w:rsidRDefault="003E48C4" w:rsidP="003E48C4">
      <w:pPr>
        <w:rPr>
          <w:rFonts w:eastAsia="Times New Roman"/>
        </w:rPr>
      </w:pPr>
    </w:p>
    <w:p w14:paraId="3E8734F5" w14:textId="35BBF029" w:rsidR="003E48C4" w:rsidRPr="00AA25EB" w:rsidRDefault="00D12516" w:rsidP="004E5B40">
      <w:pPr>
        <w:rPr>
          <w:rFonts w:ascii="Century Gothic" w:hAnsi="Century Gothic"/>
          <w:b/>
          <w:bCs/>
        </w:rPr>
      </w:pPr>
      <w:r w:rsidRPr="00AA25EB">
        <w:rPr>
          <w:rFonts w:ascii="Century Gothic" w:hAnsi="Century Gothic"/>
          <w:b/>
          <w:bCs/>
        </w:rPr>
        <w:t>Blessing and Sending for Public Witness</w:t>
      </w:r>
    </w:p>
    <w:p w14:paraId="238AAADB" w14:textId="2F7155D8" w:rsidR="00AA25EB" w:rsidRDefault="00AA25EB" w:rsidP="003D5F9D">
      <w:pPr>
        <w:ind w:left="360" w:hanging="360"/>
      </w:pPr>
      <w:r>
        <w:t xml:space="preserve">Available </w:t>
      </w:r>
      <w:r w:rsidR="00367934">
        <w:t>at</w:t>
      </w:r>
      <w:r>
        <w:t xml:space="preserve"> elca.org in </w:t>
      </w:r>
      <w:hyperlink r:id="rId63" w:history="1">
        <w:r w:rsidRPr="00575401">
          <w:rPr>
            <w:rStyle w:val="Hyperlink"/>
          </w:rPr>
          <w:t>PDF</w:t>
        </w:r>
      </w:hyperlink>
      <w:r>
        <w:t xml:space="preserve"> and </w:t>
      </w:r>
      <w:hyperlink r:id="rId64" w:history="1">
        <w:r w:rsidRPr="009252B3">
          <w:rPr>
            <w:rStyle w:val="Hyperlink"/>
          </w:rPr>
          <w:t>Word</w:t>
        </w:r>
      </w:hyperlink>
      <w:r>
        <w:t xml:space="preserve"> formats.</w:t>
      </w:r>
    </w:p>
    <w:p w14:paraId="4171CBC4" w14:textId="7D7F3AF6" w:rsidR="00D12516" w:rsidRPr="00024EA9" w:rsidRDefault="00AA25EB" w:rsidP="003D5F9D">
      <w:pPr>
        <w:ind w:left="360" w:hanging="360"/>
      </w:pPr>
      <w:r>
        <w:t>Also available at SundaysandSeasons.com &gt; Library &gt;</w:t>
      </w:r>
      <w:r w:rsidR="00CD48A1">
        <w:t xml:space="preserve"> Sundays and Seasons Resources &gt; General Rites and Essays &gt; Blessing and Sending for Public Witness</w:t>
      </w:r>
      <w:r w:rsidR="007C6B92">
        <w:t>.</w:t>
      </w:r>
    </w:p>
    <w:sectPr w:rsidR="00D12516" w:rsidRPr="00024EA9" w:rsidSect="007370F4">
      <w:footerReference w:type="default" r:id="rId65"/>
      <w:footerReference w:type="first" r:id="rId66"/>
      <w:pgSz w:w="12240" w:h="15840"/>
      <w:pgMar w:top="1080" w:right="1440" w:bottom="108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69B61" w14:textId="77777777" w:rsidR="009540F0" w:rsidRDefault="009540F0" w:rsidP="000D7CBA">
      <w:r>
        <w:separator/>
      </w:r>
    </w:p>
  </w:endnote>
  <w:endnote w:type="continuationSeparator" w:id="0">
    <w:p w14:paraId="2570144A" w14:textId="77777777" w:rsidR="009540F0" w:rsidRDefault="009540F0" w:rsidP="000D7CBA">
      <w:r>
        <w:continuationSeparator/>
      </w:r>
    </w:p>
  </w:endnote>
  <w:endnote w:type="continuationNotice" w:id="1">
    <w:p w14:paraId="0AC3ADFE" w14:textId="77777777" w:rsidR="009540F0" w:rsidRDefault="009540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193052"/>
      <w:docPartObj>
        <w:docPartGallery w:val="Page Numbers (Bottom of Page)"/>
        <w:docPartUnique/>
      </w:docPartObj>
    </w:sdtPr>
    <w:sdtEnd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74C7E8B" id="Rectangle 8" o:spid="_x0000_s1032"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4839939"/>
      <w:docPartObj>
        <w:docPartGallery w:val="Page Numbers (Bottom of Page)"/>
        <w:docPartUnique/>
      </w:docPartObj>
    </w:sdtPr>
    <w:sdtEnd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4D0194E" id="Rectangle 2" o:spid="_x0000_s1033"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2B8B2" w14:textId="77777777" w:rsidR="009540F0" w:rsidRDefault="009540F0" w:rsidP="000D7CBA">
      <w:r>
        <w:separator/>
      </w:r>
    </w:p>
  </w:footnote>
  <w:footnote w:type="continuationSeparator" w:id="0">
    <w:p w14:paraId="32549B99" w14:textId="77777777" w:rsidR="009540F0" w:rsidRDefault="009540F0" w:rsidP="000D7CBA">
      <w:r>
        <w:continuationSeparator/>
      </w:r>
    </w:p>
  </w:footnote>
  <w:footnote w:type="continuationNotice" w:id="1">
    <w:p w14:paraId="66801F09" w14:textId="77777777" w:rsidR="009540F0" w:rsidRDefault="009540F0"/>
  </w:footnote>
  <w:footnote w:id="2">
    <w:p w14:paraId="05DD004E" w14:textId="0A2382B7" w:rsidR="008412C8" w:rsidRDefault="008412C8">
      <w:pPr>
        <w:pStyle w:val="FootnoteText"/>
      </w:pPr>
      <w:r>
        <w:rPr>
          <w:rStyle w:val="FootnoteReference"/>
        </w:rPr>
        <w:footnoteRef/>
      </w:r>
      <w:r>
        <w:t xml:space="preserve"> </w:t>
      </w:r>
      <w:r w:rsidRPr="008412C8">
        <w:t xml:space="preserve">Implementing resolution CA25.05.25 from the 2025 ELCA Churchwide Assembly adopts the recommended implementing resolutions for the new social statement </w:t>
      </w:r>
      <w:hyperlink r:id="rId1" w:history="1">
        <w:r w:rsidRPr="00A50956">
          <w:rPr>
            <w:rStyle w:val="Hyperlink"/>
          </w:rPr>
          <w:t>“Faith and Civic Life: Seeking the Well-being of Al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DD4CE8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1ACB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718DA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0648D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5684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9B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12E15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67A1A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D7E70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3FAB5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B33A9"/>
    <w:multiLevelType w:val="hybridMultilevel"/>
    <w:tmpl w:val="1010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CB6EE4"/>
    <w:multiLevelType w:val="hybridMultilevel"/>
    <w:tmpl w:val="02B07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435ACB"/>
    <w:multiLevelType w:val="hybridMultilevel"/>
    <w:tmpl w:val="E104EA28"/>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B4BE9"/>
    <w:multiLevelType w:val="hybridMultilevel"/>
    <w:tmpl w:val="673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54088D"/>
    <w:multiLevelType w:val="hybridMultilevel"/>
    <w:tmpl w:val="68B09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C42B8A"/>
    <w:multiLevelType w:val="hybridMultilevel"/>
    <w:tmpl w:val="3496F0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220840"/>
    <w:multiLevelType w:val="hybridMultilevel"/>
    <w:tmpl w:val="6DE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4605C"/>
    <w:multiLevelType w:val="hybridMultilevel"/>
    <w:tmpl w:val="E1B2E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96C90"/>
    <w:multiLevelType w:val="hybridMultilevel"/>
    <w:tmpl w:val="87901A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594A7C"/>
    <w:multiLevelType w:val="hybridMultilevel"/>
    <w:tmpl w:val="391088D6"/>
    <w:lvl w:ilvl="0" w:tplc="8F623A84">
      <w:start w:val="20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900BC4"/>
    <w:multiLevelType w:val="hybridMultilevel"/>
    <w:tmpl w:val="17F2E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EA2E2C"/>
    <w:multiLevelType w:val="hybridMultilevel"/>
    <w:tmpl w:val="15C478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FE7973"/>
    <w:multiLevelType w:val="hybridMultilevel"/>
    <w:tmpl w:val="25023B0C"/>
    <w:lvl w:ilvl="0" w:tplc="A7643B82">
      <w:start w:val="1"/>
      <w:numFmt w:val="decimal"/>
      <w:lvlText w:val="(%1)"/>
      <w:lvlJc w:val="left"/>
      <w:pPr>
        <w:ind w:left="100" w:hanging="290"/>
      </w:pPr>
      <w:rPr>
        <w:rFonts w:ascii="Arial" w:eastAsia="Arial" w:hAnsi="Arial" w:cs="Arial" w:hint="default"/>
        <w:spacing w:val="-2"/>
        <w:w w:val="91"/>
        <w:sz w:val="22"/>
        <w:szCs w:val="22"/>
        <w:lang w:val="en-US" w:eastAsia="en-US" w:bidi="en-US"/>
      </w:rPr>
    </w:lvl>
    <w:lvl w:ilvl="1" w:tplc="4C804838">
      <w:numFmt w:val="bullet"/>
      <w:lvlText w:val="•"/>
      <w:lvlJc w:val="left"/>
      <w:pPr>
        <w:ind w:left="821" w:hanging="361"/>
      </w:pPr>
      <w:rPr>
        <w:rFonts w:ascii="Arial" w:eastAsia="Arial" w:hAnsi="Arial" w:cs="Arial" w:hint="default"/>
        <w:w w:val="131"/>
        <w:sz w:val="24"/>
        <w:szCs w:val="24"/>
        <w:lang w:val="en-US" w:eastAsia="en-US" w:bidi="en-US"/>
      </w:rPr>
    </w:lvl>
    <w:lvl w:ilvl="2" w:tplc="F0688C16">
      <w:numFmt w:val="bullet"/>
      <w:lvlText w:val="•"/>
      <w:lvlJc w:val="left"/>
      <w:pPr>
        <w:ind w:left="1793" w:hanging="361"/>
      </w:pPr>
      <w:rPr>
        <w:rFonts w:hint="default"/>
        <w:lang w:val="en-US" w:eastAsia="en-US" w:bidi="en-US"/>
      </w:rPr>
    </w:lvl>
    <w:lvl w:ilvl="3" w:tplc="CE5C1BCE">
      <w:numFmt w:val="bullet"/>
      <w:lvlText w:val="•"/>
      <w:lvlJc w:val="left"/>
      <w:pPr>
        <w:ind w:left="2766" w:hanging="361"/>
      </w:pPr>
      <w:rPr>
        <w:rFonts w:hint="default"/>
        <w:lang w:val="en-US" w:eastAsia="en-US" w:bidi="en-US"/>
      </w:rPr>
    </w:lvl>
    <w:lvl w:ilvl="4" w:tplc="F582285E">
      <w:numFmt w:val="bullet"/>
      <w:lvlText w:val="•"/>
      <w:lvlJc w:val="left"/>
      <w:pPr>
        <w:ind w:left="3740" w:hanging="361"/>
      </w:pPr>
      <w:rPr>
        <w:rFonts w:hint="default"/>
        <w:lang w:val="en-US" w:eastAsia="en-US" w:bidi="en-US"/>
      </w:rPr>
    </w:lvl>
    <w:lvl w:ilvl="5" w:tplc="097E8180">
      <w:numFmt w:val="bullet"/>
      <w:lvlText w:val="•"/>
      <w:lvlJc w:val="left"/>
      <w:pPr>
        <w:ind w:left="4713" w:hanging="361"/>
      </w:pPr>
      <w:rPr>
        <w:rFonts w:hint="default"/>
        <w:lang w:val="en-US" w:eastAsia="en-US" w:bidi="en-US"/>
      </w:rPr>
    </w:lvl>
    <w:lvl w:ilvl="6" w:tplc="985A29BA">
      <w:numFmt w:val="bullet"/>
      <w:lvlText w:val="•"/>
      <w:lvlJc w:val="left"/>
      <w:pPr>
        <w:ind w:left="5686" w:hanging="361"/>
      </w:pPr>
      <w:rPr>
        <w:rFonts w:hint="default"/>
        <w:lang w:val="en-US" w:eastAsia="en-US" w:bidi="en-US"/>
      </w:rPr>
    </w:lvl>
    <w:lvl w:ilvl="7" w:tplc="20AA6256">
      <w:numFmt w:val="bullet"/>
      <w:lvlText w:val="•"/>
      <w:lvlJc w:val="left"/>
      <w:pPr>
        <w:ind w:left="6660" w:hanging="361"/>
      </w:pPr>
      <w:rPr>
        <w:rFonts w:hint="default"/>
        <w:lang w:val="en-US" w:eastAsia="en-US" w:bidi="en-US"/>
      </w:rPr>
    </w:lvl>
    <w:lvl w:ilvl="8" w:tplc="0E041CBA">
      <w:numFmt w:val="bullet"/>
      <w:lvlText w:val="•"/>
      <w:lvlJc w:val="left"/>
      <w:pPr>
        <w:ind w:left="7633" w:hanging="361"/>
      </w:pPr>
      <w:rPr>
        <w:rFonts w:hint="default"/>
        <w:lang w:val="en-US" w:eastAsia="en-US" w:bidi="en-US"/>
      </w:rPr>
    </w:lvl>
  </w:abstractNum>
  <w:abstractNum w:abstractNumId="23" w15:restartNumberingAfterBreak="0">
    <w:nsid w:val="34625572"/>
    <w:multiLevelType w:val="hybridMultilevel"/>
    <w:tmpl w:val="6E8C4A24"/>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EA3AAB"/>
    <w:multiLevelType w:val="hybridMultilevel"/>
    <w:tmpl w:val="656AF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166782"/>
    <w:multiLevelType w:val="hybridMultilevel"/>
    <w:tmpl w:val="8BA0D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F7404C7"/>
    <w:multiLevelType w:val="hybridMultilevel"/>
    <w:tmpl w:val="CB9CC81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4FA7FD9"/>
    <w:multiLevelType w:val="hybridMultilevel"/>
    <w:tmpl w:val="0428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97B"/>
    <w:multiLevelType w:val="hybridMultilevel"/>
    <w:tmpl w:val="5220F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FE204C"/>
    <w:multiLevelType w:val="hybridMultilevel"/>
    <w:tmpl w:val="4C26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B15529"/>
    <w:multiLevelType w:val="hybridMultilevel"/>
    <w:tmpl w:val="723E45F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D34790D"/>
    <w:multiLevelType w:val="hybridMultilevel"/>
    <w:tmpl w:val="640A3E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4D516391"/>
    <w:multiLevelType w:val="multilevel"/>
    <w:tmpl w:val="4FEC7AC0"/>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BB4EB3"/>
    <w:multiLevelType w:val="hybridMultilevel"/>
    <w:tmpl w:val="DFBA8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7E6866"/>
    <w:multiLevelType w:val="hybridMultilevel"/>
    <w:tmpl w:val="B588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7547D"/>
    <w:multiLevelType w:val="hybridMultilevel"/>
    <w:tmpl w:val="8752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351C3F"/>
    <w:multiLevelType w:val="hybridMultilevel"/>
    <w:tmpl w:val="AE7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CC52ED"/>
    <w:multiLevelType w:val="hybridMultilevel"/>
    <w:tmpl w:val="2C0AC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A0FBB"/>
    <w:multiLevelType w:val="hybridMultilevel"/>
    <w:tmpl w:val="810AC012"/>
    <w:lvl w:ilvl="0" w:tplc="04090001">
      <w:start w:val="1"/>
      <w:numFmt w:val="bullet"/>
      <w:lvlText w:val=""/>
      <w:lvlJc w:val="left"/>
      <w:pPr>
        <w:ind w:left="720" w:hanging="360"/>
      </w:pPr>
      <w:rPr>
        <w:rFonts w:ascii="Symbol" w:hAnsi="Symbol" w:hint="default"/>
      </w:rPr>
    </w:lvl>
    <w:lvl w:ilvl="1" w:tplc="A33CD6C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4B3281"/>
    <w:multiLevelType w:val="hybridMultilevel"/>
    <w:tmpl w:val="98E887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D209EB"/>
    <w:multiLevelType w:val="hybridMultilevel"/>
    <w:tmpl w:val="43DCC7E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FDE680A"/>
    <w:multiLevelType w:val="hybridMultilevel"/>
    <w:tmpl w:val="3F480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F2514A"/>
    <w:multiLevelType w:val="hybridMultilevel"/>
    <w:tmpl w:val="948E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D33E4"/>
    <w:multiLevelType w:val="hybridMultilevel"/>
    <w:tmpl w:val="DCD4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10816"/>
    <w:multiLevelType w:val="hybridMultilevel"/>
    <w:tmpl w:val="D83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39250F"/>
    <w:multiLevelType w:val="hybridMultilevel"/>
    <w:tmpl w:val="F164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1761EF"/>
    <w:multiLevelType w:val="hybridMultilevel"/>
    <w:tmpl w:val="25AC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6813551">
    <w:abstractNumId w:val="32"/>
  </w:num>
  <w:num w:numId="2" w16cid:durableId="1082946751">
    <w:abstractNumId w:val="36"/>
  </w:num>
  <w:num w:numId="3" w16cid:durableId="1873037153">
    <w:abstractNumId w:val="10"/>
  </w:num>
  <w:num w:numId="4" w16cid:durableId="745151360">
    <w:abstractNumId w:val="16"/>
  </w:num>
  <w:num w:numId="5" w16cid:durableId="436755328">
    <w:abstractNumId w:val="17"/>
  </w:num>
  <w:num w:numId="6" w16cid:durableId="1008365243">
    <w:abstractNumId w:val="45"/>
  </w:num>
  <w:num w:numId="7" w16cid:durableId="1205946209">
    <w:abstractNumId w:val="35"/>
  </w:num>
  <w:num w:numId="8" w16cid:durableId="251820557">
    <w:abstractNumId w:val="13"/>
  </w:num>
  <w:num w:numId="9" w16cid:durableId="1549754253">
    <w:abstractNumId w:val="46"/>
  </w:num>
  <w:num w:numId="10" w16cid:durableId="1499616081">
    <w:abstractNumId w:val="19"/>
  </w:num>
  <w:num w:numId="11" w16cid:durableId="46682112">
    <w:abstractNumId w:val="29"/>
  </w:num>
  <w:num w:numId="12" w16cid:durableId="1249969120">
    <w:abstractNumId w:val="42"/>
  </w:num>
  <w:num w:numId="13" w16cid:durableId="1269122988">
    <w:abstractNumId w:val="34"/>
  </w:num>
  <w:num w:numId="14" w16cid:durableId="1507475929">
    <w:abstractNumId w:val="38"/>
  </w:num>
  <w:num w:numId="15" w16cid:durableId="1146556395">
    <w:abstractNumId w:val="18"/>
  </w:num>
  <w:num w:numId="16" w16cid:durableId="2059889571">
    <w:abstractNumId w:val="27"/>
  </w:num>
  <w:num w:numId="17" w16cid:durableId="1952468752">
    <w:abstractNumId w:val="44"/>
  </w:num>
  <w:num w:numId="18" w16cid:durableId="1071582080">
    <w:abstractNumId w:val="22"/>
  </w:num>
  <w:num w:numId="19" w16cid:durableId="1334603633">
    <w:abstractNumId w:val="41"/>
  </w:num>
  <w:num w:numId="20" w16cid:durableId="592860932">
    <w:abstractNumId w:val="43"/>
  </w:num>
  <w:num w:numId="21" w16cid:durableId="933519285">
    <w:abstractNumId w:val="31"/>
  </w:num>
  <w:num w:numId="22" w16cid:durableId="340161518">
    <w:abstractNumId w:val="21"/>
  </w:num>
  <w:num w:numId="23" w16cid:durableId="782457988">
    <w:abstractNumId w:val="15"/>
  </w:num>
  <w:num w:numId="24" w16cid:durableId="1350063088">
    <w:abstractNumId w:val="20"/>
  </w:num>
  <w:num w:numId="25" w16cid:durableId="1700273278">
    <w:abstractNumId w:val="24"/>
  </w:num>
  <w:num w:numId="26" w16cid:durableId="1212303490">
    <w:abstractNumId w:val="23"/>
  </w:num>
  <w:num w:numId="27" w16cid:durableId="1441796173">
    <w:abstractNumId w:val="12"/>
  </w:num>
  <w:num w:numId="28" w16cid:durableId="557284571">
    <w:abstractNumId w:val="30"/>
  </w:num>
  <w:num w:numId="29" w16cid:durableId="1699701553">
    <w:abstractNumId w:val="37"/>
  </w:num>
  <w:num w:numId="30" w16cid:durableId="446700102">
    <w:abstractNumId w:val="25"/>
  </w:num>
  <w:num w:numId="31" w16cid:durableId="158735722">
    <w:abstractNumId w:val="28"/>
  </w:num>
  <w:num w:numId="32" w16cid:durableId="1403018397">
    <w:abstractNumId w:val="39"/>
  </w:num>
  <w:num w:numId="33" w16cid:durableId="1733112791">
    <w:abstractNumId w:val="26"/>
  </w:num>
  <w:num w:numId="34" w16cid:durableId="109597117">
    <w:abstractNumId w:val="40"/>
  </w:num>
  <w:num w:numId="35" w16cid:durableId="1993021427">
    <w:abstractNumId w:val="9"/>
  </w:num>
  <w:num w:numId="36" w16cid:durableId="1695182051">
    <w:abstractNumId w:val="7"/>
  </w:num>
  <w:num w:numId="37" w16cid:durableId="601956734">
    <w:abstractNumId w:val="6"/>
  </w:num>
  <w:num w:numId="38" w16cid:durableId="1469586177">
    <w:abstractNumId w:val="5"/>
  </w:num>
  <w:num w:numId="39" w16cid:durableId="1420758604">
    <w:abstractNumId w:val="4"/>
  </w:num>
  <w:num w:numId="40" w16cid:durableId="1243445041">
    <w:abstractNumId w:val="8"/>
  </w:num>
  <w:num w:numId="41" w16cid:durableId="1347097234">
    <w:abstractNumId w:val="3"/>
  </w:num>
  <w:num w:numId="42" w16cid:durableId="1072118120">
    <w:abstractNumId w:val="2"/>
  </w:num>
  <w:num w:numId="43" w16cid:durableId="459616699">
    <w:abstractNumId w:val="1"/>
  </w:num>
  <w:num w:numId="44" w16cid:durableId="776946820">
    <w:abstractNumId w:val="0"/>
  </w:num>
  <w:num w:numId="45" w16cid:durableId="667099224">
    <w:abstractNumId w:val="11"/>
  </w:num>
  <w:num w:numId="46" w16cid:durableId="2104186443">
    <w:abstractNumId w:val="33"/>
  </w:num>
  <w:num w:numId="47" w16cid:durableId="18287904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MagFAJp45UItAAAA"/>
  </w:docVars>
  <w:rsids>
    <w:rsidRoot w:val="000D7CBA"/>
    <w:rsid w:val="000000DD"/>
    <w:rsid w:val="00000292"/>
    <w:rsid w:val="0000145C"/>
    <w:rsid w:val="00002A88"/>
    <w:rsid w:val="0000301C"/>
    <w:rsid w:val="000037A3"/>
    <w:rsid w:val="00003D1D"/>
    <w:rsid w:val="000044AF"/>
    <w:rsid w:val="000050F1"/>
    <w:rsid w:val="0000572E"/>
    <w:rsid w:val="00006E38"/>
    <w:rsid w:val="00007ACA"/>
    <w:rsid w:val="000113A8"/>
    <w:rsid w:val="0001168D"/>
    <w:rsid w:val="000129AC"/>
    <w:rsid w:val="00012C9E"/>
    <w:rsid w:val="00012E62"/>
    <w:rsid w:val="00013973"/>
    <w:rsid w:val="000139F9"/>
    <w:rsid w:val="00013C9D"/>
    <w:rsid w:val="00013FA9"/>
    <w:rsid w:val="00015E7F"/>
    <w:rsid w:val="0002011B"/>
    <w:rsid w:val="0002023A"/>
    <w:rsid w:val="00020604"/>
    <w:rsid w:val="0002143B"/>
    <w:rsid w:val="00023620"/>
    <w:rsid w:val="000249B7"/>
    <w:rsid w:val="00024A2D"/>
    <w:rsid w:val="00024EA9"/>
    <w:rsid w:val="00024F66"/>
    <w:rsid w:val="00024FF5"/>
    <w:rsid w:val="00025297"/>
    <w:rsid w:val="00026047"/>
    <w:rsid w:val="0002641A"/>
    <w:rsid w:val="00027505"/>
    <w:rsid w:val="000279C5"/>
    <w:rsid w:val="000315E3"/>
    <w:rsid w:val="00033637"/>
    <w:rsid w:val="00033CED"/>
    <w:rsid w:val="00034663"/>
    <w:rsid w:val="00034A8E"/>
    <w:rsid w:val="00034F09"/>
    <w:rsid w:val="00035AAE"/>
    <w:rsid w:val="00035AB1"/>
    <w:rsid w:val="00036253"/>
    <w:rsid w:val="00037EAD"/>
    <w:rsid w:val="000405A8"/>
    <w:rsid w:val="000406B7"/>
    <w:rsid w:val="0004314E"/>
    <w:rsid w:val="0004399D"/>
    <w:rsid w:val="00043C6F"/>
    <w:rsid w:val="00044F29"/>
    <w:rsid w:val="000454B2"/>
    <w:rsid w:val="000454BE"/>
    <w:rsid w:val="00045B85"/>
    <w:rsid w:val="00045FB8"/>
    <w:rsid w:val="00050A10"/>
    <w:rsid w:val="000516B7"/>
    <w:rsid w:val="00053160"/>
    <w:rsid w:val="00054798"/>
    <w:rsid w:val="00055B6A"/>
    <w:rsid w:val="00057419"/>
    <w:rsid w:val="00061B5E"/>
    <w:rsid w:val="00062AD0"/>
    <w:rsid w:val="00062DA9"/>
    <w:rsid w:val="0006324C"/>
    <w:rsid w:val="000646F5"/>
    <w:rsid w:val="0006512F"/>
    <w:rsid w:val="00065801"/>
    <w:rsid w:val="00071416"/>
    <w:rsid w:val="000736C4"/>
    <w:rsid w:val="00074566"/>
    <w:rsid w:val="00075953"/>
    <w:rsid w:val="00075BC6"/>
    <w:rsid w:val="00075DA4"/>
    <w:rsid w:val="00076365"/>
    <w:rsid w:val="00076A10"/>
    <w:rsid w:val="00076B68"/>
    <w:rsid w:val="0007762C"/>
    <w:rsid w:val="00077939"/>
    <w:rsid w:val="00080306"/>
    <w:rsid w:val="0008139D"/>
    <w:rsid w:val="0008192A"/>
    <w:rsid w:val="00082E19"/>
    <w:rsid w:val="000838BB"/>
    <w:rsid w:val="00084F72"/>
    <w:rsid w:val="00086F0A"/>
    <w:rsid w:val="00087C33"/>
    <w:rsid w:val="00087FA1"/>
    <w:rsid w:val="000900BE"/>
    <w:rsid w:val="00090333"/>
    <w:rsid w:val="00091C31"/>
    <w:rsid w:val="00091FDD"/>
    <w:rsid w:val="00092527"/>
    <w:rsid w:val="00092DCF"/>
    <w:rsid w:val="00092F99"/>
    <w:rsid w:val="000931A7"/>
    <w:rsid w:val="000935C3"/>
    <w:rsid w:val="0009480B"/>
    <w:rsid w:val="00094D94"/>
    <w:rsid w:val="00095B37"/>
    <w:rsid w:val="00095BBC"/>
    <w:rsid w:val="00096155"/>
    <w:rsid w:val="00096555"/>
    <w:rsid w:val="00096672"/>
    <w:rsid w:val="000970CD"/>
    <w:rsid w:val="000A196D"/>
    <w:rsid w:val="000A28EF"/>
    <w:rsid w:val="000A2F3E"/>
    <w:rsid w:val="000A3252"/>
    <w:rsid w:val="000A351B"/>
    <w:rsid w:val="000A4CED"/>
    <w:rsid w:val="000A5B69"/>
    <w:rsid w:val="000A6657"/>
    <w:rsid w:val="000A6B66"/>
    <w:rsid w:val="000A6FB8"/>
    <w:rsid w:val="000A7D58"/>
    <w:rsid w:val="000B0F41"/>
    <w:rsid w:val="000B2F0E"/>
    <w:rsid w:val="000B3ED4"/>
    <w:rsid w:val="000B3F94"/>
    <w:rsid w:val="000B554B"/>
    <w:rsid w:val="000B65E8"/>
    <w:rsid w:val="000B6F9F"/>
    <w:rsid w:val="000C0F1E"/>
    <w:rsid w:val="000C3AA6"/>
    <w:rsid w:val="000C3C1A"/>
    <w:rsid w:val="000C42C7"/>
    <w:rsid w:val="000C5E0F"/>
    <w:rsid w:val="000C5E79"/>
    <w:rsid w:val="000C6B3D"/>
    <w:rsid w:val="000C7152"/>
    <w:rsid w:val="000C77BF"/>
    <w:rsid w:val="000C7B2F"/>
    <w:rsid w:val="000D0BDF"/>
    <w:rsid w:val="000D1245"/>
    <w:rsid w:val="000D2907"/>
    <w:rsid w:val="000D7CBA"/>
    <w:rsid w:val="000E01D0"/>
    <w:rsid w:val="000E06F7"/>
    <w:rsid w:val="000E07B7"/>
    <w:rsid w:val="000E1B26"/>
    <w:rsid w:val="000E2082"/>
    <w:rsid w:val="000E2A39"/>
    <w:rsid w:val="000E38A1"/>
    <w:rsid w:val="000E3C38"/>
    <w:rsid w:val="000E3D99"/>
    <w:rsid w:val="000E4451"/>
    <w:rsid w:val="000E4F84"/>
    <w:rsid w:val="000E4FD1"/>
    <w:rsid w:val="000E5247"/>
    <w:rsid w:val="000E5C62"/>
    <w:rsid w:val="000E5E3E"/>
    <w:rsid w:val="000E6300"/>
    <w:rsid w:val="000E7EC7"/>
    <w:rsid w:val="000F0EBA"/>
    <w:rsid w:val="000F12D8"/>
    <w:rsid w:val="000F15FF"/>
    <w:rsid w:val="000F1E5E"/>
    <w:rsid w:val="000F2D8D"/>
    <w:rsid w:val="000F3524"/>
    <w:rsid w:val="000F3FC2"/>
    <w:rsid w:val="000F5297"/>
    <w:rsid w:val="000F52FF"/>
    <w:rsid w:val="000F5690"/>
    <w:rsid w:val="000F7CB9"/>
    <w:rsid w:val="001010B2"/>
    <w:rsid w:val="00101F85"/>
    <w:rsid w:val="0010200A"/>
    <w:rsid w:val="001024BB"/>
    <w:rsid w:val="0010285E"/>
    <w:rsid w:val="00102DE0"/>
    <w:rsid w:val="00103C98"/>
    <w:rsid w:val="00104B39"/>
    <w:rsid w:val="001053AD"/>
    <w:rsid w:val="00105BB7"/>
    <w:rsid w:val="00106CC9"/>
    <w:rsid w:val="00107EEB"/>
    <w:rsid w:val="001106FE"/>
    <w:rsid w:val="00113291"/>
    <w:rsid w:val="0011383A"/>
    <w:rsid w:val="00114A20"/>
    <w:rsid w:val="00114C20"/>
    <w:rsid w:val="00114E33"/>
    <w:rsid w:val="00115338"/>
    <w:rsid w:val="001164F6"/>
    <w:rsid w:val="00116B2E"/>
    <w:rsid w:val="00116C56"/>
    <w:rsid w:val="001174EA"/>
    <w:rsid w:val="00117632"/>
    <w:rsid w:val="00117AF0"/>
    <w:rsid w:val="00120715"/>
    <w:rsid w:val="001208F3"/>
    <w:rsid w:val="00120DC7"/>
    <w:rsid w:val="001221E6"/>
    <w:rsid w:val="00122537"/>
    <w:rsid w:val="001225E8"/>
    <w:rsid w:val="00123E6C"/>
    <w:rsid w:val="00125427"/>
    <w:rsid w:val="00125D76"/>
    <w:rsid w:val="0012767A"/>
    <w:rsid w:val="001278EE"/>
    <w:rsid w:val="00127A28"/>
    <w:rsid w:val="00127F70"/>
    <w:rsid w:val="0013001F"/>
    <w:rsid w:val="00131F12"/>
    <w:rsid w:val="0013257E"/>
    <w:rsid w:val="0013259E"/>
    <w:rsid w:val="0013283F"/>
    <w:rsid w:val="001335DB"/>
    <w:rsid w:val="00133CBB"/>
    <w:rsid w:val="00133D32"/>
    <w:rsid w:val="001348C3"/>
    <w:rsid w:val="00134A96"/>
    <w:rsid w:val="0013531F"/>
    <w:rsid w:val="0013672B"/>
    <w:rsid w:val="001367D3"/>
    <w:rsid w:val="00137CA2"/>
    <w:rsid w:val="001403E5"/>
    <w:rsid w:val="00140559"/>
    <w:rsid w:val="00140F1F"/>
    <w:rsid w:val="00141B39"/>
    <w:rsid w:val="00141D7E"/>
    <w:rsid w:val="00143B77"/>
    <w:rsid w:val="00143CAF"/>
    <w:rsid w:val="0014456F"/>
    <w:rsid w:val="00144F2F"/>
    <w:rsid w:val="0014500C"/>
    <w:rsid w:val="00145C02"/>
    <w:rsid w:val="0014671C"/>
    <w:rsid w:val="0014691C"/>
    <w:rsid w:val="001500F5"/>
    <w:rsid w:val="0015160F"/>
    <w:rsid w:val="001518CB"/>
    <w:rsid w:val="00151A0D"/>
    <w:rsid w:val="00152393"/>
    <w:rsid w:val="00152A12"/>
    <w:rsid w:val="00152C94"/>
    <w:rsid w:val="001547F0"/>
    <w:rsid w:val="00154E5D"/>
    <w:rsid w:val="001552B6"/>
    <w:rsid w:val="00155C29"/>
    <w:rsid w:val="0015670F"/>
    <w:rsid w:val="00157B74"/>
    <w:rsid w:val="0016205C"/>
    <w:rsid w:val="001629F0"/>
    <w:rsid w:val="00163335"/>
    <w:rsid w:val="001643BE"/>
    <w:rsid w:val="001647B3"/>
    <w:rsid w:val="00164FDD"/>
    <w:rsid w:val="00165197"/>
    <w:rsid w:val="001651E2"/>
    <w:rsid w:val="00165B7C"/>
    <w:rsid w:val="001668A1"/>
    <w:rsid w:val="001668A9"/>
    <w:rsid w:val="00166DF8"/>
    <w:rsid w:val="00167663"/>
    <w:rsid w:val="001678C7"/>
    <w:rsid w:val="00167E2B"/>
    <w:rsid w:val="00170C00"/>
    <w:rsid w:val="00170E1E"/>
    <w:rsid w:val="0017101C"/>
    <w:rsid w:val="00172E45"/>
    <w:rsid w:val="00172FE7"/>
    <w:rsid w:val="001742ED"/>
    <w:rsid w:val="0017496D"/>
    <w:rsid w:val="001749E3"/>
    <w:rsid w:val="00175319"/>
    <w:rsid w:val="00177DA1"/>
    <w:rsid w:val="0018218E"/>
    <w:rsid w:val="00182FCD"/>
    <w:rsid w:val="00183656"/>
    <w:rsid w:val="00183D65"/>
    <w:rsid w:val="001842AB"/>
    <w:rsid w:val="001859C2"/>
    <w:rsid w:val="0018639C"/>
    <w:rsid w:val="00186C62"/>
    <w:rsid w:val="0018743A"/>
    <w:rsid w:val="001875A4"/>
    <w:rsid w:val="0019034E"/>
    <w:rsid w:val="0019098A"/>
    <w:rsid w:val="00190F10"/>
    <w:rsid w:val="0019266C"/>
    <w:rsid w:val="001935C2"/>
    <w:rsid w:val="001956E8"/>
    <w:rsid w:val="0019619C"/>
    <w:rsid w:val="001963E7"/>
    <w:rsid w:val="00197723"/>
    <w:rsid w:val="001A14F3"/>
    <w:rsid w:val="001A17A6"/>
    <w:rsid w:val="001A1BE3"/>
    <w:rsid w:val="001A24DE"/>
    <w:rsid w:val="001A271A"/>
    <w:rsid w:val="001A438B"/>
    <w:rsid w:val="001A4F56"/>
    <w:rsid w:val="001A5308"/>
    <w:rsid w:val="001A5AF0"/>
    <w:rsid w:val="001A65F1"/>
    <w:rsid w:val="001A6C1A"/>
    <w:rsid w:val="001A7B88"/>
    <w:rsid w:val="001A7B8E"/>
    <w:rsid w:val="001B1A7A"/>
    <w:rsid w:val="001B2188"/>
    <w:rsid w:val="001B26E9"/>
    <w:rsid w:val="001B5A8B"/>
    <w:rsid w:val="001B5F9D"/>
    <w:rsid w:val="001C0666"/>
    <w:rsid w:val="001C10E8"/>
    <w:rsid w:val="001C1356"/>
    <w:rsid w:val="001C184C"/>
    <w:rsid w:val="001C26DD"/>
    <w:rsid w:val="001C318D"/>
    <w:rsid w:val="001C6155"/>
    <w:rsid w:val="001C6593"/>
    <w:rsid w:val="001C678A"/>
    <w:rsid w:val="001C6F1F"/>
    <w:rsid w:val="001C7328"/>
    <w:rsid w:val="001D0B29"/>
    <w:rsid w:val="001D1AD8"/>
    <w:rsid w:val="001D1C4E"/>
    <w:rsid w:val="001D3785"/>
    <w:rsid w:val="001D3DC8"/>
    <w:rsid w:val="001D3FD1"/>
    <w:rsid w:val="001D4D15"/>
    <w:rsid w:val="001D59EE"/>
    <w:rsid w:val="001D6219"/>
    <w:rsid w:val="001D6B07"/>
    <w:rsid w:val="001E1FC8"/>
    <w:rsid w:val="001E2FCF"/>
    <w:rsid w:val="001E3160"/>
    <w:rsid w:val="001E3461"/>
    <w:rsid w:val="001E3575"/>
    <w:rsid w:val="001E3675"/>
    <w:rsid w:val="001E3DEA"/>
    <w:rsid w:val="001E4030"/>
    <w:rsid w:val="001E5F44"/>
    <w:rsid w:val="001F1070"/>
    <w:rsid w:val="001F142C"/>
    <w:rsid w:val="001F1522"/>
    <w:rsid w:val="001F25C3"/>
    <w:rsid w:val="001F27D3"/>
    <w:rsid w:val="001F2B0A"/>
    <w:rsid w:val="001F3508"/>
    <w:rsid w:val="001F4160"/>
    <w:rsid w:val="001F4B84"/>
    <w:rsid w:val="001F53CE"/>
    <w:rsid w:val="001F546A"/>
    <w:rsid w:val="001F6AE2"/>
    <w:rsid w:val="001F73FD"/>
    <w:rsid w:val="00201599"/>
    <w:rsid w:val="002023A1"/>
    <w:rsid w:val="0020270C"/>
    <w:rsid w:val="00202EFC"/>
    <w:rsid w:val="002032F6"/>
    <w:rsid w:val="00204255"/>
    <w:rsid w:val="0020431D"/>
    <w:rsid w:val="002055FE"/>
    <w:rsid w:val="00205925"/>
    <w:rsid w:val="0020594B"/>
    <w:rsid w:val="00205C4D"/>
    <w:rsid w:val="00205FF6"/>
    <w:rsid w:val="002078BE"/>
    <w:rsid w:val="00210BBF"/>
    <w:rsid w:val="00211FBC"/>
    <w:rsid w:val="00212165"/>
    <w:rsid w:val="00212566"/>
    <w:rsid w:val="002127CD"/>
    <w:rsid w:val="00212AF9"/>
    <w:rsid w:val="002142E1"/>
    <w:rsid w:val="00214767"/>
    <w:rsid w:val="0021553C"/>
    <w:rsid w:val="00216E13"/>
    <w:rsid w:val="00217B0B"/>
    <w:rsid w:val="002204ED"/>
    <w:rsid w:val="00220576"/>
    <w:rsid w:val="002207AB"/>
    <w:rsid w:val="00220F11"/>
    <w:rsid w:val="002217E4"/>
    <w:rsid w:val="00222B45"/>
    <w:rsid w:val="00222E22"/>
    <w:rsid w:val="00222E2F"/>
    <w:rsid w:val="002232D5"/>
    <w:rsid w:val="002233DE"/>
    <w:rsid w:val="00223A2E"/>
    <w:rsid w:val="00223D94"/>
    <w:rsid w:val="0022423C"/>
    <w:rsid w:val="0022426B"/>
    <w:rsid w:val="002245A2"/>
    <w:rsid w:val="002265B4"/>
    <w:rsid w:val="002267B7"/>
    <w:rsid w:val="00230108"/>
    <w:rsid w:val="002305F2"/>
    <w:rsid w:val="00230AE8"/>
    <w:rsid w:val="002316EE"/>
    <w:rsid w:val="00231825"/>
    <w:rsid w:val="002326A1"/>
    <w:rsid w:val="00232A63"/>
    <w:rsid w:val="00232B98"/>
    <w:rsid w:val="00232BE7"/>
    <w:rsid w:val="00233299"/>
    <w:rsid w:val="00233730"/>
    <w:rsid w:val="0023398C"/>
    <w:rsid w:val="00234001"/>
    <w:rsid w:val="002342F1"/>
    <w:rsid w:val="00234C6B"/>
    <w:rsid w:val="00235313"/>
    <w:rsid w:val="00235CE3"/>
    <w:rsid w:val="00235E28"/>
    <w:rsid w:val="0023645A"/>
    <w:rsid w:val="002379AB"/>
    <w:rsid w:val="002410F1"/>
    <w:rsid w:val="00243317"/>
    <w:rsid w:val="002433CD"/>
    <w:rsid w:val="002438C2"/>
    <w:rsid w:val="00243D7C"/>
    <w:rsid w:val="0024409F"/>
    <w:rsid w:val="0024419F"/>
    <w:rsid w:val="00244B32"/>
    <w:rsid w:val="00245931"/>
    <w:rsid w:val="00245EC8"/>
    <w:rsid w:val="002463C3"/>
    <w:rsid w:val="00247DB6"/>
    <w:rsid w:val="00247ECE"/>
    <w:rsid w:val="00250629"/>
    <w:rsid w:val="00250746"/>
    <w:rsid w:val="00250808"/>
    <w:rsid w:val="0025089B"/>
    <w:rsid w:val="00250ED2"/>
    <w:rsid w:val="00250F73"/>
    <w:rsid w:val="00252635"/>
    <w:rsid w:val="00252741"/>
    <w:rsid w:val="00252D43"/>
    <w:rsid w:val="00254EAE"/>
    <w:rsid w:val="0025538B"/>
    <w:rsid w:val="00255BE9"/>
    <w:rsid w:val="00255F3F"/>
    <w:rsid w:val="0025621F"/>
    <w:rsid w:val="002565A3"/>
    <w:rsid w:val="0025688E"/>
    <w:rsid w:val="002573A8"/>
    <w:rsid w:val="00257522"/>
    <w:rsid w:val="0026029B"/>
    <w:rsid w:val="00260F87"/>
    <w:rsid w:val="00261B6C"/>
    <w:rsid w:val="00261BF1"/>
    <w:rsid w:val="00262611"/>
    <w:rsid w:val="002631E2"/>
    <w:rsid w:val="00263B52"/>
    <w:rsid w:val="00263ECD"/>
    <w:rsid w:val="0026426F"/>
    <w:rsid w:val="00264EF6"/>
    <w:rsid w:val="002666DD"/>
    <w:rsid w:val="0026670C"/>
    <w:rsid w:val="002706A9"/>
    <w:rsid w:val="00270BCF"/>
    <w:rsid w:val="002716BC"/>
    <w:rsid w:val="002719E9"/>
    <w:rsid w:val="00271A5F"/>
    <w:rsid w:val="002720EE"/>
    <w:rsid w:val="00273025"/>
    <w:rsid w:val="002731AB"/>
    <w:rsid w:val="002736B0"/>
    <w:rsid w:val="00273DDF"/>
    <w:rsid w:val="00273FCC"/>
    <w:rsid w:val="002748F2"/>
    <w:rsid w:val="00274BEC"/>
    <w:rsid w:val="00274DFB"/>
    <w:rsid w:val="00275469"/>
    <w:rsid w:val="00275F94"/>
    <w:rsid w:val="00276246"/>
    <w:rsid w:val="002762AE"/>
    <w:rsid w:val="002775F4"/>
    <w:rsid w:val="00277895"/>
    <w:rsid w:val="00277A69"/>
    <w:rsid w:val="0028039B"/>
    <w:rsid w:val="00280D38"/>
    <w:rsid w:val="0028201A"/>
    <w:rsid w:val="00282A39"/>
    <w:rsid w:val="002833E0"/>
    <w:rsid w:val="00283AFC"/>
    <w:rsid w:val="00284C41"/>
    <w:rsid w:val="002851F2"/>
    <w:rsid w:val="00285C54"/>
    <w:rsid w:val="002867F7"/>
    <w:rsid w:val="00287AF8"/>
    <w:rsid w:val="00287D97"/>
    <w:rsid w:val="0029004F"/>
    <w:rsid w:val="00290765"/>
    <w:rsid w:val="0029093D"/>
    <w:rsid w:val="00291C0E"/>
    <w:rsid w:val="0029248B"/>
    <w:rsid w:val="00293D9B"/>
    <w:rsid w:val="00294273"/>
    <w:rsid w:val="00294900"/>
    <w:rsid w:val="0029638D"/>
    <w:rsid w:val="00297CB7"/>
    <w:rsid w:val="00297CE2"/>
    <w:rsid w:val="002A0AE6"/>
    <w:rsid w:val="002A0ECE"/>
    <w:rsid w:val="002A0F70"/>
    <w:rsid w:val="002A100C"/>
    <w:rsid w:val="002A1E38"/>
    <w:rsid w:val="002A26FE"/>
    <w:rsid w:val="002A349D"/>
    <w:rsid w:val="002A36D4"/>
    <w:rsid w:val="002A3F20"/>
    <w:rsid w:val="002A5010"/>
    <w:rsid w:val="002A54D7"/>
    <w:rsid w:val="002A7D1C"/>
    <w:rsid w:val="002B02A2"/>
    <w:rsid w:val="002B1655"/>
    <w:rsid w:val="002B29E5"/>
    <w:rsid w:val="002B377A"/>
    <w:rsid w:val="002B42DE"/>
    <w:rsid w:val="002B48E2"/>
    <w:rsid w:val="002B4D88"/>
    <w:rsid w:val="002B6186"/>
    <w:rsid w:val="002B71DC"/>
    <w:rsid w:val="002C1237"/>
    <w:rsid w:val="002C1C3A"/>
    <w:rsid w:val="002C2B71"/>
    <w:rsid w:val="002C2F12"/>
    <w:rsid w:val="002C3991"/>
    <w:rsid w:val="002C469B"/>
    <w:rsid w:val="002C50E6"/>
    <w:rsid w:val="002C5D18"/>
    <w:rsid w:val="002C64B8"/>
    <w:rsid w:val="002C6938"/>
    <w:rsid w:val="002C69B3"/>
    <w:rsid w:val="002C6D60"/>
    <w:rsid w:val="002C7884"/>
    <w:rsid w:val="002C7B68"/>
    <w:rsid w:val="002D0206"/>
    <w:rsid w:val="002D1456"/>
    <w:rsid w:val="002D2090"/>
    <w:rsid w:val="002D27BD"/>
    <w:rsid w:val="002D2B9F"/>
    <w:rsid w:val="002D310E"/>
    <w:rsid w:val="002D33F6"/>
    <w:rsid w:val="002D3B1F"/>
    <w:rsid w:val="002D3E62"/>
    <w:rsid w:val="002D49D5"/>
    <w:rsid w:val="002D50DB"/>
    <w:rsid w:val="002D7005"/>
    <w:rsid w:val="002D74F7"/>
    <w:rsid w:val="002E0069"/>
    <w:rsid w:val="002E0172"/>
    <w:rsid w:val="002E029E"/>
    <w:rsid w:val="002E09BD"/>
    <w:rsid w:val="002E0A7D"/>
    <w:rsid w:val="002E0F39"/>
    <w:rsid w:val="002E1AF8"/>
    <w:rsid w:val="002E27C0"/>
    <w:rsid w:val="002E381C"/>
    <w:rsid w:val="002E3BFA"/>
    <w:rsid w:val="002E431F"/>
    <w:rsid w:val="002E73B0"/>
    <w:rsid w:val="002E7EE1"/>
    <w:rsid w:val="002F065D"/>
    <w:rsid w:val="002F07A0"/>
    <w:rsid w:val="002F0C58"/>
    <w:rsid w:val="002F1C90"/>
    <w:rsid w:val="002F250A"/>
    <w:rsid w:val="002F2902"/>
    <w:rsid w:val="002F3200"/>
    <w:rsid w:val="002F328C"/>
    <w:rsid w:val="002F338E"/>
    <w:rsid w:val="002F33EC"/>
    <w:rsid w:val="002F3AFF"/>
    <w:rsid w:val="002F3E2C"/>
    <w:rsid w:val="002F4092"/>
    <w:rsid w:val="002F40C6"/>
    <w:rsid w:val="002F4A28"/>
    <w:rsid w:val="002F57D3"/>
    <w:rsid w:val="002F5C44"/>
    <w:rsid w:val="002F7590"/>
    <w:rsid w:val="002F7B3F"/>
    <w:rsid w:val="002F7C35"/>
    <w:rsid w:val="002F7E3F"/>
    <w:rsid w:val="002F7E95"/>
    <w:rsid w:val="00300575"/>
    <w:rsid w:val="003009A6"/>
    <w:rsid w:val="00300AB9"/>
    <w:rsid w:val="00300EB0"/>
    <w:rsid w:val="00301FA5"/>
    <w:rsid w:val="00302165"/>
    <w:rsid w:val="003021BE"/>
    <w:rsid w:val="00302751"/>
    <w:rsid w:val="00303352"/>
    <w:rsid w:val="0030347E"/>
    <w:rsid w:val="003036B9"/>
    <w:rsid w:val="00303E97"/>
    <w:rsid w:val="00305551"/>
    <w:rsid w:val="00305ACC"/>
    <w:rsid w:val="00306023"/>
    <w:rsid w:val="0030692C"/>
    <w:rsid w:val="00307574"/>
    <w:rsid w:val="003104C8"/>
    <w:rsid w:val="00310648"/>
    <w:rsid w:val="0031070B"/>
    <w:rsid w:val="00311454"/>
    <w:rsid w:val="00311AD1"/>
    <w:rsid w:val="0031261B"/>
    <w:rsid w:val="00312759"/>
    <w:rsid w:val="00312AE1"/>
    <w:rsid w:val="00312D69"/>
    <w:rsid w:val="00313AF7"/>
    <w:rsid w:val="003141B1"/>
    <w:rsid w:val="0031482E"/>
    <w:rsid w:val="0031550A"/>
    <w:rsid w:val="00315E28"/>
    <w:rsid w:val="00316501"/>
    <w:rsid w:val="0031654F"/>
    <w:rsid w:val="00316C48"/>
    <w:rsid w:val="00316C6E"/>
    <w:rsid w:val="003174FB"/>
    <w:rsid w:val="003203EE"/>
    <w:rsid w:val="00320812"/>
    <w:rsid w:val="00320AA3"/>
    <w:rsid w:val="00320BC1"/>
    <w:rsid w:val="00320EA4"/>
    <w:rsid w:val="0032148B"/>
    <w:rsid w:val="00321941"/>
    <w:rsid w:val="00322631"/>
    <w:rsid w:val="0032362B"/>
    <w:rsid w:val="0032432A"/>
    <w:rsid w:val="0032490E"/>
    <w:rsid w:val="00324A56"/>
    <w:rsid w:val="00326985"/>
    <w:rsid w:val="00327EE7"/>
    <w:rsid w:val="00330034"/>
    <w:rsid w:val="00330B94"/>
    <w:rsid w:val="00331045"/>
    <w:rsid w:val="00331D26"/>
    <w:rsid w:val="003333F5"/>
    <w:rsid w:val="003335FF"/>
    <w:rsid w:val="003339AD"/>
    <w:rsid w:val="00334703"/>
    <w:rsid w:val="00335405"/>
    <w:rsid w:val="00335D7C"/>
    <w:rsid w:val="003361B0"/>
    <w:rsid w:val="0033723B"/>
    <w:rsid w:val="00337DFF"/>
    <w:rsid w:val="003407EB"/>
    <w:rsid w:val="0034303C"/>
    <w:rsid w:val="0034485E"/>
    <w:rsid w:val="003449D5"/>
    <w:rsid w:val="00344F5C"/>
    <w:rsid w:val="0034665A"/>
    <w:rsid w:val="003532F8"/>
    <w:rsid w:val="00353397"/>
    <w:rsid w:val="003537ED"/>
    <w:rsid w:val="003558C0"/>
    <w:rsid w:val="00355DA5"/>
    <w:rsid w:val="00355F0C"/>
    <w:rsid w:val="0035665B"/>
    <w:rsid w:val="003573A2"/>
    <w:rsid w:val="00357DE0"/>
    <w:rsid w:val="00357F10"/>
    <w:rsid w:val="0036062F"/>
    <w:rsid w:val="003610D9"/>
    <w:rsid w:val="00362413"/>
    <w:rsid w:val="003632C9"/>
    <w:rsid w:val="0036487D"/>
    <w:rsid w:val="00367047"/>
    <w:rsid w:val="00367759"/>
    <w:rsid w:val="00367934"/>
    <w:rsid w:val="00367F6A"/>
    <w:rsid w:val="00371386"/>
    <w:rsid w:val="0037178E"/>
    <w:rsid w:val="0037275D"/>
    <w:rsid w:val="003727E7"/>
    <w:rsid w:val="0037296C"/>
    <w:rsid w:val="0037341F"/>
    <w:rsid w:val="0037466C"/>
    <w:rsid w:val="0037613A"/>
    <w:rsid w:val="0037622D"/>
    <w:rsid w:val="00377C09"/>
    <w:rsid w:val="003801BE"/>
    <w:rsid w:val="00380638"/>
    <w:rsid w:val="00380761"/>
    <w:rsid w:val="00380BC9"/>
    <w:rsid w:val="00380D17"/>
    <w:rsid w:val="00380FD1"/>
    <w:rsid w:val="003810A1"/>
    <w:rsid w:val="00383CA6"/>
    <w:rsid w:val="00384083"/>
    <w:rsid w:val="0038425E"/>
    <w:rsid w:val="00384CB5"/>
    <w:rsid w:val="00384F37"/>
    <w:rsid w:val="00385F61"/>
    <w:rsid w:val="00386626"/>
    <w:rsid w:val="003874EE"/>
    <w:rsid w:val="00390530"/>
    <w:rsid w:val="00390F36"/>
    <w:rsid w:val="00391787"/>
    <w:rsid w:val="00391F7E"/>
    <w:rsid w:val="00392D40"/>
    <w:rsid w:val="00393DE4"/>
    <w:rsid w:val="00394181"/>
    <w:rsid w:val="00394747"/>
    <w:rsid w:val="00394F8F"/>
    <w:rsid w:val="00396841"/>
    <w:rsid w:val="00396FEE"/>
    <w:rsid w:val="003A01AA"/>
    <w:rsid w:val="003A1712"/>
    <w:rsid w:val="003A1C08"/>
    <w:rsid w:val="003A1C76"/>
    <w:rsid w:val="003A2C49"/>
    <w:rsid w:val="003A3080"/>
    <w:rsid w:val="003A36A9"/>
    <w:rsid w:val="003A4034"/>
    <w:rsid w:val="003A592E"/>
    <w:rsid w:val="003A5DBE"/>
    <w:rsid w:val="003A5EFF"/>
    <w:rsid w:val="003A5F38"/>
    <w:rsid w:val="003A607A"/>
    <w:rsid w:val="003A62A7"/>
    <w:rsid w:val="003A6866"/>
    <w:rsid w:val="003A6FF8"/>
    <w:rsid w:val="003A70FE"/>
    <w:rsid w:val="003A787A"/>
    <w:rsid w:val="003A7F6C"/>
    <w:rsid w:val="003B16D3"/>
    <w:rsid w:val="003B1833"/>
    <w:rsid w:val="003B19A4"/>
    <w:rsid w:val="003B25F3"/>
    <w:rsid w:val="003B2E26"/>
    <w:rsid w:val="003B3EE5"/>
    <w:rsid w:val="003B3FD9"/>
    <w:rsid w:val="003B4799"/>
    <w:rsid w:val="003B66A2"/>
    <w:rsid w:val="003C2E89"/>
    <w:rsid w:val="003C2EC6"/>
    <w:rsid w:val="003C34FD"/>
    <w:rsid w:val="003C3F1A"/>
    <w:rsid w:val="003C494E"/>
    <w:rsid w:val="003C5C06"/>
    <w:rsid w:val="003C74C5"/>
    <w:rsid w:val="003D10AF"/>
    <w:rsid w:val="003D1248"/>
    <w:rsid w:val="003D130A"/>
    <w:rsid w:val="003D2EFE"/>
    <w:rsid w:val="003D4309"/>
    <w:rsid w:val="003D5757"/>
    <w:rsid w:val="003D5B90"/>
    <w:rsid w:val="003D5E69"/>
    <w:rsid w:val="003D5F9D"/>
    <w:rsid w:val="003D65CE"/>
    <w:rsid w:val="003D7B48"/>
    <w:rsid w:val="003E1D53"/>
    <w:rsid w:val="003E1EAE"/>
    <w:rsid w:val="003E2014"/>
    <w:rsid w:val="003E212B"/>
    <w:rsid w:val="003E2CD1"/>
    <w:rsid w:val="003E2D17"/>
    <w:rsid w:val="003E30F0"/>
    <w:rsid w:val="003E3208"/>
    <w:rsid w:val="003E395E"/>
    <w:rsid w:val="003E3C8E"/>
    <w:rsid w:val="003E3F07"/>
    <w:rsid w:val="003E43F3"/>
    <w:rsid w:val="003E48C4"/>
    <w:rsid w:val="003E4D95"/>
    <w:rsid w:val="003E6427"/>
    <w:rsid w:val="003E7286"/>
    <w:rsid w:val="003E7C49"/>
    <w:rsid w:val="003E7E76"/>
    <w:rsid w:val="003F1496"/>
    <w:rsid w:val="003F18C7"/>
    <w:rsid w:val="003F3020"/>
    <w:rsid w:val="003F3924"/>
    <w:rsid w:val="003F3A84"/>
    <w:rsid w:val="003F4283"/>
    <w:rsid w:val="003F5A32"/>
    <w:rsid w:val="003F5A6F"/>
    <w:rsid w:val="004002FA"/>
    <w:rsid w:val="004006E6"/>
    <w:rsid w:val="00400727"/>
    <w:rsid w:val="00401E34"/>
    <w:rsid w:val="00401F37"/>
    <w:rsid w:val="00402E2E"/>
    <w:rsid w:val="004038D3"/>
    <w:rsid w:val="00404223"/>
    <w:rsid w:val="00404D4D"/>
    <w:rsid w:val="0040632F"/>
    <w:rsid w:val="0040634C"/>
    <w:rsid w:val="00406E18"/>
    <w:rsid w:val="0040759D"/>
    <w:rsid w:val="00410BA1"/>
    <w:rsid w:val="00414F43"/>
    <w:rsid w:val="00415701"/>
    <w:rsid w:val="00415904"/>
    <w:rsid w:val="004159E4"/>
    <w:rsid w:val="004168D1"/>
    <w:rsid w:val="00417016"/>
    <w:rsid w:val="00421B2A"/>
    <w:rsid w:val="00422C99"/>
    <w:rsid w:val="00422D1E"/>
    <w:rsid w:val="004231BB"/>
    <w:rsid w:val="00423A6D"/>
    <w:rsid w:val="00423B7D"/>
    <w:rsid w:val="0042418B"/>
    <w:rsid w:val="004241CA"/>
    <w:rsid w:val="0042432D"/>
    <w:rsid w:val="00424829"/>
    <w:rsid w:val="004251A7"/>
    <w:rsid w:val="00426248"/>
    <w:rsid w:val="004267C4"/>
    <w:rsid w:val="0042684B"/>
    <w:rsid w:val="004270C5"/>
    <w:rsid w:val="0042761C"/>
    <w:rsid w:val="004278DF"/>
    <w:rsid w:val="00430202"/>
    <w:rsid w:val="00430604"/>
    <w:rsid w:val="0043084B"/>
    <w:rsid w:val="00430BBE"/>
    <w:rsid w:val="00430C64"/>
    <w:rsid w:val="0043241F"/>
    <w:rsid w:val="00434128"/>
    <w:rsid w:val="00434C23"/>
    <w:rsid w:val="00435D03"/>
    <w:rsid w:val="00436A1C"/>
    <w:rsid w:val="00441534"/>
    <w:rsid w:val="00441BE6"/>
    <w:rsid w:val="00442408"/>
    <w:rsid w:val="00442BA5"/>
    <w:rsid w:val="00443415"/>
    <w:rsid w:val="00443983"/>
    <w:rsid w:val="00444088"/>
    <w:rsid w:val="004442DD"/>
    <w:rsid w:val="00444AF5"/>
    <w:rsid w:val="00445871"/>
    <w:rsid w:val="004461F6"/>
    <w:rsid w:val="00446C8B"/>
    <w:rsid w:val="00450AE6"/>
    <w:rsid w:val="00451205"/>
    <w:rsid w:val="00451701"/>
    <w:rsid w:val="00451A8B"/>
    <w:rsid w:val="004523C0"/>
    <w:rsid w:val="00452B52"/>
    <w:rsid w:val="00454F39"/>
    <w:rsid w:val="00455A73"/>
    <w:rsid w:val="00456247"/>
    <w:rsid w:val="00457027"/>
    <w:rsid w:val="0045730A"/>
    <w:rsid w:val="004577DC"/>
    <w:rsid w:val="00457C7C"/>
    <w:rsid w:val="0046071C"/>
    <w:rsid w:val="00460A9B"/>
    <w:rsid w:val="00461793"/>
    <w:rsid w:val="00461AAE"/>
    <w:rsid w:val="00461C84"/>
    <w:rsid w:val="0046406C"/>
    <w:rsid w:val="00464552"/>
    <w:rsid w:val="00464EB6"/>
    <w:rsid w:val="0046514D"/>
    <w:rsid w:val="00465703"/>
    <w:rsid w:val="00466087"/>
    <w:rsid w:val="00467532"/>
    <w:rsid w:val="00467799"/>
    <w:rsid w:val="004708A3"/>
    <w:rsid w:val="00470A11"/>
    <w:rsid w:val="00470C15"/>
    <w:rsid w:val="00471F4E"/>
    <w:rsid w:val="0047227F"/>
    <w:rsid w:val="004725CE"/>
    <w:rsid w:val="00472819"/>
    <w:rsid w:val="004750E0"/>
    <w:rsid w:val="004758D1"/>
    <w:rsid w:val="004759DB"/>
    <w:rsid w:val="00475DA1"/>
    <w:rsid w:val="00475FB9"/>
    <w:rsid w:val="004765FD"/>
    <w:rsid w:val="00476EE8"/>
    <w:rsid w:val="00477471"/>
    <w:rsid w:val="004803D2"/>
    <w:rsid w:val="00481EA5"/>
    <w:rsid w:val="0048238D"/>
    <w:rsid w:val="0048337F"/>
    <w:rsid w:val="00483CCE"/>
    <w:rsid w:val="004841D4"/>
    <w:rsid w:val="00484802"/>
    <w:rsid w:val="00484A41"/>
    <w:rsid w:val="004850ED"/>
    <w:rsid w:val="00485D85"/>
    <w:rsid w:val="00485EC7"/>
    <w:rsid w:val="00486A7B"/>
    <w:rsid w:val="00486B17"/>
    <w:rsid w:val="00486DB4"/>
    <w:rsid w:val="00487606"/>
    <w:rsid w:val="00490DFE"/>
    <w:rsid w:val="0049137E"/>
    <w:rsid w:val="0049165D"/>
    <w:rsid w:val="00491E93"/>
    <w:rsid w:val="0049211F"/>
    <w:rsid w:val="00492CBA"/>
    <w:rsid w:val="00492D20"/>
    <w:rsid w:val="0049396A"/>
    <w:rsid w:val="00493DC0"/>
    <w:rsid w:val="00495349"/>
    <w:rsid w:val="00495B5B"/>
    <w:rsid w:val="00495EDB"/>
    <w:rsid w:val="00497789"/>
    <w:rsid w:val="00497A42"/>
    <w:rsid w:val="004A05BA"/>
    <w:rsid w:val="004A0731"/>
    <w:rsid w:val="004A21A8"/>
    <w:rsid w:val="004A25BD"/>
    <w:rsid w:val="004A2A50"/>
    <w:rsid w:val="004A36DB"/>
    <w:rsid w:val="004A5AD6"/>
    <w:rsid w:val="004A5DF4"/>
    <w:rsid w:val="004A783D"/>
    <w:rsid w:val="004A7B6D"/>
    <w:rsid w:val="004B0493"/>
    <w:rsid w:val="004B0A47"/>
    <w:rsid w:val="004B1EC5"/>
    <w:rsid w:val="004B258D"/>
    <w:rsid w:val="004B36C4"/>
    <w:rsid w:val="004B3B6A"/>
    <w:rsid w:val="004B41BA"/>
    <w:rsid w:val="004B4B3C"/>
    <w:rsid w:val="004B5B21"/>
    <w:rsid w:val="004B5F8C"/>
    <w:rsid w:val="004B66C9"/>
    <w:rsid w:val="004B6B23"/>
    <w:rsid w:val="004B6C7B"/>
    <w:rsid w:val="004B6D19"/>
    <w:rsid w:val="004C1E17"/>
    <w:rsid w:val="004C1F51"/>
    <w:rsid w:val="004C2581"/>
    <w:rsid w:val="004C32B1"/>
    <w:rsid w:val="004C331B"/>
    <w:rsid w:val="004C443A"/>
    <w:rsid w:val="004C4790"/>
    <w:rsid w:val="004C4CB3"/>
    <w:rsid w:val="004C5A88"/>
    <w:rsid w:val="004C6B4B"/>
    <w:rsid w:val="004D0D46"/>
    <w:rsid w:val="004D138C"/>
    <w:rsid w:val="004D21E2"/>
    <w:rsid w:val="004D2567"/>
    <w:rsid w:val="004D2C43"/>
    <w:rsid w:val="004D3632"/>
    <w:rsid w:val="004D4278"/>
    <w:rsid w:val="004D4BC5"/>
    <w:rsid w:val="004D4F2A"/>
    <w:rsid w:val="004D5597"/>
    <w:rsid w:val="004D6E5A"/>
    <w:rsid w:val="004E1A3D"/>
    <w:rsid w:val="004E1EEF"/>
    <w:rsid w:val="004E2B58"/>
    <w:rsid w:val="004E3379"/>
    <w:rsid w:val="004E5B40"/>
    <w:rsid w:val="004E7B17"/>
    <w:rsid w:val="004F04D5"/>
    <w:rsid w:val="004F0660"/>
    <w:rsid w:val="004F121D"/>
    <w:rsid w:val="004F182D"/>
    <w:rsid w:val="004F1AD0"/>
    <w:rsid w:val="004F356D"/>
    <w:rsid w:val="004F3E7F"/>
    <w:rsid w:val="004F4987"/>
    <w:rsid w:val="004F6879"/>
    <w:rsid w:val="004F6AC6"/>
    <w:rsid w:val="00500B9A"/>
    <w:rsid w:val="00500BA5"/>
    <w:rsid w:val="00502403"/>
    <w:rsid w:val="00503D5D"/>
    <w:rsid w:val="00504421"/>
    <w:rsid w:val="00504A36"/>
    <w:rsid w:val="00504E8C"/>
    <w:rsid w:val="00504EDB"/>
    <w:rsid w:val="00505C74"/>
    <w:rsid w:val="00507068"/>
    <w:rsid w:val="0050715F"/>
    <w:rsid w:val="00507D18"/>
    <w:rsid w:val="005103D9"/>
    <w:rsid w:val="005119F1"/>
    <w:rsid w:val="00512850"/>
    <w:rsid w:val="005129BF"/>
    <w:rsid w:val="00512E78"/>
    <w:rsid w:val="005136E9"/>
    <w:rsid w:val="0051390E"/>
    <w:rsid w:val="00513B84"/>
    <w:rsid w:val="005142FC"/>
    <w:rsid w:val="005154B7"/>
    <w:rsid w:val="0051634E"/>
    <w:rsid w:val="00516D5C"/>
    <w:rsid w:val="00516E86"/>
    <w:rsid w:val="00517ED5"/>
    <w:rsid w:val="00520372"/>
    <w:rsid w:val="00521430"/>
    <w:rsid w:val="00521C4B"/>
    <w:rsid w:val="005225BC"/>
    <w:rsid w:val="00523DE5"/>
    <w:rsid w:val="00524AA5"/>
    <w:rsid w:val="00524CC8"/>
    <w:rsid w:val="00526A31"/>
    <w:rsid w:val="0053135A"/>
    <w:rsid w:val="00531591"/>
    <w:rsid w:val="005315B1"/>
    <w:rsid w:val="00531F15"/>
    <w:rsid w:val="00532086"/>
    <w:rsid w:val="005324C9"/>
    <w:rsid w:val="00532966"/>
    <w:rsid w:val="005337D3"/>
    <w:rsid w:val="005349C8"/>
    <w:rsid w:val="00535C65"/>
    <w:rsid w:val="00536A50"/>
    <w:rsid w:val="005375FE"/>
    <w:rsid w:val="005377DD"/>
    <w:rsid w:val="00537A5C"/>
    <w:rsid w:val="00537BD3"/>
    <w:rsid w:val="00540669"/>
    <w:rsid w:val="005410B8"/>
    <w:rsid w:val="00541805"/>
    <w:rsid w:val="00545080"/>
    <w:rsid w:val="00545152"/>
    <w:rsid w:val="005461CC"/>
    <w:rsid w:val="00547766"/>
    <w:rsid w:val="00547922"/>
    <w:rsid w:val="00547A3C"/>
    <w:rsid w:val="00550039"/>
    <w:rsid w:val="00550069"/>
    <w:rsid w:val="00551059"/>
    <w:rsid w:val="00551589"/>
    <w:rsid w:val="00551B07"/>
    <w:rsid w:val="00552DBB"/>
    <w:rsid w:val="00553D21"/>
    <w:rsid w:val="00556CFC"/>
    <w:rsid w:val="00556EB3"/>
    <w:rsid w:val="00557078"/>
    <w:rsid w:val="00557680"/>
    <w:rsid w:val="005609F1"/>
    <w:rsid w:val="00561940"/>
    <w:rsid w:val="0056196C"/>
    <w:rsid w:val="00563A18"/>
    <w:rsid w:val="00563E9A"/>
    <w:rsid w:val="00563EC3"/>
    <w:rsid w:val="00564029"/>
    <w:rsid w:val="00564777"/>
    <w:rsid w:val="005649AF"/>
    <w:rsid w:val="00564BBD"/>
    <w:rsid w:val="005679AE"/>
    <w:rsid w:val="00567E07"/>
    <w:rsid w:val="0057051C"/>
    <w:rsid w:val="005705F0"/>
    <w:rsid w:val="00570601"/>
    <w:rsid w:val="0057126E"/>
    <w:rsid w:val="005713D3"/>
    <w:rsid w:val="00571433"/>
    <w:rsid w:val="00571521"/>
    <w:rsid w:val="00573032"/>
    <w:rsid w:val="005736CB"/>
    <w:rsid w:val="00573A91"/>
    <w:rsid w:val="00575401"/>
    <w:rsid w:val="00575470"/>
    <w:rsid w:val="005754C2"/>
    <w:rsid w:val="0057589F"/>
    <w:rsid w:val="00575944"/>
    <w:rsid w:val="005760B8"/>
    <w:rsid w:val="0057652F"/>
    <w:rsid w:val="00577FBE"/>
    <w:rsid w:val="005804C8"/>
    <w:rsid w:val="00580E1B"/>
    <w:rsid w:val="005811D4"/>
    <w:rsid w:val="00581246"/>
    <w:rsid w:val="00582A0A"/>
    <w:rsid w:val="00582BC1"/>
    <w:rsid w:val="005838D8"/>
    <w:rsid w:val="00583E0D"/>
    <w:rsid w:val="005845B4"/>
    <w:rsid w:val="00584E7E"/>
    <w:rsid w:val="00584E98"/>
    <w:rsid w:val="00585080"/>
    <w:rsid w:val="005860EA"/>
    <w:rsid w:val="00592E81"/>
    <w:rsid w:val="00593800"/>
    <w:rsid w:val="00593ED7"/>
    <w:rsid w:val="00594965"/>
    <w:rsid w:val="00595733"/>
    <w:rsid w:val="005A0AE3"/>
    <w:rsid w:val="005A1343"/>
    <w:rsid w:val="005A1D93"/>
    <w:rsid w:val="005A1DCD"/>
    <w:rsid w:val="005A2188"/>
    <w:rsid w:val="005A3B8E"/>
    <w:rsid w:val="005A3DF7"/>
    <w:rsid w:val="005A436D"/>
    <w:rsid w:val="005A4BA8"/>
    <w:rsid w:val="005A51D2"/>
    <w:rsid w:val="005A5302"/>
    <w:rsid w:val="005A571C"/>
    <w:rsid w:val="005A5980"/>
    <w:rsid w:val="005B1587"/>
    <w:rsid w:val="005B16BD"/>
    <w:rsid w:val="005B1897"/>
    <w:rsid w:val="005B2211"/>
    <w:rsid w:val="005B2A35"/>
    <w:rsid w:val="005B31B8"/>
    <w:rsid w:val="005B475D"/>
    <w:rsid w:val="005B6FDC"/>
    <w:rsid w:val="005B74E9"/>
    <w:rsid w:val="005C0D98"/>
    <w:rsid w:val="005C149C"/>
    <w:rsid w:val="005C14E3"/>
    <w:rsid w:val="005C1578"/>
    <w:rsid w:val="005C322D"/>
    <w:rsid w:val="005C4245"/>
    <w:rsid w:val="005C4820"/>
    <w:rsid w:val="005C5D88"/>
    <w:rsid w:val="005C6262"/>
    <w:rsid w:val="005C62DE"/>
    <w:rsid w:val="005C6F47"/>
    <w:rsid w:val="005C7D45"/>
    <w:rsid w:val="005D0242"/>
    <w:rsid w:val="005D12EF"/>
    <w:rsid w:val="005D1832"/>
    <w:rsid w:val="005D19CE"/>
    <w:rsid w:val="005D228C"/>
    <w:rsid w:val="005D2941"/>
    <w:rsid w:val="005D3E50"/>
    <w:rsid w:val="005D5099"/>
    <w:rsid w:val="005D54CE"/>
    <w:rsid w:val="005D5A38"/>
    <w:rsid w:val="005D5C8F"/>
    <w:rsid w:val="005D651B"/>
    <w:rsid w:val="005D6628"/>
    <w:rsid w:val="005D6737"/>
    <w:rsid w:val="005D6B3B"/>
    <w:rsid w:val="005D6F8D"/>
    <w:rsid w:val="005D70B7"/>
    <w:rsid w:val="005E07CA"/>
    <w:rsid w:val="005E113A"/>
    <w:rsid w:val="005E20D1"/>
    <w:rsid w:val="005E39FF"/>
    <w:rsid w:val="005E427E"/>
    <w:rsid w:val="005E433C"/>
    <w:rsid w:val="005E4CC4"/>
    <w:rsid w:val="005E5D88"/>
    <w:rsid w:val="005E677E"/>
    <w:rsid w:val="005E6958"/>
    <w:rsid w:val="005F04D7"/>
    <w:rsid w:val="005F22FF"/>
    <w:rsid w:val="005F27B7"/>
    <w:rsid w:val="005F2AE9"/>
    <w:rsid w:val="005F447C"/>
    <w:rsid w:val="005F45E4"/>
    <w:rsid w:val="005F4B99"/>
    <w:rsid w:val="005F548C"/>
    <w:rsid w:val="005F67A5"/>
    <w:rsid w:val="0060090F"/>
    <w:rsid w:val="00601AE2"/>
    <w:rsid w:val="00602064"/>
    <w:rsid w:val="0060283F"/>
    <w:rsid w:val="006046C4"/>
    <w:rsid w:val="006048AC"/>
    <w:rsid w:val="006056B9"/>
    <w:rsid w:val="00605A17"/>
    <w:rsid w:val="00607BDD"/>
    <w:rsid w:val="0061047B"/>
    <w:rsid w:val="00610741"/>
    <w:rsid w:val="00610BF5"/>
    <w:rsid w:val="00610D55"/>
    <w:rsid w:val="00610EF5"/>
    <w:rsid w:val="006116F1"/>
    <w:rsid w:val="006118C2"/>
    <w:rsid w:val="00611F8F"/>
    <w:rsid w:val="006128FB"/>
    <w:rsid w:val="00612C1E"/>
    <w:rsid w:val="00612CB5"/>
    <w:rsid w:val="00615D72"/>
    <w:rsid w:val="00617E6D"/>
    <w:rsid w:val="0062013A"/>
    <w:rsid w:val="00620789"/>
    <w:rsid w:val="0062128B"/>
    <w:rsid w:val="006219D6"/>
    <w:rsid w:val="0062654D"/>
    <w:rsid w:val="00627C3F"/>
    <w:rsid w:val="0063122C"/>
    <w:rsid w:val="00631B2D"/>
    <w:rsid w:val="00632D9B"/>
    <w:rsid w:val="00633B13"/>
    <w:rsid w:val="006340EF"/>
    <w:rsid w:val="00635E1D"/>
    <w:rsid w:val="00635E86"/>
    <w:rsid w:val="00636388"/>
    <w:rsid w:val="00636CFD"/>
    <w:rsid w:val="00637CD9"/>
    <w:rsid w:val="00640B57"/>
    <w:rsid w:val="00640E2A"/>
    <w:rsid w:val="00641326"/>
    <w:rsid w:val="006414AC"/>
    <w:rsid w:val="0064176A"/>
    <w:rsid w:val="00643AF1"/>
    <w:rsid w:val="00644325"/>
    <w:rsid w:val="00645119"/>
    <w:rsid w:val="00647342"/>
    <w:rsid w:val="00647A1B"/>
    <w:rsid w:val="00647AAE"/>
    <w:rsid w:val="00647CD9"/>
    <w:rsid w:val="0065012B"/>
    <w:rsid w:val="00651541"/>
    <w:rsid w:val="006519C1"/>
    <w:rsid w:val="00652229"/>
    <w:rsid w:val="00652D2D"/>
    <w:rsid w:val="00652F49"/>
    <w:rsid w:val="006533C8"/>
    <w:rsid w:val="00653CEC"/>
    <w:rsid w:val="00656FC1"/>
    <w:rsid w:val="0065704B"/>
    <w:rsid w:val="0065733C"/>
    <w:rsid w:val="00657C6D"/>
    <w:rsid w:val="006600D4"/>
    <w:rsid w:val="00660CD5"/>
    <w:rsid w:val="00660D5C"/>
    <w:rsid w:val="006631E4"/>
    <w:rsid w:val="006643F9"/>
    <w:rsid w:val="0066487A"/>
    <w:rsid w:val="006649D4"/>
    <w:rsid w:val="00665F3E"/>
    <w:rsid w:val="0066689A"/>
    <w:rsid w:val="00667299"/>
    <w:rsid w:val="0066784A"/>
    <w:rsid w:val="006702D5"/>
    <w:rsid w:val="0067034D"/>
    <w:rsid w:val="00671416"/>
    <w:rsid w:val="00671646"/>
    <w:rsid w:val="00671CC2"/>
    <w:rsid w:val="006730CB"/>
    <w:rsid w:val="006732D8"/>
    <w:rsid w:val="00673BAD"/>
    <w:rsid w:val="006744E1"/>
    <w:rsid w:val="006752C3"/>
    <w:rsid w:val="00675837"/>
    <w:rsid w:val="00676065"/>
    <w:rsid w:val="0067634E"/>
    <w:rsid w:val="006766E3"/>
    <w:rsid w:val="0067674C"/>
    <w:rsid w:val="00677A75"/>
    <w:rsid w:val="00680204"/>
    <w:rsid w:val="00681265"/>
    <w:rsid w:val="00681609"/>
    <w:rsid w:val="006840D7"/>
    <w:rsid w:val="006847CA"/>
    <w:rsid w:val="00685B1D"/>
    <w:rsid w:val="00687150"/>
    <w:rsid w:val="00687CEF"/>
    <w:rsid w:val="00687D4C"/>
    <w:rsid w:val="006902EE"/>
    <w:rsid w:val="00690381"/>
    <w:rsid w:val="00690FD4"/>
    <w:rsid w:val="00691619"/>
    <w:rsid w:val="00691C0C"/>
    <w:rsid w:val="00693015"/>
    <w:rsid w:val="00693CB4"/>
    <w:rsid w:val="00694E29"/>
    <w:rsid w:val="00695E58"/>
    <w:rsid w:val="006967D6"/>
    <w:rsid w:val="006A05FC"/>
    <w:rsid w:val="006A090C"/>
    <w:rsid w:val="006A1E96"/>
    <w:rsid w:val="006A3634"/>
    <w:rsid w:val="006A3784"/>
    <w:rsid w:val="006A434A"/>
    <w:rsid w:val="006A4813"/>
    <w:rsid w:val="006A4DB7"/>
    <w:rsid w:val="006A555C"/>
    <w:rsid w:val="006A5F6E"/>
    <w:rsid w:val="006A60D7"/>
    <w:rsid w:val="006A7278"/>
    <w:rsid w:val="006B001F"/>
    <w:rsid w:val="006B00E0"/>
    <w:rsid w:val="006B0969"/>
    <w:rsid w:val="006B140B"/>
    <w:rsid w:val="006B1EEB"/>
    <w:rsid w:val="006B2446"/>
    <w:rsid w:val="006B2516"/>
    <w:rsid w:val="006B29E9"/>
    <w:rsid w:val="006B2E55"/>
    <w:rsid w:val="006B3410"/>
    <w:rsid w:val="006B690D"/>
    <w:rsid w:val="006B6C55"/>
    <w:rsid w:val="006B71D3"/>
    <w:rsid w:val="006B7B0D"/>
    <w:rsid w:val="006B7D82"/>
    <w:rsid w:val="006C0037"/>
    <w:rsid w:val="006C00DC"/>
    <w:rsid w:val="006C04D9"/>
    <w:rsid w:val="006C05FF"/>
    <w:rsid w:val="006C2EA8"/>
    <w:rsid w:val="006C396E"/>
    <w:rsid w:val="006C3B58"/>
    <w:rsid w:val="006C3E31"/>
    <w:rsid w:val="006C43B0"/>
    <w:rsid w:val="006C4815"/>
    <w:rsid w:val="006C59F8"/>
    <w:rsid w:val="006C6F53"/>
    <w:rsid w:val="006D0DB1"/>
    <w:rsid w:val="006D170A"/>
    <w:rsid w:val="006D26FB"/>
    <w:rsid w:val="006D27E3"/>
    <w:rsid w:val="006D3C7D"/>
    <w:rsid w:val="006D5D55"/>
    <w:rsid w:val="006D76E5"/>
    <w:rsid w:val="006D7E36"/>
    <w:rsid w:val="006E27AF"/>
    <w:rsid w:val="006E2819"/>
    <w:rsid w:val="006E4AD5"/>
    <w:rsid w:val="006E7614"/>
    <w:rsid w:val="006E786A"/>
    <w:rsid w:val="006E7C1C"/>
    <w:rsid w:val="006F1D71"/>
    <w:rsid w:val="006F1F7A"/>
    <w:rsid w:val="006F3340"/>
    <w:rsid w:val="006F4C0E"/>
    <w:rsid w:val="006F4CB2"/>
    <w:rsid w:val="006F5793"/>
    <w:rsid w:val="006F59FC"/>
    <w:rsid w:val="006F5F51"/>
    <w:rsid w:val="006F5F76"/>
    <w:rsid w:val="006F76A2"/>
    <w:rsid w:val="006F7955"/>
    <w:rsid w:val="0070006D"/>
    <w:rsid w:val="007014A8"/>
    <w:rsid w:val="00701FCC"/>
    <w:rsid w:val="007025FE"/>
    <w:rsid w:val="00702EF0"/>
    <w:rsid w:val="00702FD1"/>
    <w:rsid w:val="00703519"/>
    <w:rsid w:val="00703580"/>
    <w:rsid w:val="00703CD4"/>
    <w:rsid w:val="007042E8"/>
    <w:rsid w:val="007045DE"/>
    <w:rsid w:val="00704A5C"/>
    <w:rsid w:val="00706396"/>
    <w:rsid w:val="0070679F"/>
    <w:rsid w:val="00706C1A"/>
    <w:rsid w:val="00706F9E"/>
    <w:rsid w:val="0070736A"/>
    <w:rsid w:val="007079FE"/>
    <w:rsid w:val="00707A70"/>
    <w:rsid w:val="00712776"/>
    <w:rsid w:val="0071292A"/>
    <w:rsid w:val="00712D26"/>
    <w:rsid w:val="0071301F"/>
    <w:rsid w:val="00713227"/>
    <w:rsid w:val="007158BC"/>
    <w:rsid w:val="007159CE"/>
    <w:rsid w:val="007159D2"/>
    <w:rsid w:val="00715B1E"/>
    <w:rsid w:val="00716D32"/>
    <w:rsid w:val="00716E22"/>
    <w:rsid w:val="007176E3"/>
    <w:rsid w:val="00720372"/>
    <w:rsid w:val="00720669"/>
    <w:rsid w:val="0072118B"/>
    <w:rsid w:val="00722317"/>
    <w:rsid w:val="00722603"/>
    <w:rsid w:val="00722A96"/>
    <w:rsid w:val="00722FE3"/>
    <w:rsid w:val="00724273"/>
    <w:rsid w:val="00724906"/>
    <w:rsid w:val="0072625B"/>
    <w:rsid w:val="00727013"/>
    <w:rsid w:val="00727DFF"/>
    <w:rsid w:val="0073010E"/>
    <w:rsid w:val="00730356"/>
    <w:rsid w:val="00731336"/>
    <w:rsid w:val="00731CF6"/>
    <w:rsid w:val="0073229D"/>
    <w:rsid w:val="00732890"/>
    <w:rsid w:val="0073299D"/>
    <w:rsid w:val="00732D9F"/>
    <w:rsid w:val="0073475B"/>
    <w:rsid w:val="00735FFD"/>
    <w:rsid w:val="007361C3"/>
    <w:rsid w:val="007364A7"/>
    <w:rsid w:val="00736631"/>
    <w:rsid w:val="007366B0"/>
    <w:rsid w:val="00736A61"/>
    <w:rsid w:val="007370F4"/>
    <w:rsid w:val="0073732A"/>
    <w:rsid w:val="00740157"/>
    <w:rsid w:val="007407EC"/>
    <w:rsid w:val="00740835"/>
    <w:rsid w:val="00740F9D"/>
    <w:rsid w:val="007431C7"/>
    <w:rsid w:val="00743AA5"/>
    <w:rsid w:val="0074406F"/>
    <w:rsid w:val="00744ED4"/>
    <w:rsid w:val="0074585A"/>
    <w:rsid w:val="00745B56"/>
    <w:rsid w:val="00745BA3"/>
    <w:rsid w:val="00746C30"/>
    <w:rsid w:val="007470DE"/>
    <w:rsid w:val="00747672"/>
    <w:rsid w:val="007501C4"/>
    <w:rsid w:val="007510ED"/>
    <w:rsid w:val="007543CD"/>
    <w:rsid w:val="00754529"/>
    <w:rsid w:val="007545B8"/>
    <w:rsid w:val="00756424"/>
    <w:rsid w:val="00756BC6"/>
    <w:rsid w:val="007600B0"/>
    <w:rsid w:val="007606D8"/>
    <w:rsid w:val="0076081C"/>
    <w:rsid w:val="00761077"/>
    <w:rsid w:val="0076118F"/>
    <w:rsid w:val="00762108"/>
    <w:rsid w:val="00763058"/>
    <w:rsid w:val="00763EE0"/>
    <w:rsid w:val="0076407C"/>
    <w:rsid w:val="0076414A"/>
    <w:rsid w:val="00764D10"/>
    <w:rsid w:val="007666DD"/>
    <w:rsid w:val="00767751"/>
    <w:rsid w:val="00767CF4"/>
    <w:rsid w:val="007705FA"/>
    <w:rsid w:val="00772B26"/>
    <w:rsid w:val="00772DF0"/>
    <w:rsid w:val="00773E8D"/>
    <w:rsid w:val="007748BB"/>
    <w:rsid w:val="00774929"/>
    <w:rsid w:val="00775851"/>
    <w:rsid w:val="00775861"/>
    <w:rsid w:val="00775A3C"/>
    <w:rsid w:val="00776455"/>
    <w:rsid w:val="00776DD1"/>
    <w:rsid w:val="00777253"/>
    <w:rsid w:val="00777405"/>
    <w:rsid w:val="0078014E"/>
    <w:rsid w:val="0078099E"/>
    <w:rsid w:val="00781308"/>
    <w:rsid w:val="0078130D"/>
    <w:rsid w:val="00782D17"/>
    <w:rsid w:val="00783027"/>
    <w:rsid w:val="0078348B"/>
    <w:rsid w:val="00783491"/>
    <w:rsid w:val="00786581"/>
    <w:rsid w:val="0078683C"/>
    <w:rsid w:val="00790B2D"/>
    <w:rsid w:val="00791188"/>
    <w:rsid w:val="00791E2C"/>
    <w:rsid w:val="00791ED8"/>
    <w:rsid w:val="00792221"/>
    <w:rsid w:val="0079225C"/>
    <w:rsid w:val="0079288F"/>
    <w:rsid w:val="00793149"/>
    <w:rsid w:val="00793892"/>
    <w:rsid w:val="00793E6C"/>
    <w:rsid w:val="007946AF"/>
    <w:rsid w:val="00795118"/>
    <w:rsid w:val="0079527F"/>
    <w:rsid w:val="00795F72"/>
    <w:rsid w:val="007973AF"/>
    <w:rsid w:val="00797B2A"/>
    <w:rsid w:val="007A0D4E"/>
    <w:rsid w:val="007A0F9D"/>
    <w:rsid w:val="007A11A1"/>
    <w:rsid w:val="007A19B0"/>
    <w:rsid w:val="007A1A34"/>
    <w:rsid w:val="007A1B20"/>
    <w:rsid w:val="007A2A26"/>
    <w:rsid w:val="007A32F6"/>
    <w:rsid w:val="007A35CE"/>
    <w:rsid w:val="007A3F99"/>
    <w:rsid w:val="007A5138"/>
    <w:rsid w:val="007A6576"/>
    <w:rsid w:val="007A6ABA"/>
    <w:rsid w:val="007A6B8C"/>
    <w:rsid w:val="007A7BB6"/>
    <w:rsid w:val="007B295F"/>
    <w:rsid w:val="007B3956"/>
    <w:rsid w:val="007B39B3"/>
    <w:rsid w:val="007B3AC6"/>
    <w:rsid w:val="007B45E1"/>
    <w:rsid w:val="007B653D"/>
    <w:rsid w:val="007B68B4"/>
    <w:rsid w:val="007B73AB"/>
    <w:rsid w:val="007C0B2A"/>
    <w:rsid w:val="007C14C7"/>
    <w:rsid w:val="007C14E9"/>
    <w:rsid w:val="007C1788"/>
    <w:rsid w:val="007C1C33"/>
    <w:rsid w:val="007C20DE"/>
    <w:rsid w:val="007C246D"/>
    <w:rsid w:val="007C5E88"/>
    <w:rsid w:val="007C68B1"/>
    <w:rsid w:val="007C698E"/>
    <w:rsid w:val="007C6B92"/>
    <w:rsid w:val="007C6DFB"/>
    <w:rsid w:val="007C7526"/>
    <w:rsid w:val="007D1E10"/>
    <w:rsid w:val="007D3DAF"/>
    <w:rsid w:val="007D4151"/>
    <w:rsid w:val="007D42B2"/>
    <w:rsid w:val="007D4A4D"/>
    <w:rsid w:val="007D4F19"/>
    <w:rsid w:val="007D533C"/>
    <w:rsid w:val="007D6816"/>
    <w:rsid w:val="007D6DC3"/>
    <w:rsid w:val="007D6F60"/>
    <w:rsid w:val="007E0000"/>
    <w:rsid w:val="007E069A"/>
    <w:rsid w:val="007E130E"/>
    <w:rsid w:val="007E1716"/>
    <w:rsid w:val="007E2112"/>
    <w:rsid w:val="007E28A5"/>
    <w:rsid w:val="007E2FAF"/>
    <w:rsid w:val="007E3B5F"/>
    <w:rsid w:val="007E43E2"/>
    <w:rsid w:val="007E5362"/>
    <w:rsid w:val="007E57EE"/>
    <w:rsid w:val="007E5CD1"/>
    <w:rsid w:val="007E6120"/>
    <w:rsid w:val="007F09C7"/>
    <w:rsid w:val="007F11B0"/>
    <w:rsid w:val="007F1CE1"/>
    <w:rsid w:val="007F24C3"/>
    <w:rsid w:val="007F2AB0"/>
    <w:rsid w:val="007F4627"/>
    <w:rsid w:val="007F53B7"/>
    <w:rsid w:val="007F5799"/>
    <w:rsid w:val="007F6F4D"/>
    <w:rsid w:val="007F75EA"/>
    <w:rsid w:val="00800CCB"/>
    <w:rsid w:val="00802AD1"/>
    <w:rsid w:val="008041E7"/>
    <w:rsid w:val="008045EF"/>
    <w:rsid w:val="0080507C"/>
    <w:rsid w:val="0080585C"/>
    <w:rsid w:val="00805E9F"/>
    <w:rsid w:val="008071C0"/>
    <w:rsid w:val="008072FE"/>
    <w:rsid w:val="008106E5"/>
    <w:rsid w:val="00812614"/>
    <w:rsid w:val="008128B5"/>
    <w:rsid w:val="00812E69"/>
    <w:rsid w:val="0081315B"/>
    <w:rsid w:val="00813583"/>
    <w:rsid w:val="008139F8"/>
    <w:rsid w:val="00814570"/>
    <w:rsid w:val="00816200"/>
    <w:rsid w:val="00816947"/>
    <w:rsid w:val="008203E8"/>
    <w:rsid w:val="00820883"/>
    <w:rsid w:val="00820B08"/>
    <w:rsid w:val="008235F4"/>
    <w:rsid w:val="00824CFB"/>
    <w:rsid w:val="00824F4F"/>
    <w:rsid w:val="00825097"/>
    <w:rsid w:val="008263B1"/>
    <w:rsid w:val="008301FC"/>
    <w:rsid w:val="00830523"/>
    <w:rsid w:val="00830D41"/>
    <w:rsid w:val="008314C1"/>
    <w:rsid w:val="008316D6"/>
    <w:rsid w:val="00831D54"/>
    <w:rsid w:val="00832734"/>
    <w:rsid w:val="00832A9A"/>
    <w:rsid w:val="0083344C"/>
    <w:rsid w:val="00833D09"/>
    <w:rsid w:val="008344C3"/>
    <w:rsid w:val="00834D74"/>
    <w:rsid w:val="00835288"/>
    <w:rsid w:val="00836243"/>
    <w:rsid w:val="00837859"/>
    <w:rsid w:val="00837C65"/>
    <w:rsid w:val="00840284"/>
    <w:rsid w:val="00840340"/>
    <w:rsid w:val="00840FD7"/>
    <w:rsid w:val="008412C8"/>
    <w:rsid w:val="00841977"/>
    <w:rsid w:val="00843548"/>
    <w:rsid w:val="008436A4"/>
    <w:rsid w:val="00843A72"/>
    <w:rsid w:val="0084404D"/>
    <w:rsid w:val="008440AA"/>
    <w:rsid w:val="00844879"/>
    <w:rsid w:val="00845AEF"/>
    <w:rsid w:val="00846015"/>
    <w:rsid w:val="00846B2B"/>
    <w:rsid w:val="00847090"/>
    <w:rsid w:val="0084734E"/>
    <w:rsid w:val="00847DEA"/>
    <w:rsid w:val="008501C5"/>
    <w:rsid w:val="00850F73"/>
    <w:rsid w:val="0085188B"/>
    <w:rsid w:val="00852E40"/>
    <w:rsid w:val="008531E0"/>
    <w:rsid w:val="00853586"/>
    <w:rsid w:val="008535F7"/>
    <w:rsid w:val="00854055"/>
    <w:rsid w:val="00854C7B"/>
    <w:rsid w:val="00855690"/>
    <w:rsid w:val="00855916"/>
    <w:rsid w:val="00855AD6"/>
    <w:rsid w:val="00857CCF"/>
    <w:rsid w:val="0086020F"/>
    <w:rsid w:val="00860495"/>
    <w:rsid w:val="0086158D"/>
    <w:rsid w:val="00861875"/>
    <w:rsid w:val="00861D35"/>
    <w:rsid w:val="00862841"/>
    <w:rsid w:val="0086320D"/>
    <w:rsid w:val="00864AEE"/>
    <w:rsid w:val="00864E8D"/>
    <w:rsid w:val="00865C13"/>
    <w:rsid w:val="00865D4D"/>
    <w:rsid w:val="00867056"/>
    <w:rsid w:val="008703D6"/>
    <w:rsid w:val="0087129F"/>
    <w:rsid w:val="00871D2A"/>
    <w:rsid w:val="00872790"/>
    <w:rsid w:val="00872DBA"/>
    <w:rsid w:val="008735BF"/>
    <w:rsid w:val="008741EB"/>
    <w:rsid w:val="0087443A"/>
    <w:rsid w:val="008750EF"/>
    <w:rsid w:val="0087612A"/>
    <w:rsid w:val="008768FF"/>
    <w:rsid w:val="00876A55"/>
    <w:rsid w:val="0087737E"/>
    <w:rsid w:val="008773E7"/>
    <w:rsid w:val="00880238"/>
    <w:rsid w:val="008816F6"/>
    <w:rsid w:val="00881C88"/>
    <w:rsid w:val="00881E22"/>
    <w:rsid w:val="00881EA6"/>
    <w:rsid w:val="008822C5"/>
    <w:rsid w:val="008823D9"/>
    <w:rsid w:val="00882D92"/>
    <w:rsid w:val="0088338D"/>
    <w:rsid w:val="00883571"/>
    <w:rsid w:val="0088381C"/>
    <w:rsid w:val="0088462F"/>
    <w:rsid w:val="00884EC5"/>
    <w:rsid w:val="008858BE"/>
    <w:rsid w:val="0088622D"/>
    <w:rsid w:val="008865F6"/>
    <w:rsid w:val="0088668A"/>
    <w:rsid w:val="0088700F"/>
    <w:rsid w:val="00887103"/>
    <w:rsid w:val="0088737F"/>
    <w:rsid w:val="008878F5"/>
    <w:rsid w:val="00887C0C"/>
    <w:rsid w:val="00890AEF"/>
    <w:rsid w:val="00891175"/>
    <w:rsid w:val="00894235"/>
    <w:rsid w:val="008949A0"/>
    <w:rsid w:val="008971C2"/>
    <w:rsid w:val="008A0581"/>
    <w:rsid w:val="008A06B9"/>
    <w:rsid w:val="008A0841"/>
    <w:rsid w:val="008A1462"/>
    <w:rsid w:val="008A2118"/>
    <w:rsid w:val="008A3165"/>
    <w:rsid w:val="008A3705"/>
    <w:rsid w:val="008A4F20"/>
    <w:rsid w:val="008A5DCD"/>
    <w:rsid w:val="008A5E17"/>
    <w:rsid w:val="008A6558"/>
    <w:rsid w:val="008A6572"/>
    <w:rsid w:val="008A6FE9"/>
    <w:rsid w:val="008B17BE"/>
    <w:rsid w:val="008B380D"/>
    <w:rsid w:val="008B5B61"/>
    <w:rsid w:val="008B68B1"/>
    <w:rsid w:val="008B6BBC"/>
    <w:rsid w:val="008B75FE"/>
    <w:rsid w:val="008B7CDE"/>
    <w:rsid w:val="008C0A64"/>
    <w:rsid w:val="008C27DA"/>
    <w:rsid w:val="008C2CA1"/>
    <w:rsid w:val="008C2EE1"/>
    <w:rsid w:val="008C2F3C"/>
    <w:rsid w:val="008C38BB"/>
    <w:rsid w:val="008C4195"/>
    <w:rsid w:val="008C4471"/>
    <w:rsid w:val="008C6049"/>
    <w:rsid w:val="008C6893"/>
    <w:rsid w:val="008D04BD"/>
    <w:rsid w:val="008D18DA"/>
    <w:rsid w:val="008D1BA3"/>
    <w:rsid w:val="008D5B1E"/>
    <w:rsid w:val="008D6B5C"/>
    <w:rsid w:val="008D6B98"/>
    <w:rsid w:val="008E094D"/>
    <w:rsid w:val="008E1967"/>
    <w:rsid w:val="008E313B"/>
    <w:rsid w:val="008E36F1"/>
    <w:rsid w:val="008E3A7B"/>
    <w:rsid w:val="008E3C46"/>
    <w:rsid w:val="008E3F7D"/>
    <w:rsid w:val="008E5EF1"/>
    <w:rsid w:val="008E6643"/>
    <w:rsid w:val="008E6840"/>
    <w:rsid w:val="008E7639"/>
    <w:rsid w:val="008E769C"/>
    <w:rsid w:val="008F1902"/>
    <w:rsid w:val="008F1CC2"/>
    <w:rsid w:val="008F2876"/>
    <w:rsid w:val="008F2D44"/>
    <w:rsid w:val="008F370E"/>
    <w:rsid w:val="008F3FD2"/>
    <w:rsid w:val="008F4246"/>
    <w:rsid w:val="008F5897"/>
    <w:rsid w:val="008F7E85"/>
    <w:rsid w:val="00900470"/>
    <w:rsid w:val="0090070C"/>
    <w:rsid w:val="00900855"/>
    <w:rsid w:val="00901023"/>
    <w:rsid w:val="0090247F"/>
    <w:rsid w:val="00902791"/>
    <w:rsid w:val="00902C8A"/>
    <w:rsid w:val="00904803"/>
    <w:rsid w:val="00905D83"/>
    <w:rsid w:val="0090649E"/>
    <w:rsid w:val="009076F7"/>
    <w:rsid w:val="00907858"/>
    <w:rsid w:val="009079DA"/>
    <w:rsid w:val="00910C35"/>
    <w:rsid w:val="00911A89"/>
    <w:rsid w:val="009143B3"/>
    <w:rsid w:val="00914826"/>
    <w:rsid w:val="00914F14"/>
    <w:rsid w:val="00915F3F"/>
    <w:rsid w:val="009167C6"/>
    <w:rsid w:val="00916FD0"/>
    <w:rsid w:val="00920D6A"/>
    <w:rsid w:val="009222AE"/>
    <w:rsid w:val="00922A21"/>
    <w:rsid w:val="00924094"/>
    <w:rsid w:val="00924EFF"/>
    <w:rsid w:val="009252B3"/>
    <w:rsid w:val="009252E3"/>
    <w:rsid w:val="00925839"/>
    <w:rsid w:val="0092589D"/>
    <w:rsid w:val="00926130"/>
    <w:rsid w:val="009261DD"/>
    <w:rsid w:val="009265FB"/>
    <w:rsid w:val="00927CCF"/>
    <w:rsid w:val="00931009"/>
    <w:rsid w:val="009314E1"/>
    <w:rsid w:val="00931775"/>
    <w:rsid w:val="00932D83"/>
    <w:rsid w:val="00933714"/>
    <w:rsid w:val="00935281"/>
    <w:rsid w:val="00935428"/>
    <w:rsid w:val="009354C3"/>
    <w:rsid w:val="0093599A"/>
    <w:rsid w:val="00935A79"/>
    <w:rsid w:val="00936017"/>
    <w:rsid w:val="00936229"/>
    <w:rsid w:val="0093675E"/>
    <w:rsid w:val="00936948"/>
    <w:rsid w:val="00937CB0"/>
    <w:rsid w:val="0094146C"/>
    <w:rsid w:val="0094245C"/>
    <w:rsid w:val="00943359"/>
    <w:rsid w:val="009435CA"/>
    <w:rsid w:val="00943670"/>
    <w:rsid w:val="0094459A"/>
    <w:rsid w:val="00944BDE"/>
    <w:rsid w:val="00946491"/>
    <w:rsid w:val="00946A2B"/>
    <w:rsid w:val="00946E20"/>
    <w:rsid w:val="0095077D"/>
    <w:rsid w:val="00950823"/>
    <w:rsid w:val="00950C6D"/>
    <w:rsid w:val="00951742"/>
    <w:rsid w:val="00951839"/>
    <w:rsid w:val="00951912"/>
    <w:rsid w:val="00951C83"/>
    <w:rsid w:val="00951F78"/>
    <w:rsid w:val="0095211D"/>
    <w:rsid w:val="00952670"/>
    <w:rsid w:val="0095360B"/>
    <w:rsid w:val="009540C7"/>
    <w:rsid w:val="009540F0"/>
    <w:rsid w:val="00954861"/>
    <w:rsid w:val="00956889"/>
    <w:rsid w:val="0095691A"/>
    <w:rsid w:val="00956DDB"/>
    <w:rsid w:val="009573E8"/>
    <w:rsid w:val="00957787"/>
    <w:rsid w:val="00957B2C"/>
    <w:rsid w:val="00960309"/>
    <w:rsid w:val="00960354"/>
    <w:rsid w:val="0096185F"/>
    <w:rsid w:val="0096271C"/>
    <w:rsid w:val="00962F33"/>
    <w:rsid w:val="00963324"/>
    <w:rsid w:val="00963A06"/>
    <w:rsid w:val="00963CBD"/>
    <w:rsid w:val="00964F36"/>
    <w:rsid w:val="00965367"/>
    <w:rsid w:val="00966D40"/>
    <w:rsid w:val="00967181"/>
    <w:rsid w:val="0097066D"/>
    <w:rsid w:val="00971092"/>
    <w:rsid w:val="00971570"/>
    <w:rsid w:val="0097332B"/>
    <w:rsid w:val="00973FB1"/>
    <w:rsid w:val="00974C3A"/>
    <w:rsid w:val="0097574B"/>
    <w:rsid w:val="009757DF"/>
    <w:rsid w:val="00975E17"/>
    <w:rsid w:val="0097603F"/>
    <w:rsid w:val="00976261"/>
    <w:rsid w:val="00976A4A"/>
    <w:rsid w:val="00977589"/>
    <w:rsid w:val="00977A6A"/>
    <w:rsid w:val="00977AA0"/>
    <w:rsid w:val="009806E9"/>
    <w:rsid w:val="00980FB2"/>
    <w:rsid w:val="00983562"/>
    <w:rsid w:val="009859F4"/>
    <w:rsid w:val="00985C4F"/>
    <w:rsid w:val="00985D48"/>
    <w:rsid w:val="00986940"/>
    <w:rsid w:val="00986ACE"/>
    <w:rsid w:val="00987910"/>
    <w:rsid w:val="00987966"/>
    <w:rsid w:val="009879E3"/>
    <w:rsid w:val="00987B2F"/>
    <w:rsid w:val="00991871"/>
    <w:rsid w:val="00991B9F"/>
    <w:rsid w:val="00991BB2"/>
    <w:rsid w:val="00992B1B"/>
    <w:rsid w:val="00994771"/>
    <w:rsid w:val="00995B00"/>
    <w:rsid w:val="00995E64"/>
    <w:rsid w:val="009965E4"/>
    <w:rsid w:val="00996849"/>
    <w:rsid w:val="00996B3A"/>
    <w:rsid w:val="00996C25"/>
    <w:rsid w:val="009A10E1"/>
    <w:rsid w:val="009A146F"/>
    <w:rsid w:val="009A234E"/>
    <w:rsid w:val="009A2C5F"/>
    <w:rsid w:val="009A2DA0"/>
    <w:rsid w:val="009A30EC"/>
    <w:rsid w:val="009A3611"/>
    <w:rsid w:val="009A3EAB"/>
    <w:rsid w:val="009A4375"/>
    <w:rsid w:val="009A5748"/>
    <w:rsid w:val="009A5C36"/>
    <w:rsid w:val="009A6125"/>
    <w:rsid w:val="009A683F"/>
    <w:rsid w:val="009A6A3C"/>
    <w:rsid w:val="009A7AEB"/>
    <w:rsid w:val="009B19CD"/>
    <w:rsid w:val="009B2917"/>
    <w:rsid w:val="009B4486"/>
    <w:rsid w:val="009B45EC"/>
    <w:rsid w:val="009B4BB1"/>
    <w:rsid w:val="009B51A4"/>
    <w:rsid w:val="009B532E"/>
    <w:rsid w:val="009B5CDE"/>
    <w:rsid w:val="009B7040"/>
    <w:rsid w:val="009B7229"/>
    <w:rsid w:val="009C0264"/>
    <w:rsid w:val="009C0371"/>
    <w:rsid w:val="009C0442"/>
    <w:rsid w:val="009C04F9"/>
    <w:rsid w:val="009C0579"/>
    <w:rsid w:val="009C10FE"/>
    <w:rsid w:val="009C1653"/>
    <w:rsid w:val="009C1657"/>
    <w:rsid w:val="009C1A63"/>
    <w:rsid w:val="009C42B2"/>
    <w:rsid w:val="009C51BB"/>
    <w:rsid w:val="009C5313"/>
    <w:rsid w:val="009C68E3"/>
    <w:rsid w:val="009C7473"/>
    <w:rsid w:val="009C75A4"/>
    <w:rsid w:val="009D15AC"/>
    <w:rsid w:val="009D2C89"/>
    <w:rsid w:val="009D2FE5"/>
    <w:rsid w:val="009D33EC"/>
    <w:rsid w:val="009D506A"/>
    <w:rsid w:val="009D6308"/>
    <w:rsid w:val="009D659B"/>
    <w:rsid w:val="009D7C3B"/>
    <w:rsid w:val="009E0205"/>
    <w:rsid w:val="009E03D7"/>
    <w:rsid w:val="009E0AF0"/>
    <w:rsid w:val="009E272C"/>
    <w:rsid w:val="009E3BBA"/>
    <w:rsid w:val="009E3FFC"/>
    <w:rsid w:val="009E450E"/>
    <w:rsid w:val="009E4BB0"/>
    <w:rsid w:val="009E5A9B"/>
    <w:rsid w:val="009E64EF"/>
    <w:rsid w:val="009E7D48"/>
    <w:rsid w:val="009F0EE5"/>
    <w:rsid w:val="009F170E"/>
    <w:rsid w:val="009F2357"/>
    <w:rsid w:val="009F29E6"/>
    <w:rsid w:val="009F43B1"/>
    <w:rsid w:val="009F4499"/>
    <w:rsid w:val="009F51EA"/>
    <w:rsid w:val="009F51F9"/>
    <w:rsid w:val="009F599F"/>
    <w:rsid w:val="009F5C8F"/>
    <w:rsid w:val="009F71DF"/>
    <w:rsid w:val="009F7520"/>
    <w:rsid w:val="00A00BEA"/>
    <w:rsid w:val="00A0174E"/>
    <w:rsid w:val="00A01B07"/>
    <w:rsid w:val="00A029AF"/>
    <w:rsid w:val="00A043F5"/>
    <w:rsid w:val="00A0485C"/>
    <w:rsid w:val="00A048CF"/>
    <w:rsid w:val="00A04B3C"/>
    <w:rsid w:val="00A04CE9"/>
    <w:rsid w:val="00A05EA0"/>
    <w:rsid w:val="00A10921"/>
    <w:rsid w:val="00A121E4"/>
    <w:rsid w:val="00A13A9C"/>
    <w:rsid w:val="00A14E46"/>
    <w:rsid w:val="00A153D2"/>
    <w:rsid w:val="00A155D6"/>
    <w:rsid w:val="00A156CA"/>
    <w:rsid w:val="00A1594B"/>
    <w:rsid w:val="00A1764C"/>
    <w:rsid w:val="00A17C0B"/>
    <w:rsid w:val="00A20C76"/>
    <w:rsid w:val="00A21170"/>
    <w:rsid w:val="00A21B2A"/>
    <w:rsid w:val="00A22261"/>
    <w:rsid w:val="00A22887"/>
    <w:rsid w:val="00A23192"/>
    <w:rsid w:val="00A23E7F"/>
    <w:rsid w:val="00A2621D"/>
    <w:rsid w:val="00A26EF2"/>
    <w:rsid w:val="00A27685"/>
    <w:rsid w:val="00A27F82"/>
    <w:rsid w:val="00A27F87"/>
    <w:rsid w:val="00A30537"/>
    <w:rsid w:val="00A316FA"/>
    <w:rsid w:val="00A31BBF"/>
    <w:rsid w:val="00A3226D"/>
    <w:rsid w:val="00A322DE"/>
    <w:rsid w:val="00A325E6"/>
    <w:rsid w:val="00A32712"/>
    <w:rsid w:val="00A327F1"/>
    <w:rsid w:val="00A33162"/>
    <w:rsid w:val="00A347E9"/>
    <w:rsid w:val="00A3626A"/>
    <w:rsid w:val="00A4075A"/>
    <w:rsid w:val="00A41900"/>
    <w:rsid w:val="00A42882"/>
    <w:rsid w:val="00A43713"/>
    <w:rsid w:val="00A4420E"/>
    <w:rsid w:val="00A44E51"/>
    <w:rsid w:val="00A45E53"/>
    <w:rsid w:val="00A463B2"/>
    <w:rsid w:val="00A46B5A"/>
    <w:rsid w:val="00A50956"/>
    <w:rsid w:val="00A510A7"/>
    <w:rsid w:val="00A511F7"/>
    <w:rsid w:val="00A5156B"/>
    <w:rsid w:val="00A51D7A"/>
    <w:rsid w:val="00A52323"/>
    <w:rsid w:val="00A52508"/>
    <w:rsid w:val="00A538CB"/>
    <w:rsid w:val="00A53A72"/>
    <w:rsid w:val="00A5423E"/>
    <w:rsid w:val="00A555DD"/>
    <w:rsid w:val="00A567F7"/>
    <w:rsid w:val="00A573AA"/>
    <w:rsid w:val="00A60290"/>
    <w:rsid w:val="00A61678"/>
    <w:rsid w:val="00A61897"/>
    <w:rsid w:val="00A6255C"/>
    <w:rsid w:val="00A62A19"/>
    <w:rsid w:val="00A63971"/>
    <w:rsid w:val="00A63A80"/>
    <w:rsid w:val="00A63B5A"/>
    <w:rsid w:val="00A64132"/>
    <w:rsid w:val="00A648A5"/>
    <w:rsid w:val="00A64C86"/>
    <w:rsid w:val="00A6644E"/>
    <w:rsid w:val="00A66455"/>
    <w:rsid w:val="00A7104D"/>
    <w:rsid w:val="00A71633"/>
    <w:rsid w:val="00A717BE"/>
    <w:rsid w:val="00A72480"/>
    <w:rsid w:val="00A72C5B"/>
    <w:rsid w:val="00A72FB2"/>
    <w:rsid w:val="00A74F37"/>
    <w:rsid w:val="00A75A69"/>
    <w:rsid w:val="00A7695F"/>
    <w:rsid w:val="00A7711A"/>
    <w:rsid w:val="00A806D0"/>
    <w:rsid w:val="00A80D77"/>
    <w:rsid w:val="00A813F8"/>
    <w:rsid w:val="00A81B16"/>
    <w:rsid w:val="00A81C73"/>
    <w:rsid w:val="00A824A0"/>
    <w:rsid w:val="00A825EB"/>
    <w:rsid w:val="00A839E8"/>
    <w:rsid w:val="00A83AFC"/>
    <w:rsid w:val="00A84484"/>
    <w:rsid w:val="00A84679"/>
    <w:rsid w:val="00A84E1C"/>
    <w:rsid w:val="00A8620D"/>
    <w:rsid w:val="00A86D16"/>
    <w:rsid w:val="00A9077A"/>
    <w:rsid w:val="00A91717"/>
    <w:rsid w:val="00A92681"/>
    <w:rsid w:val="00A928DB"/>
    <w:rsid w:val="00A92935"/>
    <w:rsid w:val="00A92A82"/>
    <w:rsid w:val="00A935F1"/>
    <w:rsid w:val="00A93FFF"/>
    <w:rsid w:val="00A95447"/>
    <w:rsid w:val="00A958EA"/>
    <w:rsid w:val="00A96D2E"/>
    <w:rsid w:val="00A976F3"/>
    <w:rsid w:val="00AA1961"/>
    <w:rsid w:val="00AA25EB"/>
    <w:rsid w:val="00AA295B"/>
    <w:rsid w:val="00AA4101"/>
    <w:rsid w:val="00AA4FD4"/>
    <w:rsid w:val="00AA50F1"/>
    <w:rsid w:val="00AA58EF"/>
    <w:rsid w:val="00AA593A"/>
    <w:rsid w:val="00AA5C82"/>
    <w:rsid w:val="00AA66DB"/>
    <w:rsid w:val="00AA67D8"/>
    <w:rsid w:val="00AA73E5"/>
    <w:rsid w:val="00AA75D0"/>
    <w:rsid w:val="00AA76B9"/>
    <w:rsid w:val="00AA7768"/>
    <w:rsid w:val="00AA7A39"/>
    <w:rsid w:val="00AA7CC5"/>
    <w:rsid w:val="00AB16DE"/>
    <w:rsid w:val="00AB1825"/>
    <w:rsid w:val="00AB34F3"/>
    <w:rsid w:val="00AB403C"/>
    <w:rsid w:val="00AB485B"/>
    <w:rsid w:val="00AB5D30"/>
    <w:rsid w:val="00AB7BBA"/>
    <w:rsid w:val="00AB7BCA"/>
    <w:rsid w:val="00AB7DDF"/>
    <w:rsid w:val="00AC0EAF"/>
    <w:rsid w:val="00AC28B8"/>
    <w:rsid w:val="00AC3E3D"/>
    <w:rsid w:val="00AC3E4B"/>
    <w:rsid w:val="00AC4569"/>
    <w:rsid w:val="00AC7103"/>
    <w:rsid w:val="00AC7832"/>
    <w:rsid w:val="00AD014F"/>
    <w:rsid w:val="00AD20A7"/>
    <w:rsid w:val="00AD4318"/>
    <w:rsid w:val="00AD4B6C"/>
    <w:rsid w:val="00AD5EB9"/>
    <w:rsid w:val="00AD6298"/>
    <w:rsid w:val="00AD7401"/>
    <w:rsid w:val="00AD7A4F"/>
    <w:rsid w:val="00AE0108"/>
    <w:rsid w:val="00AE1936"/>
    <w:rsid w:val="00AE20CD"/>
    <w:rsid w:val="00AE3E02"/>
    <w:rsid w:val="00AE4F3E"/>
    <w:rsid w:val="00AE6C55"/>
    <w:rsid w:val="00AE72B2"/>
    <w:rsid w:val="00AE785F"/>
    <w:rsid w:val="00AE7CE3"/>
    <w:rsid w:val="00AF040C"/>
    <w:rsid w:val="00AF0F9C"/>
    <w:rsid w:val="00AF20AE"/>
    <w:rsid w:val="00AF232B"/>
    <w:rsid w:val="00AF233E"/>
    <w:rsid w:val="00AF2628"/>
    <w:rsid w:val="00AF547F"/>
    <w:rsid w:val="00AF57B7"/>
    <w:rsid w:val="00B010D8"/>
    <w:rsid w:val="00B0209B"/>
    <w:rsid w:val="00B042C5"/>
    <w:rsid w:val="00B04B82"/>
    <w:rsid w:val="00B04F85"/>
    <w:rsid w:val="00B05369"/>
    <w:rsid w:val="00B053FE"/>
    <w:rsid w:val="00B05EB7"/>
    <w:rsid w:val="00B060DB"/>
    <w:rsid w:val="00B069B0"/>
    <w:rsid w:val="00B06A01"/>
    <w:rsid w:val="00B06FF5"/>
    <w:rsid w:val="00B070DA"/>
    <w:rsid w:val="00B0773E"/>
    <w:rsid w:val="00B07B20"/>
    <w:rsid w:val="00B100F4"/>
    <w:rsid w:val="00B10C6D"/>
    <w:rsid w:val="00B10E12"/>
    <w:rsid w:val="00B10EF1"/>
    <w:rsid w:val="00B119DF"/>
    <w:rsid w:val="00B12795"/>
    <w:rsid w:val="00B132BB"/>
    <w:rsid w:val="00B13B7F"/>
    <w:rsid w:val="00B13FE4"/>
    <w:rsid w:val="00B1417E"/>
    <w:rsid w:val="00B14A79"/>
    <w:rsid w:val="00B14B34"/>
    <w:rsid w:val="00B151A7"/>
    <w:rsid w:val="00B1523F"/>
    <w:rsid w:val="00B16B53"/>
    <w:rsid w:val="00B17220"/>
    <w:rsid w:val="00B17982"/>
    <w:rsid w:val="00B17F87"/>
    <w:rsid w:val="00B211F6"/>
    <w:rsid w:val="00B22152"/>
    <w:rsid w:val="00B237F9"/>
    <w:rsid w:val="00B24282"/>
    <w:rsid w:val="00B24442"/>
    <w:rsid w:val="00B24B00"/>
    <w:rsid w:val="00B26C99"/>
    <w:rsid w:val="00B2796E"/>
    <w:rsid w:val="00B27E14"/>
    <w:rsid w:val="00B27FE6"/>
    <w:rsid w:val="00B3074E"/>
    <w:rsid w:val="00B31481"/>
    <w:rsid w:val="00B31B2A"/>
    <w:rsid w:val="00B32448"/>
    <w:rsid w:val="00B3269D"/>
    <w:rsid w:val="00B326E1"/>
    <w:rsid w:val="00B32874"/>
    <w:rsid w:val="00B33CF5"/>
    <w:rsid w:val="00B34828"/>
    <w:rsid w:val="00B34993"/>
    <w:rsid w:val="00B34EFF"/>
    <w:rsid w:val="00B351AC"/>
    <w:rsid w:val="00B35681"/>
    <w:rsid w:val="00B35CF8"/>
    <w:rsid w:val="00B36498"/>
    <w:rsid w:val="00B364EB"/>
    <w:rsid w:val="00B367CA"/>
    <w:rsid w:val="00B36BC1"/>
    <w:rsid w:val="00B36FF2"/>
    <w:rsid w:val="00B37382"/>
    <w:rsid w:val="00B377FF"/>
    <w:rsid w:val="00B40989"/>
    <w:rsid w:val="00B410A6"/>
    <w:rsid w:val="00B4136B"/>
    <w:rsid w:val="00B435B5"/>
    <w:rsid w:val="00B43728"/>
    <w:rsid w:val="00B437AB"/>
    <w:rsid w:val="00B43D3F"/>
    <w:rsid w:val="00B43DD1"/>
    <w:rsid w:val="00B44BE7"/>
    <w:rsid w:val="00B44F81"/>
    <w:rsid w:val="00B45014"/>
    <w:rsid w:val="00B4507D"/>
    <w:rsid w:val="00B45395"/>
    <w:rsid w:val="00B45D52"/>
    <w:rsid w:val="00B466CB"/>
    <w:rsid w:val="00B479D8"/>
    <w:rsid w:val="00B47AB2"/>
    <w:rsid w:val="00B47CDB"/>
    <w:rsid w:val="00B50E46"/>
    <w:rsid w:val="00B525BA"/>
    <w:rsid w:val="00B52CD3"/>
    <w:rsid w:val="00B530ED"/>
    <w:rsid w:val="00B550A9"/>
    <w:rsid w:val="00B55473"/>
    <w:rsid w:val="00B5553C"/>
    <w:rsid w:val="00B55AC8"/>
    <w:rsid w:val="00B56787"/>
    <w:rsid w:val="00B5727A"/>
    <w:rsid w:val="00B57734"/>
    <w:rsid w:val="00B578A2"/>
    <w:rsid w:val="00B57C68"/>
    <w:rsid w:val="00B600F5"/>
    <w:rsid w:val="00B60401"/>
    <w:rsid w:val="00B61ADB"/>
    <w:rsid w:val="00B61C3D"/>
    <w:rsid w:val="00B62FB1"/>
    <w:rsid w:val="00B63082"/>
    <w:rsid w:val="00B6326C"/>
    <w:rsid w:val="00B647C7"/>
    <w:rsid w:val="00B6553C"/>
    <w:rsid w:val="00B707BE"/>
    <w:rsid w:val="00B709A0"/>
    <w:rsid w:val="00B71059"/>
    <w:rsid w:val="00B749CD"/>
    <w:rsid w:val="00B74EB6"/>
    <w:rsid w:val="00B754B4"/>
    <w:rsid w:val="00B75626"/>
    <w:rsid w:val="00B75AD7"/>
    <w:rsid w:val="00B75B0F"/>
    <w:rsid w:val="00B77C48"/>
    <w:rsid w:val="00B808BA"/>
    <w:rsid w:val="00B814DD"/>
    <w:rsid w:val="00B818B1"/>
    <w:rsid w:val="00B84A98"/>
    <w:rsid w:val="00B84FBC"/>
    <w:rsid w:val="00B85296"/>
    <w:rsid w:val="00B85747"/>
    <w:rsid w:val="00B85BFE"/>
    <w:rsid w:val="00B85D6B"/>
    <w:rsid w:val="00B85E83"/>
    <w:rsid w:val="00B85F56"/>
    <w:rsid w:val="00B8754A"/>
    <w:rsid w:val="00B876AC"/>
    <w:rsid w:val="00B87CCB"/>
    <w:rsid w:val="00B87EC3"/>
    <w:rsid w:val="00B90645"/>
    <w:rsid w:val="00B9132A"/>
    <w:rsid w:val="00B9153C"/>
    <w:rsid w:val="00B91CC0"/>
    <w:rsid w:val="00B927CE"/>
    <w:rsid w:val="00B928A7"/>
    <w:rsid w:val="00B92C9D"/>
    <w:rsid w:val="00B930F8"/>
    <w:rsid w:val="00B93495"/>
    <w:rsid w:val="00B9574A"/>
    <w:rsid w:val="00B95ACB"/>
    <w:rsid w:val="00B95D61"/>
    <w:rsid w:val="00B9671A"/>
    <w:rsid w:val="00B96D2B"/>
    <w:rsid w:val="00B97333"/>
    <w:rsid w:val="00B975A3"/>
    <w:rsid w:val="00B9780D"/>
    <w:rsid w:val="00BA036D"/>
    <w:rsid w:val="00BA06CB"/>
    <w:rsid w:val="00BA082F"/>
    <w:rsid w:val="00BA08E1"/>
    <w:rsid w:val="00BA1737"/>
    <w:rsid w:val="00BA2714"/>
    <w:rsid w:val="00BA290F"/>
    <w:rsid w:val="00BA53EB"/>
    <w:rsid w:val="00BA545A"/>
    <w:rsid w:val="00BA65D2"/>
    <w:rsid w:val="00BA751A"/>
    <w:rsid w:val="00BA75B1"/>
    <w:rsid w:val="00BB0188"/>
    <w:rsid w:val="00BB049C"/>
    <w:rsid w:val="00BB05B6"/>
    <w:rsid w:val="00BB0D73"/>
    <w:rsid w:val="00BB10BD"/>
    <w:rsid w:val="00BB18B1"/>
    <w:rsid w:val="00BB219A"/>
    <w:rsid w:val="00BB2B94"/>
    <w:rsid w:val="00BB319A"/>
    <w:rsid w:val="00BB44EB"/>
    <w:rsid w:val="00BB5568"/>
    <w:rsid w:val="00BB5853"/>
    <w:rsid w:val="00BB7527"/>
    <w:rsid w:val="00BC2128"/>
    <w:rsid w:val="00BC22C2"/>
    <w:rsid w:val="00BC28FA"/>
    <w:rsid w:val="00BC345B"/>
    <w:rsid w:val="00BC347A"/>
    <w:rsid w:val="00BC3A73"/>
    <w:rsid w:val="00BC3B02"/>
    <w:rsid w:val="00BC3D28"/>
    <w:rsid w:val="00BC3E23"/>
    <w:rsid w:val="00BC4C0C"/>
    <w:rsid w:val="00BC66B1"/>
    <w:rsid w:val="00BC6766"/>
    <w:rsid w:val="00BC6925"/>
    <w:rsid w:val="00BC6F6F"/>
    <w:rsid w:val="00BC7C33"/>
    <w:rsid w:val="00BD01A3"/>
    <w:rsid w:val="00BD05CC"/>
    <w:rsid w:val="00BD260A"/>
    <w:rsid w:val="00BD2B39"/>
    <w:rsid w:val="00BD3171"/>
    <w:rsid w:val="00BD35EF"/>
    <w:rsid w:val="00BD3ECB"/>
    <w:rsid w:val="00BD5449"/>
    <w:rsid w:val="00BD57DA"/>
    <w:rsid w:val="00BD5C0F"/>
    <w:rsid w:val="00BD6C17"/>
    <w:rsid w:val="00BD7F7B"/>
    <w:rsid w:val="00BD7FE6"/>
    <w:rsid w:val="00BE036B"/>
    <w:rsid w:val="00BE09E4"/>
    <w:rsid w:val="00BE0AC0"/>
    <w:rsid w:val="00BE0D45"/>
    <w:rsid w:val="00BE21AD"/>
    <w:rsid w:val="00BE300C"/>
    <w:rsid w:val="00BE30A3"/>
    <w:rsid w:val="00BE313E"/>
    <w:rsid w:val="00BE33EA"/>
    <w:rsid w:val="00BE431A"/>
    <w:rsid w:val="00BE4374"/>
    <w:rsid w:val="00BE5E63"/>
    <w:rsid w:val="00BE5EC6"/>
    <w:rsid w:val="00BE7C9D"/>
    <w:rsid w:val="00BF0339"/>
    <w:rsid w:val="00BF03A3"/>
    <w:rsid w:val="00BF0734"/>
    <w:rsid w:val="00BF07EF"/>
    <w:rsid w:val="00BF0A38"/>
    <w:rsid w:val="00BF181A"/>
    <w:rsid w:val="00BF197B"/>
    <w:rsid w:val="00BF2719"/>
    <w:rsid w:val="00BF3BBD"/>
    <w:rsid w:val="00BF4DA9"/>
    <w:rsid w:val="00BF5AC9"/>
    <w:rsid w:val="00BF5BF2"/>
    <w:rsid w:val="00BF62E6"/>
    <w:rsid w:val="00BF697F"/>
    <w:rsid w:val="00BF6F3D"/>
    <w:rsid w:val="00BF75C7"/>
    <w:rsid w:val="00C00146"/>
    <w:rsid w:val="00C01F7C"/>
    <w:rsid w:val="00C02BD7"/>
    <w:rsid w:val="00C04C5E"/>
    <w:rsid w:val="00C05C2C"/>
    <w:rsid w:val="00C0672C"/>
    <w:rsid w:val="00C10529"/>
    <w:rsid w:val="00C106FC"/>
    <w:rsid w:val="00C122BF"/>
    <w:rsid w:val="00C12B14"/>
    <w:rsid w:val="00C1312E"/>
    <w:rsid w:val="00C134A3"/>
    <w:rsid w:val="00C14038"/>
    <w:rsid w:val="00C14268"/>
    <w:rsid w:val="00C14AB9"/>
    <w:rsid w:val="00C14BF8"/>
    <w:rsid w:val="00C14CDB"/>
    <w:rsid w:val="00C14D75"/>
    <w:rsid w:val="00C1580C"/>
    <w:rsid w:val="00C15FFE"/>
    <w:rsid w:val="00C16052"/>
    <w:rsid w:val="00C16309"/>
    <w:rsid w:val="00C202D1"/>
    <w:rsid w:val="00C21264"/>
    <w:rsid w:val="00C21646"/>
    <w:rsid w:val="00C217DB"/>
    <w:rsid w:val="00C21861"/>
    <w:rsid w:val="00C2233D"/>
    <w:rsid w:val="00C2301A"/>
    <w:rsid w:val="00C24BC4"/>
    <w:rsid w:val="00C24BE8"/>
    <w:rsid w:val="00C24FEE"/>
    <w:rsid w:val="00C254BE"/>
    <w:rsid w:val="00C2664C"/>
    <w:rsid w:val="00C30640"/>
    <w:rsid w:val="00C30800"/>
    <w:rsid w:val="00C308C9"/>
    <w:rsid w:val="00C30939"/>
    <w:rsid w:val="00C30C86"/>
    <w:rsid w:val="00C30D16"/>
    <w:rsid w:val="00C31F7E"/>
    <w:rsid w:val="00C33C3C"/>
    <w:rsid w:val="00C33EED"/>
    <w:rsid w:val="00C34F1B"/>
    <w:rsid w:val="00C35501"/>
    <w:rsid w:val="00C35893"/>
    <w:rsid w:val="00C35CA3"/>
    <w:rsid w:val="00C37488"/>
    <w:rsid w:val="00C40690"/>
    <w:rsid w:val="00C40C6E"/>
    <w:rsid w:val="00C41477"/>
    <w:rsid w:val="00C416F1"/>
    <w:rsid w:val="00C42B0C"/>
    <w:rsid w:val="00C4301C"/>
    <w:rsid w:val="00C43CDE"/>
    <w:rsid w:val="00C43DA5"/>
    <w:rsid w:val="00C451EE"/>
    <w:rsid w:val="00C455F5"/>
    <w:rsid w:val="00C457E1"/>
    <w:rsid w:val="00C45896"/>
    <w:rsid w:val="00C45987"/>
    <w:rsid w:val="00C4649D"/>
    <w:rsid w:val="00C47183"/>
    <w:rsid w:val="00C47B51"/>
    <w:rsid w:val="00C50C08"/>
    <w:rsid w:val="00C50FBB"/>
    <w:rsid w:val="00C5117F"/>
    <w:rsid w:val="00C512F7"/>
    <w:rsid w:val="00C52AD6"/>
    <w:rsid w:val="00C531C2"/>
    <w:rsid w:val="00C534AD"/>
    <w:rsid w:val="00C5455A"/>
    <w:rsid w:val="00C54FEC"/>
    <w:rsid w:val="00C552B2"/>
    <w:rsid w:val="00C55B3C"/>
    <w:rsid w:val="00C6071C"/>
    <w:rsid w:val="00C610CE"/>
    <w:rsid w:val="00C612DE"/>
    <w:rsid w:val="00C61662"/>
    <w:rsid w:val="00C637A7"/>
    <w:rsid w:val="00C64E72"/>
    <w:rsid w:val="00C6645E"/>
    <w:rsid w:val="00C66C48"/>
    <w:rsid w:val="00C70C63"/>
    <w:rsid w:val="00C70D67"/>
    <w:rsid w:val="00C71FE1"/>
    <w:rsid w:val="00C72C34"/>
    <w:rsid w:val="00C72F1D"/>
    <w:rsid w:val="00C73659"/>
    <w:rsid w:val="00C74FB0"/>
    <w:rsid w:val="00C76567"/>
    <w:rsid w:val="00C7787A"/>
    <w:rsid w:val="00C8214D"/>
    <w:rsid w:val="00C8248E"/>
    <w:rsid w:val="00C82640"/>
    <w:rsid w:val="00C82683"/>
    <w:rsid w:val="00C82D87"/>
    <w:rsid w:val="00C82EE5"/>
    <w:rsid w:val="00C83499"/>
    <w:rsid w:val="00C854F9"/>
    <w:rsid w:val="00C87185"/>
    <w:rsid w:val="00C872DD"/>
    <w:rsid w:val="00C872E7"/>
    <w:rsid w:val="00C90713"/>
    <w:rsid w:val="00C90834"/>
    <w:rsid w:val="00C90C77"/>
    <w:rsid w:val="00C90DE4"/>
    <w:rsid w:val="00C922FD"/>
    <w:rsid w:val="00C925A8"/>
    <w:rsid w:val="00C93071"/>
    <w:rsid w:val="00C931FB"/>
    <w:rsid w:val="00C9327F"/>
    <w:rsid w:val="00C934CC"/>
    <w:rsid w:val="00C93FDD"/>
    <w:rsid w:val="00C940F1"/>
    <w:rsid w:val="00C94232"/>
    <w:rsid w:val="00C944E4"/>
    <w:rsid w:val="00C953F2"/>
    <w:rsid w:val="00C9540C"/>
    <w:rsid w:val="00C9652D"/>
    <w:rsid w:val="00C97232"/>
    <w:rsid w:val="00C97B7B"/>
    <w:rsid w:val="00C97BDB"/>
    <w:rsid w:val="00CA07AB"/>
    <w:rsid w:val="00CA1422"/>
    <w:rsid w:val="00CA31E5"/>
    <w:rsid w:val="00CA326E"/>
    <w:rsid w:val="00CA363C"/>
    <w:rsid w:val="00CA3969"/>
    <w:rsid w:val="00CA3CCF"/>
    <w:rsid w:val="00CA4303"/>
    <w:rsid w:val="00CA53F0"/>
    <w:rsid w:val="00CA600C"/>
    <w:rsid w:val="00CA71E2"/>
    <w:rsid w:val="00CB0D24"/>
    <w:rsid w:val="00CB0DB4"/>
    <w:rsid w:val="00CB1FCF"/>
    <w:rsid w:val="00CB23F3"/>
    <w:rsid w:val="00CB3087"/>
    <w:rsid w:val="00CB3562"/>
    <w:rsid w:val="00CB3871"/>
    <w:rsid w:val="00CB436E"/>
    <w:rsid w:val="00CB4BC5"/>
    <w:rsid w:val="00CB4CCE"/>
    <w:rsid w:val="00CB501F"/>
    <w:rsid w:val="00CB538D"/>
    <w:rsid w:val="00CB5F53"/>
    <w:rsid w:val="00CB6492"/>
    <w:rsid w:val="00CB6912"/>
    <w:rsid w:val="00CB6FFB"/>
    <w:rsid w:val="00CB7BCB"/>
    <w:rsid w:val="00CB7DAD"/>
    <w:rsid w:val="00CC048D"/>
    <w:rsid w:val="00CC13C3"/>
    <w:rsid w:val="00CC14FF"/>
    <w:rsid w:val="00CC1A18"/>
    <w:rsid w:val="00CC2396"/>
    <w:rsid w:val="00CC2D0F"/>
    <w:rsid w:val="00CC3D31"/>
    <w:rsid w:val="00CC60D8"/>
    <w:rsid w:val="00CC63A8"/>
    <w:rsid w:val="00CC6556"/>
    <w:rsid w:val="00CC6B24"/>
    <w:rsid w:val="00CC6C15"/>
    <w:rsid w:val="00CC78BB"/>
    <w:rsid w:val="00CC7DEC"/>
    <w:rsid w:val="00CC7F82"/>
    <w:rsid w:val="00CD01A7"/>
    <w:rsid w:val="00CD05ED"/>
    <w:rsid w:val="00CD06F5"/>
    <w:rsid w:val="00CD071B"/>
    <w:rsid w:val="00CD071D"/>
    <w:rsid w:val="00CD2081"/>
    <w:rsid w:val="00CD2A00"/>
    <w:rsid w:val="00CD3804"/>
    <w:rsid w:val="00CD3E78"/>
    <w:rsid w:val="00CD4204"/>
    <w:rsid w:val="00CD471B"/>
    <w:rsid w:val="00CD488D"/>
    <w:rsid w:val="00CD48A1"/>
    <w:rsid w:val="00CD5051"/>
    <w:rsid w:val="00CD5A96"/>
    <w:rsid w:val="00CD5F14"/>
    <w:rsid w:val="00CD679C"/>
    <w:rsid w:val="00CD699D"/>
    <w:rsid w:val="00CD6A0D"/>
    <w:rsid w:val="00CE015A"/>
    <w:rsid w:val="00CE0363"/>
    <w:rsid w:val="00CE049D"/>
    <w:rsid w:val="00CE08CF"/>
    <w:rsid w:val="00CE27E2"/>
    <w:rsid w:val="00CE2B1C"/>
    <w:rsid w:val="00CE4932"/>
    <w:rsid w:val="00CE5F01"/>
    <w:rsid w:val="00CE71B3"/>
    <w:rsid w:val="00CF0482"/>
    <w:rsid w:val="00CF1A1A"/>
    <w:rsid w:val="00CF1C7E"/>
    <w:rsid w:val="00CF2A70"/>
    <w:rsid w:val="00CF2F73"/>
    <w:rsid w:val="00CF3824"/>
    <w:rsid w:val="00CF39BA"/>
    <w:rsid w:val="00CF3C3E"/>
    <w:rsid w:val="00CF4A22"/>
    <w:rsid w:val="00CF4AB0"/>
    <w:rsid w:val="00CF5370"/>
    <w:rsid w:val="00CF53DB"/>
    <w:rsid w:val="00CF6026"/>
    <w:rsid w:val="00CF7430"/>
    <w:rsid w:val="00CF75FD"/>
    <w:rsid w:val="00CF7B00"/>
    <w:rsid w:val="00D00A50"/>
    <w:rsid w:val="00D016CE"/>
    <w:rsid w:val="00D01B74"/>
    <w:rsid w:val="00D0236F"/>
    <w:rsid w:val="00D0287F"/>
    <w:rsid w:val="00D03FF3"/>
    <w:rsid w:val="00D04288"/>
    <w:rsid w:val="00D07D4C"/>
    <w:rsid w:val="00D10C43"/>
    <w:rsid w:val="00D10FC4"/>
    <w:rsid w:val="00D11123"/>
    <w:rsid w:val="00D11B7A"/>
    <w:rsid w:val="00D12516"/>
    <w:rsid w:val="00D12A8E"/>
    <w:rsid w:val="00D14DFE"/>
    <w:rsid w:val="00D16520"/>
    <w:rsid w:val="00D16755"/>
    <w:rsid w:val="00D16934"/>
    <w:rsid w:val="00D179A6"/>
    <w:rsid w:val="00D20B4E"/>
    <w:rsid w:val="00D2196C"/>
    <w:rsid w:val="00D21FEB"/>
    <w:rsid w:val="00D22394"/>
    <w:rsid w:val="00D26341"/>
    <w:rsid w:val="00D26784"/>
    <w:rsid w:val="00D26838"/>
    <w:rsid w:val="00D27E37"/>
    <w:rsid w:val="00D312C3"/>
    <w:rsid w:val="00D31620"/>
    <w:rsid w:val="00D329BE"/>
    <w:rsid w:val="00D32FEA"/>
    <w:rsid w:val="00D33A88"/>
    <w:rsid w:val="00D34C1E"/>
    <w:rsid w:val="00D35774"/>
    <w:rsid w:val="00D35FE1"/>
    <w:rsid w:val="00D36D3A"/>
    <w:rsid w:val="00D37DD8"/>
    <w:rsid w:val="00D37F81"/>
    <w:rsid w:val="00D40061"/>
    <w:rsid w:val="00D40757"/>
    <w:rsid w:val="00D415E5"/>
    <w:rsid w:val="00D41D30"/>
    <w:rsid w:val="00D4212B"/>
    <w:rsid w:val="00D423A4"/>
    <w:rsid w:val="00D42C33"/>
    <w:rsid w:val="00D43654"/>
    <w:rsid w:val="00D4421C"/>
    <w:rsid w:val="00D44458"/>
    <w:rsid w:val="00D4452E"/>
    <w:rsid w:val="00D46BF4"/>
    <w:rsid w:val="00D5000F"/>
    <w:rsid w:val="00D5049B"/>
    <w:rsid w:val="00D51DDC"/>
    <w:rsid w:val="00D51F35"/>
    <w:rsid w:val="00D526F9"/>
    <w:rsid w:val="00D52DA1"/>
    <w:rsid w:val="00D53A37"/>
    <w:rsid w:val="00D54BD7"/>
    <w:rsid w:val="00D5557A"/>
    <w:rsid w:val="00D56E5E"/>
    <w:rsid w:val="00D573A8"/>
    <w:rsid w:val="00D577C0"/>
    <w:rsid w:val="00D57EBF"/>
    <w:rsid w:val="00D60004"/>
    <w:rsid w:val="00D60409"/>
    <w:rsid w:val="00D61C00"/>
    <w:rsid w:val="00D625D4"/>
    <w:rsid w:val="00D63E9F"/>
    <w:rsid w:val="00D64828"/>
    <w:rsid w:val="00D65C38"/>
    <w:rsid w:val="00D65C57"/>
    <w:rsid w:val="00D66806"/>
    <w:rsid w:val="00D6727D"/>
    <w:rsid w:val="00D727D4"/>
    <w:rsid w:val="00D731EC"/>
    <w:rsid w:val="00D73800"/>
    <w:rsid w:val="00D73C70"/>
    <w:rsid w:val="00D73FF4"/>
    <w:rsid w:val="00D74219"/>
    <w:rsid w:val="00D74220"/>
    <w:rsid w:val="00D74381"/>
    <w:rsid w:val="00D7466D"/>
    <w:rsid w:val="00D75420"/>
    <w:rsid w:val="00D764BE"/>
    <w:rsid w:val="00D801C7"/>
    <w:rsid w:val="00D819A1"/>
    <w:rsid w:val="00D81ADC"/>
    <w:rsid w:val="00D81B45"/>
    <w:rsid w:val="00D81F9B"/>
    <w:rsid w:val="00D82BD4"/>
    <w:rsid w:val="00D83515"/>
    <w:rsid w:val="00D84E23"/>
    <w:rsid w:val="00D854A1"/>
    <w:rsid w:val="00D854F9"/>
    <w:rsid w:val="00D857CD"/>
    <w:rsid w:val="00D867BC"/>
    <w:rsid w:val="00D87251"/>
    <w:rsid w:val="00D879D5"/>
    <w:rsid w:val="00D87B0A"/>
    <w:rsid w:val="00D904ED"/>
    <w:rsid w:val="00D91F00"/>
    <w:rsid w:val="00D91FCE"/>
    <w:rsid w:val="00D923C1"/>
    <w:rsid w:val="00D92ABB"/>
    <w:rsid w:val="00D92D63"/>
    <w:rsid w:val="00D9356F"/>
    <w:rsid w:val="00D93904"/>
    <w:rsid w:val="00D957F6"/>
    <w:rsid w:val="00D96B25"/>
    <w:rsid w:val="00D9739C"/>
    <w:rsid w:val="00D976F6"/>
    <w:rsid w:val="00D97ACE"/>
    <w:rsid w:val="00D97D50"/>
    <w:rsid w:val="00DA0511"/>
    <w:rsid w:val="00DA1B0A"/>
    <w:rsid w:val="00DA2524"/>
    <w:rsid w:val="00DA2CE6"/>
    <w:rsid w:val="00DA321C"/>
    <w:rsid w:val="00DA42DE"/>
    <w:rsid w:val="00DA4D8B"/>
    <w:rsid w:val="00DA4DE1"/>
    <w:rsid w:val="00DA5077"/>
    <w:rsid w:val="00DA52E5"/>
    <w:rsid w:val="00DA575A"/>
    <w:rsid w:val="00DA5919"/>
    <w:rsid w:val="00DA5F7D"/>
    <w:rsid w:val="00DA6B63"/>
    <w:rsid w:val="00DA6C83"/>
    <w:rsid w:val="00DA6E36"/>
    <w:rsid w:val="00DA6F77"/>
    <w:rsid w:val="00DA77DD"/>
    <w:rsid w:val="00DA7BA5"/>
    <w:rsid w:val="00DB09EA"/>
    <w:rsid w:val="00DB0AAA"/>
    <w:rsid w:val="00DB15D0"/>
    <w:rsid w:val="00DB22F0"/>
    <w:rsid w:val="00DB2AAC"/>
    <w:rsid w:val="00DB2F39"/>
    <w:rsid w:val="00DB4DEF"/>
    <w:rsid w:val="00DB4E80"/>
    <w:rsid w:val="00DB5DFD"/>
    <w:rsid w:val="00DB6E89"/>
    <w:rsid w:val="00DB79A0"/>
    <w:rsid w:val="00DC0932"/>
    <w:rsid w:val="00DC0C82"/>
    <w:rsid w:val="00DC1794"/>
    <w:rsid w:val="00DC189C"/>
    <w:rsid w:val="00DC2BE6"/>
    <w:rsid w:val="00DC2D93"/>
    <w:rsid w:val="00DC2EF7"/>
    <w:rsid w:val="00DC3C04"/>
    <w:rsid w:val="00DC58FD"/>
    <w:rsid w:val="00DC59B1"/>
    <w:rsid w:val="00DC6476"/>
    <w:rsid w:val="00DC657E"/>
    <w:rsid w:val="00DC6F79"/>
    <w:rsid w:val="00DD0078"/>
    <w:rsid w:val="00DD03BA"/>
    <w:rsid w:val="00DD07DD"/>
    <w:rsid w:val="00DD10ED"/>
    <w:rsid w:val="00DD1D90"/>
    <w:rsid w:val="00DD1E85"/>
    <w:rsid w:val="00DD1FC6"/>
    <w:rsid w:val="00DD21CD"/>
    <w:rsid w:val="00DD2E0E"/>
    <w:rsid w:val="00DD35F8"/>
    <w:rsid w:val="00DD39D8"/>
    <w:rsid w:val="00DD3F2D"/>
    <w:rsid w:val="00DD4542"/>
    <w:rsid w:val="00DD4A98"/>
    <w:rsid w:val="00DD523A"/>
    <w:rsid w:val="00DD712B"/>
    <w:rsid w:val="00DD7654"/>
    <w:rsid w:val="00DD7AB9"/>
    <w:rsid w:val="00DE0C3F"/>
    <w:rsid w:val="00DE0CAB"/>
    <w:rsid w:val="00DE11EA"/>
    <w:rsid w:val="00DE1592"/>
    <w:rsid w:val="00DE2671"/>
    <w:rsid w:val="00DE2AA6"/>
    <w:rsid w:val="00DE3112"/>
    <w:rsid w:val="00DE3347"/>
    <w:rsid w:val="00DE337D"/>
    <w:rsid w:val="00DE395B"/>
    <w:rsid w:val="00DE39F6"/>
    <w:rsid w:val="00DE5177"/>
    <w:rsid w:val="00DE5248"/>
    <w:rsid w:val="00DE52FC"/>
    <w:rsid w:val="00DE592F"/>
    <w:rsid w:val="00DE62DE"/>
    <w:rsid w:val="00DE6E0F"/>
    <w:rsid w:val="00DE72DD"/>
    <w:rsid w:val="00DE79E1"/>
    <w:rsid w:val="00DF23E5"/>
    <w:rsid w:val="00DF2CD6"/>
    <w:rsid w:val="00DF4476"/>
    <w:rsid w:val="00DF577B"/>
    <w:rsid w:val="00DF5D24"/>
    <w:rsid w:val="00DF5E1B"/>
    <w:rsid w:val="00DF6E9D"/>
    <w:rsid w:val="00E0107F"/>
    <w:rsid w:val="00E016DF"/>
    <w:rsid w:val="00E02B7D"/>
    <w:rsid w:val="00E02E2F"/>
    <w:rsid w:val="00E02FB9"/>
    <w:rsid w:val="00E03385"/>
    <w:rsid w:val="00E0365C"/>
    <w:rsid w:val="00E037EA"/>
    <w:rsid w:val="00E047AA"/>
    <w:rsid w:val="00E04CA4"/>
    <w:rsid w:val="00E04D07"/>
    <w:rsid w:val="00E05D5F"/>
    <w:rsid w:val="00E05E54"/>
    <w:rsid w:val="00E06AC5"/>
    <w:rsid w:val="00E06C1D"/>
    <w:rsid w:val="00E07BD2"/>
    <w:rsid w:val="00E07CD1"/>
    <w:rsid w:val="00E107A6"/>
    <w:rsid w:val="00E122F6"/>
    <w:rsid w:val="00E123A3"/>
    <w:rsid w:val="00E12D5E"/>
    <w:rsid w:val="00E1342B"/>
    <w:rsid w:val="00E14E18"/>
    <w:rsid w:val="00E165DC"/>
    <w:rsid w:val="00E16FEC"/>
    <w:rsid w:val="00E234D4"/>
    <w:rsid w:val="00E2500D"/>
    <w:rsid w:val="00E25554"/>
    <w:rsid w:val="00E258A3"/>
    <w:rsid w:val="00E25F12"/>
    <w:rsid w:val="00E26CFC"/>
    <w:rsid w:val="00E274C4"/>
    <w:rsid w:val="00E27827"/>
    <w:rsid w:val="00E27CF9"/>
    <w:rsid w:val="00E30223"/>
    <w:rsid w:val="00E314C0"/>
    <w:rsid w:val="00E32EAF"/>
    <w:rsid w:val="00E32EEA"/>
    <w:rsid w:val="00E344A4"/>
    <w:rsid w:val="00E35CF9"/>
    <w:rsid w:val="00E36BE8"/>
    <w:rsid w:val="00E36FC9"/>
    <w:rsid w:val="00E37A32"/>
    <w:rsid w:val="00E37C7C"/>
    <w:rsid w:val="00E40FBC"/>
    <w:rsid w:val="00E41FAA"/>
    <w:rsid w:val="00E424F9"/>
    <w:rsid w:val="00E4263B"/>
    <w:rsid w:val="00E432EA"/>
    <w:rsid w:val="00E43AE0"/>
    <w:rsid w:val="00E43D01"/>
    <w:rsid w:val="00E44746"/>
    <w:rsid w:val="00E45222"/>
    <w:rsid w:val="00E47E37"/>
    <w:rsid w:val="00E47FF6"/>
    <w:rsid w:val="00E508E1"/>
    <w:rsid w:val="00E518CC"/>
    <w:rsid w:val="00E51D08"/>
    <w:rsid w:val="00E53F92"/>
    <w:rsid w:val="00E5431F"/>
    <w:rsid w:val="00E54935"/>
    <w:rsid w:val="00E54C71"/>
    <w:rsid w:val="00E55551"/>
    <w:rsid w:val="00E565A4"/>
    <w:rsid w:val="00E56B1F"/>
    <w:rsid w:val="00E60949"/>
    <w:rsid w:val="00E61099"/>
    <w:rsid w:val="00E611B3"/>
    <w:rsid w:val="00E614B1"/>
    <w:rsid w:val="00E614B3"/>
    <w:rsid w:val="00E6188B"/>
    <w:rsid w:val="00E62741"/>
    <w:rsid w:val="00E62800"/>
    <w:rsid w:val="00E628A8"/>
    <w:rsid w:val="00E62C2D"/>
    <w:rsid w:val="00E63124"/>
    <w:rsid w:val="00E63448"/>
    <w:rsid w:val="00E654CA"/>
    <w:rsid w:val="00E67815"/>
    <w:rsid w:val="00E701B5"/>
    <w:rsid w:val="00E714A8"/>
    <w:rsid w:val="00E716B7"/>
    <w:rsid w:val="00E71995"/>
    <w:rsid w:val="00E71F9B"/>
    <w:rsid w:val="00E72553"/>
    <w:rsid w:val="00E72909"/>
    <w:rsid w:val="00E73C77"/>
    <w:rsid w:val="00E7406C"/>
    <w:rsid w:val="00E74CB9"/>
    <w:rsid w:val="00E74DCD"/>
    <w:rsid w:val="00E7601B"/>
    <w:rsid w:val="00E7613D"/>
    <w:rsid w:val="00E7766C"/>
    <w:rsid w:val="00E776DA"/>
    <w:rsid w:val="00E77D3F"/>
    <w:rsid w:val="00E77E28"/>
    <w:rsid w:val="00E80830"/>
    <w:rsid w:val="00E80A2C"/>
    <w:rsid w:val="00E80B54"/>
    <w:rsid w:val="00E81044"/>
    <w:rsid w:val="00E81B38"/>
    <w:rsid w:val="00E82E4D"/>
    <w:rsid w:val="00E847F6"/>
    <w:rsid w:val="00E84E6F"/>
    <w:rsid w:val="00E85080"/>
    <w:rsid w:val="00E851C5"/>
    <w:rsid w:val="00E86273"/>
    <w:rsid w:val="00E86857"/>
    <w:rsid w:val="00E86BEA"/>
    <w:rsid w:val="00E876C6"/>
    <w:rsid w:val="00E87798"/>
    <w:rsid w:val="00E90C60"/>
    <w:rsid w:val="00E91EB9"/>
    <w:rsid w:val="00E921EC"/>
    <w:rsid w:val="00E93CED"/>
    <w:rsid w:val="00E93F0A"/>
    <w:rsid w:val="00E946D2"/>
    <w:rsid w:val="00E94F22"/>
    <w:rsid w:val="00E95811"/>
    <w:rsid w:val="00E95A80"/>
    <w:rsid w:val="00E96B8F"/>
    <w:rsid w:val="00E97937"/>
    <w:rsid w:val="00EA01F9"/>
    <w:rsid w:val="00EA0364"/>
    <w:rsid w:val="00EA0752"/>
    <w:rsid w:val="00EA0B20"/>
    <w:rsid w:val="00EA0B96"/>
    <w:rsid w:val="00EA1F3B"/>
    <w:rsid w:val="00EA218E"/>
    <w:rsid w:val="00EA2573"/>
    <w:rsid w:val="00EA3894"/>
    <w:rsid w:val="00EA3B86"/>
    <w:rsid w:val="00EA3F03"/>
    <w:rsid w:val="00EA436E"/>
    <w:rsid w:val="00EA47BB"/>
    <w:rsid w:val="00EA597D"/>
    <w:rsid w:val="00EA59A1"/>
    <w:rsid w:val="00EA5D5F"/>
    <w:rsid w:val="00EA5EE4"/>
    <w:rsid w:val="00EA7130"/>
    <w:rsid w:val="00EB0563"/>
    <w:rsid w:val="00EB2562"/>
    <w:rsid w:val="00EB25F5"/>
    <w:rsid w:val="00EB2F51"/>
    <w:rsid w:val="00EB4D28"/>
    <w:rsid w:val="00EB53C1"/>
    <w:rsid w:val="00EB5A4E"/>
    <w:rsid w:val="00EB6B82"/>
    <w:rsid w:val="00EB6E71"/>
    <w:rsid w:val="00EB7010"/>
    <w:rsid w:val="00EC1013"/>
    <w:rsid w:val="00EC2DBE"/>
    <w:rsid w:val="00EC3612"/>
    <w:rsid w:val="00EC425C"/>
    <w:rsid w:val="00EC445D"/>
    <w:rsid w:val="00EC5461"/>
    <w:rsid w:val="00EC547A"/>
    <w:rsid w:val="00EC6338"/>
    <w:rsid w:val="00EC6453"/>
    <w:rsid w:val="00EC6B77"/>
    <w:rsid w:val="00EC7D2B"/>
    <w:rsid w:val="00EC7F2B"/>
    <w:rsid w:val="00ED025C"/>
    <w:rsid w:val="00ED034D"/>
    <w:rsid w:val="00ED08A5"/>
    <w:rsid w:val="00ED29F4"/>
    <w:rsid w:val="00ED2DD1"/>
    <w:rsid w:val="00ED38DF"/>
    <w:rsid w:val="00ED4A6B"/>
    <w:rsid w:val="00ED4BD1"/>
    <w:rsid w:val="00ED6540"/>
    <w:rsid w:val="00ED68D6"/>
    <w:rsid w:val="00ED7074"/>
    <w:rsid w:val="00ED78B6"/>
    <w:rsid w:val="00EE0339"/>
    <w:rsid w:val="00EE0A6D"/>
    <w:rsid w:val="00EE1280"/>
    <w:rsid w:val="00EE2588"/>
    <w:rsid w:val="00EE2CD5"/>
    <w:rsid w:val="00EE3BC8"/>
    <w:rsid w:val="00EE5A0C"/>
    <w:rsid w:val="00EE6393"/>
    <w:rsid w:val="00EE659C"/>
    <w:rsid w:val="00EE6C26"/>
    <w:rsid w:val="00EE78CA"/>
    <w:rsid w:val="00EE7DC2"/>
    <w:rsid w:val="00EF0474"/>
    <w:rsid w:val="00EF1A09"/>
    <w:rsid w:val="00EF1A26"/>
    <w:rsid w:val="00EF229F"/>
    <w:rsid w:val="00EF2B23"/>
    <w:rsid w:val="00EF338A"/>
    <w:rsid w:val="00EF3A39"/>
    <w:rsid w:val="00EF4035"/>
    <w:rsid w:val="00EF45D3"/>
    <w:rsid w:val="00EF4E9A"/>
    <w:rsid w:val="00EF5F11"/>
    <w:rsid w:val="00EF6013"/>
    <w:rsid w:val="00EF694D"/>
    <w:rsid w:val="00EF6D05"/>
    <w:rsid w:val="00EF6EB3"/>
    <w:rsid w:val="00EF75D5"/>
    <w:rsid w:val="00F008EF"/>
    <w:rsid w:val="00F00D3B"/>
    <w:rsid w:val="00F011EC"/>
    <w:rsid w:val="00F0286D"/>
    <w:rsid w:val="00F03DEE"/>
    <w:rsid w:val="00F040C8"/>
    <w:rsid w:val="00F047A2"/>
    <w:rsid w:val="00F065F0"/>
    <w:rsid w:val="00F06A52"/>
    <w:rsid w:val="00F10404"/>
    <w:rsid w:val="00F11299"/>
    <w:rsid w:val="00F11909"/>
    <w:rsid w:val="00F12977"/>
    <w:rsid w:val="00F1333A"/>
    <w:rsid w:val="00F14A93"/>
    <w:rsid w:val="00F15FCF"/>
    <w:rsid w:val="00F161D2"/>
    <w:rsid w:val="00F16CF3"/>
    <w:rsid w:val="00F21A8F"/>
    <w:rsid w:val="00F23424"/>
    <w:rsid w:val="00F23FC9"/>
    <w:rsid w:val="00F2423C"/>
    <w:rsid w:val="00F2478E"/>
    <w:rsid w:val="00F24BBE"/>
    <w:rsid w:val="00F25268"/>
    <w:rsid w:val="00F25C4A"/>
    <w:rsid w:val="00F271CD"/>
    <w:rsid w:val="00F27AD8"/>
    <w:rsid w:val="00F317EF"/>
    <w:rsid w:val="00F32993"/>
    <w:rsid w:val="00F33850"/>
    <w:rsid w:val="00F33B3D"/>
    <w:rsid w:val="00F33C5D"/>
    <w:rsid w:val="00F341C8"/>
    <w:rsid w:val="00F34C6E"/>
    <w:rsid w:val="00F35022"/>
    <w:rsid w:val="00F369AB"/>
    <w:rsid w:val="00F37D21"/>
    <w:rsid w:val="00F4124E"/>
    <w:rsid w:val="00F41C90"/>
    <w:rsid w:val="00F42A3E"/>
    <w:rsid w:val="00F4320B"/>
    <w:rsid w:val="00F43344"/>
    <w:rsid w:val="00F44913"/>
    <w:rsid w:val="00F46B2F"/>
    <w:rsid w:val="00F4771D"/>
    <w:rsid w:val="00F51499"/>
    <w:rsid w:val="00F51BFF"/>
    <w:rsid w:val="00F52299"/>
    <w:rsid w:val="00F52447"/>
    <w:rsid w:val="00F52945"/>
    <w:rsid w:val="00F52F78"/>
    <w:rsid w:val="00F53248"/>
    <w:rsid w:val="00F53B21"/>
    <w:rsid w:val="00F540CD"/>
    <w:rsid w:val="00F54D48"/>
    <w:rsid w:val="00F556FB"/>
    <w:rsid w:val="00F55A87"/>
    <w:rsid w:val="00F55C99"/>
    <w:rsid w:val="00F55EC1"/>
    <w:rsid w:val="00F55FF6"/>
    <w:rsid w:val="00F56810"/>
    <w:rsid w:val="00F56B20"/>
    <w:rsid w:val="00F606EE"/>
    <w:rsid w:val="00F60791"/>
    <w:rsid w:val="00F60FDD"/>
    <w:rsid w:val="00F611F7"/>
    <w:rsid w:val="00F61499"/>
    <w:rsid w:val="00F63119"/>
    <w:rsid w:val="00F63F76"/>
    <w:rsid w:val="00F64F8E"/>
    <w:rsid w:val="00F65386"/>
    <w:rsid w:val="00F655FC"/>
    <w:rsid w:val="00F65770"/>
    <w:rsid w:val="00F65BF8"/>
    <w:rsid w:val="00F660FB"/>
    <w:rsid w:val="00F666A2"/>
    <w:rsid w:val="00F66B39"/>
    <w:rsid w:val="00F67049"/>
    <w:rsid w:val="00F67878"/>
    <w:rsid w:val="00F702AD"/>
    <w:rsid w:val="00F70ED5"/>
    <w:rsid w:val="00F70F5C"/>
    <w:rsid w:val="00F72910"/>
    <w:rsid w:val="00F72F8D"/>
    <w:rsid w:val="00F735D0"/>
    <w:rsid w:val="00F737AC"/>
    <w:rsid w:val="00F74638"/>
    <w:rsid w:val="00F749EE"/>
    <w:rsid w:val="00F74FB4"/>
    <w:rsid w:val="00F75320"/>
    <w:rsid w:val="00F77289"/>
    <w:rsid w:val="00F77DF7"/>
    <w:rsid w:val="00F814E3"/>
    <w:rsid w:val="00F81D04"/>
    <w:rsid w:val="00F82D42"/>
    <w:rsid w:val="00F84167"/>
    <w:rsid w:val="00F84336"/>
    <w:rsid w:val="00F862EF"/>
    <w:rsid w:val="00F87135"/>
    <w:rsid w:val="00F873EB"/>
    <w:rsid w:val="00F900D9"/>
    <w:rsid w:val="00F90AE1"/>
    <w:rsid w:val="00F91247"/>
    <w:rsid w:val="00F914F9"/>
    <w:rsid w:val="00F916DC"/>
    <w:rsid w:val="00F924F3"/>
    <w:rsid w:val="00F92939"/>
    <w:rsid w:val="00F92E9F"/>
    <w:rsid w:val="00F937D6"/>
    <w:rsid w:val="00F9400F"/>
    <w:rsid w:val="00F94353"/>
    <w:rsid w:val="00F94462"/>
    <w:rsid w:val="00F9553F"/>
    <w:rsid w:val="00F96228"/>
    <w:rsid w:val="00F966FE"/>
    <w:rsid w:val="00F96DA3"/>
    <w:rsid w:val="00F9765A"/>
    <w:rsid w:val="00F97DB6"/>
    <w:rsid w:val="00FA1118"/>
    <w:rsid w:val="00FA139D"/>
    <w:rsid w:val="00FA1B59"/>
    <w:rsid w:val="00FA3746"/>
    <w:rsid w:val="00FA3D54"/>
    <w:rsid w:val="00FA4D70"/>
    <w:rsid w:val="00FA5084"/>
    <w:rsid w:val="00FA571D"/>
    <w:rsid w:val="00FA57C7"/>
    <w:rsid w:val="00FA6C7F"/>
    <w:rsid w:val="00FA7138"/>
    <w:rsid w:val="00FA735A"/>
    <w:rsid w:val="00FB0FE6"/>
    <w:rsid w:val="00FB13D2"/>
    <w:rsid w:val="00FB24B5"/>
    <w:rsid w:val="00FB3C96"/>
    <w:rsid w:val="00FB450D"/>
    <w:rsid w:val="00FB654E"/>
    <w:rsid w:val="00FB732B"/>
    <w:rsid w:val="00FC0183"/>
    <w:rsid w:val="00FC1453"/>
    <w:rsid w:val="00FC37A5"/>
    <w:rsid w:val="00FC3B22"/>
    <w:rsid w:val="00FC40F3"/>
    <w:rsid w:val="00FC4EFF"/>
    <w:rsid w:val="00FC5231"/>
    <w:rsid w:val="00FC68EC"/>
    <w:rsid w:val="00FC748D"/>
    <w:rsid w:val="00FC76F5"/>
    <w:rsid w:val="00FC795D"/>
    <w:rsid w:val="00FD00E6"/>
    <w:rsid w:val="00FD1C67"/>
    <w:rsid w:val="00FD24DA"/>
    <w:rsid w:val="00FD29D9"/>
    <w:rsid w:val="00FD3CF2"/>
    <w:rsid w:val="00FD543B"/>
    <w:rsid w:val="00FD727D"/>
    <w:rsid w:val="00FD770E"/>
    <w:rsid w:val="00FE00ED"/>
    <w:rsid w:val="00FE114C"/>
    <w:rsid w:val="00FE196F"/>
    <w:rsid w:val="00FE1E4D"/>
    <w:rsid w:val="00FE28C7"/>
    <w:rsid w:val="00FE426E"/>
    <w:rsid w:val="00FE4C2C"/>
    <w:rsid w:val="00FE4FAF"/>
    <w:rsid w:val="00FE5034"/>
    <w:rsid w:val="00FE5E05"/>
    <w:rsid w:val="00FE6277"/>
    <w:rsid w:val="00FE6A5A"/>
    <w:rsid w:val="00FF024E"/>
    <w:rsid w:val="00FF0298"/>
    <w:rsid w:val="00FF098C"/>
    <w:rsid w:val="00FF0A3F"/>
    <w:rsid w:val="00FF2533"/>
    <w:rsid w:val="00FF3365"/>
    <w:rsid w:val="00FF3403"/>
    <w:rsid w:val="00FF3696"/>
    <w:rsid w:val="00FF38C0"/>
    <w:rsid w:val="00FF4D5C"/>
    <w:rsid w:val="00FF567D"/>
    <w:rsid w:val="00FF585E"/>
    <w:rsid w:val="00FF6E4B"/>
    <w:rsid w:val="00FF73DA"/>
    <w:rsid w:val="00FF7D51"/>
    <w:rsid w:val="04008246"/>
    <w:rsid w:val="05149A3D"/>
    <w:rsid w:val="0563DCA8"/>
    <w:rsid w:val="06F118B6"/>
    <w:rsid w:val="073BF21B"/>
    <w:rsid w:val="12F804BA"/>
    <w:rsid w:val="1369A567"/>
    <w:rsid w:val="14120F3A"/>
    <w:rsid w:val="15DC8BBA"/>
    <w:rsid w:val="167594E2"/>
    <w:rsid w:val="17AE71ED"/>
    <w:rsid w:val="17DFD828"/>
    <w:rsid w:val="1832291A"/>
    <w:rsid w:val="189850A1"/>
    <w:rsid w:val="1A744647"/>
    <w:rsid w:val="1DC23F3E"/>
    <w:rsid w:val="1E9AC8A0"/>
    <w:rsid w:val="1EA253D5"/>
    <w:rsid w:val="1F22DDBF"/>
    <w:rsid w:val="21A11E0F"/>
    <w:rsid w:val="231350FF"/>
    <w:rsid w:val="23515F89"/>
    <w:rsid w:val="2358A9E5"/>
    <w:rsid w:val="26391AC3"/>
    <w:rsid w:val="2760F1A6"/>
    <w:rsid w:val="27AF755F"/>
    <w:rsid w:val="29985F62"/>
    <w:rsid w:val="29DEBF1E"/>
    <w:rsid w:val="2BD0F618"/>
    <w:rsid w:val="2BD1EAC6"/>
    <w:rsid w:val="2C415F23"/>
    <w:rsid w:val="2D86D3E5"/>
    <w:rsid w:val="313D5D70"/>
    <w:rsid w:val="326E2422"/>
    <w:rsid w:val="3285F311"/>
    <w:rsid w:val="34AFA205"/>
    <w:rsid w:val="3606705E"/>
    <w:rsid w:val="380ED75E"/>
    <w:rsid w:val="39542807"/>
    <w:rsid w:val="3A677EF1"/>
    <w:rsid w:val="3A919FE7"/>
    <w:rsid w:val="3C49299C"/>
    <w:rsid w:val="3D75BDA0"/>
    <w:rsid w:val="3DE77B91"/>
    <w:rsid w:val="403D944A"/>
    <w:rsid w:val="410810A8"/>
    <w:rsid w:val="4464468F"/>
    <w:rsid w:val="4788FD5E"/>
    <w:rsid w:val="47A10360"/>
    <w:rsid w:val="499A6BD4"/>
    <w:rsid w:val="4A592587"/>
    <w:rsid w:val="4B2DBEF4"/>
    <w:rsid w:val="4FAFA882"/>
    <w:rsid w:val="52B039BF"/>
    <w:rsid w:val="52B09382"/>
    <w:rsid w:val="52F138AD"/>
    <w:rsid w:val="56E40ECD"/>
    <w:rsid w:val="57551DF3"/>
    <w:rsid w:val="5773D08F"/>
    <w:rsid w:val="57BA5073"/>
    <w:rsid w:val="585D1C87"/>
    <w:rsid w:val="58929E01"/>
    <w:rsid w:val="59579AE9"/>
    <w:rsid w:val="5C0508F0"/>
    <w:rsid w:val="5F27F624"/>
    <w:rsid w:val="60B4B0EF"/>
    <w:rsid w:val="61185D85"/>
    <w:rsid w:val="62B14582"/>
    <w:rsid w:val="634CF767"/>
    <w:rsid w:val="636A771B"/>
    <w:rsid w:val="642983B5"/>
    <w:rsid w:val="64FD41C9"/>
    <w:rsid w:val="6593C84A"/>
    <w:rsid w:val="67C22203"/>
    <w:rsid w:val="6B2A545E"/>
    <w:rsid w:val="6BF00AD3"/>
    <w:rsid w:val="6DF9B8F5"/>
    <w:rsid w:val="6FAA06F2"/>
    <w:rsid w:val="6FBC999D"/>
    <w:rsid w:val="704BD049"/>
    <w:rsid w:val="70FD6D20"/>
    <w:rsid w:val="71038228"/>
    <w:rsid w:val="71777419"/>
    <w:rsid w:val="71A4182B"/>
    <w:rsid w:val="74DCD12C"/>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D6E76"/>
  <w15:chartTrackingRefBased/>
  <w15:docId w15:val="{61AF3C69-CA24-4206-8208-ABA3DAA9C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65"/>
    <w:pPr>
      <w:tabs>
        <w:tab w:val="left" w:pos="360"/>
      </w:tabs>
    </w:pPr>
    <w:rPr>
      <w:rFonts w:ascii="Times New Roman" w:hAnsi="Times New Roman"/>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rPr>
  </w:style>
  <w:style w:type="paragraph" w:styleId="Heading2">
    <w:name w:val="heading 2"/>
    <w:basedOn w:val="Normal"/>
    <w:next w:val="Normal"/>
    <w:link w:val="Heading2Char"/>
    <w:uiPriority w:val="9"/>
    <w:unhideWhenUsed/>
    <w:qFormat/>
    <w:rsid w:val="009E64EF"/>
    <w:pPr>
      <w:spacing w:after="120"/>
      <w:outlineLvl w:val="1"/>
    </w:pPr>
    <w:rPr>
      <w:rFonts w:cs="Times New Roman"/>
      <w:u w:val="single"/>
    </w:rPr>
  </w:style>
  <w:style w:type="paragraph" w:styleId="Heading3">
    <w:name w:val="heading 3"/>
    <w:basedOn w:val="Normal"/>
    <w:next w:val="Normal"/>
    <w:link w:val="Heading3Char"/>
    <w:uiPriority w:val="9"/>
    <w:semiHidden/>
    <w:unhideWhenUsed/>
    <w:qFormat/>
    <w:rsid w:val="001024BB"/>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7242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427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427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427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427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427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rsid w:val="00C416F1"/>
    <w:pPr>
      <w:spacing w:before="100" w:beforeAutospacing="1" w:after="100" w:afterAutospacing="1"/>
    </w:pPr>
    <w:rPr>
      <w:rFonts w:eastAsia="Calibri" w:cs="Times New Roman"/>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customStyle="1" w:styleId="paragraph">
    <w:name w:val="paragraph"/>
    <w:basedOn w:val="Normal"/>
    <w:rsid w:val="00987B2F"/>
    <w:pPr>
      <w:spacing w:before="100" w:beforeAutospacing="1" w:after="100" w:afterAutospacing="1"/>
    </w:pPr>
    <w:rPr>
      <w:rFonts w:eastAsia="Times New Roman" w:cs="Times New Roman"/>
      <w:szCs w:val="24"/>
    </w:rPr>
  </w:style>
  <w:style w:type="character" w:customStyle="1" w:styleId="normaltextrun">
    <w:name w:val="normaltextrun"/>
    <w:basedOn w:val="DefaultParagraphFont"/>
    <w:rsid w:val="00987B2F"/>
  </w:style>
  <w:style w:type="character" w:customStyle="1" w:styleId="eop">
    <w:name w:val="eop"/>
    <w:basedOn w:val="DefaultParagraphFont"/>
    <w:rsid w:val="00987B2F"/>
  </w:style>
  <w:style w:type="character" w:customStyle="1" w:styleId="tabchar">
    <w:name w:val="tabchar"/>
    <w:basedOn w:val="DefaultParagraphFont"/>
    <w:rsid w:val="00500B9A"/>
  </w:style>
  <w:style w:type="character" w:customStyle="1" w:styleId="scxw109367508">
    <w:name w:val="scxw109367508"/>
    <w:basedOn w:val="DefaultParagraphFont"/>
    <w:rsid w:val="00500B9A"/>
  </w:style>
  <w:style w:type="paragraph" w:styleId="BodyText">
    <w:name w:val="Body Text"/>
    <w:basedOn w:val="Normal"/>
    <w:link w:val="BodyTextChar"/>
    <w:uiPriority w:val="1"/>
    <w:qFormat/>
    <w:rsid w:val="0028039B"/>
    <w:pPr>
      <w:widowControl w:val="0"/>
      <w:autoSpaceDE w:val="0"/>
      <w:autoSpaceDN w:val="0"/>
    </w:pPr>
    <w:rPr>
      <w:rFonts w:ascii="Calibri" w:eastAsia="Calibri" w:hAnsi="Calibri" w:cs="Calibri"/>
    </w:rPr>
  </w:style>
  <w:style w:type="character" w:customStyle="1" w:styleId="BodyTextChar">
    <w:name w:val="Body Text Char"/>
    <w:basedOn w:val="DefaultParagraphFont"/>
    <w:link w:val="BodyText"/>
    <w:uiPriority w:val="1"/>
    <w:rsid w:val="0028039B"/>
    <w:rPr>
      <w:rFonts w:ascii="Calibri" w:eastAsia="Calibri" w:hAnsi="Calibri" w:cs="Calibri"/>
      <w:sz w:val="22"/>
      <w:szCs w:val="22"/>
    </w:rPr>
  </w:style>
  <w:style w:type="table" w:styleId="TableGrid">
    <w:name w:val="Table Grid"/>
    <w:basedOn w:val="TableNormal"/>
    <w:uiPriority w:val="39"/>
    <w:rsid w:val="00AD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024BB"/>
    <w:rPr>
      <w:rFonts w:asciiTheme="majorHAnsi" w:eastAsiaTheme="majorEastAsia" w:hAnsiTheme="majorHAnsi" w:cstheme="majorBidi"/>
      <w:color w:val="1F3763" w:themeColor="accent1" w:themeShade="7F"/>
    </w:rPr>
  </w:style>
  <w:style w:type="paragraph" w:customStyle="1" w:styleId="xmsonormal">
    <w:name w:val="x_msonormal"/>
    <w:basedOn w:val="Normal"/>
    <w:rsid w:val="00140F1F"/>
    <w:rPr>
      <w:rFonts w:ascii="Calibri" w:hAnsi="Calibri" w:cs="Calibri"/>
    </w:rPr>
  </w:style>
  <w:style w:type="paragraph" w:styleId="Bibliography">
    <w:name w:val="Bibliography"/>
    <w:basedOn w:val="Normal"/>
    <w:next w:val="Normal"/>
    <w:uiPriority w:val="37"/>
    <w:semiHidden/>
    <w:unhideWhenUsed/>
    <w:rsid w:val="00724273"/>
  </w:style>
  <w:style w:type="paragraph" w:styleId="BlockText">
    <w:name w:val="Block Text"/>
    <w:basedOn w:val="Normal"/>
    <w:uiPriority w:val="99"/>
    <w:semiHidden/>
    <w:unhideWhenUsed/>
    <w:rsid w:val="0072427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724273"/>
    <w:pPr>
      <w:spacing w:after="120" w:line="480" w:lineRule="auto"/>
    </w:pPr>
  </w:style>
  <w:style w:type="character" w:customStyle="1" w:styleId="BodyText2Char">
    <w:name w:val="Body Text 2 Char"/>
    <w:basedOn w:val="DefaultParagraphFont"/>
    <w:link w:val="BodyText2"/>
    <w:uiPriority w:val="99"/>
    <w:semiHidden/>
    <w:rsid w:val="00724273"/>
    <w:rPr>
      <w:rFonts w:ascii="Times New Roman" w:hAnsi="Times New Roman"/>
      <w:sz w:val="22"/>
      <w:szCs w:val="22"/>
    </w:rPr>
  </w:style>
  <w:style w:type="paragraph" w:styleId="BodyText3">
    <w:name w:val="Body Text 3"/>
    <w:basedOn w:val="Normal"/>
    <w:link w:val="BodyText3Char"/>
    <w:uiPriority w:val="99"/>
    <w:semiHidden/>
    <w:unhideWhenUsed/>
    <w:rsid w:val="00724273"/>
    <w:pPr>
      <w:spacing w:after="120"/>
    </w:pPr>
    <w:rPr>
      <w:sz w:val="16"/>
      <w:szCs w:val="16"/>
    </w:rPr>
  </w:style>
  <w:style w:type="character" w:customStyle="1" w:styleId="BodyText3Char">
    <w:name w:val="Body Text 3 Char"/>
    <w:basedOn w:val="DefaultParagraphFont"/>
    <w:link w:val="BodyText3"/>
    <w:uiPriority w:val="99"/>
    <w:semiHidden/>
    <w:rsid w:val="00724273"/>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724273"/>
    <w:pPr>
      <w:widowControl/>
      <w:autoSpaceDE/>
      <w:autoSpaceDN/>
      <w:spacing w:line="300" w:lineRule="exact"/>
      <w:ind w:firstLine="360"/>
    </w:pPr>
    <w:rPr>
      <w:rFonts w:ascii="Times New Roman" w:eastAsiaTheme="minorHAnsi" w:hAnsi="Times New Roman" w:cstheme="minorBidi"/>
    </w:rPr>
  </w:style>
  <w:style w:type="character" w:customStyle="1" w:styleId="BodyTextFirstIndentChar">
    <w:name w:val="Body Text First Indent Char"/>
    <w:basedOn w:val="BodyTextChar"/>
    <w:link w:val="BodyTextFirstIndent"/>
    <w:uiPriority w:val="99"/>
    <w:semiHidden/>
    <w:rsid w:val="00724273"/>
    <w:rPr>
      <w:rFonts w:ascii="Times New Roman" w:eastAsia="Calibri" w:hAnsi="Times New Roman" w:cs="Calibri"/>
      <w:sz w:val="22"/>
      <w:szCs w:val="22"/>
    </w:rPr>
  </w:style>
  <w:style w:type="paragraph" w:styleId="BodyTextIndent">
    <w:name w:val="Body Text Indent"/>
    <w:basedOn w:val="Normal"/>
    <w:link w:val="BodyTextIndentChar"/>
    <w:uiPriority w:val="99"/>
    <w:semiHidden/>
    <w:unhideWhenUsed/>
    <w:rsid w:val="00724273"/>
    <w:pPr>
      <w:spacing w:after="120"/>
      <w:ind w:left="360"/>
    </w:pPr>
  </w:style>
  <w:style w:type="character" w:customStyle="1" w:styleId="BodyTextIndentChar">
    <w:name w:val="Body Text Indent Char"/>
    <w:basedOn w:val="DefaultParagraphFont"/>
    <w:link w:val="BodyTextIndent"/>
    <w:uiPriority w:val="99"/>
    <w:semiHidden/>
    <w:rsid w:val="00724273"/>
    <w:rPr>
      <w:rFonts w:ascii="Times New Roman" w:hAnsi="Times New Roman"/>
      <w:sz w:val="22"/>
      <w:szCs w:val="22"/>
    </w:rPr>
  </w:style>
  <w:style w:type="paragraph" w:styleId="BodyTextFirstIndent2">
    <w:name w:val="Body Text First Indent 2"/>
    <w:basedOn w:val="BodyTextIndent"/>
    <w:link w:val="BodyTextFirstIndent2Char"/>
    <w:uiPriority w:val="99"/>
    <w:semiHidden/>
    <w:unhideWhenUsed/>
    <w:rsid w:val="00724273"/>
    <w:pPr>
      <w:spacing w:after="0"/>
      <w:ind w:firstLine="360"/>
    </w:pPr>
  </w:style>
  <w:style w:type="character" w:customStyle="1" w:styleId="BodyTextFirstIndent2Char">
    <w:name w:val="Body Text First Indent 2 Char"/>
    <w:basedOn w:val="BodyTextIndentChar"/>
    <w:link w:val="BodyTextFirstIndent2"/>
    <w:uiPriority w:val="99"/>
    <w:semiHidden/>
    <w:rsid w:val="00724273"/>
    <w:rPr>
      <w:rFonts w:ascii="Times New Roman" w:hAnsi="Times New Roman"/>
      <w:sz w:val="22"/>
      <w:szCs w:val="22"/>
    </w:rPr>
  </w:style>
  <w:style w:type="paragraph" w:styleId="BodyTextIndent2">
    <w:name w:val="Body Text Indent 2"/>
    <w:basedOn w:val="Normal"/>
    <w:link w:val="BodyTextIndent2Char"/>
    <w:uiPriority w:val="99"/>
    <w:semiHidden/>
    <w:unhideWhenUsed/>
    <w:rsid w:val="00724273"/>
    <w:pPr>
      <w:spacing w:after="120" w:line="480" w:lineRule="auto"/>
      <w:ind w:left="360"/>
    </w:pPr>
  </w:style>
  <w:style w:type="character" w:customStyle="1" w:styleId="BodyTextIndent2Char">
    <w:name w:val="Body Text Indent 2 Char"/>
    <w:basedOn w:val="DefaultParagraphFont"/>
    <w:link w:val="BodyTextIndent2"/>
    <w:uiPriority w:val="99"/>
    <w:semiHidden/>
    <w:rsid w:val="00724273"/>
    <w:rPr>
      <w:rFonts w:ascii="Times New Roman" w:hAnsi="Times New Roman"/>
      <w:sz w:val="22"/>
      <w:szCs w:val="22"/>
    </w:rPr>
  </w:style>
  <w:style w:type="paragraph" w:styleId="BodyTextIndent3">
    <w:name w:val="Body Text Indent 3"/>
    <w:basedOn w:val="Normal"/>
    <w:link w:val="BodyTextIndent3Char"/>
    <w:uiPriority w:val="99"/>
    <w:semiHidden/>
    <w:unhideWhenUsed/>
    <w:rsid w:val="0072427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4273"/>
    <w:rPr>
      <w:rFonts w:ascii="Times New Roman" w:hAnsi="Times New Roman"/>
      <w:sz w:val="16"/>
      <w:szCs w:val="16"/>
    </w:rPr>
  </w:style>
  <w:style w:type="paragraph" w:styleId="Caption">
    <w:name w:val="caption"/>
    <w:basedOn w:val="Normal"/>
    <w:next w:val="Normal"/>
    <w:uiPriority w:val="35"/>
    <w:semiHidden/>
    <w:unhideWhenUsed/>
    <w:qFormat/>
    <w:rsid w:val="00724273"/>
    <w:pPr>
      <w:spacing w:after="200"/>
    </w:pPr>
    <w:rPr>
      <w:i/>
      <w:iCs/>
      <w:color w:val="44546A" w:themeColor="text2"/>
      <w:sz w:val="18"/>
      <w:szCs w:val="18"/>
    </w:rPr>
  </w:style>
  <w:style w:type="paragraph" w:styleId="Closing">
    <w:name w:val="Closing"/>
    <w:basedOn w:val="Normal"/>
    <w:link w:val="ClosingChar"/>
    <w:uiPriority w:val="99"/>
    <w:semiHidden/>
    <w:unhideWhenUsed/>
    <w:rsid w:val="00724273"/>
    <w:pPr>
      <w:ind w:left="4320"/>
    </w:pPr>
  </w:style>
  <w:style w:type="character" w:customStyle="1" w:styleId="ClosingChar">
    <w:name w:val="Closing Char"/>
    <w:basedOn w:val="DefaultParagraphFont"/>
    <w:link w:val="Closing"/>
    <w:uiPriority w:val="99"/>
    <w:semiHidden/>
    <w:rsid w:val="00724273"/>
    <w:rPr>
      <w:rFonts w:ascii="Times New Roman" w:hAnsi="Times New Roman"/>
      <w:sz w:val="22"/>
      <w:szCs w:val="22"/>
    </w:rPr>
  </w:style>
  <w:style w:type="paragraph" w:styleId="Date">
    <w:name w:val="Date"/>
    <w:basedOn w:val="Normal"/>
    <w:next w:val="Normal"/>
    <w:link w:val="DateChar"/>
    <w:uiPriority w:val="99"/>
    <w:semiHidden/>
    <w:unhideWhenUsed/>
    <w:rsid w:val="00724273"/>
  </w:style>
  <w:style w:type="character" w:customStyle="1" w:styleId="DateChar">
    <w:name w:val="Date Char"/>
    <w:basedOn w:val="DefaultParagraphFont"/>
    <w:link w:val="Date"/>
    <w:uiPriority w:val="99"/>
    <w:semiHidden/>
    <w:rsid w:val="00724273"/>
    <w:rPr>
      <w:rFonts w:ascii="Times New Roman" w:hAnsi="Times New Roman"/>
      <w:sz w:val="22"/>
      <w:szCs w:val="22"/>
    </w:rPr>
  </w:style>
  <w:style w:type="paragraph" w:styleId="DocumentMap">
    <w:name w:val="Document Map"/>
    <w:basedOn w:val="Normal"/>
    <w:link w:val="DocumentMapChar"/>
    <w:uiPriority w:val="99"/>
    <w:semiHidden/>
    <w:unhideWhenUsed/>
    <w:rsid w:val="0072427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4273"/>
    <w:rPr>
      <w:rFonts w:ascii="Segoe UI" w:hAnsi="Segoe UI" w:cs="Segoe UI"/>
      <w:sz w:val="16"/>
      <w:szCs w:val="16"/>
    </w:rPr>
  </w:style>
  <w:style w:type="paragraph" w:styleId="E-mailSignature">
    <w:name w:val="E-mail Signature"/>
    <w:basedOn w:val="Normal"/>
    <w:link w:val="E-mailSignatureChar"/>
    <w:uiPriority w:val="99"/>
    <w:semiHidden/>
    <w:unhideWhenUsed/>
    <w:rsid w:val="00724273"/>
  </w:style>
  <w:style w:type="character" w:customStyle="1" w:styleId="E-mailSignatureChar">
    <w:name w:val="E-mail Signature Char"/>
    <w:basedOn w:val="DefaultParagraphFont"/>
    <w:link w:val="E-mailSignature"/>
    <w:uiPriority w:val="99"/>
    <w:semiHidden/>
    <w:rsid w:val="00724273"/>
    <w:rPr>
      <w:rFonts w:ascii="Times New Roman" w:hAnsi="Times New Roman"/>
      <w:sz w:val="22"/>
      <w:szCs w:val="22"/>
    </w:rPr>
  </w:style>
  <w:style w:type="paragraph" w:styleId="EndnoteText">
    <w:name w:val="endnote text"/>
    <w:basedOn w:val="Normal"/>
    <w:link w:val="EndnoteTextChar"/>
    <w:uiPriority w:val="99"/>
    <w:semiHidden/>
    <w:unhideWhenUsed/>
    <w:rsid w:val="00724273"/>
    <w:rPr>
      <w:sz w:val="20"/>
      <w:szCs w:val="20"/>
    </w:rPr>
  </w:style>
  <w:style w:type="character" w:customStyle="1" w:styleId="EndnoteTextChar">
    <w:name w:val="Endnote Text Char"/>
    <w:basedOn w:val="DefaultParagraphFont"/>
    <w:link w:val="EndnoteText"/>
    <w:uiPriority w:val="99"/>
    <w:semiHidden/>
    <w:rsid w:val="00724273"/>
    <w:rPr>
      <w:rFonts w:ascii="Times New Roman" w:hAnsi="Times New Roman"/>
      <w:sz w:val="20"/>
      <w:szCs w:val="20"/>
    </w:rPr>
  </w:style>
  <w:style w:type="paragraph" w:styleId="EnvelopeAddress">
    <w:name w:val="envelope address"/>
    <w:basedOn w:val="Normal"/>
    <w:uiPriority w:val="99"/>
    <w:semiHidden/>
    <w:unhideWhenUsed/>
    <w:rsid w:val="00724273"/>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724273"/>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724273"/>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724273"/>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724273"/>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724273"/>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72427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427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4273"/>
    <w:rPr>
      <w:i/>
      <w:iCs/>
    </w:rPr>
  </w:style>
  <w:style w:type="character" w:customStyle="1" w:styleId="HTMLAddressChar">
    <w:name w:val="HTML Address Char"/>
    <w:basedOn w:val="DefaultParagraphFont"/>
    <w:link w:val="HTMLAddress"/>
    <w:uiPriority w:val="99"/>
    <w:semiHidden/>
    <w:rsid w:val="00724273"/>
    <w:rPr>
      <w:rFonts w:ascii="Times New Roman" w:hAnsi="Times New Roman"/>
      <w:i/>
      <w:iCs/>
      <w:sz w:val="22"/>
      <w:szCs w:val="22"/>
    </w:rPr>
  </w:style>
  <w:style w:type="paragraph" w:styleId="HTMLPreformatted">
    <w:name w:val="HTML Preformatted"/>
    <w:basedOn w:val="Normal"/>
    <w:link w:val="HTMLPreformattedChar"/>
    <w:uiPriority w:val="99"/>
    <w:semiHidden/>
    <w:unhideWhenUsed/>
    <w:rsid w:val="0072427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4273"/>
    <w:rPr>
      <w:rFonts w:ascii="Consolas" w:hAnsi="Consolas"/>
      <w:sz w:val="20"/>
      <w:szCs w:val="20"/>
    </w:rPr>
  </w:style>
  <w:style w:type="paragraph" w:styleId="Index1">
    <w:name w:val="index 1"/>
    <w:basedOn w:val="Normal"/>
    <w:next w:val="Normal"/>
    <w:autoRedefine/>
    <w:uiPriority w:val="99"/>
    <w:semiHidden/>
    <w:unhideWhenUsed/>
    <w:rsid w:val="00724273"/>
    <w:pPr>
      <w:ind w:left="220" w:hanging="220"/>
    </w:pPr>
  </w:style>
  <w:style w:type="paragraph" w:styleId="Index2">
    <w:name w:val="index 2"/>
    <w:basedOn w:val="Normal"/>
    <w:next w:val="Normal"/>
    <w:autoRedefine/>
    <w:uiPriority w:val="99"/>
    <w:semiHidden/>
    <w:unhideWhenUsed/>
    <w:rsid w:val="00724273"/>
    <w:pPr>
      <w:ind w:left="440" w:hanging="220"/>
    </w:pPr>
  </w:style>
  <w:style w:type="paragraph" w:styleId="Index3">
    <w:name w:val="index 3"/>
    <w:basedOn w:val="Normal"/>
    <w:next w:val="Normal"/>
    <w:autoRedefine/>
    <w:uiPriority w:val="99"/>
    <w:semiHidden/>
    <w:unhideWhenUsed/>
    <w:rsid w:val="00724273"/>
    <w:pPr>
      <w:ind w:left="660" w:hanging="220"/>
    </w:pPr>
  </w:style>
  <w:style w:type="paragraph" w:styleId="Index4">
    <w:name w:val="index 4"/>
    <w:basedOn w:val="Normal"/>
    <w:next w:val="Normal"/>
    <w:autoRedefine/>
    <w:uiPriority w:val="99"/>
    <w:semiHidden/>
    <w:unhideWhenUsed/>
    <w:rsid w:val="00724273"/>
    <w:pPr>
      <w:ind w:left="880" w:hanging="220"/>
    </w:pPr>
  </w:style>
  <w:style w:type="paragraph" w:styleId="Index5">
    <w:name w:val="index 5"/>
    <w:basedOn w:val="Normal"/>
    <w:next w:val="Normal"/>
    <w:autoRedefine/>
    <w:uiPriority w:val="99"/>
    <w:semiHidden/>
    <w:unhideWhenUsed/>
    <w:rsid w:val="00724273"/>
    <w:pPr>
      <w:ind w:left="1100" w:hanging="220"/>
    </w:pPr>
  </w:style>
  <w:style w:type="paragraph" w:styleId="Index6">
    <w:name w:val="index 6"/>
    <w:basedOn w:val="Normal"/>
    <w:next w:val="Normal"/>
    <w:autoRedefine/>
    <w:uiPriority w:val="99"/>
    <w:semiHidden/>
    <w:unhideWhenUsed/>
    <w:rsid w:val="00724273"/>
    <w:pPr>
      <w:ind w:left="1320" w:hanging="220"/>
    </w:pPr>
  </w:style>
  <w:style w:type="paragraph" w:styleId="Index7">
    <w:name w:val="index 7"/>
    <w:basedOn w:val="Normal"/>
    <w:next w:val="Normal"/>
    <w:autoRedefine/>
    <w:uiPriority w:val="99"/>
    <w:semiHidden/>
    <w:unhideWhenUsed/>
    <w:rsid w:val="00724273"/>
    <w:pPr>
      <w:ind w:left="1540" w:hanging="220"/>
    </w:pPr>
  </w:style>
  <w:style w:type="paragraph" w:styleId="Index8">
    <w:name w:val="index 8"/>
    <w:basedOn w:val="Normal"/>
    <w:next w:val="Normal"/>
    <w:autoRedefine/>
    <w:uiPriority w:val="99"/>
    <w:semiHidden/>
    <w:unhideWhenUsed/>
    <w:rsid w:val="00724273"/>
    <w:pPr>
      <w:ind w:left="1760" w:hanging="220"/>
    </w:pPr>
  </w:style>
  <w:style w:type="paragraph" w:styleId="Index9">
    <w:name w:val="index 9"/>
    <w:basedOn w:val="Normal"/>
    <w:next w:val="Normal"/>
    <w:autoRedefine/>
    <w:uiPriority w:val="99"/>
    <w:semiHidden/>
    <w:unhideWhenUsed/>
    <w:rsid w:val="00724273"/>
    <w:pPr>
      <w:ind w:left="1980" w:hanging="220"/>
    </w:pPr>
  </w:style>
  <w:style w:type="paragraph" w:styleId="IndexHeading">
    <w:name w:val="index heading"/>
    <w:basedOn w:val="Normal"/>
    <w:next w:val="Index1"/>
    <w:uiPriority w:val="99"/>
    <w:semiHidden/>
    <w:unhideWhenUsed/>
    <w:rsid w:val="0072427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427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24273"/>
    <w:rPr>
      <w:rFonts w:ascii="Times New Roman" w:hAnsi="Times New Roman"/>
      <w:i/>
      <w:iCs/>
      <w:color w:val="4472C4" w:themeColor="accent1"/>
      <w:sz w:val="22"/>
      <w:szCs w:val="22"/>
    </w:rPr>
  </w:style>
  <w:style w:type="paragraph" w:styleId="List">
    <w:name w:val="List"/>
    <w:basedOn w:val="Normal"/>
    <w:uiPriority w:val="99"/>
    <w:semiHidden/>
    <w:unhideWhenUsed/>
    <w:rsid w:val="00724273"/>
    <w:pPr>
      <w:ind w:left="360" w:hanging="360"/>
      <w:contextualSpacing/>
    </w:pPr>
  </w:style>
  <w:style w:type="paragraph" w:styleId="List2">
    <w:name w:val="List 2"/>
    <w:basedOn w:val="Normal"/>
    <w:uiPriority w:val="99"/>
    <w:semiHidden/>
    <w:unhideWhenUsed/>
    <w:rsid w:val="00724273"/>
    <w:pPr>
      <w:ind w:left="720" w:hanging="360"/>
      <w:contextualSpacing/>
    </w:pPr>
  </w:style>
  <w:style w:type="paragraph" w:styleId="List3">
    <w:name w:val="List 3"/>
    <w:basedOn w:val="Normal"/>
    <w:uiPriority w:val="99"/>
    <w:semiHidden/>
    <w:unhideWhenUsed/>
    <w:rsid w:val="00724273"/>
    <w:pPr>
      <w:ind w:left="1080" w:hanging="360"/>
      <w:contextualSpacing/>
    </w:pPr>
  </w:style>
  <w:style w:type="paragraph" w:styleId="List4">
    <w:name w:val="List 4"/>
    <w:basedOn w:val="Normal"/>
    <w:uiPriority w:val="99"/>
    <w:semiHidden/>
    <w:unhideWhenUsed/>
    <w:rsid w:val="00724273"/>
    <w:pPr>
      <w:ind w:left="1440" w:hanging="360"/>
      <w:contextualSpacing/>
    </w:pPr>
  </w:style>
  <w:style w:type="paragraph" w:styleId="List5">
    <w:name w:val="List 5"/>
    <w:basedOn w:val="Normal"/>
    <w:uiPriority w:val="99"/>
    <w:semiHidden/>
    <w:unhideWhenUsed/>
    <w:rsid w:val="00724273"/>
    <w:pPr>
      <w:ind w:left="1800" w:hanging="360"/>
      <w:contextualSpacing/>
    </w:pPr>
  </w:style>
  <w:style w:type="paragraph" w:styleId="ListBullet">
    <w:name w:val="List Bullet"/>
    <w:basedOn w:val="Normal"/>
    <w:uiPriority w:val="99"/>
    <w:semiHidden/>
    <w:unhideWhenUsed/>
    <w:rsid w:val="00724273"/>
    <w:pPr>
      <w:numPr>
        <w:numId w:val="35"/>
      </w:numPr>
      <w:contextualSpacing/>
    </w:pPr>
  </w:style>
  <w:style w:type="paragraph" w:styleId="ListBullet2">
    <w:name w:val="List Bullet 2"/>
    <w:basedOn w:val="Normal"/>
    <w:uiPriority w:val="99"/>
    <w:semiHidden/>
    <w:unhideWhenUsed/>
    <w:rsid w:val="00724273"/>
    <w:pPr>
      <w:numPr>
        <w:numId w:val="36"/>
      </w:numPr>
      <w:contextualSpacing/>
    </w:pPr>
  </w:style>
  <w:style w:type="paragraph" w:styleId="ListBullet3">
    <w:name w:val="List Bullet 3"/>
    <w:basedOn w:val="Normal"/>
    <w:uiPriority w:val="99"/>
    <w:semiHidden/>
    <w:unhideWhenUsed/>
    <w:rsid w:val="00724273"/>
    <w:pPr>
      <w:numPr>
        <w:numId w:val="37"/>
      </w:numPr>
      <w:contextualSpacing/>
    </w:pPr>
  </w:style>
  <w:style w:type="paragraph" w:styleId="ListBullet4">
    <w:name w:val="List Bullet 4"/>
    <w:basedOn w:val="Normal"/>
    <w:uiPriority w:val="99"/>
    <w:semiHidden/>
    <w:unhideWhenUsed/>
    <w:rsid w:val="00724273"/>
    <w:pPr>
      <w:numPr>
        <w:numId w:val="38"/>
      </w:numPr>
      <w:contextualSpacing/>
    </w:pPr>
  </w:style>
  <w:style w:type="paragraph" w:styleId="ListBullet5">
    <w:name w:val="List Bullet 5"/>
    <w:basedOn w:val="Normal"/>
    <w:uiPriority w:val="99"/>
    <w:semiHidden/>
    <w:unhideWhenUsed/>
    <w:rsid w:val="00724273"/>
    <w:pPr>
      <w:numPr>
        <w:numId w:val="39"/>
      </w:numPr>
      <w:contextualSpacing/>
    </w:pPr>
  </w:style>
  <w:style w:type="paragraph" w:styleId="ListContinue">
    <w:name w:val="List Continue"/>
    <w:basedOn w:val="Normal"/>
    <w:uiPriority w:val="99"/>
    <w:semiHidden/>
    <w:unhideWhenUsed/>
    <w:rsid w:val="00724273"/>
    <w:pPr>
      <w:spacing w:after="120"/>
      <w:ind w:left="360"/>
      <w:contextualSpacing/>
    </w:pPr>
  </w:style>
  <w:style w:type="paragraph" w:styleId="ListContinue2">
    <w:name w:val="List Continue 2"/>
    <w:basedOn w:val="Normal"/>
    <w:uiPriority w:val="99"/>
    <w:semiHidden/>
    <w:unhideWhenUsed/>
    <w:rsid w:val="00724273"/>
    <w:pPr>
      <w:spacing w:after="120"/>
      <w:ind w:left="720"/>
      <w:contextualSpacing/>
    </w:pPr>
  </w:style>
  <w:style w:type="paragraph" w:styleId="ListContinue3">
    <w:name w:val="List Continue 3"/>
    <w:basedOn w:val="Normal"/>
    <w:uiPriority w:val="99"/>
    <w:semiHidden/>
    <w:unhideWhenUsed/>
    <w:rsid w:val="00724273"/>
    <w:pPr>
      <w:spacing w:after="120"/>
      <w:ind w:left="1080"/>
      <w:contextualSpacing/>
    </w:pPr>
  </w:style>
  <w:style w:type="paragraph" w:styleId="ListContinue4">
    <w:name w:val="List Continue 4"/>
    <w:basedOn w:val="Normal"/>
    <w:uiPriority w:val="99"/>
    <w:semiHidden/>
    <w:unhideWhenUsed/>
    <w:rsid w:val="00724273"/>
    <w:pPr>
      <w:spacing w:after="120"/>
      <w:ind w:left="1440"/>
      <w:contextualSpacing/>
    </w:pPr>
  </w:style>
  <w:style w:type="paragraph" w:styleId="ListContinue5">
    <w:name w:val="List Continue 5"/>
    <w:basedOn w:val="Normal"/>
    <w:uiPriority w:val="99"/>
    <w:semiHidden/>
    <w:unhideWhenUsed/>
    <w:rsid w:val="00724273"/>
    <w:pPr>
      <w:spacing w:after="120"/>
      <w:ind w:left="1800"/>
      <w:contextualSpacing/>
    </w:pPr>
  </w:style>
  <w:style w:type="paragraph" w:styleId="ListNumber">
    <w:name w:val="List Number"/>
    <w:basedOn w:val="Normal"/>
    <w:uiPriority w:val="99"/>
    <w:semiHidden/>
    <w:unhideWhenUsed/>
    <w:rsid w:val="00724273"/>
    <w:pPr>
      <w:numPr>
        <w:numId w:val="40"/>
      </w:numPr>
      <w:contextualSpacing/>
    </w:pPr>
  </w:style>
  <w:style w:type="paragraph" w:styleId="ListNumber2">
    <w:name w:val="List Number 2"/>
    <w:basedOn w:val="Normal"/>
    <w:uiPriority w:val="99"/>
    <w:semiHidden/>
    <w:unhideWhenUsed/>
    <w:rsid w:val="00724273"/>
    <w:pPr>
      <w:numPr>
        <w:numId w:val="41"/>
      </w:numPr>
      <w:contextualSpacing/>
    </w:pPr>
  </w:style>
  <w:style w:type="paragraph" w:styleId="ListNumber3">
    <w:name w:val="List Number 3"/>
    <w:basedOn w:val="Normal"/>
    <w:uiPriority w:val="99"/>
    <w:semiHidden/>
    <w:unhideWhenUsed/>
    <w:rsid w:val="00724273"/>
    <w:pPr>
      <w:numPr>
        <w:numId w:val="42"/>
      </w:numPr>
      <w:contextualSpacing/>
    </w:pPr>
  </w:style>
  <w:style w:type="paragraph" w:styleId="ListNumber4">
    <w:name w:val="List Number 4"/>
    <w:basedOn w:val="Normal"/>
    <w:uiPriority w:val="99"/>
    <w:semiHidden/>
    <w:unhideWhenUsed/>
    <w:rsid w:val="00724273"/>
    <w:pPr>
      <w:numPr>
        <w:numId w:val="43"/>
      </w:numPr>
      <w:contextualSpacing/>
    </w:pPr>
  </w:style>
  <w:style w:type="paragraph" w:styleId="ListNumber5">
    <w:name w:val="List Number 5"/>
    <w:basedOn w:val="Normal"/>
    <w:uiPriority w:val="99"/>
    <w:semiHidden/>
    <w:unhideWhenUsed/>
    <w:rsid w:val="00724273"/>
    <w:pPr>
      <w:numPr>
        <w:numId w:val="44"/>
      </w:numPr>
      <w:contextualSpacing/>
    </w:pPr>
  </w:style>
  <w:style w:type="paragraph" w:styleId="MacroText">
    <w:name w:val="macro"/>
    <w:link w:val="MacroTextChar"/>
    <w:uiPriority w:val="99"/>
    <w:semiHidden/>
    <w:unhideWhenUsed/>
    <w:rsid w:val="00724273"/>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724273"/>
    <w:rPr>
      <w:rFonts w:ascii="Consolas" w:hAnsi="Consolas"/>
      <w:sz w:val="20"/>
      <w:szCs w:val="20"/>
    </w:rPr>
  </w:style>
  <w:style w:type="paragraph" w:styleId="MessageHeader">
    <w:name w:val="Message Header"/>
    <w:basedOn w:val="Normal"/>
    <w:link w:val="MessageHeaderChar"/>
    <w:uiPriority w:val="99"/>
    <w:semiHidden/>
    <w:unhideWhenUsed/>
    <w:rsid w:val="0072427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24273"/>
    <w:rPr>
      <w:rFonts w:asciiTheme="majorHAnsi" w:eastAsiaTheme="majorEastAsia" w:hAnsiTheme="majorHAnsi" w:cstheme="majorBidi"/>
      <w:shd w:val="pct20" w:color="auto" w:fill="auto"/>
    </w:rPr>
  </w:style>
  <w:style w:type="paragraph" w:styleId="NoSpacing">
    <w:name w:val="No Spacing"/>
    <w:uiPriority w:val="1"/>
    <w:qFormat/>
    <w:rsid w:val="00724273"/>
    <w:rPr>
      <w:rFonts w:ascii="Times New Roman" w:hAnsi="Times New Roman"/>
      <w:sz w:val="22"/>
      <w:szCs w:val="22"/>
    </w:rPr>
  </w:style>
  <w:style w:type="paragraph" w:styleId="NormalIndent">
    <w:name w:val="Normal Indent"/>
    <w:basedOn w:val="Normal"/>
    <w:uiPriority w:val="99"/>
    <w:semiHidden/>
    <w:unhideWhenUsed/>
    <w:rsid w:val="00724273"/>
    <w:pPr>
      <w:ind w:left="720"/>
    </w:pPr>
  </w:style>
  <w:style w:type="paragraph" w:styleId="NoteHeading">
    <w:name w:val="Note Heading"/>
    <w:basedOn w:val="Normal"/>
    <w:next w:val="Normal"/>
    <w:link w:val="NoteHeadingChar"/>
    <w:uiPriority w:val="99"/>
    <w:semiHidden/>
    <w:unhideWhenUsed/>
    <w:rsid w:val="00724273"/>
  </w:style>
  <w:style w:type="character" w:customStyle="1" w:styleId="NoteHeadingChar">
    <w:name w:val="Note Heading Char"/>
    <w:basedOn w:val="DefaultParagraphFont"/>
    <w:link w:val="NoteHeading"/>
    <w:uiPriority w:val="99"/>
    <w:semiHidden/>
    <w:rsid w:val="00724273"/>
    <w:rPr>
      <w:rFonts w:ascii="Times New Roman" w:hAnsi="Times New Roman"/>
      <w:sz w:val="22"/>
      <w:szCs w:val="22"/>
    </w:rPr>
  </w:style>
  <w:style w:type="paragraph" w:styleId="PlainText">
    <w:name w:val="Plain Text"/>
    <w:basedOn w:val="Normal"/>
    <w:link w:val="PlainTextChar"/>
    <w:uiPriority w:val="99"/>
    <w:semiHidden/>
    <w:unhideWhenUsed/>
    <w:rsid w:val="00724273"/>
    <w:rPr>
      <w:rFonts w:ascii="Consolas" w:hAnsi="Consolas"/>
      <w:sz w:val="21"/>
      <w:szCs w:val="21"/>
    </w:rPr>
  </w:style>
  <w:style w:type="character" w:customStyle="1" w:styleId="PlainTextChar">
    <w:name w:val="Plain Text Char"/>
    <w:basedOn w:val="DefaultParagraphFont"/>
    <w:link w:val="PlainText"/>
    <w:uiPriority w:val="99"/>
    <w:semiHidden/>
    <w:rsid w:val="00724273"/>
    <w:rPr>
      <w:rFonts w:ascii="Consolas" w:hAnsi="Consolas"/>
      <w:sz w:val="21"/>
      <w:szCs w:val="21"/>
    </w:rPr>
  </w:style>
  <w:style w:type="paragraph" w:styleId="Quote">
    <w:name w:val="Quote"/>
    <w:basedOn w:val="Normal"/>
    <w:next w:val="Normal"/>
    <w:link w:val="QuoteChar"/>
    <w:uiPriority w:val="29"/>
    <w:qFormat/>
    <w:rsid w:val="0072427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24273"/>
    <w:rPr>
      <w:rFonts w:ascii="Times New Roman" w:hAnsi="Times New Roman"/>
      <w:i/>
      <w:iCs/>
      <w:color w:val="404040" w:themeColor="text1" w:themeTint="BF"/>
      <w:sz w:val="22"/>
      <w:szCs w:val="22"/>
    </w:rPr>
  </w:style>
  <w:style w:type="paragraph" w:styleId="Salutation">
    <w:name w:val="Salutation"/>
    <w:basedOn w:val="Normal"/>
    <w:next w:val="Normal"/>
    <w:link w:val="SalutationChar"/>
    <w:uiPriority w:val="99"/>
    <w:semiHidden/>
    <w:unhideWhenUsed/>
    <w:rsid w:val="00724273"/>
  </w:style>
  <w:style w:type="character" w:customStyle="1" w:styleId="SalutationChar">
    <w:name w:val="Salutation Char"/>
    <w:basedOn w:val="DefaultParagraphFont"/>
    <w:link w:val="Salutation"/>
    <w:uiPriority w:val="99"/>
    <w:semiHidden/>
    <w:rsid w:val="00724273"/>
    <w:rPr>
      <w:rFonts w:ascii="Times New Roman" w:hAnsi="Times New Roman"/>
      <w:sz w:val="22"/>
      <w:szCs w:val="22"/>
    </w:rPr>
  </w:style>
  <w:style w:type="paragraph" w:styleId="Signature">
    <w:name w:val="Signature"/>
    <w:basedOn w:val="Normal"/>
    <w:link w:val="SignatureChar"/>
    <w:uiPriority w:val="99"/>
    <w:semiHidden/>
    <w:unhideWhenUsed/>
    <w:rsid w:val="00724273"/>
    <w:pPr>
      <w:ind w:left="4320"/>
    </w:pPr>
  </w:style>
  <w:style w:type="character" w:customStyle="1" w:styleId="SignatureChar">
    <w:name w:val="Signature Char"/>
    <w:basedOn w:val="DefaultParagraphFont"/>
    <w:link w:val="Signature"/>
    <w:uiPriority w:val="99"/>
    <w:semiHidden/>
    <w:rsid w:val="00724273"/>
    <w:rPr>
      <w:rFonts w:ascii="Times New Roman" w:hAnsi="Times New Roman"/>
      <w:sz w:val="22"/>
      <w:szCs w:val="22"/>
    </w:rPr>
  </w:style>
  <w:style w:type="paragraph" w:styleId="Subtitle">
    <w:name w:val="Subtitle"/>
    <w:basedOn w:val="Normal"/>
    <w:next w:val="Normal"/>
    <w:link w:val="SubtitleChar"/>
    <w:uiPriority w:val="11"/>
    <w:qFormat/>
    <w:rsid w:val="00724273"/>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724273"/>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724273"/>
    <w:pPr>
      <w:ind w:left="220" w:hanging="220"/>
    </w:pPr>
  </w:style>
  <w:style w:type="paragraph" w:styleId="TableofFigures">
    <w:name w:val="table of figures"/>
    <w:basedOn w:val="Normal"/>
    <w:next w:val="Normal"/>
    <w:uiPriority w:val="99"/>
    <w:semiHidden/>
    <w:unhideWhenUsed/>
    <w:rsid w:val="00724273"/>
  </w:style>
  <w:style w:type="paragraph" w:styleId="Title">
    <w:name w:val="Title"/>
    <w:basedOn w:val="Normal"/>
    <w:next w:val="Normal"/>
    <w:link w:val="TitleChar"/>
    <w:uiPriority w:val="10"/>
    <w:qFormat/>
    <w:rsid w:val="0072427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27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24273"/>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724273"/>
    <w:pPr>
      <w:spacing w:after="100"/>
    </w:pPr>
  </w:style>
  <w:style w:type="paragraph" w:styleId="TOC2">
    <w:name w:val="toc 2"/>
    <w:basedOn w:val="Normal"/>
    <w:next w:val="Normal"/>
    <w:autoRedefine/>
    <w:uiPriority w:val="39"/>
    <w:semiHidden/>
    <w:unhideWhenUsed/>
    <w:rsid w:val="00724273"/>
    <w:pPr>
      <w:spacing w:after="100"/>
      <w:ind w:left="220"/>
    </w:pPr>
  </w:style>
  <w:style w:type="paragraph" w:styleId="TOC3">
    <w:name w:val="toc 3"/>
    <w:basedOn w:val="Normal"/>
    <w:next w:val="Normal"/>
    <w:autoRedefine/>
    <w:uiPriority w:val="39"/>
    <w:semiHidden/>
    <w:unhideWhenUsed/>
    <w:rsid w:val="00724273"/>
    <w:pPr>
      <w:spacing w:after="100"/>
      <w:ind w:left="440"/>
    </w:pPr>
  </w:style>
  <w:style w:type="paragraph" w:styleId="TOC4">
    <w:name w:val="toc 4"/>
    <w:basedOn w:val="Normal"/>
    <w:next w:val="Normal"/>
    <w:autoRedefine/>
    <w:uiPriority w:val="39"/>
    <w:semiHidden/>
    <w:unhideWhenUsed/>
    <w:rsid w:val="00724273"/>
    <w:pPr>
      <w:spacing w:after="100"/>
      <w:ind w:left="660"/>
    </w:pPr>
  </w:style>
  <w:style w:type="paragraph" w:styleId="TOC5">
    <w:name w:val="toc 5"/>
    <w:basedOn w:val="Normal"/>
    <w:next w:val="Normal"/>
    <w:autoRedefine/>
    <w:uiPriority w:val="39"/>
    <w:semiHidden/>
    <w:unhideWhenUsed/>
    <w:rsid w:val="00724273"/>
    <w:pPr>
      <w:spacing w:after="100"/>
      <w:ind w:left="880"/>
    </w:pPr>
  </w:style>
  <w:style w:type="paragraph" w:styleId="TOC6">
    <w:name w:val="toc 6"/>
    <w:basedOn w:val="Normal"/>
    <w:next w:val="Normal"/>
    <w:autoRedefine/>
    <w:uiPriority w:val="39"/>
    <w:semiHidden/>
    <w:unhideWhenUsed/>
    <w:rsid w:val="00724273"/>
    <w:pPr>
      <w:spacing w:after="100"/>
      <w:ind w:left="1100"/>
    </w:pPr>
  </w:style>
  <w:style w:type="paragraph" w:styleId="TOC7">
    <w:name w:val="toc 7"/>
    <w:basedOn w:val="Normal"/>
    <w:next w:val="Normal"/>
    <w:autoRedefine/>
    <w:uiPriority w:val="39"/>
    <w:semiHidden/>
    <w:unhideWhenUsed/>
    <w:rsid w:val="00724273"/>
    <w:pPr>
      <w:spacing w:after="100"/>
      <w:ind w:left="1320"/>
    </w:pPr>
  </w:style>
  <w:style w:type="paragraph" w:styleId="TOC8">
    <w:name w:val="toc 8"/>
    <w:basedOn w:val="Normal"/>
    <w:next w:val="Normal"/>
    <w:autoRedefine/>
    <w:uiPriority w:val="39"/>
    <w:semiHidden/>
    <w:unhideWhenUsed/>
    <w:rsid w:val="00724273"/>
    <w:pPr>
      <w:spacing w:after="100"/>
      <w:ind w:left="1540"/>
    </w:pPr>
  </w:style>
  <w:style w:type="paragraph" w:styleId="TOC9">
    <w:name w:val="toc 9"/>
    <w:basedOn w:val="Normal"/>
    <w:next w:val="Normal"/>
    <w:autoRedefine/>
    <w:uiPriority w:val="39"/>
    <w:semiHidden/>
    <w:unhideWhenUsed/>
    <w:rsid w:val="00724273"/>
    <w:pPr>
      <w:spacing w:after="100"/>
      <w:ind w:left="1760"/>
    </w:pPr>
  </w:style>
  <w:style w:type="paragraph" w:styleId="TOCHeading">
    <w:name w:val="TOC Heading"/>
    <w:basedOn w:val="Heading1"/>
    <w:next w:val="Normal"/>
    <w:uiPriority w:val="39"/>
    <w:semiHidden/>
    <w:unhideWhenUsed/>
    <w:qFormat/>
    <w:rsid w:val="00724273"/>
    <w:pPr>
      <w:keepNext/>
      <w:keepLines/>
      <w:outlineLvl w:val="9"/>
    </w:pPr>
    <w:rPr>
      <w:rFonts w:asciiTheme="majorHAnsi" w:eastAsiaTheme="majorEastAsia" w:hAnsiTheme="majorHAnsi" w:cstheme="majorBidi"/>
      <w:b w:val="0"/>
      <w:color w:val="2F5496" w:themeColor="accent1" w:themeShade="BF"/>
      <w:sz w:val="32"/>
      <w:szCs w:val="32"/>
    </w:rPr>
  </w:style>
  <w:style w:type="character" w:styleId="Strong">
    <w:name w:val="Strong"/>
    <w:basedOn w:val="DefaultParagraphFont"/>
    <w:uiPriority w:val="22"/>
    <w:qFormat/>
    <w:rsid w:val="00297CE2"/>
    <w:rPr>
      <w:b/>
      <w:bCs/>
    </w:rPr>
  </w:style>
  <w:style w:type="character" w:styleId="PageNumber">
    <w:name w:val="page number"/>
    <w:basedOn w:val="DefaultParagraphFont"/>
    <w:uiPriority w:val="99"/>
    <w:semiHidden/>
    <w:unhideWhenUsed/>
    <w:rsid w:val="00076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501249">
      <w:bodyDiv w:val="1"/>
      <w:marLeft w:val="0"/>
      <w:marRight w:val="0"/>
      <w:marTop w:val="0"/>
      <w:marBottom w:val="0"/>
      <w:divBdr>
        <w:top w:val="none" w:sz="0" w:space="0" w:color="auto"/>
        <w:left w:val="none" w:sz="0" w:space="0" w:color="auto"/>
        <w:bottom w:val="none" w:sz="0" w:space="0" w:color="auto"/>
        <w:right w:val="none" w:sz="0" w:space="0" w:color="auto"/>
      </w:divBdr>
    </w:div>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401568867">
      <w:bodyDiv w:val="1"/>
      <w:marLeft w:val="0"/>
      <w:marRight w:val="0"/>
      <w:marTop w:val="0"/>
      <w:marBottom w:val="0"/>
      <w:divBdr>
        <w:top w:val="none" w:sz="0" w:space="0" w:color="auto"/>
        <w:left w:val="none" w:sz="0" w:space="0" w:color="auto"/>
        <w:bottom w:val="none" w:sz="0" w:space="0" w:color="auto"/>
        <w:right w:val="none" w:sz="0" w:space="0" w:color="auto"/>
      </w:divBdr>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60097756">
      <w:bodyDiv w:val="1"/>
      <w:marLeft w:val="0"/>
      <w:marRight w:val="0"/>
      <w:marTop w:val="0"/>
      <w:marBottom w:val="0"/>
      <w:divBdr>
        <w:top w:val="none" w:sz="0" w:space="0" w:color="auto"/>
        <w:left w:val="none" w:sz="0" w:space="0" w:color="auto"/>
        <w:bottom w:val="none" w:sz="0" w:space="0" w:color="auto"/>
        <w:right w:val="none" w:sz="0" w:space="0" w:color="auto"/>
      </w:divBdr>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63115826">
      <w:bodyDiv w:val="1"/>
      <w:marLeft w:val="0"/>
      <w:marRight w:val="0"/>
      <w:marTop w:val="0"/>
      <w:marBottom w:val="0"/>
      <w:divBdr>
        <w:top w:val="none" w:sz="0" w:space="0" w:color="auto"/>
        <w:left w:val="none" w:sz="0" w:space="0" w:color="auto"/>
        <w:bottom w:val="none" w:sz="0" w:space="0" w:color="auto"/>
        <w:right w:val="none" w:sz="0" w:space="0" w:color="auto"/>
      </w:divBdr>
      <w:divsChild>
        <w:div w:id="392778423">
          <w:marLeft w:val="0"/>
          <w:marRight w:val="0"/>
          <w:marTop w:val="0"/>
          <w:marBottom w:val="0"/>
          <w:divBdr>
            <w:top w:val="none" w:sz="0" w:space="0" w:color="auto"/>
            <w:left w:val="none" w:sz="0" w:space="0" w:color="auto"/>
            <w:bottom w:val="none" w:sz="0" w:space="0" w:color="auto"/>
            <w:right w:val="none" w:sz="0" w:space="0" w:color="auto"/>
          </w:divBdr>
        </w:div>
        <w:div w:id="394671467">
          <w:marLeft w:val="0"/>
          <w:marRight w:val="0"/>
          <w:marTop w:val="0"/>
          <w:marBottom w:val="0"/>
          <w:divBdr>
            <w:top w:val="none" w:sz="0" w:space="0" w:color="auto"/>
            <w:left w:val="none" w:sz="0" w:space="0" w:color="auto"/>
            <w:bottom w:val="none" w:sz="0" w:space="0" w:color="auto"/>
            <w:right w:val="none" w:sz="0" w:space="0" w:color="auto"/>
          </w:divBdr>
        </w:div>
        <w:div w:id="508913182">
          <w:marLeft w:val="0"/>
          <w:marRight w:val="0"/>
          <w:marTop w:val="0"/>
          <w:marBottom w:val="0"/>
          <w:divBdr>
            <w:top w:val="none" w:sz="0" w:space="0" w:color="auto"/>
            <w:left w:val="none" w:sz="0" w:space="0" w:color="auto"/>
            <w:bottom w:val="none" w:sz="0" w:space="0" w:color="auto"/>
            <w:right w:val="none" w:sz="0" w:space="0" w:color="auto"/>
          </w:divBdr>
        </w:div>
        <w:div w:id="544877761">
          <w:marLeft w:val="0"/>
          <w:marRight w:val="0"/>
          <w:marTop w:val="0"/>
          <w:marBottom w:val="0"/>
          <w:divBdr>
            <w:top w:val="none" w:sz="0" w:space="0" w:color="auto"/>
            <w:left w:val="none" w:sz="0" w:space="0" w:color="auto"/>
            <w:bottom w:val="none" w:sz="0" w:space="0" w:color="auto"/>
            <w:right w:val="none" w:sz="0" w:space="0" w:color="auto"/>
          </w:divBdr>
        </w:div>
        <w:div w:id="739718799">
          <w:marLeft w:val="0"/>
          <w:marRight w:val="0"/>
          <w:marTop w:val="0"/>
          <w:marBottom w:val="0"/>
          <w:divBdr>
            <w:top w:val="none" w:sz="0" w:space="0" w:color="auto"/>
            <w:left w:val="none" w:sz="0" w:space="0" w:color="auto"/>
            <w:bottom w:val="none" w:sz="0" w:space="0" w:color="auto"/>
            <w:right w:val="none" w:sz="0" w:space="0" w:color="auto"/>
          </w:divBdr>
        </w:div>
        <w:div w:id="763958602">
          <w:marLeft w:val="0"/>
          <w:marRight w:val="0"/>
          <w:marTop w:val="0"/>
          <w:marBottom w:val="0"/>
          <w:divBdr>
            <w:top w:val="none" w:sz="0" w:space="0" w:color="auto"/>
            <w:left w:val="none" w:sz="0" w:space="0" w:color="auto"/>
            <w:bottom w:val="none" w:sz="0" w:space="0" w:color="auto"/>
            <w:right w:val="none" w:sz="0" w:space="0" w:color="auto"/>
          </w:divBdr>
        </w:div>
        <w:div w:id="837774502">
          <w:marLeft w:val="0"/>
          <w:marRight w:val="0"/>
          <w:marTop w:val="0"/>
          <w:marBottom w:val="0"/>
          <w:divBdr>
            <w:top w:val="none" w:sz="0" w:space="0" w:color="auto"/>
            <w:left w:val="none" w:sz="0" w:space="0" w:color="auto"/>
            <w:bottom w:val="none" w:sz="0" w:space="0" w:color="auto"/>
            <w:right w:val="none" w:sz="0" w:space="0" w:color="auto"/>
          </w:divBdr>
        </w:div>
        <w:div w:id="878978647">
          <w:marLeft w:val="0"/>
          <w:marRight w:val="0"/>
          <w:marTop w:val="0"/>
          <w:marBottom w:val="0"/>
          <w:divBdr>
            <w:top w:val="none" w:sz="0" w:space="0" w:color="auto"/>
            <w:left w:val="none" w:sz="0" w:space="0" w:color="auto"/>
            <w:bottom w:val="none" w:sz="0" w:space="0" w:color="auto"/>
            <w:right w:val="none" w:sz="0" w:space="0" w:color="auto"/>
          </w:divBdr>
        </w:div>
        <w:div w:id="990137782">
          <w:marLeft w:val="0"/>
          <w:marRight w:val="0"/>
          <w:marTop w:val="0"/>
          <w:marBottom w:val="0"/>
          <w:divBdr>
            <w:top w:val="none" w:sz="0" w:space="0" w:color="auto"/>
            <w:left w:val="none" w:sz="0" w:space="0" w:color="auto"/>
            <w:bottom w:val="none" w:sz="0" w:space="0" w:color="auto"/>
            <w:right w:val="none" w:sz="0" w:space="0" w:color="auto"/>
          </w:divBdr>
        </w:div>
        <w:div w:id="1048412093">
          <w:marLeft w:val="0"/>
          <w:marRight w:val="0"/>
          <w:marTop w:val="0"/>
          <w:marBottom w:val="0"/>
          <w:divBdr>
            <w:top w:val="none" w:sz="0" w:space="0" w:color="auto"/>
            <w:left w:val="none" w:sz="0" w:space="0" w:color="auto"/>
            <w:bottom w:val="none" w:sz="0" w:space="0" w:color="auto"/>
            <w:right w:val="none" w:sz="0" w:space="0" w:color="auto"/>
          </w:divBdr>
        </w:div>
        <w:div w:id="1064911395">
          <w:marLeft w:val="0"/>
          <w:marRight w:val="0"/>
          <w:marTop w:val="0"/>
          <w:marBottom w:val="0"/>
          <w:divBdr>
            <w:top w:val="none" w:sz="0" w:space="0" w:color="auto"/>
            <w:left w:val="none" w:sz="0" w:space="0" w:color="auto"/>
            <w:bottom w:val="none" w:sz="0" w:space="0" w:color="auto"/>
            <w:right w:val="none" w:sz="0" w:space="0" w:color="auto"/>
          </w:divBdr>
        </w:div>
        <w:div w:id="1070888259">
          <w:marLeft w:val="0"/>
          <w:marRight w:val="0"/>
          <w:marTop w:val="0"/>
          <w:marBottom w:val="0"/>
          <w:divBdr>
            <w:top w:val="none" w:sz="0" w:space="0" w:color="auto"/>
            <w:left w:val="none" w:sz="0" w:space="0" w:color="auto"/>
            <w:bottom w:val="none" w:sz="0" w:space="0" w:color="auto"/>
            <w:right w:val="none" w:sz="0" w:space="0" w:color="auto"/>
          </w:divBdr>
        </w:div>
        <w:div w:id="1169522575">
          <w:marLeft w:val="0"/>
          <w:marRight w:val="0"/>
          <w:marTop w:val="0"/>
          <w:marBottom w:val="0"/>
          <w:divBdr>
            <w:top w:val="none" w:sz="0" w:space="0" w:color="auto"/>
            <w:left w:val="none" w:sz="0" w:space="0" w:color="auto"/>
            <w:bottom w:val="none" w:sz="0" w:space="0" w:color="auto"/>
            <w:right w:val="none" w:sz="0" w:space="0" w:color="auto"/>
          </w:divBdr>
        </w:div>
        <w:div w:id="1170558376">
          <w:marLeft w:val="0"/>
          <w:marRight w:val="0"/>
          <w:marTop w:val="0"/>
          <w:marBottom w:val="0"/>
          <w:divBdr>
            <w:top w:val="none" w:sz="0" w:space="0" w:color="auto"/>
            <w:left w:val="none" w:sz="0" w:space="0" w:color="auto"/>
            <w:bottom w:val="none" w:sz="0" w:space="0" w:color="auto"/>
            <w:right w:val="none" w:sz="0" w:space="0" w:color="auto"/>
          </w:divBdr>
        </w:div>
        <w:div w:id="1356467815">
          <w:marLeft w:val="0"/>
          <w:marRight w:val="0"/>
          <w:marTop w:val="0"/>
          <w:marBottom w:val="0"/>
          <w:divBdr>
            <w:top w:val="none" w:sz="0" w:space="0" w:color="auto"/>
            <w:left w:val="none" w:sz="0" w:space="0" w:color="auto"/>
            <w:bottom w:val="none" w:sz="0" w:space="0" w:color="auto"/>
            <w:right w:val="none" w:sz="0" w:space="0" w:color="auto"/>
          </w:divBdr>
        </w:div>
        <w:div w:id="1380320464">
          <w:marLeft w:val="0"/>
          <w:marRight w:val="0"/>
          <w:marTop w:val="0"/>
          <w:marBottom w:val="0"/>
          <w:divBdr>
            <w:top w:val="none" w:sz="0" w:space="0" w:color="auto"/>
            <w:left w:val="none" w:sz="0" w:space="0" w:color="auto"/>
            <w:bottom w:val="none" w:sz="0" w:space="0" w:color="auto"/>
            <w:right w:val="none" w:sz="0" w:space="0" w:color="auto"/>
          </w:divBdr>
        </w:div>
        <w:div w:id="1394432451">
          <w:marLeft w:val="0"/>
          <w:marRight w:val="0"/>
          <w:marTop w:val="0"/>
          <w:marBottom w:val="0"/>
          <w:divBdr>
            <w:top w:val="none" w:sz="0" w:space="0" w:color="auto"/>
            <w:left w:val="none" w:sz="0" w:space="0" w:color="auto"/>
            <w:bottom w:val="none" w:sz="0" w:space="0" w:color="auto"/>
            <w:right w:val="none" w:sz="0" w:space="0" w:color="auto"/>
          </w:divBdr>
        </w:div>
        <w:div w:id="1473013264">
          <w:marLeft w:val="0"/>
          <w:marRight w:val="0"/>
          <w:marTop w:val="0"/>
          <w:marBottom w:val="0"/>
          <w:divBdr>
            <w:top w:val="none" w:sz="0" w:space="0" w:color="auto"/>
            <w:left w:val="none" w:sz="0" w:space="0" w:color="auto"/>
            <w:bottom w:val="none" w:sz="0" w:space="0" w:color="auto"/>
            <w:right w:val="none" w:sz="0" w:space="0" w:color="auto"/>
          </w:divBdr>
        </w:div>
        <w:div w:id="1505196402">
          <w:marLeft w:val="0"/>
          <w:marRight w:val="0"/>
          <w:marTop w:val="0"/>
          <w:marBottom w:val="0"/>
          <w:divBdr>
            <w:top w:val="none" w:sz="0" w:space="0" w:color="auto"/>
            <w:left w:val="none" w:sz="0" w:space="0" w:color="auto"/>
            <w:bottom w:val="none" w:sz="0" w:space="0" w:color="auto"/>
            <w:right w:val="none" w:sz="0" w:space="0" w:color="auto"/>
          </w:divBdr>
        </w:div>
        <w:div w:id="1804883267">
          <w:marLeft w:val="0"/>
          <w:marRight w:val="0"/>
          <w:marTop w:val="0"/>
          <w:marBottom w:val="0"/>
          <w:divBdr>
            <w:top w:val="none" w:sz="0" w:space="0" w:color="auto"/>
            <w:left w:val="none" w:sz="0" w:space="0" w:color="auto"/>
            <w:bottom w:val="none" w:sz="0" w:space="0" w:color="auto"/>
            <w:right w:val="none" w:sz="0" w:space="0" w:color="auto"/>
          </w:divBdr>
        </w:div>
        <w:div w:id="2071154264">
          <w:marLeft w:val="0"/>
          <w:marRight w:val="0"/>
          <w:marTop w:val="0"/>
          <w:marBottom w:val="0"/>
          <w:divBdr>
            <w:top w:val="none" w:sz="0" w:space="0" w:color="auto"/>
            <w:left w:val="none" w:sz="0" w:space="0" w:color="auto"/>
            <w:bottom w:val="none" w:sz="0" w:space="0" w:color="auto"/>
            <w:right w:val="none" w:sz="0" w:space="0" w:color="auto"/>
          </w:divBdr>
        </w:div>
      </w:divsChild>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116632053">
      <w:bodyDiv w:val="1"/>
      <w:marLeft w:val="0"/>
      <w:marRight w:val="0"/>
      <w:marTop w:val="0"/>
      <w:marBottom w:val="0"/>
      <w:divBdr>
        <w:top w:val="none" w:sz="0" w:space="0" w:color="auto"/>
        <w:left w:val="none" w:sz="0" w:space="0" w:color="auto"/>
        <w:bottom w:val="none" w:sz="0" w:space="0" w:color="auto"/>
        <w:right w:val="none" w:sz="0" w:space="0" w:color="auto"/>
      </w:divBdr>
      <w:divsChild>
        <w:div w:id="16319385">
          <w:marLeft w:val="0"/>
          <w:marRight w:val="0"/>
          <w:marTop w:val="0"/>
          <w:marBottom w:val="0"/>
          <w:divBdr>
            <w:top w:val="none" w:sz="0" w:space="0" w:color="auto"/>
            <w:left w:val="none" w:sz="0" w:space="0" w:color="auto"/>
            <w:bottom w:val="none" w:sz="0" w:space="0" w:color="auto"/>
            <w:right w:val="none" w:sz="0" w:space="0" w:color="auto"/>
          </w:divBdr>
        </w:div>
        <w:div w:id="77286490">
          <w:marLeft w:val="0"/>
          <w:marRight w:val="0"/>
          <w:marTop w:val="0"/>
          <w:marBottom w:val="0"/>
          <w:divBdr>
            <w:top w:val="none" w:sz="0" w:space="0" w:color="auto"/>
            <w:left w:val="none" w:sz="0" w:space="0" w:color="auto"/>
            <w:bottom w:val="none" w:sz="0" w:space="0" w:color="auto"/>
            <w:right w:val="none" w:sz="0" w:space="0" w:color="auto"/>
          </w:divBdr>
        </w:div>
        <w:div w:id="98261474">
          <w:marLeft w:val="0"/>
          <w:marRight w:val="0"/>
          <w:marTop w:val="0"/>
          <w:marBottom w:val="0"/>
          <w:divBdr>
            <w:top w:val="none" w:sz="0" w:space="0" w:color="auto"/>
            <w:left w:val="none" w:sz="0" w:space="0" w:color="auto"/>
            <w:bottom w:val="none" w:sz="0" w:space="0" w:color="auto"/>
            <w:right w:val="none" w:sz="0" w:space="0" w:color="auto"/>
          </w:divBdr>
        </w:div>
        <w:div w:id="105195560">
          <w:marLeft w:val="0"/>
          <w:marRight w:val="0"/>
          <w:marTop w:val="0"/>
          <w:marBottom w:val="0"/>
          <w:divBdr>
            <w:top w:val="none" w:sz="0" w:space="0" w:color="auto"/>
            <w:left w:val="none" w:sz="0" w:space="0" w:color="auto"/>
            <w:bottom w:val="none" w:sz="0" w:space="0" w:color="auto"/>
            <w:right w:val="none" w:sz="0" w:space="0" w:color="auto"/>
          </w:divBdr>
        </w:div>
        <w:div w:id="148326039">
          <w:marLeft w:val="0"/>
          <w:marRight w:val="0"/>
          <w:marTop w:val="0"/>
          <w:marBottom w:val="0"/>
          <w:divBdr>
            <w:top w:val="none" w:sz="0" w:space="0" w:color="auto"/>
            <w:left w:val="none" w:sz="0" w:space="0" w:color="auto"/>
            <w:bottom w:val="none" w:sz="0" w:space="0" w:color="auto"/>
            <w:right w:val="none" w:sz="0" w:space="0" w:color="auto"/>
          </w:divBdr>
        </w:div>
        <w:div w:id="178279434">
          <w:marLeft w:val="0"/>
          <w:marRight w:val="0"/>
          <w:marTop w:val="0"/>
          <w:marBottom w:val="0"/>
          <w:divBdr>
            <w:top w:val="none" w:sz="0" w:space="0" w:color="auto"/>
            <w:left w:val="none" w:sz="0" w:space="0" w:color="auto"/>
            <w:bottom w:val="none" w:sz="0" w:space="0" w:color="auto"/>
            <w:right w:val="none" w:sz="0" w:space="0" w:color="auto"/>
          </w:divBdr>
        </w:div>
        <w:div w:id="259064711">
          <w:marLeft w:val="0"/>
          <w:marRight w:val="0"/>
          <w:marTop w:val="0"/>
          <w:marBottom w:val="0"/>
          <w:divBdr>
            <w:top w:val="none" w:sz="0" w:space="0" w:color="auto"/>
            <w:left w:val="none" w:sz="0" w:space="0" w:color="auto"/>
            <w:bottom w:val="none" w:sz="0" w:space="0" w:color="auto"/>
            <w:right w:val="none" w:sz="0" w:space="0" w:color="auto"/>
          </w:divBdr>
        </w:div>
        <w:div w:id="267809744">
          <w:marLeft w:val="0"/>
          <w:marRight w:val="0"/>
          <w:marTop w:val="0"/>
          <w:marBottom w:val="0"/>
          <w:divBdr>
            <w:top w:val="none" w:sz="0" w:space="0" w:color="auto"/>
            <w:left w:val="none" w:sz="0" w:space="0" w:color="auto"/>
            <w:bottom w:val="none" w:sz="0" w:space="0" w:color="auto"/>
            <w:right w:val="none" w:sz="0" w:space="0" w:color="auto"/>
          </w:divBdr>
        </w:div>
        <w:div w:id="306935983">
          <w:marLeft w:val="0"/>
          <w:marRight w:val="0"/>
          <w:marTop w:val="0"/>
          <w:marBottom w:val="0"/>
          <w:divBdr>
            <w:top w:val="none" w:sz="0" w:space="0" w:color="auto"/>
            <w:left w:val="none" w:sz="0" w:space="0" w:color="auto"/>
            <w:bottom w:val="none" w:sz="0" w:space="0" w:color="auto"/>
            <w:right w:val="none" w:sz="0" w:space="0" w:color="auto"/>
          </w:divBdr>
        </w:div>
        <w:div w:id="368843815">
          <w:marLeft w:val="0"/>
          <w:marRight w:val="0"/>
          <w:marTop w:val="0"/>
          <w:marBottom w:val="0"/>
          <w:divBdr>
            <w:top w:val="none" w:sz="0" w:space="0" w:color="auto"/>
            <w:left w:val="none" w:sz="0" w:space="0" w:color="auto"/>
            <w:bottom w:val="none" w:sz="0" w:space="0" w:color="auto"/>
            <w:right w:val="none" w:sz="0" w:space="0" w:color="auto"/>
          </w:divBdr>
        </w:div>
        <w:div w:id="406419937">
          <w:marLeft w:val="0"/>
          <w:marRight w:val="0"/>
          <w:marTop w:val="0"/>
          <w:marBottom w:val="0"/>
          <w:divBdr>
            <w:top w:val="none" w:sz="0" w:space="0" w:color="auto"/>
            <w:left w:val="none" w:sz="0" w:space="0" w:color="auto"/>
            <w:bottom w:val="none" w:sz="0" w:space="0" w:color="auto"/>
            <w:right w:val="none" w:sz="0" w:space="0" w:color="auto"/>
          </w:divBdr>
        </w:div>
        <w:div w:id="408844141">
          <w:marLeft w:val="0"/>
          <w:marRight w:val="0"/>
          <w:marTop w:val="0"/>
          <w:marBottom w:val="0"/>
          <w:divBdr>
            <w:top w:val="none" w:sz="0" w:space="0" w:color="auto"/>
            <w:left w:val="none" w:sz="0" w:space="0" w:color="auto"/>
            <w:bottom w:val="none" w:sz="0" w:space="0" w:color="auto"/>
            <w:right w:val="none" w:sz="0" w:space="0" w:color="auto"/>
          </w:divBdr>
        </w:div>
        <w:div w:id="575478608">
          <w:marLeft w:val="0"/>
          <w:marRight w:val="0"/>
          <w:marTop w:val="0"/>
          <w:marBottom w:val="0"/>
          <w:divBdr>
            <w:top w:val="none" w:sz="0" w:space="0" w:color="auto"/>
            <w:left w:val="none" w:sz="0" w:space="0" w:color="auto"/>
            <w:bottom w:val="none" w:sz="0" w:space="0" w:color="auto"/>
            <w:right w:val="none" w:sz="0" w:space="0" w:color="auto"/>
          </w:divBdr>
        </w:div>
        <w:div w:id="637762257">
          <w:marLeft w:val="0"/>
          <w:marRight w:val="0"/>
          <w:marTop w:val="0"/>
          <w:marBottom w:val="0"/>
          <w:divBdr>
            <w:top w:val="none" w:sz="0" w:space="0" w:color="auto"/>
            <w:left w:val="none" w:sz="0" w:space="0" w:color="auto"/>
            <w:bottom w:val="none" w:sz="0" w:space="0" w:color="auto"/>
            <w:right w:val="none" w:sz="0" w:space="0" w:color="auto"/>
          </w:divBdr>
        </w:div>
        <w:div w:id="647830134">
          <w:marLeft w:val="0"/>
          <w:marRight w:val="0"/>
          <w:marTop w:val="0"/>
          <w:marBottom w:val="0"/>
          <w:divBdr>
            <w:top w:val="none" w:sz="0" w:space="0" w:color="auto"/>
            <w:left w:val="none" w:sz="0" w:space="0" w:color="auto"/>
            <w:bottom w:val="none" w:sz="0" w:space="0" w:color="auto"/>
            <w:right w:val="none" w:sz="0" w:space="0" w:color="auto"/>
          </w:divBdr>
        </w:div>
        <w:div w:id="761729729">
          <w:marLeft w:val="0"/>
          <w:marRight w:val="0"/>
          <w:marTop w:val="0"/>
          <w:marBottom w:val="0"/>
          <w:divBdr>
            <w:top w:val="none" w:sz="0" w:space="0" w:color="auto"/>
            <w:left w:val="none" w:sz="0" w:space="0" w:color="auto"/>
            <w:bottom w:val="none" w:sz="0" w:space="0" w:color="auto"/>
            <w:right w:val="none" w:sz="0" w:space="0" w:color="auto"/>
          </w:divBdr>
        </w:div>
        <w:div w:id="764153508">
          <w:marLeft w:val="0"/>
          <w:marRight w:val="0"/>
          <w:marTop w:val="0"/>
          <w:marBottom w:val="0"/>
          <w:divBdr>
            <w:top w:val="none" w:sz="0" w:space="0" w:color="auto"/>
            <w:left w:val="none" w:sz="0" w:space="0" w:color="auto"/>
            <w:bottom w:val="none" w:sz="0" w:space="0" w:color="auto"/>
            <w:right w:val="none" w:sz="0" w:space="0" w:color="auto"/>
          </w:divBdr>
        </w:div>
        <w:div w:id="765615821">
          <w:marLeft w:val="0"/>
          <w:marRight w:val="0"/>
          <w:marTop w:val="0"/>
          <w:marBottom w:val="0"/>
          <w:divBdr>
            <w:top w:val="none" w:sz="0" w:space="0" w:color="auto"/>
            <w:left w:val="none" w:sz="0" w:space="0" w:color="auto"/>
            <w:bottom w:val="none" w:sz="0" w:space="0" w:color="auto"/>
            <w:right w:val="none" w:sz="0" w:space="0" w:color="auto"/>
          </w:divBdr>
        </w:div>
        <w:div w:id="795871008">
          <w:marLeft w:val="0"/>
          <w:marRight w:val="0"/>
          <w:marTop w:val="0"/>
          <w:marBottom w:val="0"/>
          <w:divBdr>
            <w:top w:val="none" w:sz="0" w:space="0" w:color="auto"/>
            <w:left w:val="none" w:sz="0" w:space="0" w:color="auto"/>
            <w:bottom w:val="none" w:sz="0" w:space="0" w:color="auto"/>
            <w:right w:val="none" w:sz="0" w:space="0" w:color="auto"/>
          </w:divBdr>
        </w:div>
        <w:div w:id="938680052">
          <w:marLeft w:val="0"/>
          <w:marRight w:val="0"/>
          <w:marTop w:val="0"/>
          <w:marBottom w:val="0"/>
          <w:divBdr>
            <w:top w:val="none" w:sz="0" w:space="0" w:color="auto"/>
            <w:left w:val="none" w:sz="0" w:space="0" w:color="auto"/>
            <w:bottom w:val="none" w:sz="0" w:space="0" w:color="auto"/>
            <w:right w:val="none" w:sz="0" w:space="0" w:color="auto"/>
          </w:divBdr>
        </w:div>
        <w:div w:id="961375622">
          <w:marLeft w:val="0"/>
          <w:marRight w:val="0"/>
          <w:marTop w:val="0"/>
          <w:marBottom w:val="0"/>
          <w:divBdr>
            <w:top w:val="none" w:sz="0" w:space="0" w:color="auto"/>
            <w:left w:val="none" w:sz="0" w:space="0" w:color="auto"/>
            <w:bottom w:val="none" w:sz="0" w:space="0" w:color="auto"/>
            <w:right w:val="none" w:sz="0" w:space="0" w:color="auto"/>
          </w:divBdr>
        </w:div>
        <w:div w:id="1038162390">
          <w:marLeft w:val="0"/>
          <w:marRight w:val="0"/>
          <w:marTop w:val="0"/>
          <w:marBottom w:val="0"/>
          <w:divBdr>
            <w:top w:val="none" w:sz="0" w:space="0" w:color="auto"/>
            <w:left w:val="none" w:sz="0" w:space="0" w:color="auto"/>
            <w:bottom w:val="none" w:sz="0" w:space="0" w:color="auto"/>
            <w:right w:val="none" w:sz="0" w:space="0" w:color="auto"/>
          </w:divBdr>
        </w:div>
        <w:div w:id="1086808228">
          <w:marLeft w:val="0"/>
          <w:marRight w:val="0"/>
          <w:marTop w:val="0"/>
          <w:marBottom w:val="0"/>
          <w:divBdr>
            <w:top w:val="none" w:sz="0" w:space="0" w:color="auto"/>
            <w:left w:val="none" w:sz="0" w:space="0" w:color="auto"/>
            <w:bottom w:val="none" w:sz="0" w:space="0" w:color="auto"/>
            <w:right w:val="none" w:sz="0" w:space="0" w:color="auto"/>
          </w:divBdr>
        </w:div>
        <w:div w:id="1161386942">
          <w:marLeft w:val="0"/>
          <w:marRight w:val="0"/>
          <w:marTop w:val="0"/>
          <w:marBottom w:val="0"/>
          <w:divBdr>
            <w:top w:val="none" w:sz="0" w:space="0" w:color="auto"/>
            <w:left w:val="none" w:sz="0" w:space="0" w:color="auto"/>
            <w:bottom w:val="none" w:sz="0" w:space="0" w:color="auto"/>
            <w:right w:val="none" w:sz="0" w:space="0" w:color="auto"/>
          </w:divBdr>
        </w:div>
        <w:div w:id="1275676899">
          <w:marLeft w:val="0"/>
          <w:marRight w:val="0"/>
          <w:marTop w:val="0"/>
          <w:marBottom w:val="0"/>
          <w:divBdr>
            <w:top w:val="none" w:sz="0" w:space="0" w:color="auto"/>
            <w:left w:val="none" w:sz="0" w:space="0" w:color="auto"/>
            <w:bottom w:val="none" w:sz="0" w:space="0" w:color="auto"/>
            <w:right w:val="none" w:sz="0" w:space="0" w:color="auto"/>
          </w:divBdr>
        </w:div>
        <w:div w:id="1331063749">
          <w:marLeft w:val="0"/>
          <w:marRight w:val="0"/>
          <w:marTop w:val="0"/>
          <w:marBottom w:val="0"/>
          <w:divBdr>
            <w:top w:val="none" w:sz="0" w:space="0" w:color="auto"/>
            <w:left w:val="none" w:sz="0" w:space="0" w:color="auto"/>
            <w:bottom w:val="none" w:sz="0" w:space="0" w:color="auto"/>
            <w:right w:val="none" w:sz="0" w:space="0" w:color="auto"/>
          </w:divBdr>
        </w:div>
        <w:div w:id="1344164118">
          <w:marLeft w:val="0"/>
          <w:marRight w:val="0"/>
          <w:marTop w:val="0"/>
          <w:marBottom w:val="0"/>
          <w:divBdr>
            <w:top w:val="none" w:sz="0" w:space="0" w:color="auto"/>
            <w:left w:val="none" w:sz="0" w:space="0" w:color="auto"/>
            <w:bottom w:val="none" w:sz="0" w:space="0" w:color="auto"/>
            <w:right w:val="none" w:sz="0" w:space="0" w:color="auto"/>
          </w:divBdr>
        </w:div>
        <w:div w:id="1352872315">
          <w:marLeft w:val="0"/>
          <w:marRight w:val="0"/>
          <w:marTop w:val="0"/>
          <w:marBottom w:val="0"/>
          <w:divBdr>
            <w:top w:val="none" w:sz="0" w:space="0" w:color="auto"/>
            <w:left w:val="none" w:sz="0" w:space="0" w:color="auto"/>
            <w:bottom w:val="none" w:sz="0" w:space="0" w:color="auto"/>
            <w:right w:val="none" w:sz="0" w:space="0" w:color="auto"/>
          </w:divBdr>
        </w:div>
        <w:div w:id="1353335269">
          <w:marLeft w:val="0"/>
          <w:marRight w:val="0"/>
          <w:marTop w:val="0"/>
          <w:marBottom w:val="0"/>
          <w:divBdr>
            <w:top w:val="none" w:sz="0" w:space="0" w:color="auto"/>
            <w:left w:val="none" w:sz="0" w:space="0" w:color="auto"/>
            <w:bottom w:val="none" w:sz="0" w:space="0" w:color="auto"/>
            <w:right w:val="none" w:sz="0" w:space="0" w:color="auto"/>
          </w:divBdr>
        </w:div>
        <w:div w:id="1387755858">
          <w:marLeft w:val="0"/>
          <w:marRight w:val="0"/>
          <w:marTop w:val="0"/>
          <w:marBottom w:val="0"/>
          <w:divBdr>
            <w:top w:val="none" w:sz="0" w:space="0" w:color="auto"/>
            <w:left w:val="none" w:sz="0" w:space="0" w:color="auto"/>
            <w:bottom w:val="none" w:sz="0" w:space="0" w:color="auto"/>
            <w:right w:val="none" w:sz="0" w:space="0" w:color="auto"/>
          </w:divBdr>
        </w:div>
        <w:div w:id="1458790949">
          <w:marLeft w:val="0"/>
          <w:marRight w:val="0"/>
          <w:marTop w:val="0"/>
          <w:marBottom w:val="0"/>
          <w:divBdr>
            <w:top w:val="none" w:sz="0" w:space="0" w:color="auto"/>
            <w:left w:val="none" w:sz="0" w:space="0" w:color="auto"/>
            <w:bottom w:val="none" w:sz="0" w:space="0" w:color="auto"/>
            <w:right w:val="none" w:sz="0" w:space="0" w:color="auto"/>
          </w:divBdr>
        </w:div>
        <w:div w:id="1490975846">
          <w:marLeft w:val="0"/>
          <w:marRight w:val="0"/>
          <w:marTop w:val="0"/>
          <w:marBottom w:val="0"/>
          <w:divBdr>
            <w:top w:val="none" w:sz="0" w:space="0" w:color="auto"/>
            <w:left w:val="none" w:sz="0" w:space="0" w:color="auto"/>
            <w:bottom w:val="none" w:sz="0" w:space="0" w:color="auto"/>
            <w:right w:val="none" w:sz="0" w:space="0" w:color="auto"/>
          </w:divBdr>
        </w:div>
        <w:div w:id="1492867257">
          <w:marLeft w:val="0"/>
          <w:marRight w:val="0"/>
          <w:marTop w:val="0"/>
          <w:marBottom w:val="0"/>
          <w:divBdr>
            <w:top w:val="none" w:sz="0" w:space="0" w:color="auto"/>
            <w:left w:val="none" w:sz="0" w:space="0" w:color="auto"/>
            <w:bottom w:val="none" w:sz="0" w:space="0" w:color="auto"/>
            <w:right w:val="none" w:sz="0" w:space="0" w:color="auto"/>
          </w:divBdr>
        </w:div>
        <w:div w:id="1607927625">
          <w:marLeft w:val="0"/>
          <w:marRight w:val="0"/>
          <w:marTop w:val="0"/>
          <w:marBottom w:val="0"/>
          <w:divBdr>
            <w:top w:val="none" w:sz="0" w:space="0" w:color="auto"/>
            <w:left w:val="none" w:sz="0" w:space="0" w:color="auto"/>
            <w:bottom w:val="none" w:sz="0" w:space="0" w:color="auto"/>
            <w:right w:val="none" w:sz="0" w:space="0" w:color="auto"/>
          </w:divBdr>
        </w:div>
        <w:div w:id="1639994668">
          <w:marLeft w:val="0"/>
          <w:marRight w:val="0"/>
          <w:marTop w:val="0"/>
          <w:marBottom w:val="0"/>
          <w:divBdr>
            <w:top w:val="none" w:sz="0" w:space="0" w:color="auto"/>
            <w:left w:val="none" w:sz="0" w:space="0" w:color="auto"/>
            <w:bottom w:val="none" w:sz="0" w:space="0" w:color="auto"/>
            <w:right w:val="none" w:sz="0" w:space="0" w:color="auto"/>
          </w:divBdr>
        </w:div>
        <w:div w:id="1654682087">
          <w:marLeft w:val="0"/>
          <w:marRight w:val="0"/>
          <w:marTop w:val="0"/>
          <w:marBottom w:val="0"/>
          <w:divBdr>
            <w:top w:val="none" w:sz="0" w:space="0" w:color="auto"/>
            <w:left w:val="none" w:sz="0" w:space="0" w:color="auto"/>
            <w:bottom w:val="none" w:sz="0" w:space="0" w:color="auto"/>
            <w:right w:val="none" w:sz="0" w:space="0" w:color="auto"/>
          </w:divBdr>
        </w:div>
        <w:div w:id="1764834028">
          <w:marLeft w:val="0"/>
          <w:marRight w:val="0"/>
          <w:marTop w:val="0"/>
          <w:marBottom w:val="0"/>
          <w:divBdr>
            <w:top w:val="none" w:sz="0" w:space="0" w:color="auto"/>
            <w:left w:val="none" w:sz="0" w:space="0" w:color="auto"/>
            <w:bottom w:val="none" w:sz="0" w:space="0" w:color="auto"/>
            <w:right w:val="none" w:sz="0" w:space="0" w:color="auto"/>
          </w:divBdr>
        </w:div>
        <w:div w:id="1773283703">
          <w:marLeft w:val="0"/>
          <w:marRight w:val="0"/>
          <w:marTop w:val="0"/>
          <w:marBottom w:val="0"/>
          <w:divBdr>
            <w:top w:val="none" w:sz="0" w:space="0" w:color="auto"/>
            <w:left w:val="none" w:sz="0" w:space="0" w:color="auto"/>
            <w:bottom w:val="none" w:sz="0" w:space="0" w:color="auto"/>
            <w:right w:val="none" w:sz="0" w:space="0" w:color="auto"/>
          </w:divBdr>
        </w:div>
        <w:div w:id="1889494466">
          <w:marLeft w:val="0"/>
          <w:marRight w:val="0"/>
          <w:marTop w:val="0"/>
          <w:marBottom w:val="0"/>
          <w:divBdr>
            <w:top w:val="none" w:sz="0" w:space="0" w:color="auto"/>
            <w:left w:val="none" w:sz="0" w:space="0" w:color="auto"/>
            <w:bottom w:val="none" w:sz="0" w:space="0" w:color="auto"/>
            <w:right w:val="none" w:sz="0" w:space="0" w:color="auto"/>
          </w:divBdr>
        </w:div>
        <w:div w:id="2018461605">
          <w:marLeft w:val="0"/>
          <w:marRight w:val="0"/>
          <w:marTop w:val="0"/>
          <w:marBottom w:val="0"/>
          <w:divBdr>
            <w:top w:val="none" w:sz="0" w:space="0" w:color="auto"/>
            <w:left w:val="none" w:sz="0" w:space="0" w:color="auto"/>
            <w:bottom w:val="none" w:sz="0" w:space="0" w:color="auto"/>
            <w:right w:val="none" w:sz="0" w:space="0" w:color="auto"/>
          </w:divBdr>
        </w:div>
        <w:div w:id="2111929058">
          <w:marLeft w:val="0"/>
          <w:marRight w:val="0"/>
          <w:marTop w:val="0"/>
          <w:marBottom w:val="0"/>
          <w:divBdr>
            <w:top w:val="none" w:sz="0" w:space="0" w:color="auto"/>
            <w:left w:val="none" w:sz="0" w:space="0" w:color="auto"/>
            <w:bottom w:val="none" w:sz="0" w:space="0" w:color="auto"/>
            <w:right w:val="none" w:sz="0" w:space="0" w:color="auto"/>
          </w:divBdr>
        </w:div>
        <w:div w:id="2112774289">
          <w:marLeft w:val="0"/>
          <w:marRight w:val="0"/>
          <w:marTop w:val="0"/>
          <w:marBottom w:val="0"/>
          <w:divBdr>
            <w:top w:val="none" w:sz="0" w:space="0" w:color="auto"/>
            <w:left w:val="none" w:sz="0" w:space="0" w:color="auto"/>
            <w:bottom w:val="none" w:sz="0" w:space="0" w:color="auto"/>
            <w:right w:val="none" w:sz="0" w:space="0" w:color="auto"/>
          </w:divBdr>
        </w:div>
      </w:divsChild>
    </w:div>
    <w:div w:id="1275140647">
      <w:bodyDiv w:val="1"/>
      <w:marLeft w:val="0"/>
      <w:marRight w:val="0"/>
      <w:marTop w:val="0"/>
      <w:marBottom w:val="0"/>
      <w:divBdr>
        <w:top w:val="none" w:sz="0" w:space="0" w:color="auto"/>
        <w:left w:val="none" w:sz="0" w:space="0" w:color="auto"/>
        <w:bottom w:val="none" w:sz="0" w:space="0" w:color="auto"/>
        <w:right w:val="none" w:sz="0" w:space="0" w:color="auto"/>
      </w:divBdr>
      <w:divsChild>
        <w:div w:id="972296879">
          <w:marLeft w:val="0"/>
          <w:marRight w:val="0"/>
          <w:marTop w:val="0"/>
          <w:marBottom w:val="0"/>
          <w:divBdr>
            <w:top w:val="none" w:sz="0" w:space="0" w:color="auto"/>
            <w:left w:val="none" w:sz="0" w:space="0" w:color="auto"/>
            <w:bottom w:val="none" w:sz="0" w:space="0" w:color="auto"/>
            <w:right w:val="none" w:sz="0" w:space="0" w:color="auto"/>
          </w:divBdr>
        </w:div>
        <w:div w:id="1170294260">
          <w:marLeft w:val="0"/>
          <w:marRight w:val="0"/>
          <w:marTop w:val="0"/>
          <w:marBottom w:val="0"/>
          <w:divBdr>
            <w:top w:val="none" w:sz="0" w:space="0" w:color="auto"/>
            <w:left w:val="none" w:sz="0" w:space="0" w:color="auto"/>
            <w:bottom w:val="none" w:sz="0" w:space="0" w:color="auto"/>
            <w:right w:val="none" w:sz="0" w:space="0" w:color="auto"/>
          </w:divBdr>
        </w:div>
        <w:div w:id="1236940206">
          <w:marLeft w:val="0"/>
          <w:marRight w:val="0"/>
          <w:marTop w:val="0"/>
          <w:marBottom w:val="0"/>
          <w:divBdr>
            <w:top w:val="none" w:sz="0" w:space="0" w:color="auto"/>
            <w:left w:val="none" w:sz="0" w:space="0" w:color="auto"/>
            <w:bottom w:val="none" w:sz="0" w:space="0" w:color="auto"/>
            <w:right w:val="none" w:sz="0" w:space="0" w:color="auto"/>
          </w:divBdr>
        </w:div>
        <w:div w:id="1647395486">
          <w:marLeft w:val="0"/>
          <w:marRight w:val="0"/>
          <w:marTop w:val="0"/>
          <w:marBottom w:val="0"/>
          <w:divBdr>
            <w:top w:val="none" w:sz="0" w:space="0" w:color="auto"/>
            <w:left w:val="none" w:sz="0" w:space="0" w:color="auto"/>
            <w:bottom w:val="none" w:sz="0" w:space="0" w:color="auto"/>
            <w:right w:val="none" w:sz="0" w:space="0" w:color="auto"/>
          </w:divBdr>
        </w:div>
      </w:divsChild>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30685454">
      <w:bodyDiv w:val="1"/>
      <w:marLeft w:val="0"/>
      <w:marRight w:val="0"/>
      <w:marTop w:val="0"/>
      <w:marBottom w:val="0"/>
      <w:divBdr>
        <w:top w:val="none" w:sz="0" w:space="0" w:color="auto"/>
        <w:left w:val="none" w:sz="0" w:space="0" w:color="auto"/>
        <w:bottom w:val="none" w:sz="0" w:space="0" w:color="auto"/>
        <w:right w:val="none" w:sz="0" w:space="0" w:color="auto"/>
      </w:divBdr>
      <w:divsChild>
        <w:div w:id="117262448">
          <w:marLeft w:val="0"/>
          <w:marRight w:val="0"/>
          <w:marTop w:val="0"/>
          <w:marBottom w:val="0"/>
          <w:divBdr>
            <w:top w:val="none" w:sz="0" w:space="0" w:color="auto"/>
            <w:left w:val="none" w:sz="0" w:space="0" w:color="auto"/>
            <w:bottom w:val="none" w:sz="0" w:space="0" w:color="auto"/>
            <w:right w:val="none" w:sz="0" w:space="0" w:color="auto"/>
          </w:divBdr>
        </w:div>
        <w:div w:id="125591558">
          <w:marLeft w:val="0"/>
          <w:marRight w:val="0"/>
          <w:marTop w:val="0"/>
          <w:marBottom w:val="0"/>
          <w:divBdr>
            <w:top w:val="none" w:sz="0" w:space="0" w:color="auto"/>
            <w:left w:val="none" w:sz="0" w:space="0" w:color="auto"/>
            <w:bottom w:val="none" w:sz="0" w:space="0" w:color="auto"/>
            <w:right w:val="none" w:sz="0" w:space="0" w:color="auto"/>
          </w:divBdr>
        </w:div>
        <w:div w:id="144051527">
          <w:marLeft w:val="0"/>
          <w:marRight w:val="0"/>
          <w:marTop w:val="0"/>
          <w:marBottom w:val="0"/>
          <w:divBdr>
            <w:top w:val="none" w:sz="0" w:space="0" w:color="auto"/>
            <w:left w:val="none" w:sz="0" w:space="0" w:color="auto"/>
            <w:bottom w:val="none" w:sz="0" w:space="0" w:color="auto"/>
            <w:right w:val="none" w:sz="0" w:space="0" w:color="auto"/>
          </w:divBdr>
        </w:div>
        <w:div w:id="191649510">
          <w:marLeft w:val="0"/>
          <w:marRight w:val="0"/>
          <w:marTop w:val="0"/>
          <w:marBottom w:val="0"/>
          <w:divBdr>
            <w:top w:val="none" w:sz="0" w:space="0" w:color="auto"/>
            <w:left w:val="none" w:sz="0" w:space="0" w:color="auto"/>
            <w:bottom w:val="none" w:sz="0" w:space="0" w:color="auto"/>
            <w:right w:val="none" w:sz="0" w:space="0" w:color="auto"/>
          </w:divBdr>
        </w:div>
        <w:div w:id="236987059">
          <w:marLeft w:val="0"/>
          <w:marRight w:val="0"/>
          <w:marTop w:val="0"/>
          <w:marBottom w:val="0"/>
          <w:divBdr>
            <w:top w:val="none" w:sz="0" w:space="0" w:color="auto"/>
            <w:left w:val="none" w:sz="0" w:space="0" w:color="auto"/>
            <w:bottom w:val="none" w:sz="0" w:space="0" w:color="auto"/>
            <w:right w:val="none" w:sz="0" w:space="0" w:color="auto"/>
          </w:divBdr>
        </w:div>
        <w:div w:id="243145136">
          <w:marLeft w:val="0"/>
          <w:marRight w:val="0"/>
          <w:marTop w:val="0"/>
          <w:marBottom w:val="0"/>
          <w:divBdr>
            <w:top w:val="none" w:sz="0" w:space="0" w:color="auto"/>
            <w:left w:val="none" w:sz="0" w:space="0" w:color="auto"/>
            <w:bottom w:val="none" w:sz="0" w:space="0" w:color="auto"/>
            <w:right w:val="none" w:sz="0" w:space="0" w:color="auto"/>
          </w:divBdr>
        </w:div>
        <w:div w:id="271325930">
          <w:marLeft w:val="0"/>
          <w:marRight w:val="0"/>
          <w:marTop w:val="0"/>
          <w:marBottom w:val="0"/>
          <w:divBdr>
            <w:top w:val="none" w:sz="0" w:space="0" w:color="auto"/>
            <w:left w:val="none" w:sz="0" w:space="0" w:color="auto"/>
            <w:bottom w:val="none" w:sz="0" w:space="0" w:color="auto"/>
            <w:right w:val="none" w:sz="0" w:space="0" w:color="auto"/>
          </w:divBdr>
        </w:div>
        <w:div w:id="338389663">
          <w:marLeft w:val="0"/>
          <w:marRight w:val="0"/>
          <w:marTop w:val="0"/>
          <w:marBottom w:val="0"/>
          <w:divBdr>
            <w:top w:val="none" w:sz="0" w:space="0" w:color="auto"/>
            <w:left w:val="none" w:sz="0" w:space="0" w:color="auto"/>
            <w:bottom w:val="none" w:sz="0" w:space="0" w:color="auto"/>
            <w:right w:val="none" w:sz="0" w:space="0" w:color="auto"/>
          </w:divBdr>
        </w:div>
        <w:div w:id="368994661">
          <w:marLeft w:val="0"/>
          <w:marRight w:val="0"/>
          <w:marTop w:val="0"/>
          <w:marBottom w:val="0"/>
          <w:divBdr>
            <w:top w:val="none" w:sz="0" w:space="0" w:color="auto"/>
            <w:left w:val="none" w:sz="0" w:space="0" w:color="auto"/>
            <w:bottom w:val="none" w:sz="0" w:space="0" w:color="auto"/>
            <w:right w:val="none" w:sz="0" w:space="0" w:color="auto"/>
          </w:divBdr>
        </w:div>
        <w:div w:id="373700939">
          <w:marLeft w:val="0"/>
          <w:marRight w:val="0"/>
          <w:marTop w:val="0"/>
          <w:marBottom w:val="0"/>
          <w:divBdr>
            <w:top w:val="none" w:sz="0" w:space="0" w:color="auto"/>
            <w:left w:val="none" w:sz="0" w:space="0" w:color="auto"/>
            <w:bottom w:val="none" w:sz="0" w:space="0" w:color="auto"/>
            <w:right w:val="none" w:sz="0" w:space="0" w:color="auto"/>
          </w:divBdr>
        </w:div>
        <w:div w:id="600145348">
          <w:marLeft w:val="0"/>
          <w:marRight w:val="0"/>
          <w:marTop w:val="0"/>
          <w:marBottom w:val="0"/>
          <w:divBdr>
            <w:top w:val="none" w:sz="0" w:space="0" w:color="auto"/>
            <w:left w:val="none" w:sz="0" w:space="0" w:color="auto"/>
            <w:bottom w:val="none" w:sz="0" w:space="0" w:color="auto"/>
            <w:right w:val="none" w:sz="0" w:space="0" w:color="auto"/>
          </w:divBdr>
        </w:div>
        <w:div w:id="686178162">
          <w:marLeft w:val="0"/>
          <w:marRight w:val="0"/>
          <w:marTop w:val="0"/>
          <w:marBottom w:val="0"/>
          <w:divBdr>
            <w:top w:val="none" w:sz="0" w:space="0" w:color="auto"/>
            <w:left w:val="none" w:sz="0" w:space="0" w:color="auto"/>
            <w:bottom w:val="none" w:sz="0" w:space="0" w:color="auto"/>
            <w:right w:val="none" w:sz="0" w:space="0" w:color="auto"/>
          </w:divBdr>
        </w:div>
        <w:div w:id="731805310">
          <w:marLeft w:val="0"/>
          <w:marRight w:val="0"/>
          <w:marTop w:val="0"/>
          <w:marBottom w:val="0"/>
          <w:divBdr>
            <w:top w:val="none" w:sz="0" w:space="0" w:color="auto"/>
            <w:left w:val="none" w:sz="0" w:space="0" w:color="auto"/>
            <w:bottom w:val="none" w:sz="0" w:space="0" w:color="auto"/>
            <w:right w:val="none" w:sz="0" w:space="0" w:color="auto"/>
          </w:divBdr>
        </w:div>
        <w:div w:id="738672391">
          <w:marLeft w:val="0"/>
          <w:marRight w:val="0"/>
          <w:marTop w:val="0"/>
          <w:marBottom w:val="0"/>
          <w:divBdr>
            <w:top w:val="none" w:sz="0" w:space="0" w:color="auto"/>
            <w:left w:val="none" w:sz="0" w:space="0" w:color="auto"/>
            <w:bottom w:val="none" w:sz="0" w:space="0" w:color="auto"/>
            <w:right w:val="none" w:sz="0" w:space="0" w:color="auto"/>
          </w:divBdr>
        </w:div>
        <w:div w:id="744109581">
          <w:marLeft w:val="0"/>
          <w:marRight w:val="0"/>
          <w:marTop w:val="0"/>
          <w:marBottom w:val="0"/>
          <w:divBdr>
            <w:top w:val="none" w:sz="0" w:space="0" w:color="auto"/>
            <w:left w:val="none" w:sz="0" w:space="0" w:color="auto"/>
            <w:bottom w:val="none" w:sz="0" w:space="0" w:color="auto"/>
            <w:right w:val="none" w:sz="0" w:space="0" w:color="auto"/>
          </w:divBdr>
        </w:div>
        <w:div w:id="935089912">
          <w:marLeft w:val="0"/>
          <w:marRight w:val="0"/>
          <w:marTop w:val="0"/>
          <w:marBottom w:val="0"/>
          <w:divBdr>
            <w:top w:val="none" w:sz="0" w:space="0" w:color="auto"/>
            <w:left w:val="none" w:sz="0" w:space="0" w:color="auto"/>
            <w:bottom w:val="none" w:sz="0" w:space="0" w:color="auto"/>
            <w:right w:val="none" w:sz="0" w:space="0" w:color="auto"/>
          </w:divBdr>
        </w:div>
        <w:div w:id="963118298">
          <w:marLeft w:val="0"/>
          <w:marRight w:val="0"/>
          <w:marTop w:val="0"/>
          <w:marBottom w:val="0"/>
          <w:divBdr>
            <w:top w:val="none" w:sz="0" w:space="0" w:color="auto"/>
            <w:left w:val="none" w:sz="0" w:space="0" w:color="auto"/>
            <w:bottom w:val="none" w:sz="0" w:space="0" w:color="auto"/>
            <w:right w:val="none" w:sz="0" w:space="0" w:color="auto"/>
          </w:divBdr>
        </w:div>
        <w:div w:id="1147014716">
          <w:marLeft w:val="0"/>
          <w:marRight w:val="0"/>
          <w:marTop w:val="0"/>
          <w:marBottom w:val="0"/>
          <w:divBdr>
            <w:top w:val="none" w:sz="0" w:space="0" w:color="auto"/>
            <w:left w:val="none" w:sz="0" w:space="0" w:color="auto"/>
            <w:bottom w:val="none" w:sz="0" w:space="0" w:color="auto"/>
            <w:right w:val="none" w:sz="0" w:space="0" w:color="auto"/>
          </w:divBdr>
        </w:div>
        <w:div w:id="1185316848">
          <w:marLeft w:val="0"/>
          <w:marRight w:val="0"/>
          <w:marTop w:val="0"/>
          <w:marBottom w:val="0"/>
          <w:divBdr>
            <w:top w:val="none" w:sz="0" w:space="0" w:color="auto"/>
            <w:left w:val="none" w:sz="0" w:space="0" w:color="auto"/>
            <w:bottom w:val="none" w:sz="0" w:space="0" w:color="auto"/>
            <w:right w:val="none" w:sz="0" w:space="0" w:color="auto"/>
          </w:divBdr>
        </w:div>
        <w:div w:id="1334721043">
          <w:marLeft w:val="0"/>
          <w:marRight w:val="0"/>
          <w:marTop w:val="0"/>
          <w:marBottom w:val="0"/>
          <w:divBdr>
            <w:top w:val="none" w:sz="0" w:space="0" w:color="auto"/>
            <w:left w:val="none" w:sz="0" w:space="0" w:color="auto"/>
            <w:bottom w:val="none" w:sz="0" w:space="0" w:color="auto"/>
            <w:right w:val="none" w:sz="0" w:space="0" w:color="auto"/>
          </w:divBdr>
        </w:div>
        <w:div w:id="1501657941">
          <w:marLeft w:val="0"/>
          <w:marRight w:val="0"/>
          <w:marTop w:val="0"/>
          <w:marBottom w:val="0"/>
          <w:divBdr>
            <w:top w:val="none" w:sz="0" w:space="0" w:color="auto"/>
            <w:left w:val="none" w:sz="0" w:space="0" w:color="auto"/>
            <w:bottom w:val="none" w:sz="0" w:space="0" w:color="auto"/>
            <w:right w:val="none" w:sz="0" w:space="0" w:color="auto"/>
          </w:divBdr>
        </w:div>
        <w:div w:id="1671374584">
          <w:marLeft w:val="0"/>
          <w:marRight w:val="0"/>
          <w:marTop w:val="0"/>
          <w:marBottom w:val="0"/>
          <w:divBdr>
            <w:top w:val="none" w:sz="0" w:space="0" w:color="auto"/>
            <w:left w:val="none" w:sz="0" w:space="0" w:color="auto"/>
            <w:bottom w:val="none" w:sz="0" w:space="0" w:color="auto"/>
            <w:right w:val="none" w:sz="0" w:space="0" w:color="auto"/>
          </w:divBdr>
        </w:div>
        <w:div w:id="1691565842">
          <w:marLeft w:val="0"/>
          <w:marRight w:val="0"/>
          <w:marTop w:val="0"/>
          <w:marBottom w:val="0"/>
          <w:divBdr>
            <w:top w:val="none" w:sz="0" w:space="0" w:color="auto"/>
            <w:left w:val="none" w:sz="0" w:space="0" w:color="auto"/>
            <w:bottom w:val="none" w:sz="0" w:space="0" w:color="auto"/>
            <w:right w:val="none" w:sz="0" w:space="0" w:color="auto"/>
          </w:divBdr>
        </w:div>
        <w:div w:id="1830101152">
          <w:marLeft w:val="0"/>
          <w:marRight w:val="0"/>
          <w:marTop w:val="0"/>
          <w:marBottom w:val="0"/>
          <w:divBdr>
            <w:top w:val="none" w:sz="0" w:space="0" w:color="auto"/>
            <w:left w:val="none" w:sz="0" w:space="0" w:color="auto"/>
            <w:bottom w:val="none" w:sz="0" w:space="0" w:color="auto"/>
            <w:right w:val="none" w:sz="0" w:space="0" w:color="auto"/>
          </w:divBdr>
        </w:div>
        <w:div w:id="1885098903">
          <w:marLeft w:val="0"/>
          <w:marRight w:val="0"/>
          <w:marTop w:val="0"/>
          <w:marBottom w:val="0"/>
          <w:divBdr>
            <w:top w:val="none" w:sz="0" w:space="0" w:color="auto"/>
            <w:left w:val="none" w:sz="0" w:space="0" w:color="auto"/>
            <w:bottom w:val="none" w:sz="0" w:space="0" w:color="auto"/>
            <w:right w:val="none" w:sz="0" w:space="0" w:color="auto"/>
          </w:divBdr>
        </w:div>
        <w:div w:id="1895923285">
          <w:marLeft w:val="0"/>
          <w:marRight w:val="0"/>
          <w:marTop w:val="0"/>
          <w:marBottom w:val="0"/>
          <w:divBdr>
            <w:top w:val="none" w:sz="0" w:space="0" w:color="auto"/>
            <w:left w:val="none" w:sz="0" w:space="0" w:color="auto"/>
            <w:bottom w:val="none" w:sz="0" w:space="0" w:color="auto"/>
            <w:right w:val="none" w:sz="0" w:space="0" w:color="auto"/>
          </w:divBdr>
        </w:div>
        <w:div w:id="1950701003">
          <w:marLeft w:val="0"/>
          <w:marRight w:val="0"/>
          <w:marTop w:val="0"/>
          <w:marBottom w:val="0"/>
          <w:divBdr>
            <w:top w:val="none" w:sz="0" w:space="0" w:color="auto"/>
            <w:left w:val="none" w:sz="0" w:space="0" w:color="auto"/>
            <w:bottom w:val="none" w:sz="0" w:space="0" w:color="auto"/>
            <w:right w:val="none" w:sz="0" w:space="0" w:color="auto"/>
          </w:divBdr>
        </w:div>
        <w:div w:id="2003851608">
          <w:marLeft w:val="0"/>
          <w:marRight w:val="0"/>
          <w:marTop w:val="0"/>
          <w:marBottom w:val="0"/>
          <w:divBdr>
            <w:top w:val="none" w:sz="0" w:space="0" w:color="auto"/>
            <w:left w:val="none" w:sz="0" w:space="0" w:color="auto"/>
            <w:bottom w:val="none" w:sz="0" w:space="0" w:color="auto"/>
            <w:right w:val="none" w:sz="0" w:space="0" w:color="auto"/>
          </w:divBdr>
        </w:div>
        <w:div w:id="2026594380">
          <w:marLeft w:val="0"/>
          <w:marRight w:val="0"/>
          <w:marTop w:val="0"/>
          <w:marBottom w:val="0"/>
          <w:divBdr>
            <w:top w:val="none" w:sz="0" w:space="0" w:color="auto"/>
            <w:left w:val="none" w:sz="0" w:space="0" w:color="auto"/>
            <w:bottom w:val="none" w:sz="0" w:space="0" w:color="auto"/>
            <w:right w:val="none" w:sz="0" w:space="0" w:color="auto"/>
          </w:divBdr>
        </w:div>
        <w:div w:id="2053339254">
          <w:marLeft w:val="0"/>
          <w:marRight w:val="0"/>
          <w:marTop w:val="0"/>
          <w:marBottom w:val="0"/>
          <w:divBdr>
            <w:top w:val="none" w:sz="0" w:space="0" w:color="auto"/>
            <w:left w:val="none" w:sz="0" w:space="0" w:color="auto"/>
            <w:bottom w:val="none" w:sz="0" w:space="0" w:color="auto"/>
            <w:right w:val="none" w:sz="0" w:space="0" w:color="auto"/>
          </w:divBdr>
        </w:div>
      </w:divsChild>
    </w:div>
    <w:div w:id="1560941469">
      <w:bodyDiv w:val="1"/>
      <w:marLeft w:val="0"/>
      <w:marRight w:val="0"/>
      <w:marTop w:val="0"/>
      <w:marBottom w:val="0"/>
      <w:divBdr>
        <w:top w:val="none" w:sz="0" w:space="0" w:color="auto"/>
        <w:left w:val="none" w:sz="0" w:space="0" w:color="auto"/>
        <w:bottom w:val="none" w:sz="0" w:space="0" w:color="auto"/>
        <w:right w:val="none" w:sz="0" w:space="0" w:color="auto"/>
      </w:divBdr>
      <w:divsChild>
        <w:div w:id="2018924666">
          <w:marLeft w:val="0"/>
          <w:marRight w:val="0"/>
          <w:marTop w:val="0"/>
          <w:marBottom w:val="0"/>
          <w:divBdr>
            <w:top w:val="none" w:sz="0" w:space="0" w:color="auto"/>
            <w:left w:val="none" w:sz="0" w:space="0" w:color="auto"/>
            <w:bottom w:val="none" w:sz="0" w:space="0" w:color="auto"/>
            <w:right w:val="none" w:sz="0" w:space="0" w:color="auto"/>
          </w:divBdr>
          <w:divsChild>
            <w:div w:id="421074415">
              <w:marLeft w:val="0"/>
              <w:marRight w:val="0"/>
              <w:marTop w:val="0"/>
              <w:marBottom w:val="0"/>
              <w:divBdr>
                <w:top w:val="none" w:sz="0" w:space="0" w:color="auto"/>
                <w:left w:val="none" w:sz="0" w:space="0" w:color="auto"/>
                <w:bottom w:val="none" w:sz="0" w:space="0" w:color="auto"/>
                <w:right w:val="none" w:sz="0" w:space="0" w:color="auto"/>
              </w:divBdr>
              <w:divsChild>
                <w:div w:id="23397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665162215">
      <w:bodyDiv w:val="1"/>
      <w:marLeft w:val="0"/>
      <w:marRight w:val="0"/>
      <w:marTop w:val="0"/>
      <w:marBottom w:val="0"/>
      <w:divBdr>
        <w:top w:val="none" w:sz="0" w:space="0" w:color="auto"/>
        <w:left w:val="none" w:sz="0" w:space="0" w:color="auto"/>
        <w:bottom w:val="none" w:sz="0" w:space="0" w:color="auto"/>
        <w:right w:val="none" w:sz="0" w:space="0" w:color="auto"/>
      </w:divBdr>
      <w:divsChild>
        <w:div w:id="70464988">
          <w:marLeft w:val="0"/>
          <w:marRight w:val="0"/>
          <w:marTop w:val="0"/>
          <w:marBottom w:val="0"/>
          <w:divBdr>
            <w:top w:val="none" w:sz="0" w:space="0" w:color="auto"/>
            <w:left w:val="none" w:sz="0" w:space="0" w:color="auto"/>
            <w:bottom w:val="none" w:sz="0" w:space="0" w:color="auto"/>
            <w:right w:val="none" w:sz="0" w:space="0" w:color="auto"/>
          </w:divBdr>
        </w:div>
        <w:div w:id="96562550">
          <w:marLeft w:val="0"/>
          <w:marRight w:val="0"/>
          <w:marTop w:val="0"/>
          <w:marBottom w:val="0"/>
          <w:divBdr>
            <w:top w:val="none" w:sz="0" w:space="0" w:color="auto"/>
            <w:left w:val="none" w:sz="0" w:space="0" w:color="auto"/>
            <w:bottom w:val="none" w:sz="0" w:space="0" w:color="auto"/>
            <w:right w:val="none" w:sz="0" w:space="0" w:color="auto"/>
          </w:divBdr>
        </w:div>
        <w:div w:id="175928985">
          <w:marLeft w:val="0"/>
          <w:marRight w:val="0"/>
          <w:marTop w:val="0"/>
          <w:marBottom w:val="0"/>
          <w:divBdr>
            <w:top w:val="none" w:sz="0" w:space="0" w:color="auto"/>
            <w:left w:val="none" w:sz="0" w:space="0" w:color="auto"/>
            <w:bottom w:val="none" w:sz="0" w:space="0" w:color="auto"/>
            <w:right w:val="none" w:sz="0" w:space="0" w:color="auto"/>
          </w:divBdr>
        </w:div>
        <w:div w:id="183175244">
          <w:marLeft w:val="0"/>
          <w:marRight w:val="0"/>
          <w:marTop w:val="0"/>
          <w:marBottom w:val="0"/>
          <w:divBdr>
            <w:top w:val="none" w:sz="0" w:space="0" w:color="auto"/>
            <w:left w:val="none" w:sz="0" w:space="0" w:color="auto"/>
            <w:bottom w:val="none" w:sz="0" w:space="0" w:color="auto"/>
            <w:right w:val="none" w:sz="0" w:space="0" w:color="auto"/>
          </w:divBdr>
        </w:div>
        <w:div w:id="203298311">
          <w:marLeft w:val="0"/>
          <w:marRight w:val="0"/>
          <w:marTop w:val="0"/>
          <w:marBottom w:val="0"/>
          <w:divBdr>
            <w:top w:val="none" w:sz="0" w:space="0" w:color="auto"/>
            <w:left w:val="none" w:sz="0" w:space="0" w:color="auto"/>
            <w:bottom w:val="none" w:sz="0" w:space="0" w:color="auto"/>
            <w:right w:val="none" w:sz="0" w:space="0" w:color="auto"/>
          </w:divBdr>
        </w:div>
        <w:div w:id="361444783">
          <w:marLeft w:val="0"/>
          <w:marRight w:val="0"/>
          <w:marTop w:val="0"/>
          <w:marBottom w:val="0"/>
          <w:divBdr>
            <w:top w:val="none" w:sz="0" w:space="0" w:color="auto"/>
            <w:left w:val="none" w:sz="0" w:space="0" w:color="auto"/>
            <w:bottom w:val="none" w:sz="0" w:space="0" w:color="auto"/>
            <w:right w:val="none" w:sz="0" w:space="0" w:color="auto"/>
          </w:divBdr>
        </w:div>
        <w:div w:id="385690148">
          <w:marLeft w:val="0"/>
          <w:marRight w:val="0"/>
          <w:marTop w:val="0"/>
          <w:marBottom w:val="0"/>
          <w:divBdr>
            <w:top w:val="none" w:sz="0" w:space="0" w:color="auto"/>
            <w:left w:val="none" w:sz="0" w:space="0" w:color="auto"/>
            <w:bottom w:val="none" w:sz="0" w:space="0" w:color="auto"/>
            <w:right w:val="none" w:sz="0" w:space="0" w:color="auto"/>
          </w:divBdr>
        </w:div>
        <w:div w:id="433283609">
          <w:marLeft w:val="0"/>
          <w:marRight w:val="0"/>
          <w:marTop w:val="0"/>
          <w:marBottom w:val="0"/>
          <w:divBdr>
            <w:top w:val="none" w:sz="0" w:space="0" w:color="auto"/>
            <w:left w:val="none" w:sz="0" w:space="0" w:color="auto"/>
            <w:bottom w:val="none" w:sz="0" w:space="0" w:color="auto"/>
            <w:right w:val="none" w:sz="0" w:space="0" w:color="auto"/>
          </w:divBdr>
        </w:div>
        <w:div w:id="493841384">
          <w:marLeft w:val="0"/>
          <w:marRight w:val="0"/>
          <w:marTop w:val="0"/>
          <w:marBottom w:val="0"/>
          <w:divBdr>
            <w:top w:val="none" w:sz="0" w:space="0" w:color="auto"/>
            <w:left w:val="none" w:sz="0" w:space="0" w:color="auto"/>
            <w:bottom w:val="none" w:sz="0" w:space="0" w:color="auto"/>
            <w:right w:val="none" w:sz="0" w:space="0" w:color="auto"/>
          </w:divBdr>
        </w:div>
        <w:div w:id="671298279">
          <w:marLeft w:val="0"/>
          <w:marRight w:val="0"/>
          <w:marTop w:val="0"/>
          <w:marBottom w:val="0"/>
          <w:divBdr>
            <w:top w:val="none" w:sz="0" w:space="0" w:color="auto"/>
            <w:left w:val="none" w:sz="0" w:space="0" w:color="auto"/>
            <w:bottom w:val="none" w:sz="0" w:space="0" w:color="auto"/>
            <w:right w:val="none" w:sz="0" w:space="0" w:color="auto"/>
          </w:divBdr>
        </w:div>
        <w:div w:id="816535674">
          <w:marLeft w:val="0"/>
          <w:marRight w:val="0"/>
          <w:marTop w:val="0"/>
          <w:marBottom w:val="0"/>
          <w:divBdr>
            <w:top w:val="none" w:sz="0" w:space="0" w:color="auto"/>
            <w:left w:val="none" w:sz="0" w:space="0" w:color="auto"/>
            <w:bottom w:val="none" w:sz="0" w:space="0" w:color="auto"/>
            <w:right w:val="none" w:sz="0" w:space="0" w:color="auto"/>
          </w:divBdr>
        </w:div>
        <w:div w:id="861627814">
          <w:marLeft w:val="0"/>
          <w:marRight w:val="0"/>
          <w:marTop w:val="0"/>
          <w:marBottom w:val="0"/>
          <w:divBdr>
            <w:top w:val="none" w:sz="0" w:space="0" w:color="auto"/>
            <w:left w:val="none" w:sz="0" w:space="0" w:color="auto"/>
            <w:bottom w:val="none" w:sz="0" w:space="0" w:color="auto"/>
            <w:right w:val="none" w:sz="0" w:space="0" w:color="auto"/>
          </w:divBdr>
        </w:div>
        <w:div w:id="913466028">
          <w:marLeft w:val="0"/>
          <w:marRight w:val="0"/>
          <w:marTop w:val="0"/>
          <w:marBottom w:val="0"/>
          <w:divBdr>
            <w:top w:val="none" w:sz="0" w:space="0" w:color="auto"/>
            <w:left w:val="none" w:sz="0" w:space="0" w:color="auto"/>
            <w:bottom w:val="none" w:sz="0" w:space="0" w:color="auto"/>
            <w:right w:val="none" w:sz="0" w:space="0" w:color="auto"/>
          </w:divBdr>
        </w:div>
        <w:div w:id="1162895310">
          <w:marLeft w:val="0"/>
          <w:marRight w:val="0"/>
          <w:marTop w:val="0"/>
          <w:marBottom w:val="0"/>
          <w:divBdr>
            <w:top w:val="none" w:sz="0" w:space="0" w:color="auto"/>
            <w:left w:val="none" w:sz="0" w:space="0" w:color="auto"/>
            <w:bottom w:val="none" w:sz="0" w:space="0" w:color="auto"/>
            <w:right w:val="none" w:sz="0" w:space="0" w:color="auto"/>
          </w:divBdr>
        </w:div>
        <w:div w:id="1169439924">
          <w:marLeft w:val="0"/>
          <w:marRight w:val="0"/>
          <w:marTop w:val="0"/>
          <w:marBottom w:val="0"/>
          <w:divBdr>
            <w:top w:val="none" w:sz="0" w:space="0" w:color="auto"/>
            <w:left w:val="none" w:sz="0" w:space="0" w:color="auto"/>
            <w:bottom w:val="none" w:sz="0" w:space="0" w:color="auto"/>
            <w:right w:val="none" w:sz="0" w:space="0" w:color="auto"/>
          </w:divBdr>
        </w:div>
        <w:div w:id="1171603756">
          <w:marLeft w:val="0"/>
          <w:marRight w:val="0"/>
          <w:marTop w:val="0"/>
          <w:marBottom w:val="0"/>
          <w:divBdr>
            <w:top w:val="none" w:sz="0" w:space="0" w:color="auto"/>
            <w:left w:val="none" w:sz="0" w:space="0" w:color="auto"/>
            <w:bottom w:val="none" w:sz="0" w:space="0" w:color="auto"/>
            <w:right w:val="none" w:sz="0" w:space="0" w:color="auto"/>
          </w:divBdr>
        </w:div>
        <w:div w:id="1205023528">
          <w:marLeft w:val="0"/>
          <w:marRight w:val="0"/>
          <w:marTop w:val="0"/>
          <w:marBottom w:val="0"/>
          <w:divBdr>
            <w:top w:val="none" w:sz="0" w:space="0" w:color="auto"/>
            <w:left w:val="none" w:sz="0" w:space="0" w:color="auto"/>
            <w:bottom w:val="none" w:sz="0" w:space="0" w:color="auto"/>
            <w:right w:val="none" w:sz="0" w:space="0" w:color="auto"/>
          </w:divBdr>
        </w:div>
        <w:div w:id="1256402937">
          <w:marLeft w:val="0"/>
          <w:marRight w:val="0"/>
          <w:marTop w:val="0"/>
          <w:marBottom w:val="0"/>
          <w:divBdr>
            <w:top w:val="none" w:sz="0" w:space="0" w:color="auto"/>
            <w:left w:val="none" w:sz="0" w:space="0" w:color="auto"/>
            <w:bottom w:val="none" w:sz="0" w:space="0" w:color="auto"/>
            <w:right w:val="none" w:sz="0" w:space="0" w:color="auto"/>
          </w:divBdr>
        </w:div>
        <w:div w:id="1269042022">
          <w:marLeft w:val="0"/>
          <w:marRight w:val="0"/>
          <w:marTop w:val="0"/>
          <w:marBottom w:val="0"/>
          <w:divBdr>
            <w:top w:val="none" w:sz="0" w:space="0" w:color="auto"/>
            <w:left w:val="none" w:sz="0" w:space="0" w:color="auto"/>
            <w:bottom w:val="none" w:sz="0" w:space="0" w:color="auto"/>
            <w:right w:val="none" w:sz="0" w:space="0" w:color="auto"/>
          </w:divBdr>
        </w:div>
        <w:div w:id="1314991687">
          <w:marLeft w:val="0"/>
          <w:marRight w:val="0"/>
          <w:marTop w:val="0"/>
          <w:marBottom w:val="0"/>
          <w:divBdr>
            <w:top w:val="none" w:sz="0" w:space="0" w:color="auto"/>
            <w:left w:val="none" w:sz="0" w:space="0" w:color="auto"/>
            <w:bottom w:val="none" w:sz="0" w:space="0" w:color="auto"/>
            <w:right w:val="none" w:sz="0" w:space="0" w:color="auto"/>
          </w:divBdr>
        </w:div>
        <w:div w:id="1318343173">
          <w:marLeft w:val="0"/>
          <w:marRight w:val="0"/>
          <w:marTop w:val="0"/>
          <w:marBottom w:val="0"/>
          <w:divBdr>
            <w:top w:val="none" w:sz="0" w:space="0" w:color="auto"/>
            <w:left w:val="none" w:sz="0" w:space="0" w:color="auto"/>
            <w:bottom w:val="none" w:sz="0" w:space="0" w:color="auto"/>
            <w:right w:val="none" w:sz="0" w:space="0" w:color="auto"/>
          </w:divBdr>
        </w:div>
        <w:div w:id="1337147008">
          <w:marLeft w:val="0"/>
          <w:marRight w:val="0"/>
          <w:marTop w:val="0"/>
          <w:marBottom w:val="0"/>
          <w:divBdr>
            <w:top w:val="none" w:sz="0" w:space="0" w:color="auto"/>
            <w:left w:val="none" w:sz="0" w:space="0" w:color="auto"/>
            <w:bottom w:val="none" w:sz="0" w:space="0" w:color="auto"/>
            <w:right w:val="none" w:sz="0" w:space="0" w:color="auto"/>
          </w:divBdr>
        </w:div>
        <w:div w:id="1369524928">
          <w:marLeft w:val="0"/>
          <w:marRight w:val="0"/>
          <w:marTop w:val="0"/>
          <w:marBottom w:val="0"/>
          <w:divBdr>
            <w:top w:val="none" w:sz="0" w:space="0" w:color="auto"/>
            <w:left w:val="none" w:sz="0" w:space="0" w:color="auto"/>
            <w:bottom w:val="none" w:sz="0" w:space="0" w:color="auto"/>
            <w:right w:val="none" w:sz="0" w:space="0" w:color="auto"/>
          </w:divBdr>
        </w:div>
        <w:div w:id="1430391365">
          <w:marLeft w:val="0"/>
          <w:marRight w:val="0"/>
          <w:marTop w:val="0"/>
          <w:marBottom w:val="0"/>
          <w:divBdr>
            <w:top w:val="none" w:sz="0" w:space="0" w:color="auto"/>
            <w:left w:val="none" w:sz="0" w:space="0" w:color="auto"/>
            <w:bottom w:val="none" w:sz="0" w:space="0" w:color="auto"/>
            <w:right w:val="none" w:sz="0" w:space="0" w:color="auto"/>
          </w:divBdr>
        </w:div>
        <w:div w:id="1449616918">
          <w:marLeft w:val="0"/>
          <w:marRight w:val="0"/>
          <w:marTop w:val="0"/>
          <w:marBottom w:val="0"/>
          <w:divBdr>
            <w:top w:val="none" w:sz="0" w:space="0" w:color="auto"/>
            <w:left w:val="none" w:sz="0" w:space="0" w:color="auto"/>
            <w:bottom w:val="none" w:sz="0" w:space="0" w:color="auto"/>
            <w:right w:val="none" w:sz="0" w:space="0" w:color="auto"/>
          </w:divBdr>
        </w:div>
        <w:div w:id="1460146497">
          <w:marLeft w:val="0"/>
          <w:marRight w:val="0"/>
          <w:marTop w:val="0"/>
          <w:marBottom w:val="0"/>
          <w:divBdr>
            <w:top w:val="none" w:sz="0" w:space="0" w:color="auto"/>
            <w:left w:val="none" w:sz="0" w:space="0" w:color="auto"/>
            <w:bottom w:val="none" w:sz="0" w:space="0" w:color="auto"/>
            <w:right w:val="none" w:sz="0" w:space="0" w:color="auto"/>
          </w:divBdr>
        </w:div>
        <w:div w:id="1632902509">
          <w:marLeft w:val="0"/>
          <w:marRight w:val="0"/>
          <w:marTop w:val="0"/>
          <w:marBottom w:val="0"/>
          <w:divBdr>
            <w:top w:val="none" w:sz="0" w:space="0" w:color="auto"/>
            <w:left w:val="none" w:sz="0" w:space="0" w:color="auto"/>
            <w:bottom w:val="none" w:sz="0" w:space="0" w:color="auto"/>
            <w:right w:val="none" w:sz="0" w:space="0" w:color="auto"/>
          </w:divBdr>
        </w:div>
        <w:div w:id="1693998183">
          <w:marLeft w:val="0"/>
          <w:marRight w:val="0"/>
          <w:marTop w:val="0"/>
          <w:marBottom w:val="0"/>
          <w:divBdr>
            <w:top w:val="none" w:sz="0" w:space="0" w:color="auto"/>
            <w:left w:val="none" w:sz="0" w:space="0" w:color="auto"/>
            <w:bottom w:val="none" w:sz="0" w:space="0" w:color="auto"/>
            <w:right w:val="none" w:sz="0" w:space="0" w:color="auto"/>
          </w:divBdr>
        </w:div>
        <w:div w:id="1699817271">
          <w:marLeft w:val="0"/>
          <w:marRight w:val="0"/>
          <w:marTop w:val="0"/>
          <w:marBottom w:val="0"/>
          <w:divBdr>
            <w:top w:val="none" w:sz="0" w:space="0" w:color="auto"/>
            <w:left w:val="none" w:sz="0" w:space="0" w:color="auto"/>
            <w:bottom w:val="none" w:sz="0" w:space="0" w:color="auto"/>
            <w:right w:val="none" w:sz="0" w:space="0" w:color="auto"/>
          </w:divBdr>
        </w:div>
        <w:div w:id="1719861824">
          <w:marLeft w:val="0"/>
          <w:marRight w:val="0"/>
          <w:marTop w:val="0"/>
          <w:marBottom w:val="0"/>
          <w:divBdr>
            <w:top w:val="none" w:sz="0" w:space="0" w:color="auto"/>
            <w:left w:val="none" w:sz="0" w:space="0" w:color="auto"/>
            <w:bottom w:val="none" w:sz="0" w:space="0" w:color="auto"/>
            <w:right w:val="none" w:sz="0" w:space="0" w:color="auto"/>
          </w:divBdr>
        </w:div>
        <w:div w:id="1740129855">
          <w:marLeft w:val="0"/>
          <w:marRight w:val="0"/>
          <w:marTop w:val="0"/>
          <w:marBottom w:val="0"/>
          <w:divBdr>
            <w:top w:val="none" w:sz="0" w:space="0" w:color="auto"/>
            <w:left w:val="none" w:sz="0" w:space="0" w:color="auto"/>
            <w:bottom w:val="none" w:sz="0" w:space="0" w:color="auto"/>
            <w:right w:val="none" w:sz="0" w:space="0" w:color="auto"/>
          </w:divBdr>
        </w:div>
        <w:div w:id="1770006634">
          <w:marLeft w:val="0"/>
          <w:marRight w:val="0"/>
          <w:marTop w:val="0"/>
          <w:marBottom w:val="0"/>
          <w:divBdr>
            <w:top w:val="none" w:sz="0" w:space="0" w:color="auto"/>
            <w:left w:val="none" w:sz="0" w:space="0" w:color="auto"/>
            <w:bottom w:val="none" w:sz="0" w:space="0" w:color="auto"/>
            <w:right w:val="none" w:sz="0" w:space="0" w:color="auto"/>
          </w:divBdr>
        </w:div>
        <w:div w:id="1775904196">
          <w:marLeft w:val="0"/>
          <w:marRight w:val="0"/>
          <w:marTop w:val="0"/>
          <w:marBottom w:val="0"/>
          <w:divBdr>
            <w:top w:val="none" w:sz="0" w:space="0" w:color="auto"/>
            <w:left w:val="none" w:sz="0" w:space="0" w:color="auto"/>
            <w:bottom w:val="none" w:sz="0" w:space="0" w:color="auto"/>
            <w:right w:val="none" w:sz="0" w:space="0" w:color="auto"/>
          </w:divBdr>
        </w:div>
        <w:div w:id="1803838967">
          <w:marLeft w:val="0"/>
          <w:marRight w:val="0"/>
          <w:marTop w:val="0"/>
          <w:marBottom w:val="0"/>
          <w:divBdr>
            <w:top w:val="none" w:sz="0" w:space="0" w:color="auto"/>
            <w:left w:val="none" w:sz="0" w:space="0" w:color="auto"/>
            <w:bottom w:val="none" w:sz="0" w:space="0" w:color="auto"/>
            <w:right w:val="none" w:sz="0" w:space="0" w:color="auto"/>
          </w:divBdr>
        </w:div>
        <w:div w:id="1905531784">
          <w:marLeft w:val="0"/>
          <w:marRight w:val="0"/>
          <w:marTop w:val="0"/>
          <w:marBottom w:val="0"/>
          <w:divBdr>
            <w:top w:val="none" w:sz="0" w:space="0" w:color="auto"/>
            <w:left w:val="none" w:sz="0" w:space="0" w:color="auto"/>
            <w:bottom w:val="none" w:sz="0" w:space="0" w:color="auto"/>
            <w:right w:val="none" w:sz="0" w:space="0" w:color="auto"/>
          </w:divBdr>
        </w:div>
        <w:div w:id="1910965384">
          <w:marLeft w:val="0"/>
          <w:marRight w:val="0"/>
          <w:marTop w:val="0"/>
          <w:marBottom w:val="0"/>
          <w:divBdr>
            <w:top w:val="none" w:sz="0" w:space="0" w:color="auto"/>
            <w:left w:val="none" w:sz="0" w:space="0" w:color="auto"/>
            <w:bottom w:val="none" w:sz="0" w:space="0" w:color="auto"/>
            <w:right w:val="none" w:sz="0" w:space="0" w:color="auto"/>
          </w:divBdr>
        </w:div>
        <w:div w:id="1918634214">
          <w:marLeft w:val="0"/>
          <w:marRight w:val="0"/>
          <w:marTop w:val="0"/>
          <w:marBottom w:val="0"/>
          <w:divBdr>
            <w:top w:val="none" w:sz="0" w:space="0" w:color="auto"/>
            <w:left w:val="none" w:sz="0" w:space="0" w:color="auto"/>
            <w:bottom w:val="none" w:sz="0" w:space="0" w:color="auto"/>
            <w:right w:val="none" w:sz="0" w:space="0" w:color="auto"/>
          </w:divBdr>
        </w:div>
        <w:div w:id="1924021786">
          <w:marLeft w:val="0"/>
          <w:marRight w:val="0"/>
          <w:marTop w:val="0"/>
          <w:marBottom w:val="0"/>
          <w:divBdr>
            <w:top w:val="none" w:sz="0" w:space="0" w:color="auto"/>
            <w:left w:val="none" w:sz="0" w:space="0" w:color="auto"/>
            <w:bottom w:val="none" w:sz="0" w:space="0" w:color="auto"/>
            <w:right w:val="none" w:sz="0" w:space="0" w:color="auto"/>
          </w:divBdr>
        </w:div>
        <w:div w:id="1928927879">
          <w:marLeft w:val="0"/>
          <w:marRight w:val="0"/>
          <w:marTop w:val="0"/>
          <w:marBottom w:val="0"/>
          <w:divBdr>
            <w:top w:val="none" w:sz="0" w:space="0" w:color="auto"/>
            <w:left w:val="none" w:sz="0" w:space="0" w:color="auto"/>
            <w:bottom w:val="none" w:sz="0" w:space="0" w:color="auto"/>
            <w:right w:val="none" w:sz="0" w:space="0" w:color="auto"/>
          </w:divBdr>
        </w:div>
        <w:div w:id="1936284890">
          <w:marLeft w:val="0"/>
          <w:marRight w:val="0"/>
          <w:marTop w:val="0"/>
          <w:marBottom w:val="0"/>
          <w:divBdr>
            <w:top w:val="none" w:sz="0" w:space="0" w:color="auto"/>
            <w:left w:val="none" w:sz="0" w:space="0" w:color="auto"/>
            <w:bottom w:val="none" w:sz="0" w:space="0" w:color="auto"/>
            <w:right w:val="none" w:sz="0" w:space="0" w:color="auto"/>
          </w:divBdr>
        </w:div>
        <w:div w:id="1952587969">
          <w:marLeft w:val="0"/>
          <w:marRight w:val="0"/>
          <w:marTop w:val="0"/>
          <w:marBottom w:val="0"/>
          <w:divBdr>
            <w:top w:val="none" w:sz="0" w:space="0" w:color="auto"/>
            <w:left w:val="none" w:sz="0" w:space="0" w:color="auto"/>
            <w:bottom w:val="none" w:sz="0" w:space="0" w:color="auto"/>
            <w:right w:val="none" w:sz="0" w:space="0" w:color="auto"/>
          </w:divBdr>
        </w:div>
        <w:div w:id="2002344289">
          <w:marLeft w:val="0"/>
          <w:marRight w:val="0"/>
          <w:marTop w:val="0"/>
          <w:marBottom w:val="0"/>
          <w:divBdr>
            <w:top w:val="none" w:sz="0" w:space="0" w:color="auto"/>
            <w:left w:val="none" w:sz="0" w:space="0" w:color="auto"/>
            <w:bottom w:val="none" w:sz="0" w:space="0" w:color="auto"/>
            <w:right w:val="none" w:sz="0" w:space="0" w:color="auto"/>
          </w:divBdr>
        </w:div>
        <w:div w:id="2029133450">
          <w:marLeft w:val="0"/>
          <w:marRight w:val="0"/>
          <w:marTop w:val="0"/>
          <w:marBottom w:val="0"/>
          <w:divBdr>
            <w:top w:val="none" w:sz="0" w:space="0" w:color="auto"/>
            <w:left w:val="none" w:sz="0" w:space="0" w:color="auto"/>
            <w:bottom w:val="none" w:sz="0" w:space="0" w:color="auto"/>
            <w:right w:val="none" w:sz="0" w:space="0" w:color="auto"/>
          </w:divBdr>
        </w:div>
        <w:div w:id="2049603568">
          <w:marLeft w:val="0"/>
          <w:marRight w:val="0"/>
          <w:marTop w:val="0"/>
          <w:marBottom w:val="0"/>
          <w:divBdr>
            <w:top w:val="none" w:sz="0" w:space="0" w:color="auto"/>
            <w:left w:val="none" w:sz="0" w:space="0" w:color="auto"/>
            <w:bottom w:val="none" w:sz="0" w:space="0" w:color="auto"/>
            <w:right w:val="none" w:sz="0" w:space="0" w:color="auto"/>
          </w:divBdr>
        </w:div>
        <w:div w:id="2078937089">
          <w:marLeft w:val="0"/>
          <w:marRight w:val="0"/>
          <w:marTop w:val="0"/>
          <w:marBottom w:val="0"/>
          <w:divBdr>
            <w:top w:val="none" w:sz="0" w:space="0" w:color="auto"/>
            <w:left w:val="none" w:sz="0" w:space="0" w:color="auto"/>
            <w:bottom w:val="none" w:sz="0" w:space="0" w:color="auto"/>
            <w:right w:val="none" w:sz="0" w:space="0" w:color="auto"/>
          </w:divBdr>
        </w:div>
        <w:div w:id="2134202800">
          <w:marLeft w:val="0"/>
          <w:marRight w:val="0"/>
          <w:marTop w:val="0"/>
          <w:marBottom w:val="0"/>
          <w:divBdr>
            <w:top w:val="none" w:sz="0" w:space="0" w:color="auto"/>
            <w:left w:val="none" w:sz="0" w:space="0" w:color="auto"/>
            <w:bottom w:val="none" w:sz="0" w:space="0" w:color="auto"/>
            <w:right w:val="none" w:sz="0" w:space="0" w:color="auto"/>
          </w:divBdr>
        </w:div>
        <w:div w:id="2134789177">
          <w:marLeft w:val="0"/>
          <w:marRight w:val="0"/>
          <w:marTop w:val="0"/>
          <w:marBottom w:val="0"/>
          <w:divBdr>
            <w:top w:val="none" w:sz="0" w:space="0" w:color="auto"/>
            <w:left w:val="none" w:sz="0" w:space="0" w:color="auto"/>
            <w:bottom w:val="none" w:sz="0" w:space="0" w:color="auto"/>
            <w:right w:val="none" w:sz="0" w:space="0" w:color="auto"/>
          </w:divBdr>
        </w:div>
      </w:divsChild>
    </w:div>
    <w:div w:id="1717925248">
      <w:bodyDiv w:val="1"/>
      <w:marLeft w:val="0"/>
      <w:marRight w:val="0"/>
      <w:marTop w:val="0"/>
      <w:marBottom w:val="0"/>
      <w:divBdr>
        <w:top w:val="none" w:sz="0" w:space="0" w:color="auto"/>
        <w:left w:val="none" w:sz="0" w:space="0" w:color="auto"/>
        <w:bottom w:val="none" w:sz="0" w:space="0" w:color="auto"/>
        <w:right w:val="none" w:sz="0" w:space="0" w:color="auto"/>
      </w:divBdr>
      <w:divsChild>
        <w:div w:id="1780067">
          <w:marLeft w:val="0"/>
          <w:marRight w:val="0"/>
          <w:marTop w:val="0"/>
          <w:marBottom w:val="0"/>
          <w:divBdr>
            <w:top w:val="none" w:sz="0" w:space="0" w:color="auto"/>
            <w:left w:val="none" w:sz="0" w:space="0" w:color="auto"/>
            <w:bottom w:val="none" w:sz="0" w:space="0" w:color="auto"/>
            <w:right w:val="none" w:sz="0" w:space="0" w:color="auto"/>
          </w:divBdr>
        </w:div>
        <w:div w:id="217014207">
          <w:marLeft w:val="0"/>
          <w:marRight w:val="0"/>
          <w:marTop w:val="0"/>
          <w:marBottom w:val="0"/>
          <w:divBdr>
            <w:top w:val="none" w:sz="0" w:space="0" w:color="auto"/>
            <w:left w:val="none" w:sz="0" w:space="0" w:color="auto"/>
            <w:bottom w:val="none" w:sz="0" w:space="0" w:color="auto"/>
            <w:right w:val="none" w:sz="0" w:space="0" w:color="auto"/>
          </w:divBdr>
        </w:div>
        <w:div w:id="261450124">
          <w:marLeft w:val="0"/>
          <w:marRight w:val="0"/>
          <w:marTop w:val="0"/>
          <w:marBottom w:val="0"/>
          <w:divBdr>
            <w:top w:val="none" w:sz="0" w:space="0" w:color="auto"/>
            <w:left w:val="none" w:sz="0" w:space="0" w:color="auto"/>
            <w:bottom w:val="none" w:sz="0" w:space="0" w:color="auto"/>
            <w:right w:val="none" w:sz="0" w:space="0" w:color="auto"/>
          </w:divBdr>
        </w:div>
        <w:div w:id="314066194">
          <w:marLeft w:val="0"/>
          <w:marRight w:val="0"/>
          <w:marTop w:val="0"/>
          <w:marBottom w:val="0"/>
          <w:divBdr>
            <w:top w:val="none" w:sz="0" w:space="0" w:color="auto"/>
            <w:left w:val="none" w:sz="0" w:space="0" w:color="auto"/>
            <w:bottom w:val="none" w:sz="0" w:space="0" w:color="auto"/>
            <w:right w:val="none" w:sz="0" w:space="0" w:color="auto"/>
          </w:divBdr>
        </w:div>
        <w:div w:id="382213953">
          <w:marLeft w:val="0"/>
          <w:marRight w:val="0"/>
          <w:marTop w:val="0"/>
          <w:marBottom w:val="0"/>
          <w:divBdr>
            <w:top w:val="none" w:sz="0" w:space="0" w:color="auto"/>
            <w:left w:val="none" w:sz="0" w:space="0" w:color="auto"/>
            <w:bottom w:val="none" w:sz="0" w:space="0" w:color="auto"/>
            <w:right w:val="none" w:sz="0" w:space="0" w:color="auto"/>
          </w:divBdr>
        </w:div>
        <w:div w:id="523060808">
          <w:marLeft w:val="0"/>
          <w:marRight w:val="0"/>
          <w:marTop w:val="0"/>
          <w:marBottom w:val="0"/>
          <w:divBdr>
            <w:top w:val="none" w:sz="0" w:space="0" w:color="auto"/>
            <w:left w:val="none" w:sz="0" w:space="0" w:color="auto"/>
            <w:bottom w:val="none" w:sz="0" w:space="0" w:color="auto"/>
            <w:right w:val="none" w:sz="0" w:space="0" w:color="auto"/>
          </w:divBdr>
        </w:div>
        <w:div w:id="555167479">
          <w:marLeft w:val="0"/>
          <w:marRight w:val="0"/>
          <w:marTop w:val="0"/>
          <w:marBottom w:val="0"/>
          <w:divBdr>
            <w:top w:val="none" w:sz="0" w:space="0" w:color="auto"/>
            <w:left w:val="none" w:sz="0" w:space="0" w:color="auto"/>
            <w:bottom w:val="none" w:sz="0" w:space="0" w:color="auto"/>
            <w:right w:val="none" w:sz="0" w:space="0" w:color="auto"/>
          </w:divBdr>
        </w:div>
        <w:div w:id="556359177">
          <w:marLeft w:val="0"/>
          <w:marRight w:val="0"/>
          <w:marTop w:val="0"/>
          <w:marBottom w:val="0"/>
          <w:divBdr>
            <w:top w:val="none" w:sz="0" w:space="0" w:color="auto"/>
            <w:left w:val="none" w:sz="0" w:space="0" w:color="auto"/>
            <w:bottom w:val="none" w:sz="0" w:space="0" w:color="auto"/>
            <w:right w:val="none" w:sz="0" w:space="0" w:color="auto"/>
          </w:divBdr>
        </w:div>
        <w:div w:id="602810891">
          <w:marLeft w:val="0"/>
          <w:marRight w:val="0"/>
          <w:marTop w:val="0"/>
          <w:marBottom w:val="0"/>
          <w:divBdr>
            <w:top w:val="none" w:sz="0" w:space="0" w:color="auto"/>
            <w:left w:val="none" w:sz="0" w:space="0" w:color="auto"/>
            <w:bottom w:val="none" w:sz="0" w:space="0" w:color="auto"/>
            <w:right w:val="none" w:sz="0" w:space="0" w:color="auto"/>
          </w:divBdr>
        </w:div>
        <w:div w:id="657149608">
          <w:marLeft w:val="0"/>
          <w:marRight w:val="0"/>
          <w:marTop w:val="0"/>
          <w:marBottom w:val="0"/>
          <w:divBdr>
            <w:top w:val="none" w:sz="0" w:space="0" w:color="auto"/>
            <w:left w:val="none" w:sz="0" w:space="0" w:color="auto"/>
            <w:bottom w:val="none" w:sz="0" w:space="0" w:color="auto"/>
            <w:right w:val="none" w:sz="0" w:space="0" w:color="auto"/>
          </w:divBdr>
        </w:div>
        <w:div w:id="661474330">
          <w:marLeft w:val="0"/>
          <w:marRight w:val="0"/>
          <w:marTop w:val="0"/>
          <w:marBottom w:val="0"/>
          <w:divBdr>
            <w:top w:val="none" w:sz="0" w:space="0" w:color="auto"/>
            <w:left w:val="none" w:sz="0" w:space="0" w:color="auto"/>
            <w:bottom w:val="none" w:sz="0" w:space="0" w:color="auto"/>
            <w:right w:val="none" w:sz="0" w:space="0" w:color="auto"/>
          </w:divBdr>
        </w:div>
        <w:div w:id="707607215">
          <w:marLeft w:val="0"/>
          <w:marRight w:val="0"/>
          <w:marTop w:val="0"/>
          <w:marBottom w:val="0"/>
          <w:divBdr>
            <w:top w:val="none" w:sz="0" w:space="0" w:color="auto"/>
            <w:left w:val="none" w:sz="0" w:space="0" w:color="auto"/>
            <w:bottom w:val="none" w:sz="0" w:space="0" w:color="auto"/>
            <w:right w:val="none" w:sz="0" w:space="0" w:color="auto"/>
          </w:divBdr>
        </w:div>
        <w:div w:id="780415650">
          <w:marLeft w:val="0"/>
          <w:marRight w:val="0"/>
          <w:marTop w:val="0"/>
          <w:marBottom w:val="0"/>
          <w:divBdr>
            <w:top w:val="none" w:sz="0" w:space="0" w:color="auto"/>
            <w:left w:val="none" w:sz="0" w:space="0" w:color="auto"/>
            <w:bottom w:val="none" w:sz="0" w:space="0" w:color="auto"/>
            <w:right w:val="none" w:sz="0" w:space="0" w:color="auto"/>
          </w:divBdr>
        </w:div>
        <w:div w:id="827096514">
          <w:marLeft w:val="0"/>
          <w:marRight w:val="0"/>
          <w:marTop w:val="0"/>
          <w:marBottom w:val="0"/>
          <w:divBdr>
            <w:top w:val="none" w:sz="0" w:space="0" w:color="auto"/>
            <w:left w:val="none" w:sz="0" w:space="0" w:color="auto"/>
            <w:bottom w:val="none" w:sz="0" w:space="0" w:color="auto"/>
            <w:right w:val="none" w:sz="0" w:space="0" w:color="auto"/>
          </w:divBdr>
        </w:div>
        <w:div w:id="883715929">
          <w:marLeft w:val="0"/>
          <w:marRight w:val="0"/>
          <w:marTop w:val="0"/>
          <w:marBottom w:val="0"/>
          <w:divBdr>
            <w:top w:val="none" w:sz="0" w:space="0" w:color="auto"/>
            <w:left w:val="none" w:sz="0" w:space="0" w:color="auto"/>
            <w:bottom w:val="none" w:sz="0" w:space="0" w:color="auto"/>
            <w:right w:val="none" w:sz="0" w:space="0" w:color="auto"/>
          </w:divBdr>
        </w:div>
        <w:div w:id="951472233">
          <w:marLeft w:val="0"/>
          <w:marRight w:val="0"/>
          <w:marTop w:val="0"/>
          <w:marBottom w:val="0"/>
          <w:divBdr>
            <w:top w:val="none" w:sz="0" w:space="0" w:color="auto"/>
            <w:left w:val="none" w:sz="0" w:space="0" w:color="auto"/>
            <w:bottom w:val="none" w:sz="0" w:space="0" w:color="auto"/>
            <w:right w:val="none" w:sz="0" w:space="0" w:color="auto"/>
          </w:divBdr>
        </w:div>
        <w:div w:id="982806753">
          <w:marLeft w:val="0"/>
          <w:marRight w:val="0"/>
          <w:marTop w:val="0"/>
          <w:marBottom w:val="0"/>
          <w:divBdr>
            <w:top w:val="none" w:sz="0" w:space="0" w:color="auto"/>
            <w:left w:val="none" w:sz="0" w:space="0" w:color="auto"/>
            <w:bottom w:val="none" w:sz="0" w:space="0" w:color="auto"/>
            <w:right w:val="none" w:sz="0" w:space="0" w:color="auto"/>
          </w:divBdr>
        </w:div>
        <w:div w:id="1000428764">
          <w:marLeft w:val="0"/>
          <w:marRight w:val="0"/>
          <w:marTop w:val="0"/>
          <w:marBottom w:val="0"/>
          <w:divBdr>
            <w:top w:val="none" w:sz="0" w:space="0" w:color="auto"/>
            <w:left w:val="none" w:sz="0" w:space="0" w:color="auto"/>
            <w:bottom w:val="none" w:sz="0" w:space="0" w:color="auto"/>
            <w:right w:val="none" w:sz="0" w:space="0" w:color="auto"/>
          </w:divBdr>
        </w:div>
        <w:div w:id="1071776545">
          <w:marLeft w:val="0"/>
          <w:marRight w:val="0"/>
          <w:marTop w:val="0"/>
          <w:marBottom w:val="0"/>
          <w:divBdr>
            <w:top w:val="none" w:sz="0" w:space="0" w:color="auto"/>
            <w:left w:val="none" w:sz="0" w:space="0" w:color="auto"/>
            <w:bottom w:val="none" w:sz="0" w:space="0" w:color="auto"/>
            <w:right w:val="none" w:sz="0" w:space="0" w:color="auto"/>
          </w:divBdr>
        </w:div>
        <w:div w:id="1211695378">
          <w:marLeft w:val="0"/>
          <w:marRight w:val="0"/>
          <w:marTop w:val="0"/>
          <w:marBottom w:val="0"/>
          <w:divBdr>
            <w:top w:val="none" w:sz="0" w:space="0" w:color="auto"/>
            <w:left w:val="none" w:sz="0" w:space="0" w:color="auto"/>
            <w:bottom w:val="none" w:sz="0" w:space="0" w:color="auto"/>
            <w:right w:val="none" w:sz="0" w:space="0" w:color="auto"/>
          </w:divBdr>
        </w:div>
        <w:div w:id="1260334972">
          <w:marLeft w:val="0"/>
          <w:marRight w:val="0"/>
          <w:marTop w:val="0"/>
          <w:marBottom w:val="0"/>
          <w:divBdr>
            <w:top w:val="none" w:sz="0" w:space="0" w:color="auto"/>
            <w:left w:val="none" w:sz="0" w:space="0" w:color="auto"/>
            <w:bottom w:val="none" w:sz="0" w:space="0" w:color="auto"/>
            <w:right w:val="none" w:sz="0" w:space="0" w:color="auto"/>
          </w:divBdr>
        </w:div>
        <w:div w:id="1283196532">
          <w:marLeft w:val="0"/>
          <w:marRight w:val="0"/>
          <w:marTop w:val="0"/>
          <w:marBottom w:val="0"/>
          <w:divBdr>
            <w:top w:val="none" w:sz="0" w:space="0" w:color="auto"/>
            <w:left w:val="none" w:sz="0" w:space="0" w:color="auto"/>
            <w:bottom w:val="none" w:sz="0" w:space="0" w:color="auto"/>
            <w:right w:val="none" w:sz="0" w:space="0" w:color="auto"/>
          </w:divBdr>
        </w:div>
        <w:div w:id="1290823456">
          <w:marLeft w:val="0"/>
          <w:marRight w:val="0"/>
          <w:marTop w:val="0"/>
          <w:marBottom w:val="0"/>
          <w:divBdr>
            <w:top w:val="none" w:sz="0" w:space="0" w:color="auto"/>
            <w:left w:val="none" w:sz="0" w:space="0" w:color="auto"/>
            <w:bottom w:val="none" w:sz="0" w:space="0" w:color="auto"/>
            <w:right w:val="none" w:sz="0" w:space="0" w:color="auto"/>
          </w:divBdr>
        </w:div>
        <w:div w:id="1339236158">
          <w:marLeft w:val="0"/>
          <w:marRight w:val="0"/>
          <w:marTop w:val="0"/>
          <w:marBottom w:val="0"/>
          <w:divBdr>
            <w:top w:val="none" w:sz="0" w:space="0" w:color="auto"/>
            <w:left w:val="none" w:sz="0" w:space="0" w:color="auto"/>
            <w:bottom w:val="none" w:sz="0" w:space="0" w:color="auto"/>
            <w:right w:val="none" w:sz="0" w:space="0" w:color="auto"/>
          </w:divBdr>
        </w:div>
        <w:div w:id="1456606978">
          <w:marLeft w:val="0"/>
          <w:marRight w:val="0"/>
          <w:marTop w:val="0"/>
          <w:marBottom w:val="0"/>
          <w:divBdr>
            <w:top w:val="none" w:sz="0" w:space="0" w:color="auto"/>
            <w:left w:val="none" w:sz="0" w:space="0" w:color="auto"/>
            <w:bottom w:val="none" w:sz="0" w:space="0" w:color="auto"/>
            <w:right w:val="none" w:sz="0" w:space="0" w:color="auto"/>
          </w:divBdr>
        </w:div>
        <w:div w:id="1524902044">
          <w:marLeft w:val="0"/>
          <w:marRight w:val="0"/>
          <w:marTop w:val="0"/>
          <w:marBottom w:val="0"/>
          <w:divBdr>
            <w:top w:val="none" w:sz="0" w:space="0" w:color="auto"/>
            <w:left w:val="none" w:sz="0" w:space="0" w:color="auto"/>
            <w:bottom w:val="none" w:sz="0" w:space="0" w:color="auto"/>
            <w:right w:val="none" w:sz="0" w:space="0" w:color="auto"/>
          </w:divBdr>
        </w:div>
        <w:div w:id="1583222636">
          <w:marLeft w:val="0"/>
          <w:marRight w:val="0"/>
          <w:marTop w:val="0"/>
          <w:marBottom w:val="0"/>
          <w:divBdr>
            <w:top w:val="none" w:sz="0" w:space="0" w:color="auto"/>
            <w:left w:val="none" w:sz="0" w:space="0" w:color="auto"/>
            <w:bottom w:val="none" w:sz="0" w:space="0" w:color="auto"/>
            <w:right w:val="none" w:sz="0" w:space="0" w:color="auto"/>
          </w:divBdr>
        </w:div>
        <w:div w:id="1726828087">
          <w:marLeft w:val="0"/>
          <w:marRight w:val="0"/>
          <w:marTop w:val="0"/>
          <w:marBottom w:val="0"/>
          <w:divBdr>
            <w:top w:val="none" w:sz="0" w:space="0" w:color="auto"/>
            <w:left w:val="none" w:sz="0" w:space="0" w:color="auto"/>
            <w:bottom w:val="none" w:sz="0" w:space="0" w:color="auto"/>
            <w:right w:val="none" w:sz="0" w:space="0" w:color="auto"/>
          </w:divBdr>
        </w:div>
        <w:div w:id="1801919199">
          <w:marLeft w:val="0"/>
          <w:marRight w:val="0"/>
          <w:marTop w:val="0"/>
          <w:marBottom w:val="0"/>
          <w:divBdr>
            <w:top w:val="none" w:sz="0" w:space="0" w:color="auto"/>
            <w:left w:val="none" w:sz="0" w:space="0" w:color="auto"/>
            <w:bottom w:val="none" w:sz="0" w:space="0" w:color="auto"/>
            <w:right w:val="none" w:sz="0" w:space="0" w:color="auto"/>
          </w:divBdr>
        </w:div>
        <w:div w:id="1804494793">
          <w:marLeft w:val="0"/>
          <w:marRight w:val="0"/>
          <w:marTop w:val="0"/>
          <w:marBottom w:val="0"/>
          <w:divBdr>
            <w:top w:val="none" w:sz="0" w:space="0" w:color="auto"/>
            <w:left w:val="none" w:sz="0" w:space="0" w:color="auto"/>
            <w:bottom w:val="none" w:sz="0" w:space="0" w:color="auto"/>
            <w:right w:val="none" w:sz="0" w:space="0" w:color="auto"/>
          </w:divBdr>
        </w:div>
        <w:div w:id="1936670076">
          <w:marLeft w:val="0"/>
          <w:marRight w:val="0"/>
          <w:marTop w:val="0"/>
          <w:marBottom w:val="0"/>
          <w:divBdr>
            <w:top w:val="none" w:sz="0" w:space="0" w:color="auto"/>
            <w:left w:val="none" w:sz="0" w:space="0" w:color="auto"/>
            <w:bottom w:val="none" w:sz="0" w:space="0" w:color="auto"/>
            <w:right w:val="none" w:sz="0" w:space="0" w:color="auto"/>
          </w:divBdr>
        </w:div>
        <w:div w:id="1938756723">
          <w:marLeft w:val="0"/>
          <w:marRight w:val="0"/>
          <w:marTop w:val="0"/>
          <w:marBottom w:val="0"/>
          <w:divBdr>
            <w:top w:val="none" w:sz="0" w:space="0" w:color="auto"/>
            <w:left w:val="none" w:sz="0" w:space="0" w:color="auto"/>
            <w:bottom w:val="none" w:sz="0" w:space="0" w:color="auto"/>
            <w:right w:val="none" w:sz="0" w:space="0" w:color="auto"/>
          </w:divBdr>
        </w:div>
        <w:div w:id="1976715018">
          <w:marLeft w:val="0"/>
          <w:marRight w:val="0"/>
          <w:marTop w:val="0"/>
          <w:marBottom w:val="0"/>
          <w:divBdr>
            <w:top w:val="none" w:sz="0" w:space="0" w:color="auto"/>
            <w:left w:val="none" w:sz="0" w:space="0" w:color="auto"/>
            <w:bottom w:val="none" w:sz="0" w:space="0" w:color="auto"/>
            <w:right w:val="none" w:sz="0" w:space="0" w:color="auto"/>
          </w:divBdr>
        </w:div>
        <w:div w:id="2035568037">
          <w:marLeft w:val="0"/>
          <w:marRight w:val="0"/>
          <w:marTop w:val="0"/>
          <w:marBottom w:val="0"/>
          <w:divBdr>
            <w:top w:val="none" w:sz="0" w:space="0" w:color="auto"/>
            <w:left w:val="none" w:sz="0" w:space="0" w:color="auto"/>
            <w:bottom w:val="none" w:sz="0" w:space="0" w:color="auto"/>
            <w:right w:val="none" w:sz="0" w:space="0" w:color="auto"/>
          </w:divBdr>
        </w:div>
      </w:divsChild>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1933971865">
      <w:bodyDiv w:val="1"/>
      <w:marLeft w:val="0"/>
      <w:marRight w:val="0"/>
      <w:marTop w:val="0"/>
      <w:marBottom w:val="0"/>
      <w:divBdr>
        <w:top w:val="none" w:sz="0" w:space="0" w:color="auto"/>
        <w:left w:val="none" w:sz="0" w:space="0" w:color="auto"/>
        <w:bottom w:val="none" w:sz="0" w:space="0" w:color="auto"/>
        <w:right w:val="none" w:sz="0" w:space="0" w:color="auto"/>
      </w:divBdr>
      <w:divsChild>
        <w:div w:id="411003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ugsburgfortress.org/store/product/ITEM014329/We-the-People" TargetMode="External"/><Relationship Id="rId21" Type="http://schemas.openxmlformats.org/officeDocument/2006/relationships/hyperlink" Target="https://www.augsburgfortress.org/store/product/9780800623562/Justice-Like-a-Base-of-Stone-Hymns-of-Hope-and-Transformation" TargetMode="External"/><Relationship Id="rId34" Type="http://schemas.openxmlformats.org/officeDocument/2006/relationships/hyperlink" Target="https://www.ocp.org/en-us/songs/91237/homeland" TargetMode="External"/><Relationship Id="rId42" Type="http://schemas.openxmlformats.org/officeDocument/2006/relationships/hyperlink" Target="https://www.jwpepper.com/variations-on-america-organ-solo-5110275/p" TargetMode="External"/><Relationship Id="rId47" Type="http://schemas.openxmlformats.org/officeDocument/2006/relationships/hyperlink" Target="https://theleupoldfoundation.org/product/god-save-the-king-variations-thayer/" TargetMode="External"/><Relationship Id="rId50" Type="http://schemas.openxmlformats.org/officeDocument/2006/relationships/hyperlink" Target="https://www.augsburgfortress.org/store/product/ITEM013038/Harmonies-of-Liberty-A-Collection-for-Organ" TargetMode="External"/><Relationship Id="rId55" Type="http://schemas.openxmlformats.org/officeDocument/2006/relationships/hyperlink" Target="https://www.morningstarmusic.com/from-sea-to-shining-sea-thomas-keesecker.html" TargetMode="External"/><Relationship Id="rId63" Type="http://schemas.openxmlformats.org/officeDocument/2006/relationships/hyperlink" Target="https://resources.elca.org/worship/worship-resource-blessing-and-sending-for-public-witness-pdf/?_ga=2.217249238.1799786349.1776884057-1573954307.1719333778"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amusic.com/resource/may-we-be-free-pdf-du01676" TargetMode="External"/><Relationship Id="rId29" Type="http://schemas.openxmlformats.org/officeDocument/2006/relationships/hyperlink" Target="https://www.choristersguild.org/store/cgbk72-roll-down-justice/6080/" TargetMode="External"/><Relationship Id="rId11" Type="http://schemas.openxmlformats.org/officeDocument/2006/relationships/image" Target="media/image1.png"/><Relationship Id="rId24" Type="http://schemas.openxmlformats.org/officeDocument/2006/relationships/hyperlink" Target="https://www.augsburgfortress.org/store/productgroup/3536/God-We-Gather-As-Your-People" TargetMode="External"/><Relationship Id="rId32" Type="http://schemas.openxmlformats.org/officeDocument/2006/relationships/hyperlink" Target="https://www.martyparks.com/Product.aspx?ID=131778" TargetMode="External"/><Relationship Id="rId37" Type="http://schemas.openxmlformats.org/officeDocument/2006/relationships/hyperlink" Target="https://www.cph.org/catalog/product/view/id/30857/s/spirit-of-america/" TargetMode="External"/><Relationship Id="rId40" Type="http://schemas.openxmlformats.org/officeDocument/2006/relationships/hyperlink" Target="https://www.lorenz.com/shop/keyboard/organ-solo/god-and-country-2" TargetMode="External"/><Relationship Id="rId45" Type="http://schemas.openxmlformats.org/officeDocument/2006/relationships/hyperlink" Target="https://thorpemusic.com/paine.html" TargetMode="External"/><Relationship Id="rId53" Type="http://schemas.openxmlformats.org/officeDocument/2006/relationships/hyperlink" Target="https://www.hopepublishing.com/W2488_PATRIOTIC_SONGS_FOR_PIANO" TargetMode="External"/><Relationship Id="rId58" Type="http://schemas.openxmlformats.org/officeDocument/2006/relationships/hyperlink" Target="https://www.lorenz.com/shop/keyboard/piano-solo/god-and-country" TargetMode="External"/><Relationship Id="rId66"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augsburgfortress.org/store/product/9781506449630/All-Creation-Sings-Leaders-Edition" TargetMode="External"/><Relationship Id="rId19" Type="http://schemas.openxmlformats.org/officeDocument/2006/relationships/hyperlink" Target="https://www.augsburgfortress.org/store/productgroup/1077/This-Is-My-Song" TargetMode="External"/><Relationship Id="rId14" Type="http://schemas.openxmlformats.org/officeDocument/2006/relationships/hyperlink" Target="https://www.augsburgfortress.org/store/product/9781506482507/Red-State-Christians" TargetMode="External"/><Relationship Id="rId22" Type="http://schemas.openxmlformats.org/officeDocument/2006/relationships/hyperlink" Target="https://www.augsburgfortress.org/store/product/9780800675868/I-Am-the-Light-of-Nations-Yo-soy-la-luz-del-mundo" TargetMode="External"/><Relationship Id="rId27" Type="http://schemas.openxmlformats.org/officeDocument/2006/relationships/hyperlink" Target="https://www.augsburgfortress.org/store/product/9780800657772/Chantry-Choirbook-Sacred-Music-for-All-Seasons" TargetMode="External"/><Relationship Id="rId30" Type="http://schemas.openxmlformats.org/officeDocument/2006/relationships/hyperlink" Target="https://www.augsburgfortress.org/store/productgroup/1990/I-Would-Be-True" TargetMode="External"/><Relationship Id="rId35" Type="http://schemas.openxmlformats.org/officeDocument/2006/relationships/hyperlink" Target="https://www.halleonard.com/product/1138344/god-of-justice-love-and-mercy" TargetMode="External"/><Relationship Id="rId43" Type="http://schemas.openxmlformats.org/officeDocument/2006/relationships/hyperlink" Target="https://theleupoldfoundation.org/product/dennis-janzer-american-and-patriotic-solos-for-organ/" TargetMode="External"/><Relationship Id="rId48" Type="http://schemas.openxmlformats.org/officeDocument/2006/relationships/hyperlink" Target="https://www.morningstarmusic.com/america-the-beautiful-five-patriotic-pieces-for-organ.html" TargetMode="External"/><Relationship Id="rId56" Type="http://schemas.openxmlformats.org/officeDocument/2006/relationships/hyperlink" Target="https://www.lorenz.com/shop/keyboard/piano-solo/in-god-we-trust-3" TargetMode="External"/><Relationship Id="rId64" Type="http://schemas.openxmlformats.org/officeDocument/2006/relationships/hyperlink" Target="https://resources.elca.org/worship/worship-resource-blessing-and-sending-for-public-witness-doc/?_ga=2.217249238.1799786349.1776884057-1573954307.1719333778" TargetMode="External"/><Relationship Id="rId8" Type="http://schemas.openxmlformats.org/officeDocument/2006/relationships/webSettings" Target="webSettings.xml"/><Relationship Id="rId51" Type="http://schemas.openxmlformats.org/officeDocument/2006/relationships/hyperlink" Target="https://www.augsburgfortress.org/store/product/ITEM015798/Suite-for-Organ-on-Eternal-Father-Strong-to-Save"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morningstarmusic.com/prayer-for-peace-cherwien-50-9209.html" TargetMode="External"/><Relationship Id="rId25" Type="http://schemas.openxmlformats.org/officeDocument/2006/relationships/hyperlink" Target="https://www.choristersguild.org/store/ccga1561-let-us-pray-for-peace/8107/" TargetMode="External"/><Relationship Id="rId33" Type="http://schemas.openxmlformats.org/officeDocument/2006/relationships/hyperlink" Target="https://www.augsburgfortress.org/store/productgroup/2276/I-Dream-a-World" TargetMode="External"/><Relationship Id="rId38" Type="http://schemas.openxmlformats.org/officeDocument/2006/relationships/hyperlink" Target="https://www.cph.org/two-patriotic-pieces-for-organ" TargetMode="External"/><Relationship Id="rId46" Type="http://schemas.openxmlformats.org/officeDocument/2006/relationships/hyperlink" Target="https://www.morningstarmusic.com/an-american-tribute-a-suite-of-patriotic-songs-powell.html" TargetMode="External"/><Relationship Id="rId59" Type="http://schemas.openxmlformats.org/officeDocument/2006/relationships/hyperlink" Target="https://www.augsburgfortress.org/store/product/9781506491257/Preaching-to-the-Choir" TargetMode="External"/><Relationship Id="rId67" Type="http://schemas.openxmlformats.org/officeDocument/2006/relationships/fontTable" Target="fontTable.xml"/><Relationship Id="rId20" Type="http://schemas.openxmlformats.org/officeDocument/2006/relationships/hyperlink" Target="https://www.augsburgfortress.org/store/productgroup/3402/Children-of-God" TargetMode="External"/><Relationship Id="rId41" Type="http://schemas.openxmlformats.org/officeDocument/2006/relationships/hyperlink" Target="https://www.augsburgfortress.org/store/product/9798889830986/Lift-Every-Voice-and-Sing" TargetMode="External"/><Relationship Id="rId54" Type="http://schemas.openxmlformats.org/officeDocument/2006/relationships/hyperlink" Target="https://giamusic.com/resource/for-love-of-country-print-g7284" TargetMode="External"/><Relationship Id="rId62" Type="http://schemas.openxmlformats.org/officeDocument/2006/relationships/hyperlink" Target="https://www.augsburgfortress.org/store/product/9781451470000/Prayer-Book-for-the-Armed-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iamusic.com/resource/let-freedom-ring-pdf-du01161" TargetMode="External"/><Relationship Id="rId23" Type="http://schemas.openxmlformats.org/officeDocument/2006/relationships/hyperlink" Target="https://www.halleonard.com/product-family/PC29046/sweet-freedom" TargetMode="External"/><Relationship Id="rId28" Type="http://schemas.openxmlformats.org/officeDocument/2006/relationships/hyperlink" Target="https://www.choristersguild.org/store/cga1472-roll-down-justice/6631/" TargetMode="External"/><Relationship Id="rId36" Type="http://schemas.openxmlformats.org/officeDocument/2006/relationships/hyperlink" Target="https://theleupoldfoundation.org/product/barr-john-patriotic-hymns-and-songs-for-organ-manuals-only/" TargetMode="External"/><Relationship Id="rId49" Type="http://schemas.openxmlformats.org/officeDocument/2006/relationships/hyperlink" Target="https://theleupoldfoundation.org/product/god-save-the-king-with-new-variations-wesley/" TargetMode="External"/><Relationship Id="rId57" Type="http://schemas.openxmlformats.org/officeDocument/2006/relationships/hyperlink" Target="https://www.lorenz.com/shop/keyboard/piano-solo/land-that-i-love" TargetMode="External"/><Relationship Id="rId10" Type="http://schemas.openxmlformats.org/officeDocument/2006/relationships/endnotes" Target="endnotes.xml"/><Relationship Id="rId31" Type="http://schemas.openxmlformats.org/officeDocument/2006/relationships/hyperlink" Target="https://www.augsburgfortress.org/store/productgroup/1869/The-Healing-of-the-Nations" TargetMode="External"/><Relationship Id="rId44" Type="http://schemas.openxmlformats.org/officeDocument/2006/relationships/hyperlink" Target="https://theleupoldfoundation.org/product/intrada-and-trumpet-tune-on-national-hymn-janzer/" TargetMode="External"/><Relationship Id="rId52" Type="http://schemas.openxmlformats.org/officeDocument/2006/relationships/hyperlink" Target="https://www.augsburgfortress.org/store/product/9780800676872/Augsburg-Organ-Library-Summer" TargetMode="External"/><Relationship Id="rId60" Type="http://schemas.openxmlformats.org/officeDocument/2006/relationships/hyperlink" Target="https://www.augsburgfortress.org/store/product/9780806656182/Evangelical-Lutheran-Worship-Pew-Edition"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ugsburgfortress.org/store/product/9798889830757/Disciples-of-White-Jesus" TargetMode="External"/><Relationship Id="rId18" Type="http://schemas.openxmlformats.org/officeDocument/2006/relationships/hyperlink" Target="https://www.augsburgfortress.org/store/productgroup/1850/Come-Sing-of-Years-Gone-By" TargetMode="External"/><Relationship Id="rId39" Type="http://schemas.openxmlformats.org/officeDocument/2006/relationships/hyperlink" Target="https://giamusic.com/resource/for-love-of-country-print-g728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esources.elca.org/faith-and-society/civic-life-and-fai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C14186EBD8704B8A4915961F02E4B5" ma:contentTypeVersion="18" ma:contentTypeDescription="Create a new document." ma:contentTypeScope="" ma:versionID="5cfaa47efc4e5c7af7ea3743f910ff29">
  <xsd:schema xmlns:xsd="http://www.w3.org/2001/XMLSchema" xmlns:xs="http://www.w3.org/2001/XMLSchema" xmlns:p="http://schemas.microsoft.com/office/2006/metadata/properties" xmlns:ns2="f51ff2b2-799f-4b91-842a-649080e1b1ce" xmlns:ns3="d7462591-8d74-4572-9c02-3f6fa26c88b8" targetNamespace="http://schemas.microsoft.com/office/2006/metadata/properties" ma:root="true" ma:fieldsID="1aeebce64fb6570b344fab6b1291c93d" ns2:_="" ns3:_="">
    <xsd:import namespace="f51ff2b2-799f-4b91-842a-649080e1b1ce"/>
    <xsd:import namespace="d7462591-8d74-4572-9c02-3f6fa26c8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1ff2b2-799f-4b91-842a-649080e1b1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462591-8d74-4572-9c02-3f6fa26c8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33b5b27-e877-4767-84d2-1336822d62e0}" ma:internalName="TaxCatchAll" ma:showField="CatchAllData" ma:web="d7462591-8d74-4572-9c02-3f6fa26c88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7462591-8d74-4572-9c02-3f6fa26c88b8" xsi:nil="true"/>
    <lcf76f155ced4ddcb4097134ff3c332f xmlns="f51ff2b2-799f-4b91-842a-649080e1b1ce">
      <Terms xmlns="http://schemas.microsoft.com/office/infopath/2007/PartnerControls"/>
    </lcf76f155ced4ddcb4097134ff3c332f>
    <SharedWithUsers xmlns="d7462591-8d74-4572-9c02-3f6fa26c88b8">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8D1FAB-A5D6-4EBF-8A3A-6787D5682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1ff2b2-799f-4b91-842a-649080e1b1ce"/>
    <ds:schemaRef ds:uri="d7462591-8d74-4572-9c02-3f6fa26c8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CB1D26-C007-4D52-BCF0-7A03B95A376A}">
  <ds:schemaRefs>
    <ds:schemaRef ds:uri="http://schemas.microsoft.com/office/2006/documentManagement/types"/>
    <ds:schemaRef ds:uri="http://schemas.microsoft.com/office/infopath/2007/PartnerControls"/>
    <ds:schemaRef ds:uri="http://schemas.openxmlformats.org/package/2006/metadata/core-properties"/>
    <ds:schemaRef ds:uri="d7462591-8d74-4572-9c02-3f6fa26c88b8"/>
    <ds:schemaRef ds:uri="http://purl.org/dc/elements/1.1/"/>
    <ds:schemaRef ds:uri="http://schemas.microsoft.com/office/2006/metadata/properties"/>
    <ds:schemaRef ds:uri="http://www.w3.org/XML/1998/namespace"/>
    <ds:schemaRef ds:uri="f51ff2b2-799f-4b91-842a-649080e1b1ce"/>
    <ds:schemaRef ds:uri="http://purl.org/dc/dcmitype/"/>
    <ds:schemaRef ds:uri="http://purl.org/dc/terms/"/>
  </ds:schemaRefs>
</ds:datastoreItem>
</file>

<file path=customXml/itemProps3.xml><?xml version="1.0" encoding="utf-8"?>
<ds:datastoreItem xmlns:ds="http://schemas.openxmlformats.org/officeDocument/2006/customXml" ds:itemID="{94342282-65F0-4C72-A333-82134F2EA540}">
  <ds:schemaRefs>
    <ds:schemaRef ds:uri="http://schemas.openxmlformats.org/officeDocument/2006/bibliography"/>
  </ds:schemaRefs>
</ds:datastoreItem>
</file>

<file path=customXml/itemProps4.xml><?xml version="1.0" encoding="utf-8"?>
<ds:datastoreItem xmlns:ds="http://schemas.openxmlformats.org/officeDocument/2006/customXml" ds:itemID="{3D415EFC-A53A-47F8-AD2E-CDE02389ED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7</Pages>
  <Words>6774</Words>
  <Characters>33669</Characters>
  <Application>Microsoft Office Word</Application>
  <DocSecurity>0</DocSecurity>
  <Lines>909</Lines>
  <Paragraphs>612</Paragraphs>
  <ScaleCrop>false</ScaleCrop>
  <Company/>
  <LinksUpToDate>false</LinksUpToDate>
  <CharactersWithSpaces>3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Trinity, Jennifer</dc:creator>
  <cp:keywords/>
  <dc:description/>
  <cp:lastModifiedBy>Anne Hunt</cp:lastModifiedBy>
  <cp:revision>2</cp:revision>
  <cp:lastPrinted>2026-04-28T20:45:00Z</cp:lastPrinted>
  <dcterms:created xsi:type="dcterms:W3CDTF">2026-05-01T19:48:00Z</dcterms:created>
  <dcterms:modified xsi:type="dcterms:W3CDTF">2026-05-0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C14186EBD8704B8A4915961F02E4B5</vt:lpwstr>
  </property>
  <property fmtid="{D5CDD505-2E9C-101B-9397-08002B2CF9AE}" pid="3" name="MediaServiceImageTags">
    <vt:lpwstr/>
  </property>
</Properties>
</file>